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E2DCA" w14:textId="5BE4FC71" w:rsidR="003B19AA" w:rsidRPr="00B835B0" w:rsidRDefault="003B19AA" w:rsidP="0096561E">
      <w:pPr>
        <w:spacing w:line="360" w:lineRule="auto"/>
        <w:rPr>
          <w:b/>
          <w:lang w:val="en-MY" w:eastAsia="zh-CN"/>
        </w:rPr>
      </w:pPr>
    </w:p>
    <w:p w14:paraId="1DEF8C70" w14:textId="77777777" w:rsidR="003B19AA" w:rsidRDefault="003B19AA" w:rsidP="003B19AA">
      <w:pPr>
        <w:spacing w:line="360" w:lineRule="auto"/>
        <w:jc w:val="center"/>
        <w:rPr>
          <w:b/>
        </w:rPr>
      </w:pPr>
      <w:r w:rsidRPr="00E35922">
        <w:rPr>
          <w:b/>
        </w:rPr>
        <w:t>UNIVERSITI TUNKU ABDUL RAHMAN</w:t>
      </w:r>
    </w:p>
    <w:p w14:paraId="09EB5984" w14:textId="77777777" w:rsidR="003B19AA" w:rsidRPr="00E35922" w:rsidRDefault="003B19AA" w:rsidP="003B19AA">
      <w:pPr>
        <w:spacing w:line="360" w:lineRule="auto"/>
        <w:jc w:val="center"/>
        <w:rPr>
          <w:b/>
        </w:rPr>
      </w:pPr>
    </w:p>
    <w:p w14:paraId="24D5D29B" w14:textId="77777777" w:rsidR="003B19AA" w:rsidRPr="00E35922" w:rsidRDefault="003B19AA" w:rsidP="003B19AA">
      <w:pPr>
        <w:spacing w:line="360" w:lineRule="auto"/>
        <w:jc w:val="center"/>
        <w:rPr>
          <w:b/>
        </w:rPr>
      </w:pPr>
      <w:r w:rsidRPr="00E35922">
        <w:rPr>
          <w:b/>
        </w:rPr>
        <w:t>LEE KONG CHIAN FACULTY OF ENGINEERING AND SCIENCE</w:t>
      </w:r>
    </w:p>
    <w:p w14:paraId="39FD39E2" w14:textId="77777777" w:rsidR="003B19AA" w:rsidRPr="00E35922" w:rsidRDefault="003B19AA" w:rsidP="003B19AA">
      <w:pPr>
        <w:spacing w:line="360" w:lineRule="auto"/>
        <w:jc w:val="center"/>
        <w:rPr>
          <w:b/>
        </w:rPr>
      </w:pPr>
    </w:p>
    <w:p w14:paraId="42A26812" w14:textId="77777777" w:rsidR="003B19AA" w:rsidRDefault="003B19AA" w:rsidP="003B19AA">
      <w:pPr>
        <w:spacing w:line="360" w:lineRule="auto"/>
        <w:jc w:val="center"/>
        <w:rPr>
          <w:b/>
        </w:rPr>
      </w:pPr>
      <w:r w:rsidRPr="00E35922">
        <w:rPr>
          <w:b/>
        </w:rPr>
        <w:t>UECS</w:t>
      </w:r>
      <w:r>
        <w:rPr>
          <w:b/>
        </w:rPr>
        <w:t>2</w:t>
      </w:r>
      <w:r w:rsidRPr="00E35922">
        <w:rPr>
          <w:b/>
        </w:rPr>
        <w:t>3</w:t>
      </w:r>
      <w:r>
        <w:rPr>
          <w:b/>
        </w:rPr>
        <w:t>44</w:t>
      </w:r>
      <w:r w:rsidRPr="00E35922">
        <w:rPr>
          <w:b/>
        </w:rPr>
        <w:t xml:space="preserve"> SOFTWARE </w:t>
      </w:r>
      <w:r>
        <w:rPr>
          <w:b/>
        </w:rPr>
        <w:t>DESIGN</w:t>
      </w:r>
    </w:p>
    <w:p w14:paraId="6B7F53A0" w14:textId="77777777" w:rsidR="003B19AA" w:rsidRPr="00E35922" w:rsidRDefault="003B19AA" w:rsidP="003B19AA">
      <w:pPr>
        <w:spacing w:line="360" w:lineRule="auto"/>
        <w:jc w:val="center"/>
        <w:rPr>
          <w:b/>
        </w:rPr>
      </w:pPr>
    </w:p>
    <w:p w14:paraId="0EB82035" w14:textId="77777777" w:rsidR="003B19AA" w:rsidRDefault="003B19AA" w:rsidP="003B19AA">
      <w:pPr>
        <w:spacing w:line="360" w:lineRule="auto"/>
        <w:jc w:val="center"/>
        <w:rPr>
          <w:b/>
        </w:rPr>
      </w:pPr>
      <w:r w:rsidRPr="00E35922">
        <w:rPr>
          <w:b/>
        </w:rPr>
        <w:t>ASSIGNMENT</w:t>
      </w:r>
      <w:r>
        <w:rPr>
          <w:b/>
        </w:rPr>
        <w:t>S (Part 1</w:t>
      </w:r>
      <w:r w:rsidRPr="00F8534D">
        <w:rPr>
          <w:b/>
        </w:rPr>
        <w:t>, Part 2(a) and Part 2(b)</w:t>
      </w:r>
      <w:r>
        <w:rPr>
          <w:b/>
        </w:rPr>
        <w:t>)</w:t>
      </w:r>
    </w:p>
    <w:p w14:paraId="48B84721" w14:textId="77777777" w:rsidR="003B19AA" w:rsidRPr="00E35922" w:rsidRDefault="003B19AA" w:rsidP="003B19AA">
      <w:pPr>
        <w:spacing w:line="360" w:lineRule="auto"/>
        <w:jc w:val="center"/>
        <w:rPr>
          <w:b/>
        </w:rPr>
      </w:pPr>
    </w:p>
    <w:p w14:paraId="608D8777" w14:textId="77777777" w:rsidR="003B19AA" w:rsidRDefault="003B19AA" w:rsidP="003B19AA">
      <w:pPr>
        <w:spacing w:line="360" w:lineRule="auto"/>
        <w:jc w:val="center"/>
        <w:rPr>
          <w:b/>
          <w:lang w:eastAsia="zh-CN"/>
        </w:rPr>
      </w:pPr>
      <w:r>
        <w:rPr>
          <w:b/>
        </w:rPr>
        <w:t>January 2024 Trimester</w:t>
      </w:r>
    </w:p>
    <w:p w14:paraId="3092CF33" w14:textId="77777777" w:rsidR="003B19AA" w:rsidRDefault="003B19AA" w:rsidP="003B19AA">
      <w:pPr>
        <w:spacing w:line="360" w:lineRule="auto"/>
        <w:jc w:val="center"/>
        <w:rPr>
          <w:b/>
        </w:rPr>
      </w:pPr>
    </w:p>
    <w:p w14:paraId="0B23B1BF" w14:textId="77777777" w:rsidR="003B19AA" w:rsidRPr="00E35922" w:rsidRDefault="003B19AA" w:rsidP="003B19AA">
      <w:pPr>
        <w:spacing w:line="360" w:lineRule="auto"/>
        <w:jc w:val="center"/>
        <w:rPr>
          <w:b/>
        </w:rPr>
      </w:pPr>
    </w:p>
    <w:tbl>
      <w:tblPr>
        <w:tblW w:w="9134" w:type="dxa"/>
        <w:tblBorders>
          <w:top w:val="nil"/>
          <w:left w:val="nil"/>
          <w:bottom w:val="nil"/>
          <w:right w:val="nil"/>
          <w:insideH w:val="nil"/>
          <w:insideV w:val="nil"/>
        </w:tblBorders>
        <w:tblLayout w:type="fixed"/>
        <w:tblLook w:val="0600" w:firstRow="0" w:lastRow="0" w:firstColumn="0" w:lastColumn="0" w:noHBand="1" w:noVBand="1"/>
      </w:tblPr>
      <w:tblGrid>
        <w:gridCol w:w="970"/>
        <w:gridCol w:w="3610"/>
        <w:gridCol w:w="2745"/>
        <w:gridCol w:w="1809"/>
      </w:tblGrid>
      <w:tr w:rsidR="003B19AA" w14:paraId="16185358" w14:textId="77777777" w:rsidTr="006960B5">
        <w:trPr>
          <w:trHeight w:val="692"/>
        </w:trPr>
        <w:tc>
          <w:tcPr>
            <w:tcW w:w="9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66942C" w14:textId="77777777" w:rsidR="003B19AA" w:rsidRDefault="003B19AA">
            <w:pPr>
              <w:spacing w:before="240" w:after="240"/>
              <w:ind w:left="160" w:right="160"/>
              <w:rPr>
                <w:b/>
                <w:highlight w:val="white"/>
              </w:rPr>
            </w:pPr>
            <w:r>
              <w:rPr>
                <w:b/>
                <w:highlight w:val="white"/>
              </w:rPr>
              <w:t>NO.</w:t>
            </w:r>
          </w:p>
        </w:tc>
        <w:tc>
          <w:tcPr>
            <w:tcW w:w="36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14F4722" w14:textId="77777777" w:rsidR="003B19AA" w:rsidRDefault="003B19AA">
            <w:pPr>
              <w:spacing w:before="240" w:after="240"/>
              <w:ind w:left="160" w:right="160"/>
              <w:jc w:val="center"/>
              <w:rPr>
                <w:b/>
                <w:highlight w:val="white"/>
              </w:rPr>
            </w:pPr>
            <w:r>
              <w:rPr>
                <w:b/>
                <w:highlight w:val="white"/>
              </w:rPr>
              <w:t>STUDENT NAME</w:t>
            </w:r>
          </w:p>
        </w:tc>
        <w:tc>
          <w:tcPr>
            <w:tcW w:w="274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968B39A" w14:textId="77777777" w:rsidR="003B19AA" w:rsidRDefault="003B19AA">
            <w:pPr>
              <w:spacing w:before="240" w:after="240"/>
              <w:ind w:left="160" w:right="160"/>
              <w:jc w:val="center"/>
              <w:rPr>
                <w:b/>
                <w:highlight w:val="white"/>
              </w:rPr>
            </w:pPr>
            <w:r>
              <w:rPr>
                <w:b/>
                <w:highlight w:val="white"/>
              </w:rPr>
              <w:t>STUDENT ID</w:t>
            </w:r>
          </w:p>
        </w:tc>
        <w:tc>
          <w:tcPr>
            <w:tcW w:w="1809"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0BEE306" w14:textId="77777777" w:rsidR="003B19AA" w:rsidRDefault="003B19AA">
            <w:pPr>
              <w:spacing w:before="240" w:after="240"/>
              <w:ind w:left="160" w:right="160"/>
              <w:jc w:val="center"/>
              <w:rPr>
                <w:b/>
                <w:highlight w:val="white"/>
              </w:rPr>
            </w:pPr>
            <w:r>
              <w:rPr>
                <w:b/>
                <w:highlight w:val="white"/>
              </w:rPr>
              <w:t>Practical Group</w:t>
            </w:r>
          </w:p>
        </w:tc>
      </w:tr>
      <w:tr w:rsidR="003B19AA" w14:paraId="2B935B45" w14:textId="77777777" w:rsidTr="006960B5">
        <w:trPr>
          <w:trHeight w:val="692"/>
        </w:trPr>
        <w:tc>
          <w:tcPr>
            <w:tcW w:w="9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421B9A" w14:textId="77777777" w:rsidR="003B19AA" w:rsidRDefault="003B19AA">
            <w:pPr>
              <w:spacing w:before="240" w:after="240"/>
              <w:ind w:left="160" w:right="160"/>
              <w:jc w:val="center"/>
              <w:rPr>
                <w:b/>
              </w:rPr>
            </w:pPr>
            <w:r>
              <w:rPr>
                <w:b/>
              </w:rPr>
              <w:t>1.</w:t>
            </w:r>
          </w:p>
        </w:tc>
        <w:tc>
          <w:tcPr>
            <w:tcW w:w="3610" w:type="dxa"/>
            <w:tcBorders>
              <w:top w:val="nil"/>
              <w:left w:val="nil"/>
              <w:bottom w:val="single" w:sz="8" w:space="0" w:color="000000"/>
              <w:right w:val="single" w:sz="8" w:space="0" w:color="000000"/>
            </w:tcBorders>
            <w:tcMar>
              <w:top w:w="100" w:type="dxa"/>
              <w:left w:w="100" w:type="dxa"/>
              <w:bottom w:w="100" w:type="dxa"/>
              <w:right w:w="100" w:type="dxa"/>
            </w:tcMar>
          </w:tcPr>
          <w:p w14:paraId="0929CB79" w14:textId="75DA1103" w:rsidR="003B19AA" w:rsidRDefault="00DE05A0" w:rsidP="006960B5">
            <w:pPr>
              <w:spacing w:before="240" w:after="240"/>
              <w:ind w:left="180" w:right="-75"/>
              <w:rPr>
                <w:b/>
              </w:rPr>
            </w:pPr>
            <w:r>
              <w:rPr>
                <w:b/>
              </w:rPr>
              <w:t>Low Si Qing</w:t>
            </w:r>
          </w:p>
        </w:tc>
        <w:tc>
          <w:tcPr>
            <w:tcW w:w="2745" w:type="dxa"/>
            <w:tcBorders>
              <w:top w:val="nil"/>
              <w:left w:val="nil"/>
              <w:bottom w:val="single" w:sz="8" w:space="0" w:color="000000"/>
              <w:right w:val="single" w:sz="8" w:space="0" w:color="000000"/>
            </w:tcBorders>
            <w:tcMar>
              <w:top w:w="100" w:type="dxa"/>
              <w:left w:w="100" w:type="dxa"/>
              <w:bottom w:w="100" w:type="dxa"/>
              <w:right w:w="100" w:type="dxa"/>
            </w:tcMar>
          </w:tcPr>
          <w:p w14:paraId="236FA358" w14:textId="728E3D11" w:rsidR="003B19AA" w:rsidRDefault="00DE05A0">
            <w:pPr>
              <w:spacing w:before="240" w:after="240"/>
              <w:ind w:left="160" w:right="160"/>
              <w:jc w:val="center"/>
              <w:rPr>
                <w:b/>
              </w:rPr>
            </w:pPr>
            <w:r>
              <w:rPr>
                <w:b/>
              </w:rPr>
              <w:t>2104872</w:t>
            </w:r>
          </w:p>
        </w:tc>
        <w:tc>
          <w:tcPr>
            <w:tcW w:w="1809" w:type="dxa"/>
            <w:tcBorders>
              <w:top w:val="nil"/>
              <w:left w:val="nil"/>
              <w:bottom w:val="single" w:sz="8" w:space="0" w:color="000000"/>
              <w:right w:val="single" w:sz="8" w:space="0" w:color="000000"/>
            </w:tcBorders>
            <w:tcMar>
              <w:top w:w="100" w:type="dxa"/>
              <w:left w:w="100" w:type="dxa"/>
              <w:bottom w:w="100" w:type="dxa"/>
              <w:right w:w="100" w:type="dxa"/>
            </w:tcMar>
          </w:tcPr>
          <w:p w14:paraId="0CDA3E43" w14:textId="3C7D02EE" w:rsidR="003B19AA" w:rsidRDefault="00861A12">
            <w:pPr>
              <w:spacing w:before="240" w:after="240"/>
              <w:ind w:left="160" w:right="160"/>
              <w:jc w:val="center"/>
              <w:rPr>
                <w:b/>
              </w:rPr>
            </w:pPr>
            <w:r>
              <w:rPr>
                <w:b/>
              </w:rPr>
              <w:t>P3</w:t>
            </w:r>
          </w:p>
        </w:tc>
      </w:tr>
      <w:tr w:rsidR="0032340B" w14:paraId="08950736" w14:textId="77777777" w:rsidTr="006960B5">
        <w:trPr>
          <w:trHeight w:val="692"/>
        </w:trPr>
        <w:tc>
          <w:tcPr>
            <w:tcW w:w="9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21321E" w14:textId="77777777" w:rsidR="0032340B" w:rsidRDefault="0032340B" w:rsidP="0032340B">
            <w:pPr>
              <w:spacing w:before="240" w:after="240"/>
              <w:ind w:left="160" w:right="160"/>
              <w:jc w:val="center"/>
              <w:rPr>
                <w:b/>
              </w:rPr>
            </w:pPr>
            <w:r>
              <w:rPr>
                <w:b/>
              </w:rPr>
              <w:t>2.</w:t>
            </w:r>
          </w:p>
        </w:tc>
        <w:tc>
          <w:tcPr>
            <w:tcW w:w="3610" w:type="dxa"/>
            <w:tcBorders>
              <w:top w:val="nil"/>
              <w:left w:val="nil"/>
              <w:bottom w:val="single" w:sz="8" w:space="0" w:color="000000"/>
              <w:right w:val="single" w:sz="8" w:space="0" w:color="000000"/>
            </w:tcBorders>
            <w:tcMar>
              <w:top w:w="100" w:type="dxa"/>
              <w:left w:w="100" w:type="dxa"/>
              <w:bottom w:w="100" w:type="dxa"/>
              <w:right w:w="100" w:type="dxa"/>
            </w:tcMar>
          </w:tcPr>
          <w:p w14:paraId="478C90C0" w14:textId="78DDC3A5" w:rsidR="0032340B" w:rsidRDefault="0032340B" w:rsidP="0032340B">
            <w:pPr>
              <w:spacing w:before="240" w:after="240"/>
              <w:ind w:left="160" w:right="160"/>
              <w:rPr>
                <w:b/>
              </w:rPr>
            </w:pPr>
            <w:r>
              <w:rPr>
                <w:b/>
              </w:rPr>
              <w:t>Kuik Rui Luan</w:t>
            </w:r>
          </w:p>
        </w:tc>
        <w:tc>
          <w:tcPr>
            <w:tcW w:w="2745" w:type="dxa"/>
            <w:tcBorders>
              <w:top w:val="nil"/>
              <w:left w:val="nil"/>
              <w:bottom w:val="single" w:sz="8" w:space="0" w:color="000000"/>
              <w:right w:val="single" w:sz="8" w:space="0" w:color="000000"/>
            </w:tcBorders>
            <w:tcMar>
              <w:top w:w="100" w:type="dxa"/>
              <w:left w:w="100" w:type="dxa"/>
              <w:bottom w:w="100" w:type="dxa"/>
              <w:right w:w="100" w:type="dxa"/>
            </w:tcMar>
          </w:tcPr>
          <w:p w14:paraId="7699E625" w14:textId="6EA78467" w:rsidR="0032340B" w:rsidRDefault="0032340B" w:rsidP="0032340B">
            <w:pPr>
              <w:spacing w:before="240" w:after="240"/>
              <w:ind w:left="160" w:right="160"/>
              <w:jc w:val="center"/>
              <w:rPr>
                <w:b/>
              </w:rPr>
            </w:pPr>
            <w:r>
              <w:rPr>
                <w:b/>
              </w:rPr>
              <w:t>2103790</w:t>
            </w:r>
          </w:p>
        </w:tc>
        <w:tc>
          <w:tcPr>
            <w:tcW w:w="1809" w:type="dxa"/>
            <w:tcBorders>
              <w:top w:val="nil"/>
              <w:left w:val="nil"/>
              <w:bottom w:val="single" w:sz="8" w:space="0" w:color="000000"/>
              <w:right w:val="single" w:sz="8" w:space="0" w:color="000000"/>
            </w:tcBorders>
            <w:tcMar>
              <w:top w:w="100" w:type="dxa"/>
              <w:left w:w="100" w:type="dxa"/>
              <w:bottom w:w="100" w:type="dxa"/>
              <w:right w:w="100" w:type="dxa"/>
            </w:tcMar>
          </w:tcPr>
          <w:p w14:paraId="091F15D3" w14:textId="2B8F602D" w:rsidR="0032340B" w:rsidRDefault="0032340B" w:rsidP="0032340B">
            <w:pPr>
              <w:spacing w:before="240" w:after="240"/>
              <w:ind w:left="160" w:right="160"/>
              <w:jc w:val="center"/>
              <w:rPr>
                <w:b/>
              </w:rPr>
            </w:pPr>
            <w:r>
              <w:rPr>
                <w:b/>
              </w:rPr>
              <w:t>P3</w:t>
            </w:r>
          </w:p>
        </w:tc>
      </w:tr>
      <w:tr w:rsidR="0032340B" w14:paraId="1E49517C" w14:textId="77777777" w:rsidTr="006960B5">
        <w:trPr>
          <w:trHeight w:val="692"/>
        </w:trPr>
        <w:tc>
          <w:tcPr>
            <w:tcW w:w="9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426800" w14:textId="77777777" w:rsidR="0032340B" w:rsidRDefault="0032340B" w:rsidP="0032340B">
            <w:pPr>
              <w:spacing w:before="240" w:after="240"/>
              <w:ind w:left="160" w:right="160"/>
              <w:jc w:val="center"/>
              <w:rPr>
                <w:b/>
              </w:rPr>
            </w:pPr>
            <w:r>
              <w:rPr>
                <w:b/>
              </w:rPr>
              <w:t>3.</w:t>
            </w:r>
          </w:p>
        </w:tc>
        <w:tc>
          <w:tcPr>
            <w:tcW w:w="3610" w:type="dxa"/>
            <w:tcBorders>
              <w:top w:val="nil"/>
              <w:left w:val="nil"/>
              <w:bottom w:val="single" w:sz="8" w:space="0" w:color="000000"/>
              <w:right w:val="single" w:sz="8" w:space="0" w:color="000000"/>
            </w:tcBorders>
            <w:tcMar>
              <w:top w:w="100" w:type="dxa"/>
              <w:left w:w="100" w:type="dxa"/>
              <w:bottom w:w="100" w:type="dxa"/>
              <w:right w:w="100" w:type="dxa"/>
            </w:tcMar>
          </w:tcPr>
          <w:p w14:paraId="069CA97C" w14:textId="2F115F93" w:rsidR="0032340B" w:rsidRDefault="0032340B" w:rsidP="0032340B">
            <w:pPr>
              <w:spacing w:before="240" w:after="240"/>
              <w:ind w:left="160" w:right="160"/>
              <w:rPr>
                <w:b/>
              </w:rPr>
            </w:pPr>
            <w:r>
              <w:rPr>
                <w:b/>
              </w:rPr>
              <w:t>Vincy Lim Wei Jun</w:t>
            </w:r>
          </w:p>
        </w:tc>
        <w:tc>
          <w:tcPr>
            <w:tcW w:w="2745" w:type="dxa"/>
            <w:tcBorders>
              <w:top w:val="nil"/>
              <w:left w:val="nil"/>
              <w:bottom w:val="single" w:sz="8" w:space="0" w:color="000000"/>
              <w:right w:val="single" w:sz="8" w:space="0" w:color="000000"/>
            </w:tcBorders>
            <w:tcMar>
              <w:top w:w="100" w:type="dxa"/>
              <w:left w:w="100" w:type="dxa"/>
              <w:bottom w:w="100" w:type="dxa"/>
              <w:right w:w="100" w:type="dxa"/>
            </w:tcMar>
          </w:tcPr>
          <w:p w14:paraId="431EB996" w14:textId="13851C10" w:rsidR="0032340B" w:rsidRDefault="0032340B" w:rsidP="0032340B">
            <w:pPr>
              <w:spacing w:before="240" w:after="240"/>
              <w:ind w:left="160" w:right="160"/>
              <w:jc w:val="center"/>
              <w:rPr>
                <w:b/>
              </w:rPr>
            </w:pPr>
            <w:r>
              <w:rPr>
                <w:b/>
              </w:rPr>
              <w:t>2105978</w:t>
            </w:r>
          </w:p>
        </w:tc>
        <w:tc>
          <w:tcPr>
            <w:tcW w:w="1809" w:type="dxa"/>
            <w:tcBorders>
              <w:top w:val="nil"/>
              <w:left w:val="nil"/>
              <w:bottom w:val="single" w:sz="8" w:space="0" w:color="000000"/>
              <w:right w:val="single" w:sz="8" w:space="0" w:color="000000"/>
            </w:tcBorders>
            <w:tcMar>
              <w:top w:w="100" w:type="dxa"/>
              <w:left w:w="100" w:type="dxa"/>
              <w:bottom w:w="100" w:type="dxa"/>
              <w:right w:w="100" w:type="dxa"/>
            </w:tcMar>
          </w:tcPr>
          <w:p w14:paraId="0CC28A89" w14:textId="2AC2AD20" w:rsidR="0032340B" w:rsidRDefault="000C0061" w:rsidP="0032340B">
            <w:pPr>
              <w:spacing w:before="240" w:after="240"/>
              <w:ind w:left="160" w:right="160"/>
              <w:jc w:val="center"/>
              <w:rPr>
                <w:b/>
              </w:rPr>
            </w:pPr>
            <w:r>
              <w:rPr>
                <w:b/>
              </w:rPr>
              <w:t>P6</w:t>
            </w:r>
          </w:p>
        </w:tc>
      </w:tr>
      <w:tr w:rsidR="0032340B" w14:paraId="40DF63E3" w14:textId="77777777" w:rsidTr="006960B5">
        <w:trPr>
          <w:trHeight w:val="692"/>
        </w:trPr>
        <w:tc>
          <w:tcPr>
            <w:tcW w:w="9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C7BFDC" w14:textId="77777777" w:rsidR="0032340B" w:rsidRDefault="0032340B" w:rsidP="0032340B">
            <w:pPr>
              <w:spacing w:before="240" w:after="240"/>
              <w:ind w:left="160" w:right="160"/>
              <w:jc w:val="center"/>
              <w:rPr>
                <w:b/>
              </w:rPr>
            </w:pPr>
            <w:r>
              <w:rPr>
                <w:b/>
              </w:rPr>
              <w:t>4.</w:t>
            </w:r>
          </w:p>
        </w:tc>
        <w:tc>
          <w:tcPr>
            <w:tcW w:w="3610" w:type="dxa"/>
            <w:tcBorders>
              <w:top w:val="nil"/>
              <w:left w:val="nil"/>
              <w:bottom w:val="single" w:sz="8" w:space="0" w:color="000000"/>
              <w:right w:val="single" w:sz="8" w:space="0" w:color="000000"/>
            </w:tcBorders>
            <w:tcMar>
              <w:top w:w="100" w:type="dxa"/>
              <w:left w:w="100" w:type="dxa"/>
              <w:bottom w:w="100" w:type="dxa"/>
              <w:right w:w="100" w:type="dxa"/>
            </w:tcMar>
          </w:tcPr>
          <w:p w14:paraId="73185580" w14:textId="592A5642" w:rsidR="0032340B" w:rsidRDefault="0032340B" w:rsidP="0032340B">
            <w:pPr>
              <w:spacing w:before="240" w:after="240"/>
              <w:ind w:left="160" w:right="160"/>
              <w:rPr>
                <w:b/>
              </w:rPr>
            </w:pPr>
            <w:r>
              <w:rPr>
                <w:b/>
              </w:rPr>
              <w:t>Zoe Chua Zi Yi</w:t>
            </w:r>
          </w:p>
        </w:tc>
        <w:tc>
          <w:tcPr>
            <w:tcW w:w="2745" w:type="dxa"/>
            <w:tcBorders>
              <w:top w:val="nil"/>
              <w:left w:val="nil"/>
              <w:bottom w:val="single" w:sz="8" w:space="0" w:color="000000"/>
              <w:right w:val="single" w:sz="8" w:space="0" w:color="000000"/>
            </w:tcBorders>
            <w:tcMar>
              <w:top w:w="100" w:type="dxa"/>
              <w:left w:w="100" w:type="dxa"/>
              <w:bottom w:w="100" w:type="dxa"/>
              <w:right w:w="100" w:type="dxa"/>
            </w:tcMar>
          </w:tcPr>
          <w:p w14:paraId="07951600" w14:textId="6ABA4101" w:rsidR="0032340B" w:rsidRDefault="0032340B" w:rsidP="0032340B">
            <w:pPr>
              <w:spacing w:before="240" w:after="240"/>
              <w:ind w:left="160" w:right="160"/>
              <w:jc w:val="center"/>
              <w:rPr>
                <w:b/>
              </w:rPr>
            </w:pPr>
            <w:r>
              <w:rPr>
                <w:b/>
              </w:rPr>
              <w:t>2103816</w:t>
            </w:r>
          </w:p>
        </w:tc>
        <w:tc>
          <w:tcPr>
            <w:tcW w:w="1809" w:type="dxa"/>
            <w:tcBorders>
              <w:top w:val="nil"/>
              <w:left w:val="nil"/>
              <w:bottom w:val="single" w:sz="8" w:space="0" w:color="000000"/>
              <w:right w:val="single" w:sz="8" w:space="0" w:color="000000"/>
            </w:tcBorders>
            <w:tcMar>
              <w:top w:w="100" w:type="dxa"/>
              <w:left w:w="100" w:type="dxa"/>
              <w:bottom w:w="100" w:type="dxa"/>
              <w:right w:w="100" w:type="dxa"/>
            </w:tcMar>
          </w:tcPr>
          <w:p w14:paraId="7D79B345" w14:textId="2AF91AB3" w:rsidR="0032340B" w:rsidRDefault="0032340B" w:rsidP="0032340B">
            <w:pPr>
              <w:spacing w:before="240" w:after="240"/>
              <w:ind w:left="160" w:right="160"/>
              <w:jc w:val="center"/>
              <w:rPr>
                <w:b/>
              </w:rPr>
            </w:pPr>
            <w:r>
              <w:rPr>
                <w:b/>
              </w:rPr>
              <w:t>P3</w:t>
            </w:r>
          </w:p>
        </w:tc>
      </w:tr>
    </w:tbl>
    <w:p w14:paraId="3A1CDBAE" w14:textId="77777777" w:rsidR="003B19AA" w:rsidRDefault="003B19AA">
      <w:pPr>
        <w:rPr>
          <w:b/>
          <w:bCs/>
          <w:u w:val="single"/>
        </w:rPr>
      </w:pPr>
    </w:p>
    <w:p w14:paraId="4E60A9BC" w14:textId="77777777" w:rsidR="00AF2AD6" w:rsidRDefault="00AF2AD6">
      <w:pPr>
        <w:spacing w:after="160" w:line="259" w:lineRule="auto"/>
        <w:rPr>
          <w:b/>
          <w:bCs/>
          <w:u w:val="single"/>
        </w:rPr>
      </w:pPr>
    </w:p>
    <w:p w14:paraId="0DBD8CEF" w14:textId="77777777" w:rsidR="00AF2AD6" w:rsidRDefault="00AF2AD6">
      <w:pPr>
        <w:spacing w:after="160" w:line="259" w:lineRule="auto"/>
        <w:rPr>
          <w:b/>
          <w:bCs/>
          <w:u w:val="single"/>
        </w:rPr>
      </w:pPr>
      <w:r>
        <w:rPr>
          <w:b/>
          <w:bCs/>
          <w:u w:val="single"/>
        </w:rPr>
        <w:br w:type="page"/>
      </w:r>
    </w:p>
    <w:sdt>
      <w:sdtPr>
        <w:rPr>
          <w:rFonts w:ascii="Times New Roman" w:eastAsia="SimSun" w:hAnsi="Times New Roman" w:cs="Times New Roman"/>
          <w:color w:val="auto"/>
          <w:sz w:val="24"/>
          <w:szCs w:val="20"/>
        </w:rPr>
        <w:id w:val="571550947"/>
        <w:docPartObj>
          <w:docPartGallery w:val="Table of Contents"/>
          <w:docPartUnique/>
        </w:docPartObj>
      </w:sdtPr>
      <w:sdtEndPr>
        <w:rPr>
          <w:b/>
          <w:bCs/>
          <w:noProof/>
        </w:rPr>
      </w:sdtEndPr>
      <w:sdtContent>
        <w:p w14:paraId="736122D6" w14:textId="1D278AE8" w:rsidR="003A35B3" w:rsidRDefault="003A35B3">
          <w:pPr>
            <w:pStyle w:val="TOCHeading"/>
            <w:rPr>
              <w:rFonts w:ascii="Times New Roman" w:hAnsi="Times New Roman" w:cs="Times New Roman"/>
              <w:b/>
              <w:bCs/>
              <w:color w:val="auto"/>
              <w:sz w:val="24"/>
              <w:szCs w:val="24"/>
              <w:u w:val="single"/>
            </w:rPr>
          </w:pPr>
          <w:r w:rsidRPr="003A35B3">
            <w:rPr>
              <w:rFonts w:ascii="Times New Roman" w:hAnsi="Times New Roman" w:cs="Times New Roman"/>
              <w:b/>
              <w:bCs/>
              <w:color w:val="auto"/>
              <w:sz w:val="24"/>
              <w:szCs w:val="24"/>
              <w:u w:val="single"/>
            </w:rPr>
            <w:t>Table of Contents</w:t>
          </w:r>
        </w:p>
        <w:p w14:paraId="0E7229CB" w14:textId="77777777" w:rsidR="003A35B3" w:rsidRPr="003A35B3" w:rsidRDefault="003A35B3" w:rsidP="003A35B3"/>
        <w:p w14:paraId="4CC6667C" w14:textId="469D6A25" w:rsidR="0091107E" w:rsidRDefault="003A35B3">
          <w:pPr>
            <w:pStyle w:val="TOC1"/>
            <w:tabs>
              <w:tab w:val="right" w:leader="dot" w:pos="9016"/>
            </w:tabs>
            <w:rPr>
              <w:rFonts w:cstheme="minorBidi"/>
              <w:noProof/>
              <w:kern w:val="2"/>
              <w:lang w:eastAsia="zh-CN"/>
              <w14:ligatures w14:val="standardContextual"/>
            </w:rPr>
          </w:pPr>
          <w:r>
            <w:fldChar w:fldCharType="begin"/>
          </w:r>
          <w:r>
            <w:instrText xml:space="preserve"> TOC \o "1-3" \h \z \u </w:instrText>
          </w:r>
          <w:r>
            <w:fldChar w:fldCharType="separate"/>
          </w:r>
          <w:hyperlink w:anchor="_Toc164987153" w:history="1">
            <w:r w:rsidR="0091107E" w:rsidRPr="009F5906">
              <w:rPr>
                <w:rStyle w:val="Hyperlink"/>
                <w:rFonts w:ascii="Times New Roman" w:hAnsi="Times New Roman"/>
                <w:b/>
                <w:bCs/>
                <w:noProof/>
              </w:rPr>
              <w:t>Analysis Class Diagram</w:t>
            </w:r>
            <w:r w:rsidR="0091107E">
              <w:rPr>
                <w:noProof/>
                <w:webHidden/>
              </w:rPr>
              <w:tab/>
            </w:r>
            <w:r w:rsidR="0091107E">
              <w:rPr>
                <w:noProof/>
                <w:webHidden/>
              </w:rPr>
              <w:fldChar w:fldCharType="begin"/>
            </w:r>
            <w:r w:rsidR="0091107E">
              <w:rPr>
                <w:noProof/>
                <w:webHidden/>
              </w:rPr>
              <w:instrText xml:space="preserve"> PAGEREF _Toc164987153 \h </w:instrText>
            </w:r>
            <w:r w:rsidR="0091107E">
              <w:rPr>
                <w:noProof/>
                <w:webHidden/>
              </w:rPr>
            </w:r>
            <w:r w:rsidR="0091107E">
              <w:rPr>
                <w:noProof/>
                <w:webHidden/>
              </w:rPr>
              <w:fldChar w:fldCharType="separate"/>
            </w:r>
            <w:r w:rsidR="003A615E">
              <w:rPr>
                <w:noProof/>
                <w:webHidden/>
              </w:rPr>
              <w:t>3</w:t>
            </w:r>
            <w:r w:rsidR="0091107E">
              <w:rPr>
                <w:noProof/>
                <w:webHidden/>
              </w:rPr>
              <w:fldChar w:fldCharType="end"/>
            </w:r>
          </w:hyperlink>
        </w:p>
        <w:p w14:paraId="72567863" w14:textId="45CB70FB" w:rsidR="0091107E" w:rsidRDefault="009E5695">
          <w:pPr>
            <w:pStyle w:val="TOC1"/>
            <w:tabs>
              <w:tab w:val="right" w:leader="dot" w:pos="9016"/>
            </w:tabs>
            <w:rPr>
              <w:rFonts w:cstheme="minorBidi"/>
              <w:noProof/>
              <w:kern w:val="2"/>
              <w:lang w:eastAsia="zh-CN"/>
              <w14:ligatures w14:val="standardContextual"/>
            </w:rPr>
          </w:pPr>
          <w:hyperlink w:anchor="_Toc164987154" w:history="1">
            <w:r w:rsidR="0091107E" w:rsidRPr="009F5906">
              <w:rPr>
                <w:rStyle w:val="Hyperlink"/>
                <w:rFonts w:ascii="Times New Roman" w:hAnsi="Times New Roman"/>
                <w:b/>
                <w:bCs/>
                <w:noProof/>
              </w:rPr>
              <w:t>Use Case Diagram</w:t>
            </w:r>
            <w:r w:rsidR="0091107E">
              <w:rPr>
                <w:noProof/>
                <w:webHidden/>
              </w:rPr>
              <w:tab/>
            </w:r>
            <w:r w:rsidR="0091107E">
              <w:rPr>
                <w:noProof/>
                <w:webHidden/>
              </w:rPr>
              <w:fldChar w:fldCharType="begin"/>
            </w:r>
            <w:r w:rsidR="0091107E">
              <w:rPr>
                <w:noProof/>
                <w:webHidden/>
              </w:rPr>
              <w:instrText xml:space="preserve"> PAGEREF _Toc164987154 \h </w:instrText>
            </w:r>
            <w:r w:rsidR="0091107E">
              <w:rPr>
                <w:noProof/>
                <w:webHidden/>
              </w:rPr>
            </w:r>
            <w:r w:rsidR="0091107E">
              <w:rPr>
                <w:noProof/>
                <w:webHidden/>
              </w:rPr>
              <w:fldChar w:fldCharType="separate"/>
            </w:r>
            <w:r w:rsidR="003A615E">
              <w:rPr>
                <w:noProof/>
                <w:webHidden/>
              </w:rPr>
              <w:t>4</w:t>
            </w:r>
            <w:r w:rsidR="0091107E">
              <w:rPr>
                <w:noProof/>
                <w:webHidden/>
              </w:rPr>
              <w:fldChar w:fldCharType="end"/>
            </w:r>
          </w:hyperlink>
        </w:p>
        <w:p w14:paraId="7A5569E5" w14:textId="06613AE9" w:rsidR="0091107E" w:rsidRDefault="009E5695">
          <w:pPr>
            <w:pStyle w:val="TOC1"/>
            <w:tabs>
              <w:tab w:val="right" w:leader="dot" w:pos="9016"/>
            </w:tabs>
            <w:rPr>
              <w:rFonts w:cstheme="minorBidi"/>
              <w:noProof/>
              <w:kern w:val="2"/>
              <w:lang w:eastAsia="zh-CN"/>
              <w14:ligatures w14:val="standardContextual"/>
            </w:rPr>
          </w:pPr>
          <w:hyperlink w:anchor="_Toc164987155" w:history="1">
            <w:r w:rsidR="0091107E" w:rsidRPr="009F5906">
              <w:rPr>
                <w:rStyle w:val="Hyperlink"/>
                <w:rFonts w:ascii="Times New Roman" w:hAnsi="Times New Roman"/>
                <w:b/>
                <w:bCs/>
                <w:noProof/>
              </w:rPr>
              <w:t>Use Case Description</w:t>
            </w:r>
            <w:r w:rsidR="0091107E" w:rsidRPr="009F5906">
              <w:rPr>
                <w:rStyle w:val="Hyperlink"/>
                <w:rFonts w:ascii="Times New Roman" w:hAnsi="Times New Roman"/>
                <w:b/>
                <w:bCs/>
                <w:noProof/>
                <w:lang w:eastAsia="zh-CN"/>
              </w:rPr>
              <w:t>s</w:t>
            </w:r>
            <w:r w:rsidR="0091107E">
              <w:rPr>
                <w:noProof/>
                <w:webHidden/>
              </w:rPr>
              <w:tab/>
            </w:r>
            <w:r w:rsidR="0091107E">
              <w:rPr>
                <w:noProof/>
                <w:webHidden/>
              </w:rPr>
              <w:fldChar w:fldCharType="begin"/>
            </w:r>
            <w:r w:rsidR="0091107E">
              <w:rPr>
                <w:noProof/>
                <w:webHidden/>
              </w:rPr>
              <w:instrText xml:space="preserve"> PAGEREF _Toc164987155 \h </w:instrText>
            </w:r>
            <w:r w:rsidR="0091107E">
              <w:rPr>
                <w:noProof/>
                <w:webHidden/>
              </w:rPr>
            </w:r>
            <w:r w:rsidR="0091107E">
              <w:rPr>
                <w:noProof/>
                <w:webHidden/>
              </w:rPr>
              <w:fldChar w:fldCharType="separate"/>
            </w:r>
            <w:r w:rsidR="003A615E">
              <w:rPr>
                <w:noProof/>
                <w:webHidden/>
              </w:rPr>
              <w:t>5</w:t>
            </w:r>
            <w:r w:rsidR="0091107E">
              <w:rPr>
                <w:noProof/>
                <w:webHidden/>
              </w:rPr>
              <w:fldChar w:fldCharType="end"/>
            </w:r>
          </w:hyperlink>
        </w:p>
        <w:p w14:paraId="39CC60D1" w14:textId="1CCC6901" w:rsidR="0091107E" w:rsidRDefault="009E5695">
          <w:pPr>
            <w:pStyle w:val="TOC2"/>
            <w:tabs>
              <w:tab w:val="right" w:leader="dot" w:pos="9016"/>
            </w:tabs>
            <w:rPr>
              <w:rFonts w:cstheme="minorBidi"/>
              <w:noProof/>
              <w:kern w:val="2"/>
              <w:lang w:eastAsia="zh-CN"/>
              <w14:ligatures w14:val="standardContextual"/>
            </w:rPr>
          </w:pPr>
          <w:hyperlink w:anchor="_Toc164987156" w:history="1">
            <w:r w:rsidR="0091107E" w:rsidRPr="009F5906">
              <w:rPr>
                <w:rStyle w:val="Hyperlink"/>
                <w:rFonts w:ascii="Times New Roman" w:hAnsi="Times New Roman"/>
                <w:noProof/>
              </w:rPr>
              <w:t>UC01</w:t>
            </w:r>
            <w:r w:rsidR="0091107E">
              <w:rPr>
                <w:noProof/>
                <w:webHidden/>
              </w:rPr>
              <w:tab/>
            </w:r>
            <w:r w:rsidR="0091107E">
              <w:rPr>
                <w:noProof/>
                <w:webHidden/>
              </w:rPr>
              <w:fldChar w:fldCharType="begin"/>
            </w:r>
            <w:r w:rsidR="0091107E">
              <w:rPr>
                <w:noProof/>
                <w:webHidden/>
              </w:rPr>
              <w:instrText xml:space="preserve"> PAGEREF _Toc164987156 \h </w:instrText>
            </w:r>
            <w:r w:rsidR="0091107E">
              <w:rPr>
                <w:noProof/>
                <w:webHidden/>
              </w:rPr>
            </w:r>
            <w:r w:rsidR="0091107E">
              <w:rPr>
                <w:noProof/>
                <w:webHidden/>
              </w:rPr>
              <w:fldChar w:fldCharType="separate"/>
            </w:r>
            <w:r w:rsidR="003A615E">
              <w:rPr>
                <w:noProof/>
                <w:webHidden/>
              </w:rPr>
              <w:t>5</w:t>
            </w:r>
            <w:r w:rsidR="0091107E">
              <w:rPr>
                <w:noProof/>
                <w:webHidden/>
              </w:rPr>
              <w:fldChar w:fldCharType="end"/>
            </w:r>
          </w:hyperlink>
        </w:p>
        <w:p w14:paraId="70AAF7AE" w14:textId="3821E0F6" w:rsidR="0091107E" w:rsidRDefault="009E5695">
          <w:pPr>
            <w:pStyle w:val="TOC2"/>
            <w:tabs>
              <w:tab w:val="right" w:leader="dot" w:pos="9016"/>
            </w:tabs>
            <w:rPr>
              <w:rFonts w:cstheme="minorBidi"/>
              <w:noProof/>
              <w:kern w:val="2"/>
              <w:lang w:eastAsia="zh-CN"/>
              <w14:ligatures w14:val="standardContextual"/>
            </w:rPr>
          </w:pPr>
          <w:hyperlink w:anchor="_Toc164987157" w:history="1">
            <w:r w:rsidR="0091107E" w:rsidRPr="009F5906">
              <w:rPr>
                <w:rStyle w:val="Hyperlink"/>
                <w:rFonts w:ascii="Times New Roman" w:hAnsi="Times New Roman"/>
                <w:noProof/>
              </w:rPr>
              <w:t>UC02</w:t>
            </w:r>
            <w:r w:rsidR="0091107E">
              <w:rPr>
                <w:noProof/>
                <w:webHidden/>
              </w:rPr>
              <w:tab/>
            </w:r>
            <w:r w:rsidR="0091107E">
              <w:rPr>
                <w:noProof/>
                <w:webHidden/>
              </w:rPr>
              <w:fldChar w:fldCharType="begin"/>
            </w:r>
            <w:r w:rsidR="0091107E">
              <w:rPr>
                <w:noProof/>
                <w:webHidden/>
              </w:rPr>
              <w:instrText xml:space="preserve"> PAGEREF _Toc164987157 \h </w:instrText>
            </w:r>
            <w:r w:rsidR="0091107E">
              <w:rPr>
                <w:noProof/>
                <w:webHidden/>
              </w:rPr>
            </w:r>
            <w:r w:rsidR="0091107E">
              <w:rPr>
                <w:noProof/>
                <w:webHidden/>
              </w:rPr>
              <w:fldChar w:fldCharType="separate"/>
            </w:r>
            <w:r w:rsidR="003A615E">
              <w:rPr>
                <w:noProof/>
                <w:webHidden/>
              </w:rPr>
              <w:t>6</w:t>
            </w:r>
            <w:r w:rsidR="0091107E">
              <w:rPr>
                <w:noProof/>
                <w:webHidden/>
              </w:rPr>
              <w:fldChar w:fldCharType="end"/>
            </w:r>
          </w:hyperlink>
        </w:p>
        <w:p w14:paraId="69ECD288" w14:textId="12DC9734" w:rsidR="0091107E" w:rsidRDefault="009E5695">
          <w:pPr>
            <w:pStyle w:val="TOC2"/>
            <w:tabs>
              <w:tab w:val="right" w:leader="dot" w:pos="9016"/>
            </w:tabs>
            <w:rPr>
              <w:rFonts w:cstheme="minorBidi"/>
              <w:noProof/>
              <w:kern w:val="2"/>
              <w:lang w:eastAsia="zh-CN"/>
              <w14:ligatures w14:val="standardContextual"/>
            </w:rPr>
          </w:pPr>
          <w:hyperlink w:anchor="_Toc164987158" w:history="1">
            <w:r w:rsidR="0091107E" w:rsidRPr="009F5906">
              <w:rPr>
                <w:rStyle w:val="Hyperlink"/>
                <w:rFonts w:ascii="Times New Roman" w:hAnsi="Times New Roman"/>
                <w:noProof/>
                <w:lang w:eastAsia="zh-CN"/>
              </w:rPr>
              <w:t>UC03</w:t>
            </w:r>
            <w:r w:rsidR="0091107E">
              <w:rPr>
                <w:noProof/>
                <w:webHidden/>
              </w:rPr>
              <w:tab/>
            </w:r>
            <w:r w:rsidR="0091107E">
              <w:rPr>
                <w:noProof/>
                <w:webHidden/>
              </w:rPr>
              <w:fldChar w:fldCharType="begin"/>
            </w:r>
            <w:r w:rsidR="0091107E">
              <w:rPr>
                <w:noProof/>
                <w:webHidden/>
              </w:rPr>
              <w:instrText xml:space="preserve"> PAGEREF _Toc164987158 \h </w:instrText>
            </w:r>
            <w:r w:rsidR="0091107E">
              <w:rPr>
                <w:noProof/>
                <w:webHidden/>
              </w:rPr>
            </w:r>
            <w:r w:rsidR="0091107E">
              <w:rPr>
                <w:noProof/>
                <w:webHidden/>
              </w:rPr>
              <w:fldChar w:fldCharType="separate"/>
            </w:r>
            <w:r w:rsidR="003A615E">
              <w:rPr>
                <w:noProof/>
                <w:webHidden/>
              </w:rPr>
              <w:t>8</w:t>
            </w:r>
            <w:r w:rsidR="0091107E">
              <w:rPr>
                <w:noProof/>
                <w:webHidden/>
              </w:rPr>
              <w:fldChar w:fldCharType="end"/>
            </w:r>
          </w:hyperlink>
        </w:p>
        <w:p w14:paraId="3D55A338" w14:textId="523E622E" w:rsidR="0091107E" w:rsidRDefault="009E5695">
          <w:pPr>
            <w:pStyle w:val="TOC2"/>
            <w:tabs>
              <w:tab w:val="right" w:leader="dot" w:pos="9016"/>
            </w:tabs>
            <w:rPr>
              <w:rFonts w:cstheme="minorBidi"/>
              <w:noProof/>
              <w:kern w:val="2"/>
              <w:lang w:eastAsia="zh-CN"/>
              <w14:ligatures w14:val="standardContextual"/>
            </w:rPr>
          </w:pPr>
          <w:hyperlink w:anchor="_Toc164987159" w:history="1">
            <w:r w:rsidR="0091107E" w:rsidRPr="009F5906">
              <w:rPr>
                <w:rStyle w:val="Hyperlink"/>
                <w:rFonts w:ascii="Times New Roman" w:hAnsi="Times New Roman"/>
                <w:noProof/>
                <w:lang w:eastAsia="zh-CN"/>
              </w:rPr>
              <w:t>UC04</w:t>
            </w:r>
            <w:r w:rsidR="0091107E">
              <w:rPr>
                <w:noProof/>
                <w:webHidden/>
              </w:rPr>
              <w:tab/>
            </w:r>
            <w:r w:rsidR="0091107E">
              <w:rPr>
                <w:noProof/>
                <w:webHidden/>
              </w:rPr>
              <w:fldChar w:fldCharType="begin"/>
            </w:r>
            <w:r w:rsidR="0091107E">
              <w:rPr>
                <w:noProof/>
                <w:webHidden/>
              </w:rPr>
              <w:instrText xml:space="preserve"> PAGEREF _Toc164987159 \h </w:instrText>
            </w:r>
            <w:r w:rsidR="0091107E">
              <w:rPr>
                <w:noProof/>
                <w:webHidden/>
              </w:rPr>
            </w:r>
            <w:r w:rsidR="0091107E">
              <w:rPr>
                <w:noProof/>
                <w:webHidden/>
              </w:rPr>
              <w:fldChar w:fldCharType="separate"/>
            </w:r>
            <w:r w:rsidR="003A615E">
              <w:rPr>
                <w:noProof/>
                <w:webHidden/>
              </w:rPr>
              <w:t>9</w:t>
            </w:r>
            <w:r w:rsidR="0091107E">
              <w:rPr>
                <w:noProof/>
                <w:webHidden/>
              </w:rPr>
              <w:fldChar w:fldCharType="end"/>
            </w:r>
          </w:hyperlink>
        </w:p>
        <w:p w14:paraId="19635FD5" w14:textId="1E07F435" w:rsidR="0091107E" w:rsidRDefault="009E5695">
          <w:pPr>
            <w:pStyle w:val="TOC2"/>
            <w:tabs>
              <w:tab w:val="right" w:leader="dot" w:pos="9016"/>
            </w:tabs>
            <w:rPr>
              <w:rFonts w:cstheme="minorBidi"/>
              <w:noProof/>
              <w:kern w:val="2"/>
              <w:lang w:eastAsia="zh-CN"/>
              <w14:ligatures w14:val="standardContextual"/>
            </w:rPr>
          </w:pPr>
          <w:hyperlink w:anchor="_Toc164987160" w:history="1">
            <w:r w:rsidR="0091107E" w:rsidRPr="009F5906">
              <w:rPr>
                <w:rStyle w:val="Hyperlink"/>
                <w:rFonts w:ascii="Times New Roman" w:hAnsi="Times New Roman"/>
                <w:noProof/>
              </w:rPr>
              <w:t>UC05</w:t>
            </w:r>
            <w:r w:rsidR="0091107E">
              <w:rPr>
                <w:noProof/>
                <w:webHidden/>
              </w:rPr>
              <w:tab/>
            </w:r>
            <w:r w:rsidR="0091107E">
              <w:rPr>
                <w:noProof/>
                <w:webHidden/>
              </w:rPr>
              <w:fldChar w:fldCharType="begin"/>
            </w:r>
            <w:r w:rsidR="0091107E">
              <w:rPr>
                <w:noProof/>
                <w:webHidden/>
              </w:rPr>
              <w:instrText xml:space="preserve"> PAGEREF _Toc164987160 \h </w:instrText>
            </w:r>
            <w:r w:rsidR="0091107E">
              <w:rPr>
                <w:noProof/>
                <w:webHidden/>
              </w:rPr>
            </w:r>
            <w:r w:rsidR="0091107E">
              <w:rPr>
                <w:noProof/>
                <w:webHidden/>
              </w:rPr>
              <w:fldChar w:fldCharType="separate"/>
            </w:r>
            <w:r w:rsidR="003A615E">
              <w:rPr>
                <w:noProof/>
                <w:webHidden/>
              </w:rPr>
              <w:t>11</w:t>
            </w:r>
            <w:r w:rsidR="0091107E">
              <w:rPr>
                <w:noProof/>
                <w:webHidden/>
              </w:rPr>
              <w:fldChar w:fldCharType="end"/>
            </w:r>
          </w:hyperlink>
        </w:p>
        <w:p w14:paraId="1460229B" w14:textId="058A8FC2" w:rsidR="0091107E" w:rsidRDefault="009E5695">
          <w:pPr>
            <w:pStyle w:val="TOC2"/>
            <w:tabs>
              <w:tab w:val="right" w:leader="dot" w:pos="9016"/>
            </w:tabs>
            <w:rPr>
              <w:rFonts w:cstheme="minorBidi"/>
              <w:noProof/>
              <w:kern w:val="2"/>
              <w:lang w:eastAsia="zh-CN"/>
              <w14:ligatures w14:val="standardContextual"/>
            </w:rPr>
          </w:pPr>
          <w:hyperlink w:anchor="_Toc164987161" w:history="1">
            <w:r w:rsidR="0091107E" w:rsidRPr="009F5906">
              <w:rPr>
                <w:rStyle w:val="Hyperlink"/>
                <w:rFonts w:ascii="Times New Roman" w:hAnsi="Times New Roman"/>
                <w:noProof/>
              </w:rPr>
              <w:t>UC06</w:t>
            </w:r>
            <w:r w:rsidR="0091107E">
              <w:rPr>
                <w:noProof/>
                <w:webHidden/>
              </w:rPr>
              <w:tab/>
            </w:r>
            <w:r w:rsidR="0091107E">
              <w:rPr>
                <w:noProof/>
                <w:webHidden/>
              </w:rPr>
              <w:fldChar w:fldCharType="begin"/>
            </w:r>
            <w:r w:rsidR="0091107E">
              <w:rPr>
                <w:noProof/>
                <w:webHidden/>
              </w:rPr>
              <w:instrText xml:space="preserve"> PAGEREF _Toc164987161 \h </w:instrText>
            </w:r>
            <w:r w:rsidR="0091107E">
              <w:rPr>
                <w:noProof/>
                <w:webHidden/>
              </w:rPr>
            </w:r>
            <w:r w:rsidR="0091107E">
              <w:rPr>
                <w:noProof/>
                <w:webHidden/>
              </w:rPr>
              <w:fldChar w:fldCharType="separate"/>
            </w:r>
            <w:r w:rsidR="003A615E">
              <w:rPr>
                <w:noProof/>
                <w:webHidden/>
              </w:rPr>
              <w:t>13</w:t>
            </w:r>
            <w:r w:rsidR="0091107E">
              <w:rPr>
                <w:noProof/>
                <w:webHidden/>
              </w:rPr>
              <w:fldChar w:fldCharType="end"/>
            </w:r>
          </w:hyperlink>
        </w:p>
        <w:p w14:paraId="471C5EF0" w14:textId="045DAA48" w:rsidR="0091107E" w:rsidRDefault="009E5695">
          <w:pPr>
            <w:pStyle w:val="TOC2"/>
            <w:tabs>
              <w:tab w:val="right" w:leader="dot" w:pos="9016"/>
            </w:tabs>
            <w:rPr>
              <w:rFonts w:cstheme="minorBidi"/>
              <w:noProof/>
              <w:kern w:val="2"/>
              <w:lang w:eastAsia="zh-CN"/>
              <w14:ligatures w14:val="standardContextual"/>
            </w:rPr>
          </w:pPr>
          <w:hyperlink w:anchor="_Toc164987162" w:history="1">
            <w:r w:rsidR="0091107E" w:rsidRPr="009F5906">
              <w:rPr>
                <w:rStyle w:val="Hyperlink"/>
                <w:rFonts w:ascii="Times New Roman" w:hAnsi="Times New Roman"/>
                <w:noProof/>
                <w:lang w:eastAsia="zh-CN"/>
              </w:rPr>
              <w:t>UC07</w:t>
            </w:r>
            <w:r w:rsidR="0091107E">
              <w:rPr>
                <w:noProof/>
                <w:webHidden/>
              </w:rPr>
              <w:tab/>
            </w:r>
            <w:r w:rsidR="0091107E">
              <w:rPr>
                <w:noProof/>
                <w:webHidden/>
              </w:rPr>
              <w:fldChar w:fldCharType="begin"/>
            </w:r>
            <w:r w:rsidR="0091107E">
              <w:rPr>
                <w:noProof/>
                <w:webHidden/>
              </w:rPr>
              <w:instrText xml:space="preserve"> PAGEREF _Toc164987162 \h </w:instrText>
            </w:r>
            <w:r w:rsidR="0091107E">
              <w:rPr>
                <w:noProof/>
                <w:webHidden/>
              </w:rPr>
            </w:r>
            <w:r w:rsidR="0091107E">
              <w:rPr>
                <w:noProof/>
                <w:webHidden/>
              </w:rPr>
              <w:fldChar w:fldCharType="separate"/>
            </w:r>
            <w:r w:rsidR="003A615E">
              <w:rPr>
                <w:noProof/>
                <w:webHidden/>
              </w:rPr>
              <w:t>17</w:t>
            </w:r>
            <w:r w:rsidR="0091107E">
              <w:rPr>
                <w:noProof/>
                <w:webHidden/>
              </w:rPr>
              <w:fldChar w:fldCharType="end"/>
            </w:r>
          </w:hyperlink>
        </w:p>
        <w:p w14:paraId="2672F3BB" w14:textId="575F5182" w:rsidR="0091107E" w:rsidRDefault="009E5695">
          <w:pPr>
            <w:pStyle w:val="TOC2"/>
            <w:tabs>
              <w:tab w:val="right" w:leader="dot" w:pos="9016"/>
            </w:tabs>
            <w:rPr>
              <w:rFonts w:cstheme="minorBidi"/>
              <w:noProof/>
              <w:kern w:val="2"/>
              <w:lang w:eastAsia="zh-CN"/>
              <w14:ligatures w14:val="standardContextual"/>
            </w:rPr>
          </w:pPr>
          <w:hyperlink w:anchor="_Toc164987163" w:history="1">
            <w:r w:rsidR="0091107E" w:rsidRPr="009F5906">
              <w:rPr>
                <w:rStyle w:val="Hyperlink"/>
                <w:rFonts w:ascii="Times New Roman" w:hAnsi="Times New Roman"/>
                <w:noProof/>
              </w:rPr>
              <w:t>UC08</w:t>
            </w:r>
            <w:r w:rsidR="0091107E">
              <w:rPr>
                <w:noProof/>
                <w:webHidden/>
              </w:rPr>
              <w:tab/>
            </w:r>
            <w:r w:rsidR="0091107E">
              <w:rPr>
                <w:noProof/>
                <w:webHidden/>
              </w:rPr>
              <w:fldChar w:fldCharType="begin"/>
            </w:r>
            <w:r w:rsidR="0091107E">
              <w:rPr>
                <w:noProof/>
                <w:webHidden/>
              </w:rPr>
              <w:instrText xml:space="preserve"> PAGEREF _Toc164987163 \h </w:instrText>
            </w:r>
            <w:r w:rsidR="0091107E">
              <w:rPr>
                <w:noProof/>
                <w:webHidden/>
              </w:rPr>
            </w:r>
            <w:r w:rsidR="0091107E">
              <w:rPr>
                <w:noProof/>
                <w:webHidden/>
              </w:rPr>
              <w:fldChar w:fldCharType="separate"/>
            </w:r>
            <w:r w:rsidR="003A615E">
              <w:rPr>
                <w:noProof/>
                <w:webHidden/>
              </w:rPr>
              <w:t>19</w:t>
            </w:r>
            <w:r w:rsidR="0091107E">
              <w:rPr>
                <w:noProof/>
                <w:webHidden/>
              </w:rPr>
              <w:fldChar w:fldCharType="end"/>
            </w:r>
          </w:hyperlink>
        </w:p>
        <w:p w14:paraId="22FD1EE8" w14:textId="2B7FC74C" w:rsidR="0091107E" w:rsidRDefault="009E5695">
          <w:pPr>
            <w:pStyle w:val="TOC2"/>
            <w:tabs>
              <w:tab w:val="right" w:leader="dot" w:pos="9016"/>
            </w:tabs>
            <w:rPr>
              <w:rFonts w:cstheme="minorBidi"/>
              <w:noProof/>
              <w:kern w:val="2"/>
              <w:lang w:eastAsia="zh-CN"/>
              <w14:ligatures w14:val="standardContextual"/>
            </w:rPr>
          </w:pPr>
          <w:hyperlink w:anchor="_Toc164987164" w:history="1">
            <w:r w:rsidR="0091107E" w:rsidRPr="009F5906">
              <w:rPr>
                <w:rStyle w:val="Hyperlink"/>
                <w:rFonts w:ascii="Times New Roman" w:hAnsi="Times New Roman"/>
                <w:noProof/>
                <w:lang w:eastAsia="zh-CN"/>
              </w:rPr>
              <w:t>UC09</w:t>
            </w:r>
            <w:r w:rsidR="0091107E">
              <w:rPr>
                <w:noProof/>
                <w:webHidden/>
              </w:rPr>
              <w:tab/>
            </w:r>
            <w:r w:rsidR="0091107E">
              <w:rPr>
                <w:noProof/>
                <w:webHidden/>
              </w:rPr>
              <w:fldChar w:fldCharType="begin"/>
            </w:r>
            <w:r w:rsidR="0091107E">
              <w:rPr>
                <w:noProof/>
                <w:webHidden/>
              </w:rPr>
              <w:instrText xml:space="preserve"> PAGEREF _Toc164987164 \h </w:instrText>
            </w:r>
            <w:r w:rsidR="0091107E">
              <w:rPr>
                <w:noProof/>
                <w:webHidden/>
              </w:rPr>
            </w:r>
            <w:r w:rsidR="0091107E">
              <w:rPr>
                <w:noProof/>
                <w:webHidden/>
              </w:rPr>
              <w:fldChar w:fldCharType="separate"/>
            </w:r>
            <w:r w:rsidR="003A615E">
              <w:rPr>
                <w:noProof/>
                <w:webHidden/>
              </w:rPr>
              <w:t>23</w:t>
            </w:r>
            <w:r w:rsidR="0091107E">
              <w:rPr>
                <w:noProof/>
                <w:webHidden/>
              </w:rPr>
              <w:fldChar w:fldCharType="end"/>
            </w:r>
          </w:hyperlink>
        </w:p>
        <w:p w14:paraId="6397792E" w14:textId="7DDD27A0" w:rsidR="0091107E" w:rsidRDefault="009E5695">
          <w:pPr>
            <w:pStyle w:val="TOC1"/>
            <w:tabs>
              <w:tab w:val="right" w:leader="dot" w:pos="9016"/>
            </w:tabs>
            <w:rPr>
              <w:rFonts w:cstheme="minorBidi"/>
              <w:noProof/>
              <w:kern w:val="2"/>
              <w:lang w:eastAsia="zh-CN"/>
              <w14:ligatures w14:val="standardContextual"/>
            </w:rPr>
          </w:pPr>
          <w:hyperlink w:anchor="_Toc164987165" w:history="1">
            <w:r w:rsidR="0091107E" w:rsidRPr="009F5906">
              <w:rPr>
                <w:rStyle w:val="Hyperlink"/>
                <w:rFonts w:ascii="Times New Roman" w:hAnsi="Times New Roman"/>
                <w:b/>
                <w:bCs/>
                <w:noProof/>
              </w:rPr>
              <w:t>Sequence Diagram</w:t>
            </w:r>
            <w:r w:rsidR="0091107E">
              <w:rPr>
                <w:noProof/>
                <w:webHidden/>
              </w:rPr>
              <w:tab/>
            </w:r>
            <w:r w:rsidR="0091107E">
              <w:rPr>
                <w:noProof/>
                <w:webHidden/>
              </w:rPr>
              <w:fldChar w:fldCharType="begin"/>
            </w:r>
            <w:r w:rsidR="0091107E">
              <w:rPr>
                <w:noProof/>
                <w:webHidden/>
              </w:rPr>
              <w:instrText xml:space="preserve"> PAGEREF _Toc164987165 \h </w:instrText>
            </w:r>
            <w:r w:rsidR="0091107E">
              <w:rPr>
                <w:noProof/>
                <w:webHidden/>
              </w:rPr>
            </w:r>
            <w:r w:rsidR="0091107E">
              <w:rPr>
                <w:noProof/>
                <w:webHidden/>
              </w:rPr>
              <w:fldChar w:fldCharType="separate"/>
            </w:r>
            <w:r w:rsidR="003A615E">
              <w:rPr>
                <w:noProof/>
                <w:webHidden/>
              </w:rPr>
              <w:t>24</w:t>
            </w:r>
            <w:r w:rsidR="0091107E">
              <w:rPr>
                <w:noProof/>
                <w:webHidden/>
              </w:rPr>
              <w:fldChar w:fldCharType="end"/>
            </w:r>
          </w:hyperlink>
        </w:p>
        <w:p w14:paraId="4510BDD1" w14:textId="242A2F40" w:rsidR="0091107E" w:rsidRDefault="009E5695">
          <w:pPr>
            <w:pStyle w:val="TOC2"/>
            <w:tabs>
              <w:tab w:val="right" w:leader="dot" w:pos="9016"/>
            </w:tabs>
            <w:rPr>
              <w:rFonts w:cstheme="minorBidi"/>
              <w:noProof/>
              <w:kern w:val="2"/>
              <w:lang w:eastAsia="zh-CN"/>
              <w14:ligatures w14:val="standardContextual"/>
            </w:rPr>
          </w:pPr>
          <w:hyperlink w:anchor="_Toc164987166" w:history="1">
            <w:r w:rsidR="0091107E" w:rsidRPr="009F5906">
              <w:rPr>
                <w:rStyle w:val="Hyperlink"/>
                <w:rFonts w:ascii="Times New Roman" w:hAnsi="Times New Roman"/>
                <w:b/>
                <w:bCs/>
                <w:noProof/>
              </w:rPr>
              <w:t>Structural View</w:t>
            </w:r>
            <w:r w:rsidR="0091107E">
              <w:rPr>
                <w:noProof/>
                <w:webHidden/>
              </w:rPr>
              <w:tab/>
            </w:r>
            <w:r w:rsidR="0091107E">
              <w:rPr>
                <w:noProof/>
                <w:webHidden/>
              </w:rPr>
              <w:fldChar w:fldCharType="begin"/>
            </w:r>
            <w:r w:rsidR="0091107E">
              <w:rPr>
                <w:noProof/>
                <w:webHidden/>
              </w:rPr>
              <w:instrText xml:space="preserve"> PAGEREF _Toc164987166 \h </w:instrText>
            </w:r>
            <w:r w:rsidR="0091107E">
              <w:rPr>
                <w:noProof/>
                <w:webHidden/>
              </w:rPr>
            </w:r>
            <w:r w:rsidR="0091107E">
              <w:rPr>
                <w:noProof/>
                <w:webHidden/>
              </w:rPr>
              <w:fldChar w:fldCharType="separate"/>
            </w:r>
            <w:r w:rsidR="003A615E">
              <w:rPr>
                <w:noProof/>
                <w:webHidden/>
              </w:rPr>
              <w:t>24</w:t>
            </w:r>
            <w:r w:rsidR="0091107E">
              <w:rPr>
                <w:noProof/>
                <w:webHidden/>
              </w:rPr>
              <w:fldChar w:fldCharType="end"/>
            </w:r>
          </w:hyperlink>
        </w:p>
        <w:p w14:paraId="2E4EC82E" w14:textId="5E8ABDA9" w:rsidR="0091107E" w:rsidRDefault="009E5695">
          <w:pPr>
            <w:pStyle w:val="TOC2"/>
            <w:tabs>
              <w:tab w:val="right" w:leader="dot" w:pos="9016"/>
            </w:tabs>
            <w:rPr>
              <w:rFonts w:cstheme="minorBidi"/>
              <w:noProof/>
              <w:kern w:val="2"/>
              <w:lang w:eastAsia="zh-CN"/>
              <w14:ligatures w14:val="standardContextual"/>
            </w:rPr>
          </w:pPr>
          <w:hyperlink w:anchor="_Toc164987167" w:history="1">
            <w:r w:rsidR="0091107E" w:rsidRPr="009F5906">
              <w:rPr>
                <w:rStyle w:val="Hyperlink"/>
                <w:rFonts w:ascii="Times New Roman" w:hAnsi="Times New Roman"/>
                <w:b/>
                <w:bCs/>
                <w:noProof/>
              </w:rPr>
              <w:t>UC01 Log in account</w:t>
            </w:r>
            <w:r w:rsidR="0091107E">
              <w:rPr>
                <w:noProof/>
                <w:webHidden/>
              </w:rPr>
              <w:tab/>
            </w:r>
            <w:r w:rsidR="0091107E">
              <w:rPr>
                <w:noProof/>
                <w:webHidden/>
              </w:rPr>
              <w:fldChar w:fldCharType="begin"/>
            </w:r>
            <w:r w:rsidR="0091107E">
              <w:rPr>
                <w:noProof/>
                <w:webHidden/>
              </w:rPr>
              <w:instrText xml:space="preserve"> PAGEREF _Toc164987167 \h </w:instrText>
            </w:r>
            <w:r w:rsidR="0091107E">
              <w:rPr>
                <w:noProof/>
                <w:webHidden/>
              </w:rPr>
            </w:r>
            <w:r w:rsidR="0091107E">
              <w:rPr>
                <w:noProof/>
                <w:webHidden/>
              </w:rPr>
              <w:fldChar w:fldCharType="separate"/>
            </w:r>
            <w:r w:rsidR="003A615E">
              <w:rPr>
                <w:noProof/>
                <w:webHidden/>
              </w:rPr>
              <w:t>28</w:t>
            </w:r>
            <w:r w:rsidR="0091107E">
              <w:rPr>
                <w:noProof/>
                <w:webHidden/>
              </w:rPr>
              <w:fldChar w:fldCharType="end"/>
            </w:r>
          </w:hyperlink>
        </w:p>
        <w:p w14:paraId="1F624A9B" w14:textId="4F86A882" w:rsidR="0091107E" w:rsidRDefault="009E5695">
          <w:pPr>
            <w:pStyle w:val="TOC2"/>
            <w:tabs>
              <w:tab w:val="right" w:leader="dot" w:pos="9016"/>
            </w:tabs>
            <w:rPr>
              <w:rFonts w:cstheme="minorBidi"/>
              <w:noProof/>
              <w:kern w:val="2"/>
              <w:lang w:eastAsia="zh-CN"/>
              <w14:ligatures w14:val="standardContextual"/>
            </w:rPr>
          </w:pPr>
          <w:hyperlink w:anchor="_Toc164987168" w:history="1">
            <w:r w:rsidR="0091107E" w:rsidRPr="009F5906">
              <w:rPr>
                <w:rStyle w:val="Hyperlink"/>
                <w:rFonts w:ascii="Times New Roman" w:hAnsi="Times New Roman"/>
                <w:b/>
                <w:bCs/>
                <w:noProof/>
              </w:rPr>
              <w:t>UC02 Create Profile</w:t>
            </w:r>
            <w:r w:rsidR="0091107E">
              <w:rPr>
                <w:noProof/>
                <w:webHidden/>
              </w:rPr>
              <w:tab/>
            </w:r>
            <w:r w:rsidR="0091107E">
              <w:rPr>
                <w:noProof/>
                <w:webHidden/>
              </w:rPr>
              <w:fldChar w:fldCharType="begin"/>
            </w:r>
            <w:r w:rsidR="0091107E">
              <w:rPr>
                <w:noProof/>
                <w:webHidden/>
              </w:rPr>
              <w:instrText xml:space="preserve"> PAGEREF _Toc164987168 \h </w:instrText>
            </w:r>
            <w:r w:rsidR="0091107E">
              <w:rPr>
                <w:noProof/>
                <w:webHidden/>
              </w:rPr>
            </w:r>
            <w:r w:rsidR="0091107E">
              <w:rPr>
                <w:noProof/>
                <w:webHidden/>
              </w:rPr>
              <w:fldChar w:fldCharType="separate"/>
            </w:r>
            <w:r w:rsidR="003A615E">
              <w:rPr>
                <w:noProof/>
                <w:webHidden/>
              </w:rPr>
              <w:t>32</w:t>
            </w:r>
            <w:r w:rsidR="0091107E">
              <w:rPr>
                <w:noProof/>
                <w:webHidden/>
              </w:rPr>
              <w:fldChar w:fldCharType="end"/>
            </w:r>
          </w:hyperlink>
        </w:p>
        <w:p w14:paraId="18D4D123" w14:textId="75F75DCB" w:rsidR="0091107E" w:rsidRDefault="009E5695">
          <w:pPr>
            <w:pStyle w:val="TOC2"/>
            <w:tabs>
              <w:tab w:val="right" w:leader="dot" w:pos="9016"/>
            </w:tabs>
            <w:rPr>
              <w:rFonts w:cstheme="minorBidi"/>
              <w:noProof/>
              <w:kern w:val="2"/>
              <w:lang w:eastAsia="zh-CN"/>
              <w14:ligatures w14:val="standardContextual"/>
            </w:rPr>
          </w:pPr>
          <w:hyperlink w:anchor="_Toc164987169" w:history="1">
            <w:r w:rsidR="0091107E" w:rsidRPr="009F5906">
              <w:rPr>
                <w:rStyle w:val="Hyperlink"/>
                <w:rFonts w:ascii="Times New Roman" w:eastAsia="Times New Roman" w:hAnsi="Times New Roman"/>
                <w:b/>
                <w:bCs/>
                <w:noProof/>
                <w:lang w:eastAsia="zh-CN"/>
              </w:rPr>
              <w:t xml:space="preserve">UC03 </w:t>
            </w:r>
            <w:r w:rsidR="0091107E" w:rsidRPr="009F5906">
              <w:rPr>
                <w:rStyle w:val="Hyperlink"/>
                <w:rFonts w:ascii="Times New Roman" w:hAnsi="Times New Roman"/>
                <w:b/>
                <w:bCs/>
                <w:noProof/>
              </w:rPr>
              <w:t>View item list</w:t>
            </w:r>
            <w:r w:rsidR="0091107E">
              <w:rPr>
                <w:noProof/>
                <w:webHidden/>
              </w:rPr>
              <w:tab/>
            </w:r>
            <w:r w:rsidR="0091107E">
              <w:rPr>
                <w:noProof/>
                <w:webHidden/>
              </w:rPr>
              <w:fldChar w:fldCharType="begin"/>
            </w:r>
            <w:r w:rsidR="0091107E">
              <w:rPr>
                <w:noProof/>
                <w:webHidden/>
              </w:rPr>
              <w:instrText xml:space="preserve"> PAGEREF _Toc164987169 \h </w:instrText>
            </w:r>
            <w:r w:rsidR="0091107E">
              <w:rPr>
                <w:noProof/>
                <w:webHidden/>
              </w:rPr>
            </w:r>
            <w:r w:rsidR="0091107E">
              <w:rPr>
                <w:noProof/>
                <w:webHidden/>
              </w:rPr>
              <w:fldChar w:fldCharType="separate"/>
            </w:r>
            <w:r w:rsidR="003A615E">
              <w:rPr>
                <w:noProof/>
                <w:webHidden/>
              </w:rPr>
              <w:t>34</w:t>
            </w:r>
            <w:r w:rsidR="0091107E">
              <w:rPr>
                <w:noProof/>
                <w:webHidden/>
              </w:rPr>
              <w:fldChar w:fldCharType="end"/>
            </w:r>
          </w:hyperlink>
        </w:p>
        <w:p w14:paraId="3767E15D" w14:textId="0AAC4334" w:rsidR="0091107E" w:rsidRDefault="009E5695">
          <w:pPr>
            <w:pStyle w:val="TOC2"/>
            <w:tabs>
              <w:tab w:val="right" w:leader="dot" w:pos="9016"/>
            </w:tabs>
            <w:rPr>
              <w:rFonts w:cstheme="minorBidi"/>
              <w:noProof/>
              <w:kern w:val="2"/>
              <w:lang w:eastAsia="zh-CN"/>
              <w14:ligatures w14:val="standardContextual"/>
            </w:rPr>
          </w:pPr>
          <w:hyperlink w:anchor="_Toc164987170" w:history="1">
            <w:r w:rsidR="0091107E" w:rsidRPr="009F5906">
              <w:rPr>
                <w:rStyle w:val="Hyperlink"/>
                <w:rFonts w:ascii="Times New Roman" w:hAnsi="Times New Roman"/>
                <w:b/>
                <w:bCs/>
                <w:noProof/>
              </w:rPr>
              <w:t>UC04 Create order</w:t>
            </w:r>
            <w:r w:rsidR="0091107E">
              <w:rPr>
                <w:noProof/>
                <w:webHidden/>
              </w:rPr>
              <w:tab/>
            </w:r>
            <w:r w:rsidR="0091107E">
              <w:rPr>
                <w:noProof/>
                <w:webHidden/>
              </w:rPr>
              <w:fldChar w:fldCharType="begin"/>
            </w:r>
            <w:r w:rsidR="0091107E">
              <w:rPr>
                <w:noProof/>
                <w:webHidden/>
              </w:rPr>
              <w:instrText xml:space="preserve"> PAGEREF _Toc164987170 \h </w:instrText>
            </w:r>
            <w:r w:rsidR="0091107E">
              <w:rPr>
                <w:noProof/>
                <w:webHidden/>
              </w:rPr>
            </w:r>
            <w:r w:rsidR="0091107E">
              <w:rPr>
                <w:noProof/>
                <w:webHidden/>
              </w:rPr>
              <w:fldChar w:fldCharType="separate"/>
            </w:r>
            <w:r w:rsidR="003A615E">
              <w:rPr>
                <w:noProof/>
                <w:webHidden/>
              </w:rPr>
              <w:t>35</w:t>
            </w:r>
            <w:r w:rsidR="0091107E">
              <w:rPr>
                <w:noProof/>
                <w:webHidden/>
              </w:rPr>
              <w:fldChar w:fldCharType="end"/>
            </w:r>
          </w:hyperlink>
        </w:p>
        <w:p w14:paraId="273D88B9" w14:textId="0A344F17" w:rsidR="0091107E" w:rsidRDefault="009E5695">
          <w:pPr>
            <w:pStyle w:val="TOC2"/>
            <w:tabs>
              <w:tab w:val="right" w:leader="dot" w:pos="9016"/>
            </w:tabs>
            <w:rPr>
              <w:rFonts w:cstheme="minorBidi"/>
              <w:noProof/>
              <w:kern w:val="2"/>
              <w:lang w:eastAsia="zh-CN"/>
              <w14:ligatures w14:val="standardContextual"/>
            </w:rPr>
          </w:pPr>
          <w:hyperlink w:anchor="_Toc164987171" w:history="1">
            <w:r w:rsidR="0091107E" w:rsidRPr="009F5906">
              <w:rPr>
                <w:rStyle w:val="Hyperlink"/>
                <w:rFonts w:ascii="Times New Roman" w:hAnsi="Times New Roman"/>
                <w:b/>
                <w:bCs/>
                <w:noProof/>
              </w:rPr>
              <w:t>UC05 View order</w:t>
            </w:r>
            <w:r w:rsidR="0091107E">
              <w:rPr>
                <w:noProof/>
                <w:webHidden/>
              </w:rPr>
              <w:tab/>
            </w:r>
            <w:r w:rsidR="0091107E">
              <w:rPr>
                <w:noProof/>
                <w:webHidden/>
              </w:rPr>
              <w:fldChar w:fldCharType="begin"/>
            </w:r>
            <w:r w:rsidR="0091107E">
              <w:rPr>
                <w:noProof/>
                <w:webHidden/>
              </w:rPr>
              <w:instrText xml:space="preserve"> PAGEREF _Toc164987171 \h </w:instrText>
            </w:r>
            <w:r w:rsidR="0091107E">
              <w:rPr>
                <w:noProof/>
                <w:webHidden/>
              </w:rPr>
            </w:r>
            <w:r w:rsidR="0091107E">
              <w:rPr>
                <w:noProof/>
                <w:webHidden/>
              </w:rPr>
              <w:fldChar w:fldCharType="separate"/>
            </w:r>
            <w:r w:rsidR="003A615E">
              <w:rPr>
                <w:noProof/>
                <w:webHidden/>
              </w:rPr>
              <w:t>39</w:t>
            </w:r>
            <w:r w:rsidR="0091107E">
              <w:rPr>
                <w:noProof/>
                <w:webHidden/>
              </w:rPr>
              <w:fldChar w:fldCharType="end"/>
            </w:r>
          </w:hyperlink>
        </w:p>
        <w:p w14:paraId="7EB2F62C" w14:textId="65B12EC9" w:rsidR="0091107E" w:rsidRDefault="009E5695">
          <w:pPr>
            <w:pStyle w:val="TOC2"/>
            <w:tabs>
              <w:tab w:val="right" w:leader="dot" w:pos="9016"/>
            </w:tabs>
            <w:rPr>
              <w:rFonts w:cstheme="minorBidi"/>
              <w:noProof/>
              <w:kern w:val="2"/>
              <w:lang w:eastAsia="zh-CN"/>
              <w14:ligatures w14:val="standardContextual"/>
            </w:rPr>
          </w:pPr>
          <w:hyperlink w:anchor="_Toc164987172" w:history="1">
            <w:r w:rsidR="0091107E" w:rsidRPr="009F5906">
              <w:rPr>
                <w:rStyle w:val="Hyperlink"/>
                <w:rFonts w:ascii="Times New Roman" w:hAnsi="Times New Roman"/>
                <w:b/>
                <w:bCs/>
                <w:noProof/>
              </w:rPr>
              <w:t>UC06 Update order</w:t>
            </w:r>
            <w:r w:rsidR="0091107E">
              <w:rPr>
                <w:noProof/>
                <w:webHidden/>
              </w:rPr>
              <w:tab/>
            </w:r>
            <w:r w:rsidR="0091107E">
              <w:rPr>
                <w:noProof/>
                <w:webHidden/>
              </w:rPr>
              <w:fldChar w:fldCharType="begin"/>
            </w:r>
            <w:r w:rsidR="0091107E">
              <w:rPr>
                <w:noProof/>
                <w:webHidden/>
              </w:rPr>
              <w:instrText xml:space="preserve"> PAGEREF _Toc164987172 \h </w:instrText>
            </w:r>
            <w:r w:rsidR="0091107E">
              <w:rPr>
                <w:noProof/>
                <w:webHidden/>
              </w:rPr>
            </w:r>
            <w:r w:rsidR="0091107E">
              <w:rPr>
                <w:noProof/>
                <w:webHidden/>
              </w:rPr>
              <w:fldChar w:fldCharType="separate"/>
            </w:r>
            <w:r w:rsidR="003A615E">
              <w:rPr>
                <w:noProof/>
                <w:webHidden/>
              </w:rPr>
              <w:t>41</w:t>
            </w:r>
            <w:r w:rsidR="0091107E">
              <w:rPr>
                <w:noProof/>
                <w:webHidden/>
              </w:rPr>
              <w:fldChar w:fldCharType="end"/>
            </w:r>
          </w:hyperlink>
        </w:p>
        <w:p w14:paraId="329AF570" w14:textId="55C68769" w:rsidR="0091107E" w:rsidRDefault="009E5695">
          <w:pPr>
            <w:pStyle w:val="TOC2"/>
            <w:tabs>
              <w:tab w:val="right" w:leader="dot" w:pos="9016"/>
            </w:tabs>
            <w:rPr>
              <w:rFonts w:cstheme="minorBidi"/>
              <w:noProof/>
              <w:kern w:val="2"/>
              <w:lang w:eastAsia="zh-CN"/>
              <w14:ligatures w14:val="standardContextual"/>
            </w:rPr>
          </w:pPr>
          <w:hyperlink w:anchor="_Toc164987173" w:history="1">
            <w:r w:rsidR="0091107E" w:rsidRPr="009F5906">
              <w:rPr>
                <w:rStyle w:val="Hyperlink"/>
                <w:rFonts w:ascii="Times New Roman" w:hAnsi="Times New Roman"/>
                <w:b/>
                <w:bCs/>
                <w:noProof/>
              </w:rPr>
              <w:t>UC07 Make payment</w:t>
            </w:r>
            <w:r w:rsidR="0091107E">
              <w:rPr>
                <w:noProof/>
                <w:webHidden/>
              </w:rPr>
              <w:tab/>
            </w:r>
            <w:r w:rsidR="0091107E">
              <w:rPr>
                <w:noProof/>
                <w:webHidden/>
              </w:rPr>
              <w:fldChar w:fldCharType="begin"/>
            </w:r>
            <w:r w:rsidR="0091107E">
              <w:rPr>
                <w:noProof/>
                <w:webHidden/>
              </w:rPr>
              <w:instrText xml:space="preserve"> PAGEREF _Toc164987173 \h </w:instrText>
            </w:r>
            <w:r w:rsidR="0091107E">
              <w:rPr>
                <w:noProof/>
                <w:webHidden/>
              </w:rPr>
            </w:r>
            <w:r w:rsidR="0091107E">
              <w:rPr>
                <w:noProof/>
                <w:webHidden/>
              </w:rPr>
              <w:fldChar w:fldCharType="separate"/>
            </w:r>
            <w:r w:rsidR="003A615E">
              <w:rPr>
                <w:noProof/>
                <w:webHidden/>
              </w:rPr>
              <w:t>48</w:t>
            </w:r>
            <w:r w:rsidR="0091107E">
              <w:rPr>
                <w:noProof/>
                <w:webHidden/>
              </w:rPr>
              <w:fldChar w:fldCharType="end"/>
            </w:r>
          </w:hyperlink>
        </w:p>
        <w:p w14:paraId="7DC6A279" w14:textId="55AB1BD0" w:rsidR="0091107E" w:rsidRDefault="009E5695">
          <w:pPr>
            <w:pStyle w:val="TOC2"/>
            <w:tabs>
              <w:tab w:val="right" w:leader="dot" w:pos="9016"/>
            </w:tabs>
            <w:rPr>
              <w:rFonts w:cstheme="minorBidi"/>
              <w:noProof/>
              <w:kern w:val="2"/>
              <w:lang w:eastAsia="zh-CN"/>
              <w14:ligatures w14:val="standardContextual"/>
            </w:rPr>
          </w:pPr>
          <w:hyperlink w:anchor="_Toc164987174" w:history="1">
            <w:r w:rsidR="0091107E" w:rsidRPr="009F5906">
              <w:rPr>
                <w:rStyle w:val="Hyperlink"/>
                <w:rFonts w:ascii="Times New Roman" w:hAnsi="Times New Roman"/>
                <w:b/>
                <w:bCs/>
                <w:noProof/>
              </w:rPr>
              <w:t>UC08 Manage Item</w:t>
            </w:r>
            <w:r w:rsidR="0091107E">
              <w:rPr>
                <w:noProof/>
                <w:webHidden/>
              </w:rPr>
              <w:tab/>
            </w:r>
            <w:r w:rsidR="0091107E">
              <w:rPr>
                <w:noProof/>
                <w:webHidden/>
              </w:rPr>
              <w:fldChar w:fldCharType="begin"/>
            </w:r>
            <w:r w:rsidR="0091107E">
              <w:rPr>
                <w:noProof/>
                <w:webHidden/>
              </w:rPr>
              <w:instrText xml:space="preserve"> PAGEREF _Toc164987174 \h </w:instrText>
            </w:r>
            <w:r w:rsidR="0091107E">
              <w:rPr>
                <w:noProof/>
                <w:webHidden/>
              </w:rPr>
            </w:r>
            <w:r w:rsidR="0091107E">
              <w:rPr>
                <w:noProof/>
                <w:webHidden/>
              </w:rPr>
              <w:fldChar w:fldCharType="separate"/>
            </w:r>
            <w:r w:rsidR="003A615E">
              <w:rPr>
                <w:noProof/>
                <w:webHidden/>
              </w:rPr>
              <w:t>51</w:t>
            </w:r>
            <w:r w:rsidR="0091107E">
              <w:rPr>
                <w:noProof/>
                <w:webHidden/>
              </w:rPr>
              <w:fldChar w:fldCharType="end"/>
            </w:r>
          </w:hyperlink>
        </w:p>
        <w:p w14:paraId="48540586" w14:textId="40CE462E" w:rsidR="0091107E" w:rsidRDefault="009E5695">
          <w:pPr>
            <w:pStyle w:val="TOC2"/>
            <w:tabs>
              <w:tab w:val="right" w:leader="dot" w:pos="9016"/>
            </w:tabs>
            <w:rPr>
              <w:rFonts w:cstheme="minorBidi"/>
              <w:noProof/>
              <w:kern w:val="2"/>
              <w:lang w:eastAsia="zh-CN"/>
              <w14:ligatures w14:val="standardContextual"/>
            </w:rPr>
          </w:pPr>
          <w:hyperlink w:anchor="_Toc164987175" w:history="1">
            <w:r w:rsidR="0091107E" w:rsidRPr="009F5906">
              <w:rPr>
                <w:rStyle w:val="Hyperlink"/>
                <w:rFonts w:ascii="Times New Roman" w:hAnsi="Times New Roman"/>
                <w:b/>
                <w:bCs/>
                <w:noProof/>
              </w:rPr>
              <w:t>UC09 Generate report</w:t>
            </w:r>
            <w:r w:rsidR="0091107E">
              <w:rPr>
                <w:noProof/>
                <w:webHidden/>
              </w:rPr>
              <w:tab/>
            </w:r>
            <w:r w:rsidR="0091107E">
              <w:rPr>
                <w:noProof/>
                <w:webHidden/>
              </w:rPr>
              <w:fldChar w:fldCharType="begin"/>
            </w:r>
            <w:r w:rsidR="0091107E">
              <w:rPr>
                <w:noProof/>
                <w:webHidden/>
              </w:rPr>
              <w:instrText xml:space="preserve"> PAGEREF _Toc164987175 \h </w:instrText>
            </w:r>
            <w:r w:rsidR="0091107E">
              <w:rPr>
                <w:noProof/>
                <w:webHidden/>
              </w:rPr>
            </w:r>
            <w:r w:rsidR="0091107E">
              <w:rPr>
                <w:noProof/>
                <w:webHidden/>
              </w:rPr>
              <w:fldChar w:fldCharType="separate"/>
            </w:r>
            <w:r w:rsidR="003A615E">
              <w:rPr>
                <w:noProof/>
                <w:webHidden/>
              </w:rPr>
              <w:t>58</w:t>
            </w:r>
            <w:r w:rsidR="0091107E">
              <w:rPr>
                <w:noProof/>
                <w:webHidden/>
              </w:rPr>
              <w:fldChar w:fldCharType="end"/>
            </w:r>
          </w:hyperlink>
        </w:p>
        <w:p w14:paraId="5A64D266" w14:textId="46F3BA13" w:rsidR="0091107E" w:rsidRDefault="009E5695">
          <w:pPr>
            <w:pStyle w:val="TOC1"/>
            <w:tabs>
              <w:tab w:val="right" w:leader="dot" w:pos="9016"/>
            </w:tabs>
            <w:rPr>
              <w:rFonts w:cstheme="minorBidi"/>
              <w:noProof/>
              <w:kern w:val="2"/>
              <w:lang w:eastAsia="zh-CN"/>
              <w14:ligatures w14:val="standardContextual"/>
            </w:rPr>
          </w:pPr>
          <w:hyperlink w:anchor="_Toc164987176" w:history="1">
            <w:r w:rsidR="0091107E" w:rsidRPr="009F5906">
              <w:rPr>
                <w:rStyle w:val="Hyperlink"/>
                <w:rFonts w:ascii="Times New Roman" w:hAnsi="Times New Roman"/>
                <w:b/>
                <w:bCs/>
                <w:noProof/>
                <w:lang w:eastAsia="zh-CN"/>
              </w:rPr>
              <w:t>Design Class Diagram</w:t>
            </w:r>
            <w:r w:rsidR="0091107E">
              <w:rPr>
                <w:noProof/>
                <w:webHidden/>
              </w:rPr>
              <w:tab/>
            </w:r>
            <w:r w:rsidR="0091107E">
              <w:rPr>
                <w:noProof/>
                <w:webHidden/>
              </w:rPr>
              <w:fldChar w:fldCharType="begin"/>
            </w:r>
            <w:r w:rsidR="0091107E">
              <w:rPr>
                <w:noProof/>
                <w:webHidden/>
              </w:rPr>
              <w:instrText xml:space="preserve"> PAGEREF _Toc164987176 \h </w:instrText>
            </w:r>
            <w:r w:rsidR="0091107E">
              <w:rPr>
                <w:noProof/>
                <w:webHidden/>
              </w:rPr>
            </w:r>
            <w:r w:rsidR="0091107E">
              <w:rPr>
                <w:noProof/>
                <w:webHidden/>
              </w:rPr>
              <w:fldChar w:fldCharType="separate"/>
            </w:r>
            <w:r w:rsidR="003A615E">
              <w:rPr>
                <w:noProof/>
                <w:webHidden/>
              </w:rPr>
              <w:t>69</w:t>
            </w:r>
            <w:r w:rsidR="0091107E">
              <w:rPr>
                <w:noProof/>
                <w:webHidden/>
              </w:rPr>
              <w:fldChar w:fldCharType="end"/>
            </w:r>
          </w:hyperlink>
        </w:p>
        <w:p w14:paraId="68E88265" w14:textId="2E34B300" w:rsidR="0091107E" w:rsidRDefault="009E5695">
          <w:pPr>
            <w:pStyle w:val="TOC2"/>
            <w:tabs>
              <w:tab w:val="right" w:leader="dot" w:pos="9016"/>
            </w:tabs>
            <w:rPr>
              <w:rFonts w:cstheme="minorBidi"/>
              <w:noProof/>
              <w:kern w:val="2"/>
              <w:lang w:eastAsia="zh-CN"/>
              <w14:ligatures w14:val="standardContextual"/>
            </w:rPr>
          </w:pPr>
          <w:hyperlink w:anchor="_Toc164987177" w:history="1">
            <w:r w:rsidR="0091107E" w:rsidRPr="009F5906">
              <w:rPr>
                <w:rStyle w:val="Hyperlink"/>
                <w:rFonts w:ascii="Times New Roman" w:hAnsi="Times New Roman"/>
                <w:b/>
                <w:bCs/>
                <w:noProof/>
              </w:rPr>
              <w:t>1</w:t>
            </w:r>
            <w:r w:rsidR="0091107E" w:rsidRPr="009F5906">
              <w:rPr>
                <w:rStyle w:val="Hyperlink"/>
                <w:rFonts w:ascii="Times New Roman" w:hAnsi="Times New Roman"/>
                <w:b/>
                <w:bCs/>
                <w:noProof/>
                <w:vertAlign w:val="superscript"/>
              </w:rPr>
              <w:t>st</w:t>
            </w:r>
            <w:r w:rsidR="0091107E" w:rsidRPr="009F5906">
              <w:rPr>
                <w:rStyle w:val="Hyperlink"/>
                <w:rFonts w:ascii="Times New Roman" w:hAnsi="Times New Roman"/>
                <w:b/>
                <w:bCs/>
                <w:noProof/>
              </w:rPr>
              <w:t xml:space="preserve"> Version of Design Class Diagram</w:t>
            </w:r>
            <w:r w:rsidR="0091107E">
              <w:rPr>
                <w:noProof/>
                <w:webHidden/>
              </w:rPr>
              <w:tab/>
            </w:r>
            <w:r w:rsidR="0091107E">
              <w:rPr>
                <w:noProof/>
                <w:webHidden/>
              </w:rPr>
              <w:fldChar w:fldCharType="begin"/>
            </w:r>
            <w:r w:rsidR="0091107E">
              <w:rPr>
                <w:noProof/>
                <w:webHidden/>
              </w:rPr>
              <w:instrText xml:space="preserve"> PAGEREF _Toc164987177 \h </w:instrText>
            </w:r>
            <w:r w:rsidR="0091107E">
              <w:rPr>
                <w:noProof/>
                <w:webHidden/>
              </w:rPr>
            </w:r>
            <w:r w:rsidR="0091107E">
              <w:rPr>
                <w:noProof/>
                <w:webHidden/>
              </w:rPr>
              <w:fldChar w:fldCharType="separate"/>
            </w:r>
            <w:r w:rsidR="003A615E">
              <w:rPr>
                <w:noProof/>
                <w:webHidden/>
              </w:rPr>
              <w:t>69</w:t>
            </w:r>
            <w:r w:rsidR="0091107E">
              <w:rPr>
                <w:noProof/>
                <w:webHidden/>
              </w:rPr>
              <w:fldChar w:fldCharType="end"/>
            </w:r>
          </w:hyperlink>
        </w:p>
        <w:p w14:paraId="3ADF59BF" w14:textId="12BDD37B" w:rsidR="0091107E" w:rsidRDefault="009E5695">
          <w:pPr>
            <w:pStyle w:val="TOC2"/>
            <w:tabs>
              <w:tab w:val="right" w:leader="dot" w:pos="9016"/>
            </w:tabs>
            <w:rPr>
              <w:rFonts w:cstheme="minorBidi"/>
              <w:noProof/>
              <w:kern w:val="2"/>
              <w:lang w:eastAsia="zh-CN"/>
              <w14:ligatures w14:val="standardContextual"/>
            </w:rPr>
          </w:pPr>
          <w:hyperlink w:anchor="_Toc164987178" w:history="1">
            <w:r w:rsidR="0091107E" w:rsidRPr="009F5906">
              <w:rPr>
                <w:rStyle w:val="Hyperlink"/>
                <w:rFonts w:ascii="Times New Roman" w:hAnsi="Times New Roman"/>
                <w:b/>
                <w:bCs/>
                <w:noProof/>
              </w:rPr>
              <w:t>2</w:t>
            </w:r>
            <w:r w:rsidR="0091107E" w:rsidRPr="009F5906">
              <w:rPr>
                <w:rStyle w:val="Hyperlink"/>
                <w:rFonts w:ascii="Times New Roman" w:hAnsi="Times New Roman"/>
                <w:b/>
                <w:bCs/>
                <w:noProof/>
                <w:vertAlign w:val="superscript"/>
              </w:rPr>
              <w:t>nd</w:t>
            </w:r>
            <w:r w:rsidR="0091107E" w:rsidRPr="009F5906">
              <w:rPr>
                <w:rStyle w:val="Hyperlink"/>
                <w:rFonts w:ascii="Times New Roman" w:hAnsi="Times New Roman"/>
                <w:b/>
                <w:bCs/>
                <w:noProof/>
              </w:rPr>
              <w:t xml:space="preserve"> (Final) Version of Design Class Diagram</w:t>
            </w:r>
            <w:r w:rsidR="0091107E">
              <w:rPr>
                <w:noProof/>
                <w:webHidden/>
              </w:rPr>
              <w:tab/>
            </w:r>
            <w:r w:rsidR="0091107E">
              <w:rPr>
                <w:noProof/>
                <w:webHidden/>
              </w:rPr>
              <w:fldChar w:fldCharType="begin"/>
            </w:r>
            <w:r w:rsidR="0091107E">
              <w:rPr>
                <w:noProof/>
                <w:webHidden/>
              </w:rPr>
              <w:instrText xml:space="preserve"> PAGEREF _Toc164987178 \h </w:instrText>
            </w:r>
            <w:r w:rsidR="0091107E">
              <w:rPr>
                <w:noProof/>
                <w:webHidden/>
              </w:rPr>
            </w:r>
            <w:r w:rsidR="0091107E">
              <w:rPr>
                <w:noProof/>
                <w:webHidden/>
              </w:rPr>
              <w:fldChar w:fldCharType="separate"/>
            </w:r>
            <w:r w:rsidR="003A615E">
              <w:rPr>
                <w:noProof/>
                <w:webHidden/>
              </w:rPr>
              <w:t>70</w:t>
            </w:r>
            <w:r w:rsidR="0091107E">
              <w:rPr>
                <w:noProof/>
                <w:webHidden/>
              </w:rPr>
              <w:fldChar w:fldCharType="end"/>
            </w:r>
          </w:hyperlink>
        </w:p>
        <w:p w14:paraId="2582D44C" w14:textId="5D821897" w:rsidR="0091107E" w:rsidRDefault="009E5695">
          <w:pPr>
            <w:pStyle w:val="TOC1"/>
            <w:tabs>
              <w:tab w:val="right" w:leader="dot" w:pos="9016"/>
            </w:tabs>
            <w:rPr>
              <w:rFonts w:cstheme="minorBidi"/>
              <w:noProof/>
              <w:kern w:val="2"/>
              <w:lang w:eastAsia="zh-CN"/>
              <w14:ligatures w14:val="standardContextual"/>
            </w:rPr>
          </w:pPr>
          <w:hyperlink w:anchor="_Toc164987179" w:history="1">
            <w:r w:rsidR="0091107E" w:rsidRPr="009F5906">
              <w:rPr>
                <w:rStyle w:val="Hyperlink"/>
                <w:rFonts w:ascii="Times New Roman" w:hAnsi="Times New Roman"/>
                <w:b/>
                <w:bCs/>
                <w:noProof/>
                <w:lang w:eastAsia="zh-CN"/>
              </w:rPr>
              <w:t>Package Diagram</w:t>
            </w:r>
            <w:r w:rsidR="0091107E">
              <w:rPr>
                <w:noProof/>
                <w:webHidden/>
              </w:rPr>
              <w:tab/>
            </w:r>
            <w:r w:rsidR="0091107E">
              <w:rPr>
                <w:noProof/>
                <w:webHidden/>
              </w:rPr>
              <w:fldChar w:fldCharType="begin"/>
            </w:r>
            <w:r w:rsidR="0091107E">
              <w:rPr>
                <w:noProof/>
                <w:webHidden/>
              </w:rPr>
              <w:instrText xml:space="preserve"> PAGEREF _Toc164987179 \h </w:instrText>
            </w:r>
            <w:r w:rsidR="0091107E">
              <w:rPr>
                <w:noProof/>
                <w:webHidden/>
              </w:rPr>
            </w:r>
            <w:r w:rsidR="0091107E">
              <w:rPr>
                <w:noProof/>
                <w:webHidden/>
              </w:rPr>
              <w:fldChar w:fldCharType="separate"/>
            </w:r>
            <w:r w:rsidR="003A615E">
              <w:rPr>
                <w:noProof/>
                <w:webHidden/>
              </w:rPr>
              <w:t>71</w:t>
            </w:r>
            <w:r w:rsidR="0091107E">
              <w:rPr>
                <w:noProof/>
                <w:webHidden/>
              </w:rPr>
              <w:fldChar w:fldCharType="end"/>
            </w:r>
          </w:hyperlink>
        </w:p>
        <w:p w14:paraId="70825C5B" w14:textId="27172E45" w:rsidR="003A35B3" w:rsidRDefault="003A35B3">
          <w:r>
            <w:rPr>
              <w:b/>
              <w:bCs/>
              <w:noProof/>
            </w:rPr>
            <w:fldChar w:fldCharType="end"/>
          </w:r>
        </w:p>
      </w:sdtContent>
    </w:sdt>
    <w:p w14:paraId="14641D21" w14:textId="2D489769" w:rsidR="003B19AA" w:rsidRDefault="003B19AA">
      <w:pPr>
        <w:spacing w:after="160" w:line="259" w:lineRule="auto"/>
        <w:rPr>
          <w:b/>
          <w:bCs/>
          <w:u w:val="single"/>
        </w:rPr>
      </w:pPr>
      <w:r>
        <w:rPr>
          <w:b/>
          <w:bCs/>
          <w:u w:val="single"/>
        </w:rPr>
        <w:br w:type="page"/>
      </w:r>
    </w:p>
    <w:p w14:paraId="23AA80E5" w14:textId="5C746185" w:rsidR="00050C1C" w:rsidRPr="001C5103" w:rsidRDefault="00050C1C" w:rsidP="001C5103">
      <w:pPr>
        <w:pStyle w:val="Heading1"/>
        <w:rPr>
          <w:rFonts w:ascii="Times New Roman" w:hAnsi="Times New Roman" w:cs="Times New Roman"/>
          <w:b/>
          <w:bCs/>
          <w:noProof/>
          <w:color w:val="auto"/>
          <w:sz w:val="24"/>
          <w:szCs w:val="24"/>
          <w:u w:val="single"/>
          <w14:ligatures w14:val="standardContextual"/>
        </w:rPr>
      </w:pPr>
      <w:bookmarkStart w:id="0" w:name="_Toc164987153"/>
      <w:r w:rsidRPr="001C5103">
        <w:rPr>
          <w:rFonts w:ascii="Times New Roman" w:hAnsi="Times New Roman" w:cs="Times New Roman"/>
          <w:b/>
          <w:bCs/>
          <w:color w:val="auto"/>
          <w:sz w:val="24"/>
          <w:szCs w:val="24"/>
          <w:u w:val="single"/>
        </w:rPr>
        <w:lastRenderedPageBreak/>
        <w:t>Analysis Class Diagram</w:t>
      </w:r>
      <w:bookmarkEnd w:id="0"/>
      <w:r w:rsidRPr="001C5103">
        <w:rPr>
          <w:rFonts w:ascii="Times New Roman" w:hAnsi="Times New Roman" w:cs="Times New Roman"/>
          <w:b/>
          <w:bCs/>
          <w:noProof/>
          <w:color w:val="auto"/>
          <w:sz w:val="24"/>
          <w:szCs w:val="24"/>
          <w:u w:val="single"/>
          <w14:ligatures w14:val="standardContextual"/>
        </w:rPr>
        <w:t xml:space="preserve"> </w:t>
      </w:r>
    </w:p>
    <w:p w14:paraId="7446DBF1" w14:textId="4FDD4BB6" w:rsidR="00AD350D" w:rsidRDefault="005C2544">
      <w:pPr>
        <w:rPr>
          <w:b/>
          <w:noProof/>
          <w14:ligatures w14:val="standardContextual"/>
        </w:rPr>
      </w:pPr>
      <w:r>
        <w:rPr>
          <w:b/>
          <w:noProof/>
          <w14:ligatures w14:val="standardContextual"/>
        </w:rPr>
        <w:drawing>
          <wp:inline distT="0" distB="0" distL="0" distR="0" wp14:anchorId="77AE5330" wp14:editId="287DAD7F">
            <wp:extent cx="5731510" cy="7430135"/>
            <wp:effectExtent l="0" t="0" r="2540" b="0"/>
            <wp:docPr id="462214333" name="Picture 2" descr="A diagram of a softwar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214333" name="Picture 2" descr="A diagram of a software application&#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731510" cy="7430135"/>
                    </a:xfrm>
                    <a:prstGeom prst="rect">
                      <a:avLst/>
                    </a:prstGeom>
                  </pic:spPr>
                </pic:pic>
              </a:graphicData>
            </a:graphic>
          </wp:inline>
        </w:drawing>
      </w:r>
    </w:p>
    <w:p w14:paraId="57B59FD8" w14:textId="77777777" w:rsidR="00050C1C" w:rsidRDefault="00050C1C">
      <w:pPr>
        <w:spacing w:after="160" w:line="259" w:lineRule="auto"/>
        <w:rPr>
          <w:b/>
          <w:noProof/>
          <w14:ligatures w14:val="standardContextual"/>
        </w:rPr>
      </w:pPr>
      <w:r>
        <w:rPr>
          <w:b/>
          <w:noProof/>
          <w14:ligatures w14:val="standardContextual"/>
        </w:rPr>
        <w:br w:type="page"/>
      </w:r>
    </w:p>
    <w:p w14:paraId="03AC3452" w14:textId="5F1F881D" w:rsidR="00843F14" w:rsidRPr="001C5103" w:rsidRDefault="00843F14" w:rsidP="001C5103">
      <w:pPr>
        <w:pStyle w:val="Heading1"/>
        <w:rPr>
          <w:rFonts w:ascii="Times New Roman" w:hAnsi="Times New Roman" w:cs="Times New Roman"/>
          <w:b/>
          <w:bCs/>
          <w:color w:val="auto"/>
          <w:sz w:val="24"/>
          <w:szCs w:val="24"/>
          <w:u w:val="single"/>
        </w:rPr>
      </w:pPr>
      <w:bookmarkStart w:id="1" w:name="_Toc164987154"/>
      <w:r w:rsidRPr="001C5103">
        <w:rPr>
          <w:rFonts w:ascii="Times New Roman" w:hAnsi="Times New Roman" w:cs="Times New Roman"/>
          <w:b/>
          <w:bCs/>
          <w:color w:val="auto"/>
          <w:sz w:val="24"/>
          <w:szCs w:val="24"/>
          <w:u w:val="single"/>
        </w:rPr>
        <w:lastRenderedPageBreak/>
        <w:t>Use Case Diagram</w:t>
      </w:r>
      <w:bookmarkEnd w:id="1"/>
    </w:p>
    <w:p w14:paraId="184742FD" w14:textId="77CE08E6" w:rsidR="00764D54" w:rsidRDefault="001129D3">
      <w:r>
        <w:rPr>
          <w:noProof/>
          <w14:ligatures w14:val="standardContextual"/>
        </w:rPr>
        <w:drawing>
          <wp:inline distT="0" distB="0" distL="0" distR="0" wp14:anchorId="0BA81E6E" wp14:editId="7B04814D">
            <wp:extent cx="5731510" cy="7355840"/>
            <wp:effectExtent l="0" t="0" r="2540" b="0"/>
            <wp:docPr id="835742144"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42144" name="Picture 3" descr="A diagram of a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7355840"/>
                    </a:xfrm>
                    <a:prstGeom prst="rect">
                      <a:avLst/>
                    </a:prstGeom>
                  </pic:spPr>
                </pic:pic>
              </a:graphicData>
            </a:graphic>
          </wp:inline>
        </w:drawing>
      </w:r>
    </w:p>
    <w:p w14:paraId="3770F21E" w14:textId="1D60874E" w:rsidR="00843F14" w:rsidRDefault="00843F14" w:rsidP="00050C1C">
      <w:pPr>
        <w:spacing w:after="160" w:line="259" w:lineRule="auto"/>
      </w:pPr>
      <w:r>
        <w:br w:type="page"/>
      </w:r>
    </w:p>
    <w:p w14:paraId="6BAA3DAB" w14:textId="4096C5F6" w:rsidR="007C4754" w:rsidRPr="001C5103" w:rsidRDefault="007C4754" w:rsidP="001C5103">
      <w:pPr>
        <w:pStyle w:val="Heading1"/>
        <w:rPr>
          <w:rFonts w:ascii="Times New Roman" w:hAnsi="Times New Roman" w:cs="Times New Roman"/>
          <w:b/>
          <w:bCs/>
          <w:color w:val="auto"/>
          <w:sz w:val="24"/>
          <w:szCs w:val="24"/>
          <w:u w:val="single"/>
        </w:rPr>
      </w:pPr>
      <w:bookmarkStart w:id="2" w:name="_Toc164987155"/>
      <w:r w:rsidRPr="001C5103">
        <w:rPr>
          <w:rFonts w:ascii="Times New Roman" w:hAnsi="Times New Roman" w:cs="Times New Roman"/>
          <w:b/>
          <w:bCs/>
          <w:color w:val="auto"/>
          <w:sz w:val="24"/>
          <w:szCs w:val="24"/>
          <w:u w:val="single"/>
        </w:rPr>
        <w:lastRenderedPageBreak/>
        <w:t>Use Case Description</w:t>
      </w:r>
      <w:r w:rsidR="001C5103" w:rsidRPr="001C5103">
        <w:rPr>
          <w:rFonts w:ascii="Times New Roman" w:hAnsi="Times New Roman" w:cs="Times New Roman"/>
          <w:b/>
          <w:bCs/>
          <w:color w:val="auto"/>
          <w:sz w:val="24"/>
          <w:szCs w:val="24"/>
          <w:u w:val="single"/>
          <w:lang w:eastAsia="zh-CN"/>
        </w:rPr>
        <w:t>s</w:t>
      </w:r>
      <w:bookmarkEnd w:id="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623"/>
      </w:tblGrid>
      <w:tr w:rsidR="00C7704C" w:rsidRPr="00B4480F" w14:paraId="42355B5E" w14:textId="77777777">
        <w:trPr>
          <w:trHeight w:val="521"/>
        </w:trPr>
        <w:tc>
          <w:tcPr>
            <w:tcW w:w="5160" w:type="dxa"/>
            <w:gridSpan w:val="2"/>
            <w:tcBorders>
              <w:top w:val="single" w:sz="4" w:space="0" w:color="auto"/>
              <w:left w:val="single" w:sz="4" w:space="0" w:color="auto"/>
              <w:bottom w:val="single" w:sz="4" w:space="0" w:color="auto"/>
              <w:right w:val="single" w:sz="4" w:space="0" w:color="auto"/>
            </w:tcBorders>
          </w:tcPr>
          <w:p w14:paraId="4B7E668A"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Name: Log in account</w:t>
            </w:r>
          </w:p>
        </w:tc>
        <w:tc>
          <w:tcPr>
            <w:tcW w:w="1224" w:type="dxa"/>
            <w:tcBorders>
              <w:top w:val="single" w:sz="4" w:space="0" w:color="auto"/>
              <w:left w:val="single" w:sz="4" w:space="0" w:color="auto"/>
              <w:bottom w:val="single" w:sz="4" w:space="0" w:color="auto"/>
              <w:right w:val="single" w:sz="4" w:space="0" w:color="auto"/>
            </w:tcBorders>
          </w:tcPr>
          <w:p w14:paraId="4B309EE3" w14:textId="77777777" w:rsidR="00C7704C" w:rsidRPr="00312C22" w:rsidRDefault="00C7704C" w:rsidP="00312C22">
            <w:pPr>
              <w:pStyle w:val="Heading2"/>
              <w:rPr>
                <w:rFonts w:ascii="Times New Roman" w:hAnsi="Times New Roman" w:cs="Times New Roman"/>
              </w:rPr>
            </w:pPr>
            <w:bookmarkStart w:id="3" w:name="_Toc164987156"/>
            <w:r w:rsidRPr="00312C22">
              <w:rPr>
                <w:rFonts w:ascii="Times New Roman" w:hAnsi="Times New Roman" w:cs="Times New Roman"/>
                <w:color w:val="auto"/>
                <w:sz w:val="24"/>
                <w:szCs w:val="24"/>
              </w:rPr>
              <w:t>ID: UC01</w:t>
            </w:r>
            <w:bookmarkEnd w:id="3"/>
          </w:p>
        </w:tc>
        <w:tc>
          <w:tcPr>
            <w:tcW w:w="2623" w:type="dxa"/>
            <w:tcBorders>
              <w:top w:val="single" w:sz="4" w:space="0" w:color="auto"/>
              <w:left w:val="single" w:sz="4" w:space="0" w:color="auto"/>
              <w:bottom w:val="single" w:sz="4" w:space="0" w:color="auto"/>
              <w:right w:val="single" w:sz="4" w:space="0" w:color="auto"/>
            </w:tcBorders>
          </w:tcPr>
          <w:p w14:paraId="234C53BE" w14:textId="77777777" w:rsidR="00C7704C" w:rsidRPr="00B4480F" w:rsidRDefault="00C7704C" w:rsidP="00C7704C">
            <w:pPr>
              <w:spacing w:line="360" w:lineRule="auto"/>
              <w:rPr>
                <w:szCs w:val="24"/>
              </w:rPr>
            </w:pPr>
            <w:r w:rsidRPr="00B4480F">
              <w:rPr>
                <w:szCs w:val="24"/>
              </w:rPr>
              <w:t>Importance Level: High</w:t>
            </w:r>
          </w:p>
        </w:tc>
      </w:tr>
      <w:tr w:rsidR="00C7704C" w:rsidRPr="00B4480F" w14:paraId="7740C263" w14:textId="77777777">
        <w:trPr>
          <w:trHeight w:val="260"/>
        </w:trPr>
        <w:tc>
          <w:tcPr>
            <w:tcW w:w="4476" w:type="dxa"/>
          </w:tcPr>
          <w:p w14:paraId="13FEF998"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Administrator, Client user</w:t>
            </w:r>
          </w:p>
        </w:tc>
        <w:tc>
          <w:tcPr>
            <w:tcW w:w="4531" w:type="dxa"/>
            <w:gridSpan w:val="3"/>
          </w:tcPr>
          <w:p w14:paraId="37BA0AE5"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C7704C" w:rsidRPr="00B4480F" w14:paraId="53E2FFF6" w14:textId="77777777">
        <w:trPr>
          <w:trHeight w:val="539"/>
        </w:trPr>
        <w:tc>
          <w:tcPr>
            <w:tcW w:w="9007" w:type="dxa"/>
            <w:gridSpan w:val="4"/>
          </w:tcPr>
          <w:p w14:paraId="0A6E4FF2"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44FDB3AE"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A</w:t>
            </w:r>
          </w:p>
        </w:tc>
      </w:tr>
      <w:tr w:rsidR="00C7704C" w:rsidRPr="00B4480F" w14:paraId="15A288B3" w14:textId="77777777">
        <w:trPr>
          <w:trHeight w:val="431"/>
        </w:trPr>
        <w:tc>
          <w:tcPr>
            <w:tcW w:w="9007" w:type="dxa"/>
            <w:gridSpan w:val="4"/>
          </w:tcPr>
          <w:p w14:paraId="468273D5" w14:textId="77777777" w:rsidR="00C7704C" w:rsidRPr="00B4480F" w:rsidRDefault="00C7704C" w:rsidP="00C7704C">
            <w:pPr>
              <w:spacing w:line="360" w:lineRule="auto"/>
              <w:ind w:left="33" w:firstLine="2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Brief Description: This use case describes how an administrator </w:t>
            </w:r>
            <w:r w:rsidRPr="00B4480F">
              <w:rPr>
                <w:color w:val="000000" w:themeColor="text1"/>
                <w:szCs w:val="24"/>
                <w:lang w:eastAsia="zh-CN"/>
                <w14:textOutline w14:w="0" w14:cap="flat" w14:cmpd="sng" w14:algn="ctr">
                  <w14:noFill/>
                  <w14:prstDash w14:val="solid"/>
                  <w14:round/>
                </w14:textOutline>
              </w:rPr>
              <w:t>or a</w:t>
            </w:r>
            <w:r w:rsidRPr="00B4480F">
              <w:rPr>
                <w:color w:val="000000" w:themeColor="text1"/>
                <w:szCs w:val="24"/>
                <w14:textOutline w14:w="0" w14:cap="flat" w14:cmpd="sng" w14:algn="ctr">
                  <w14:noFill/>
                  <w14:prstDash w14:val="solid"/>
                  <w14:round/>
                </w14:textOutline>
              </w:rPr>
              <w:t xml:space="preserve"> client user can login into the system by providing the system their username and password to access the system.</w:t>
            </w:r>
          </w:p>
        </w:tc>
      </w:tr>
      <w:tr w:rsidR="00C7704C" w:rsidRPr="00B4480F" w14:paraId="4AD48BFB" w14:textId="77777777">
        <w:trPr>
          <w:trHeight w:val="530"/>
        </w:trPr>
        <w:tc>
          <w:tcPr>
            <w:tcW w:w="9007" w:type="dxa"/>
            <w:gridSpan w:val="4"/>
          </w:tcPr>
          <w:p w14:paraId="1762F819" w14:textId="77777777" w:rsidR="00C7704C" w:rsidRPr="00B4480F" w:rsidRDefault="00C7704C" w:rsidP="00C7704C">
            <w:pPr>
              <w:spacing w:line="360" w:lineRule="auto"/>
              <w:ind w:left="33" w:firstLine="2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rigger: The administrator or client user wants to access the electronic shop inventory management system.</w:t>
            </w:r>
            <w:r w:rsidRPr="00B4480F">
              <w:rPr>
                <w:color w:val="000000" w:themeColor="text1"/>
                <w:szCs w:val="24"/>
                <w14:textOutline w14:w="0" w14:cap="flat" w14:cmpd="sng" w14:algn="ctr">
                  <w14:noFill/>
                  <w14:prstDash w14:val="solid"/>
                  <w14:round/>
                </w14:textOutline>
              </w:rPr>
              <w:tab/>
            </w:r>
          </w:p>
        </w:tc>
      </w:tr>
      <w:tr w:rsidR="00C7704C" w:rsidRPr="00B4480F" w14:paraId="3E03C2E3" w14:textId="77777777">
        <w:trPr>
          <w:trHeight w:val="1250"/>
        </w:trPr>
        <w:tc>
          <w:tcPr>
            <w:tcW w:w="9007" w:type="dxa"/>
            <w:gridSpan w:val="4"/>
          </w:tcPr>
          <w:p w14:paraId="570AFF2A"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5BEBC613" w14:textId="77777777" w:rsidR="00C7704C" w:rsidRPr="00B4480F" w:rsidRDefault="00C7704C" w:rsidP="00C7704C">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Administrator, Client user</w:t>
            </w:r>
          </w:p>
          <w:p w14:paraId="7F1A9C3E"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3AE8F275"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15AA36C4" w14:textId="77777777" w:rsidR="00C7704C" w:rsidRPr="00B4480F" w:rsidRDefault="00C7704C" w:rsidP="00C7704C">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C7704C" w:rsidRPr="00B4480F" w14:paraId="2A1BD2BB" w14:textId="77777777">
        <w:trPr>
          <w:trHeight w:val="732"/>
        </w:trPr>
        <w:tc>
          <w:tcPr>
            <w:tcW w:w="9007" w:type="dxa"/>
            <w:gridSpan w:val="4"/>
          </w:tcPr>
          <w:p w14:paraId="31585575" w14:textId="77777777" w:rsidR="00C7704C" w:rsidRPr="00B4480F" w:rsidRDefault="00C7704C" w:rsidP="00C7704C">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ormal Flow of Events:</w:t>
            </w:r>
          </w:p>
          <w:p w14:paraId="24D33EED" w14:textId="77777777" w:rsidR="00C7704C" w:rsidRPr="00B4480F" w:rsidRDefault="00C7704C" w:rsidP="00C7704C">
            <w:pPr>
              <w:pStyle w:val="ListParagraph"/>
              <w:numPr>
                <w:ilvl w:val="0"/>
                <w:numId w:val="3"/>
              </w:numPr>
              <w:spacing w:line="360" w:lineRule="auto"/>
              <w:ind w:left="611"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asks for the user's username and password. </w:t>
            </w:r>
          </w:p>
          <w:p w14:paraId="5721C045" w14:textId="77777777" w:rsidR="00C7704C" w:rsidRPr="00B4480F" w:rsidRDefault="00C7704C" w:rsidP="00C7704C">
            <w:pPr>
              <w:pStyle w:val="ListParagraph"/>
              <w:numPr>
                <w:ilvl w:val="0"/>
                <w:numId w:val="3"/>
              </w:numPr>
              <w:spacing w:line="360" w:lineRule="auto"/>
              <w:ind w:left="611"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he user provides username and password to the system.</w:t>
            </w:r>
          </w:p>
          <w:p w14:paraId="44D9FD6B" w14:textId="77777777" w:rsidR="00C7704C" w:rsidRPr="00B4480F" w:rsidRDefault="00C7704C" w:rsidP="00C7704C">
            <w:pPr>
              <w:pStyle w:val="ListParagraph"/>
              <w:numPr>
                <w:ilvl w:val="0"/>
                <w:numId w:val="3"/>
              </w:numPr>
              <w:spacing w:line="360" w:lineRule="auto"/>
              <w:ind w:left="611"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checks for matching login credentials in the database to proceed. </w:t>
            </w:r>
            <w:r w:rsidRPr="00B4480F">
              <w:rPr>
                <w:b/>
                <w:bCs/>
                <w:color w:val="000000" w:themeColor="text1"/>
                <w:szCs w:val="24"/>
                <w14:textOutline w14:w="0" w14:cap="flat" w14:cmpd="sng" w14:algn="ctr">
                  <w14:noFill/>
                  <w14:prstDash w14:val="solid"/>
                  <w14:round/>
                </w14:textOutline>
              </w:rPr>
              <w:t>Perform flow 3.1 or 3.2 or 3.3.</w:t>
            </w:r>
          </w:p>
          <w:p w14:paraId="79DBD05A" w14:textId="77777777" w:rsidR="00C7704C" w:rsidRPr="00B4480F" w:rsidRDefault="00C7704C" w:rsidP="00C7704C">
            <w:pPr>
              <w:pStyle w:val="ListParagraph"/>
              <w:numPr>
                <w:ilvl w:val="1"/>
                <w:numId w:val="3"/>
              </w:numPr>
              <w:spacing w:line="360" w:lineRule="auto"/>
              <w:ind w:firstLineChars="0"/>
              <w:contextualSpacing/>
              <w:rPr>
                <w:color w:val="000000" w:themeColor="text1"/>
                <w:szCs w:val="24"/>
                <w:lang w:eastAsia="zh-CN"/>
                <w14:textOutline w14:w="0" w14:cap="flat" w14:cmpd="sng" w14:algn="ctr">
                  <w14:noFill/>
                  <w14:prstDash w14:val="solid"/>
                  <w14:round/>
                </w14:textOutline>
              </w:rPr>
            </w:pPr>
            <w:r w:rsidRPr="00B4480F">
              <w:rPr>
                <w:color w:val="000000" w:themeColor="text1"/>
                <w:szCs w:val="24"/>
                <w:lang w:eastAsia="zh-CN"/>
                <w14:textOutline w14:w="0" w14:cap="flat" w14:cmpd="sng" w14:algn="ctr">
                  <w14:noFill/>
                  <w14:prstDash w14:val="solid"/>
                  <w14:round/>
                </w14:textOutline>
              </w:rPr>
              <w:t xml:space="preserve">If the provided credentials match the administrator’s login credentials, the system displays administrator's main menu. </w:t>
            </w:r>
            <w:r w:rsidRPr="00B4480F">
              <w:rPr>
                <w:color w:val="FF0000"/>
                <w:szCs w:val="24"/>
                <w:lang w:eastAsia="zh-CN"/>
                <w14:textOutline w14:w="0" w14:cap="flat" w14:cmpd="sng" w14:algn="ctr">
                  <w14:noFill/>
                  <w14:prstDash w14:val="solid"/>
                  <w14:round/>
                </w14:textOutline>
              </w:rPr>
              <w:t>The use case ends.</w:t>
            </w:r>
          </w:p>
          <w:p w14:paraId="00D50EC6" w14:textId="77777777" w:rsidR="00C7704C" w:rsidRPr="00B4480F" w:rsidRDefault="00C7704C" w:rsidP="00C7704C">
            <w:pPr>
              <w:pStyle w:val="ListParagraph"/>
              <w:numPr>
                <w:ilvl w:val="1"/>
                <w:numId w:val="3"/>
              </w:numPr>
              <w:spacing w:line="360" w:lineRule="auto"/>
              <w:ind w:firstLineChars="0"/>
              <w:contextualSpacing/>
              <w:rPr>
                <w:color w:val="000000" w:themeColor="text1"/>
                <w:szCs w:val="24"/>
                <w:lang w:eastAsia="zh-CN"/>
                <w14:textOutline w14:w="0" w14:cap="flat" w14:cmpd="sng" w14:algn="ctr">
                  <w14:noFill/>
                  <w14:prstDash w14:val="solid"/>
                  <w14:round/>
                </w14:textOutline>
              </w:rPr>
            </w:pPr>
            <w:r w:rsidRPr="00B4480F">
              <w:rPr>
                <w:color w:val="000000" w:themeColor="text1"/>
                <w:szCs w:val="24"/>
                <w:lang w:eastAsia="zh-CN"/>
                <w14:textOutline w14:w="0" w14:cap="flat" w14:cmpd="sng" w14:algn="ctr">
                  <w14:noFill/>
                  <w14:prstDash w14:val="solid"/>
                  <w14:round/>
                </w14:textOutline>
              </w:rPr>
              <w:t xml:space="preserve">If the provided credentials match with a client user's login credentials, the system displays client user's main menu. </w:t>
            </w:r>
            <w:r w:rsidRPr="00B4480F">
              <w:rPr>
                <w:color w:val="FF0000"/>
                <w:szCs w:val="24"/>
                <w:lang w:eastAsia="zh-CN"/>
                <w14:textOutline w14:w="0" w14:cap="flat" w14:cmpd="sng" w14:algn="ctr">
                  <w14:noFill/>
                  <w14:prstDash w14:val="solid"/>
                  <w14:round/>
                </w14:textOutline>
              </w:rPr>
              <w:t xml:space="preserve">The use case ends. </w:t>
            </w:r>
          </w:p>
          <w:p w14:paraId="08A481FF" w14:textId="77777777" w:rsidR="00C7704C" w:rsidRPr="00B4480F" w:rsidRDefault="00C7704C" w:rsidP="00C7704C">
            <w:pPr>
              <w:pStyle w:val="ListParagraph"/>
              <w:numPr>
                <w:ilvl w:val="1"/>
                <w:numId w:val="3"/>
              </w:numPr>
              <w:spacing w:line="360" w:lineRule="auto"/>
              <w:ind w:firstLineChars="0"/>
              <w:contextualSpacing/>
              <w:rPr>
                <w:color w:val="000000" w:themeColor="text1"/>
                <w:szCs w:val="24"/>
                <w:lang w:eastAsia="zh-CN"/>
                <w14:textOutline w14:w="0" w14:cap="flat" w14:cmpd="sng" w14:algn="ctr">
                  <w14:noFill/>
                  <w14:prstDash w14:val="solid"/>
                  <w14:round/>
                </w14:textOutline>
              </w:rPr>
            </w:pPr>
            <w:r w:rsidRPr="00B4480F">
              <w:rPr>
                <w:color w:val="000000" w:themeColor="text1"/>
                <w:szCs w:val="24"/>
                <w:lang w:eastAsia="zh-CN"/>
                <w14:textOutline w14:w="0" w14:cap="flat" w14:cmpd="sng" w14:algn="ctr">
                  <w14:noFill/>
                  <w14:prstDash w14:val="solid"/>
                  <w14:round/>
                </w14:textOutline>
              </w:rPr>
              <w:t xml:space="preserve">If the provided credentials do not match any combination of username and password, the system prompts the user to re-enter username and password. Continue to </w:t>
            </w:r>
            <w:r w:rsidRPr="00B4480F">
              <w:rPr>
                <w:b/>
                <w:bCs/>
                <w:color w:val="000000" w:themeColor="text1"/>
                <w:szCs w:val="24"/>
                <w:u w:val="single"/>
                <w:lang w:eastAsia="zh-CN"/>
                <w14:textOutline w14:w="0" w14:cap="flat" w14:cmpd="sng" w14:algn="ctr">
                  <w14:noFill/>
                  <w14:prstDash w14:val="solid"/>
                  <w14:round/>
                </w14:textOutline>
              </w:rPr>
              <w:t>flow no.2.</w:t>
            </w:r>
            <w:r w:rsidRPr="00B4480F">
              <w:rPr>
                <w:color w:val="000000" w:themeColor="text1"/>
                <w:szCs w:val="24"/>
                <w:lang w:eastAsia="zh-CN"/>
                <w14:textOutline w14:w="0" w14:cap="flat" w14:cmpd="sng" w14:algn="ctr">
                  <w14:noFill/>
                  <w14:prstDash w14:val="solid"/>
                  <w14:round/>
                </w14:textOutline>
              </w:rPr>
              <w:t xml:space="preserve"> </w:t>
            </w:r>
          </w:p>
        </w:tc>
      </w:tr>
      <w:tr w:rsidR="00C7704C" w:rsidRPr="00B4480F" w14:paraId="739AD4CF" w14:textId="77777777">
        <w:trPr>
          <w:trHeight w:val="732"/>
        </w:trPr>
        <w:tc>
          <w:tcPr>
            <w:tcW w:w="9007" w:type="dxa"/>
            <w:gridSpan w:val="4"/>
          </w:tcPr>
          <w:p w14:paraId="08700CAB" w14:textId="77777777" w:rsidR="00C7704C" w:rsidRPr="00B4480F" w:rsidRDefault="00C7704C" w:rsidP="00C7704C">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Sub-flows:</w:t>
            </w:r>
          </w:p>
          <w:p w14:paraId="4DA2A4D8" w14:textId="77777777" w:rsidR="00C7704C" w:rsidRPr="00B4480F" w:rsidRDefault="00C7704C" w:rsidP="00C7704C">
            <w:pPr>
              <w:tabs>
                <w:tab w:val="left" w:pos="336"/>
                <w:tab w:val="left" w:pos="502"/>
                <w:tab w:val="left" w:pos="667"/>
              </w:tabs>
              <w:spacing w:line="360" w:lineRule="auto"/>
              <w:rPr>
                <w:color w:val="000000" w:themeColor="text1"/>
                <w:szCs w:val="24"/>
              </w:rPr>
            </w:pPr>
            <w:r w:rsidRPr="00B4480F">
              <w:rPr>
                <w:color w:val="000000" w:themeColor="text1"/>
                <w:szCs w:val="24"/>
                <w14:textOutline w14:w="0" w14:cap="flat" w14:cmpd="sng" w14:algn="ctr">
                  <w14:noFill/>
                  <w14:prstDash w14:val="solid"/>
                  <w14:round/>
                </w14:textOutline>
              </w:rPr>
              <w:t>N/A</w:t>
            </w:r>
          </w:p>
        </w:tc>
      </w:tr>
      <w:tr w:rsidR="00C7704C" w:rsidRPr="00B4480F" w14:paraId="0E6C74D9" w14:textId="77777777">
        <w:trPr>
          <w:trHeight w:val="732"/>
        </w:trPr>
        <w:tc>
          <w:tcPr>
            <w:tcW w:w="9007" w:type="dxa"/>
            <w:gridSpan w:val="4"/>
          </w:tcPr>
          <w:p w14:paraId="15E305BC" w14:textId="77777777" w:rsidR="00C7704C" w:rsidRPr="00B4480F" w:rsidRDefault="00C7704C" w:rsidP="00C7704C">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lternate/Exceptional Flows</w:t>
            </w:r>
          </w:p>
          <w:p w14:paraId="415FAC94" w14:textId="77777777" w:rsidR="00C7704C" w:rsidRPr="00B4480F" w:rsidRDefault="00C7704C" w:rsidP="00C7704C">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 N/A</w:t>
            </w:r>
          </w:p>
        </w:tc>
      </w:tr>
    </w:tbl>
    <w:p w14:paraId="71CB5C74" w14:textId="77777777" w:rsidR="00CD0946" w:rsidRDefault="007565F9">
      <w:pPr>
        <w:spacing w:after="160" w:line="259" w:lineRule="auto"/>
      </w:pPr>
      <w: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623"/>
      </w:tblGrid>
      <w:tr w:rsidR="00561344" w:rsidRPr="00B4480F" w14:paraId="559E37CD" w14:textId="77777777">
        <w:trPr>
          <w:trHeight w:val="521"/>
        </w:trPr>
        <w:tc>
          <w:tcPr>
            <w:tcW w:w="5160" w:type="dxa"/>
            <w:gridSpan w:val="2"/>
            <w:tcBorders>
              <w:top w:val="single" w:sz="4" w:space="0" w:color="auto"/>
              <w:left w:val="single" w:sz="4" w:space="0" w:color="auto"/>
              <w:bottom w:val="single" w:sz="4" w:space="0" w:color="auto"/>
              <w:right w:val="single" w:sz="4" w:space="0" w:color="auto"/>
            </w:tcBorders>
          </w:tcPr>
          <w:p w14:paraId="7B8A6F8F"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Use Case Name: Create profile</w:t>
            </w:r>
          </w:p>
        </w:tc>
        <w:tc>
          <w:tcPr>
            <w:tcW w:w="1224" w:type="dxa"/>
            <w:tcBorders>
              <w:top w:val="single" w:sz="4" w:space="0" w:color="auto"/>
              <w:left w:val="single" w:sz="4" w:space="0" w:color="auto"/>
              <w:bottom w:val="single" w:sz="4" w:space="0" w:color="auto"/>
              <w:right w:val="single" w:sz="4" w:space="0" w:color="auto"/>
            </w:tcBorders>
          </w:tcPr>
          <w:p w14:paraId="08E6C0DB" w14:textId="77777777" w:rsidR="00561344" w:rsidRPr="00312C22" w:rsidRDefault="00561344" w:rsidP="00312C22">
            <w:pPr>
              <w:pStyle w:val="Heading2"/>
              <w:rPr>
                <w:rFonts w:ascii="Times New Roman" w:hAnsi="Times New Roman" w:cs="Times New Roman"/>
              </w:rPr>
            </w:pPr>
            <w:bookmarkStart w:id="4" w:name="_Toc164987157"/>
            <w:r w:rsidRPr="00312C22">
              <w:rPr>
                <w:rFonts w:ascii="Times New Roman" w:hAnsi="Times New Roman" w:cs="Times New Roman"/>
                <w:color w:val="auto"/>
                <w:sz w:val="24"/>
                <w:szCs w:val="24"/>
              </w:rPr>
              <w:t>ID: UC02</w:t>
            </w:r>
            <w:bookmarkEnd w:id="4"/>
          </w:p>
        </w:tc>
        <w:tc>
          <w:tcPr>
            <w:tcW w:w="2623" w:type="dxa"/>
            <w:tcBorders>
              <w:top w:val="single" w:sz="4" w:space="0" w:color="auto"/>
              <w:left w:val="single" w:sz="4" w:space="0" w:color="auto"/>
              <w:bottom w:val="single" w:sz="4" w:space="0" w:color="auto"/>
              <w:right w:val="single" w:sz="4" w:space="0" w:color="auto"/>
            </w:tcBorders>
          </w:tcPr>
          <w:p w14:paraId="1781476F" w14:textId="77777777" w:rsidR="00561344" w:rsidRPr="00B4480F" w:rsidRDefault="00561344">
            <w:pPr>
              <w:spacing w:line="360" w:lineRule="auto"/>
              <w:rPr>
                <w:szCs w:val="24"/>
              </w:rPr>
            </w:pPr>
            <w:r w:rsidRPr="00B4480F">
              <w:rPr>
                <w:szCs w:val="24"/>
              </w:rPr>
              <w:t>Importance Level: High</w:t>
            </w:r>
          </w:p>
        </w:tc>
      </w:tr>
      <w:tr w:rsidR="00561344" w:rsidRPr="00B4480F" w14:paraId="255F35DB" w14:textId="77777777">
        <w:trPr>
          <w:trHeight w:val="260"/>
        </w:trPr>
        <w:tc>
          <w:tcPr>
            <w:tcW w:w="4476" w:type="dxa"/>
          </w:tcPr>
          <w:p w14:paraId="31CFA271"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Administrator</w:t>
            </w:r>
          </w:p>
        </w:tc>
        <w:tc>
          <w:tcPr>
            <w:tcW w:w="4531" w:type="dxa"/>
            <w:gridSpan w:val="3"/>
          </w:tcPr>
          <w:p w14:paraId="0597A345"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561344" w:rsidRPr="00B4480F" w14:paraId="034E3BB0" w14:textId="77777777">
        <w:trPr>
          <w:trHeight w:val="539"/>
        </w:trPr>
        <w:tc>
          <w:tcPr>
            <w:tcW w:w="9007" w:type="dxa"/>
            <w:gridSpan w:val="4"/>
          </w:tcPr>
          <w:p w14:paraId="50A1D758"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6BCF1B11"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Client users provide their personal information such as username, password, name, email, and phone number to the administrator to create profile.</w:t>
            </w:r>
          </w:p>
        </w:tc>
      </w:tr>
      <w:tr w:rsidR="00561344" w:rsidRPr="00B4480F" w14:paraId="23D6F14A" w14:textId="77777777">
        <w:trPr>
          <w:trHeight w:val="431"/>
        </w:trPr>
        <w:tc>
          <w:tcPr>
            <w:tcW w:w="9007" w:type="dxa"/>
            <w:gridSpan w:val="4"/>
          </w:tcPr>
          <w:p w14:paraId="6B54809D" w14:textId="77777777" w:rsidR="00561344" w:rsidRPr="00B4480F" w:rsidRDefault="00561344">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Brief Description: This use case describes how an administrator can create user profile by using the personal information provided by client user.</w:t>
            </w:r>
          </w:p>
        </w:tc>
      </w:tr>
      <w:tr w:rsidR="00561344" w:rsidRPr="00B4480F" w14:paraId="1E626AF9" w14:textId="77777777">
        <w:trPr>
          <w:trHeight w:val="530"/>
        </w:trPr>
        <w:tc>
          <w:tcPr>
            <w:tcW w:w="9007" w:type="dxa"/>
            <w:gridSpan w:val="4"/>
          </w:tcPr>
          <w:p w14:paraId="07F35DCE" w14:textId="77777777" w:rsidR="00561344" w:rsidRPr="00B4480F" w:rsidRDefault="00561344">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rigger: The client user wants to register an account to access the electronic shop inventory management system.</w:t>
            </w:r>
            <w:r w:rsidRPr="00B4480F">
              <w:rPr>
                <w:color w:val="000000" w:themeColor="text1"/>
                <w:szCs w:val="24"/>
                <w14:textOutline w14:w="0" w14:cap="flat" w14:cmpd="sng" w14:algn="ctr">
                  <w14:noFill/>
                  <w14:prstDash w14:val="solid"/>
                  <w14:round/>
                </w14:textOutline>
              </w:rPr>
              <w:tab/>
            </w:r>
          </w:p>
        </w:tc>
      </w:tr>
      <w:tr w:rsidR="00561344" w:rsidRPr="00B4480F" w14:paraId="3A1FD36A" w14:textId="77777777">
        <w:trPr>
          <w:trHeight w:val="1250"/>
        </w:trPr>
        <w:tc>
          <w:tcPr>
            <w:tcW w:w="9007" w:type="dxa"/>
            <w:gridSpan w:val="4"/>
          </w:tcPr>
          <w:p w14:paraId="40AEA2B5"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06A4C1D7" w14:textId="77777777" w:rsidR="00561344" w:rsidRPr="00B4480F" w:rsidRDefault="00561344">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Administrator</w:t>
            </w:r>
          </w:p>
          <w:p w14:paraId="79ACFE8A"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7CADDF21"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3555DD84" w14:textId="77777777" w:rsidR="00561344" w:rsidRPr="00B4480F" w:rsidRDefault="00561344">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561344" w:rsidRPr="00B4480F" w14:paraId="354AA5DA" w14:textId="77777777">
        <w:trPr>
          <w:trHeight w:val="732"/>
        </w:trPr>
        <w:tc>
          <w:tcPr>
            <w:tcW w:w="9007" w:type="dxa"/>
            <w:gridSpan w:val="4"/>
          </w:tcPr>
          <w:p w14:paraId="71FE67C4" w14:textId="77777777" w:rsidR="00561344" w:rsidRPr="00B4480F" w:rsidRDefault="00561344">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ormal Flow of Events:</w:t>
            </w:r>
          </w:p>
          <w:p w14:paraId="47DFB760" w14:textId="77777777" w:rsidR="00561344" w:rsidRPr="00B4480F" w:rsidRDefault="00561344">
            <w:pPr>
              <w:numPr>
                <w:ilvl w:val="0"/>
                <w:numId w:val="6"/>
              </w:numPr>
              <w:spacing w:line="360" w:lineRule="auto"/>
              <w:ind w:left="611" w:hanging="270"/>
              <w:rPr>
                <w:rFonts w:eastAsiaTheme="minorEastAsia"/>
                <w:szCs w:val="24"/>
                <w:lang w:val="en-MY" w:eastAsia="zh-CN"/>
              </w:rPr>
            </w:pPr>
            <w:r w:rsidRPr="00B4480F">
              <w:rPr>
                <w:szCs w:val="24"/>
                <w:lang w:val="en-MY"/>
              </w:rPr>
              <w:t xml:space="preserve">The administrator logs in the system using administrator’s username and password. Execute </w:t>
            </w:r>
            <w:r w:rsidRPr="00B4480F">
              <w:rPr>
                <w:b/>
                <w:bCs/>
                <w:szCs w:val="24"/>
                <w:lang w:val="en-MY"/>
              </w:rPr>
              <w:t>UC01 – Log in account</w:t>
            </w:r>
            <w:r w:rsidRPr="00B4480F">
              <w:rPr>
                <w:szCs w:val="24"/>
                <w:lang w:val="en-MY"/>
              </w:rPr>
              <w:t>.</w:t>
            </w:r>
          </w:p>
          <w:p w14:paraId="6C8AAA60" w14:textId="77777777" w:rsidR="00561344" w:rsidRPr="00B4480F" w:rsidRDefault="00561344" w:rsidP="00561344">
            <w:pPr>
              <w:pStyle w:val="ListParagraph"/>
              <w:numPr>
                <w:ilvl w:val="0"/>
                <w:numId w:val="6"/>
              </w:numPr>
              <w:tabs>
                <w:tab w:val="left" w:pos="667"/>
              </w:tabs>
              <w:spacing w:line="360" w:lineRule="auto"/>
              <w:ind w:left="611" w:firstLineChars="0" w:hanging="270"/>
              <w:jc w:val="both"/>
            </w:pPr>
            <w:r w:rsidRPr="00B4480F">
              <w:t xml:space="preserve">The system displays a menu of available functionalities. </w:t>
            </w:r>
          </w:p>
          <w:p w14:paraId="1EB7102D" w14:textId="77777777" w:rsidR="00561344" w:rsidRPr="00B4480F" w:rsidRDefault="00561344">
            <w:pPr>
              <w:numPr>
                <w:ilvl w:val="0"/>
                <w:numId w:val="6"/>
              </w:numPr>
              <w:tabs>
                <w:tab w:val="left" w:pos="502"/>
                <w:tab w:val="left" w:pos="667"/>
              </w:tabs>
              <w:spacing w:line="360" w:lineRule="auto"/>
              <w:ind w:left="611" w:hanging="270"/>
              <w:rPr>
                <w:szCs w:val="24"/>
                <w:lang w:val="en-MY"/>
              </w:rPr>
            </w:pPr>
            <w:r w:rsidRPr="00B4480F">
              <w:rPr>
                <w:szCs w:val="24"/>
                <w:lang w:val="en-MY"/>
              </w:rPr>
              <w:t xml:space="preserve">The administrator selects “Create Profile” option from the menu. </w:t>
            </w:r>
          </w:p>
          <w:p w14:paraId="6FF44604" w14:textId="0DE52E94" w:rsidR="00561344" w:rsidRPr="00B4480F" w:rsidRDefault="00561344">
            <w:pPr>
              <w:numPr>
                <w:ilvl w:val="0"/>
                <w:numId w:val="6"/>
              </w:numPr>
              <w:spacing w:line="360" w:lineRule="auto"/>
              <w:ind w:left="611" w:hanging="270"/>
              <w:rPr>
                <w:szCs w:val="24"/>
                <w:lang w:val="en-MY"/>
              </w:rPr>
            </w:pPr>
            <w:r w:rsidRPr="00B4480F">
              <w:rPr>
                <w:szCs w:val="24"/>
                <w:lang w:val="en-MY"/>
              </w:rPr>
              <w:t xml:space="preserve">The system </w:t>
            </w:r>
            <w:r w:rsidR="00FA6B13" w:rsidRPr="00B4480F">
              <w:rPr>
                <w:szCs w:val="24"/>
                <w:lang w:val="en-MY"/>
              </w:rPr>
              <w:t>prompts</w:t>
            </w:r>
            <w:r w:rsidRPr="00B4480F">
              <w:rPr>
                <w:szCs w:val="24"/>
                <w:lang w:val="en-MY"/>
              </w:rPr>
              <w:t xml:space="preserve"> the administrator to enter client user’s </w:t>
            </w:r>
            <w:r w:rsidRPr="00B4480F">
              <w:rPr>
                <w:color w:val="000000" w:themeColor="text1"/>
                <w:szCs w:val="24"/>
                <w14:textOutline w14:w="0" w14:cap="flat" w14:cmpd="sng" w14:algn="ctr">
                  <w14:noFill/>
                  <w14:prstDash w14:val="solid"/>
                  <w14:round/>
                </w14:textOutline>
              </w:rPr>
              <w:t>personal information, including username, password, name, email, and contact number</w:t>
            </w:r>
            <w:r w:rsidRPr="00B4480F">
              <w:rPr>
                <w:szCs w:val="24"/>
                <w:lang w:val="en-MY"/>
              </w:rPr>
              <w:t xml:space="preserve">. </w:t>
            </w:r>
          </w:p>
          <w:p w14:paraId="092F0616" w14:textId="77777777" w:rsidR="00561344" w:rsidRPr="00B4480F" w:rsidRDefault="00561344">
            <w:pPr>
              <w:numPr>
                <w:ilvl w:val="0"/>
                <w:numId w:val="6"/>
              </w:numPr>
              <w:spacing w:line="360" w:lineRule="auto"/>
              <w:ind w:left="611" w:hanging="270"/>
              <w:rPr>
                <w:szCs w:val="24"/>
                <w:lang w:val="en-MY"/>
              </w:rPr>
            </w:pPr>
            <w:r w:rsidRPr="00B4480F">
              <w:rPr>
                <w:bCs/>
                <w:szCs w:val="24"/>
                <w:lang w:val="en-MY"/>
              </w:rPr>
              <w:t xml:space="preserve">The administrator provides the client user’s </w:t>
            </w:r>
            <w:r w:rsidRPr="00B4480F">
              <w:rPr>
                <w:color w:val="000000" w:themeColor="text1"/>
                <w:szCs w:val="24"/>
                <w14:textOutline w14:w="0" w14:cap="flat" w14:cmpd="sng" w14:algn="ctr">
                  <w14:noFill/>
                  <w14:prstDash w14:val="solid"/>
                  <w14:round/>
                </w14:textOutline>
              </w:rPr>
              <w:t xml:space="preserve">personal information as requested. </w:t>
            </w:r>
          </w:p>
          <w:p w14:paraId="6C092C91" w14:textId="77777777" w:rsidR="00561344" w:rsidRPr="00B4480F" w:rsidRDefault="00561344">
            <w:pPr>
              <w:numPr>
                <w:ilvl w:val="0"/>
                <w:numId w:val="6"/>
              </w:numPr>
              <w:spacing w:line="360" w:lineRule="auto"/>
              <w:ind w:left="611" w:hanging="270"/>
              <w:rPr>
                <w:szCs w:val="24"/>
                <w:lang w:val="en-MY"/>
              </w:rPr>
            </w:pPr>
            <w:r w:rsidRPr="00B4480F">
              <w:rPr>
                <w:szCs w:val="24"/>
                <w:lang w:val="en-MY"/>
              </w:rPr>
              <w:t>The system requests confirmation of action from the administrator.</w:t>
            </w:r>
          </w:p>
          <w:p w14:paraId="36FFA7D2" w14:textId="77777777" w:rsidR="00561344" w:rsidRPr="00B4480F" w:rsidRDefault="00561344">
            <w:pPr>
              <w:numPr>
                <w:ilvl w:val="0"/>
                <w:numId w:val="6"/>
              </w:numPr>
              <w:spacing w:line="360" w:lineRule="auto"/>
              <w:ind w:left="611" w:hanging="270"/>
              <w:rPr>
                <w:szCs w:val="24"/>
                <w:lang w:val="en-MY"/>
              </w:rPr>
            </w:pPr>
            <w:r w:rsidRPr="00B4480F">
              <w:rPr>
                <w:szCs w:val="24"/>
                <w:lang w:val="en-MY"/>
              </w:rPr>
              <w:t xml:space="preserve">The administrator chooses either to confirm or not confirm the action. </w:t>
            </w:r>
          </w:p>
          <w:p w14:paraId="4636570E" w14:textId="77777777" w:rsidR="003305C1" w:rsidRDefault="00561344" w:rsidP="003305C1">
            <w:pPr>
              <w:numPr>
                <w:ilvl w:val="0"/>
                <w:numId w:val="6"/>
              </w:numPr>
              <w:spacing w:line="360" w:lineRule="auto"/>
              <w:ind w:left="611" w:hanging="270"/>
              <w:rPr>
                <w:b/>
                <w:bCs/>
                <w:szCs w:val="24"/>
                <w:lang w:val="en-MY"/>
              </w:rPr>
            </w:pPr>
            <w:r w:rsidRPr="00B4480F">
              <w:rPr>
                <w:szCs w:val="24"/>
                <w:lang w:val="en-MY"/>
              </w:rPr>
              <w:t xml:space="preserve">The system checks the administrator's choice. </w:t>
            </w:r>
            <w:r w:rsidRPr="00B4480F">
              <w:rPr>
                <w:b/>
                <w:bCs/>
                <w:szCs w:val="24"/>
                <w:lang w:val="en-MY"/>
              </w:rPr>
              <w:t>Perform 8.1 or 8.2.</w:t>
            </w:r>
          </w:p>
          <w:p w14:paraId="103ADC41" w14:textId="7AFCCD0F" w:rsidR="00561344" w:rsidRPr="003305C1" w:rsidRDefault="00561344" w:rsidP="003305C1">
            <w:pPr>
              <w:pStyle w:val="ListParagraph"/>
              <w:numPr>
                <w:ilvl w:val="1"/>
                <w:numId w:val="19"/>
              </w:numPr>
              <w:spacing w:line="360" w:lineRule="auto"/>
              <w:ind w:firstLineChars="0"/>
              <w:rPr>
                <w:b/>
                <w:bCs/>
                <w:szCs w:val="24"/>
                <w:lang w:val="en-MY"/>
              </w:rPr>
            </w:pPr>
            <w:r w:rsidRPr="003305C1">
              <w:rPr>
                <w:szCs w:val="24"/>
                <w:lang w:val="en-MY"/>
              </w:rPr>
              <w:t xml:space="preserve">If the choice is "confirm", the system adds the new client user into the database. Continue to </w:t>
            </w:r>
            <w:r w:rsidRPr="003305C1">
              <w:rPr>
                <w:b/>
                <w:bCs/>
                <w:szCs w:val="24"/>
                <w:u w:val="single"/>
                <w:lang w:val="en-MY"/>
              </w:rPr>
              <w:t>flow no.9</w:t>
            </w:r>
            <w:r w:rsidRPr="003305C1">
              <w:rPr>
                <w:szCs w:val="24"/>
                <w:lang w:val="en-MY"/>
              </w:rPr>
              <w:t xml:space="preserve">. </w:t>
            </w:r>
          </w:p>
          <w:p w14:paraId="3D207105" w14:textId="78BED47A" w:rsidR="00561344" w:rsidRPr="003305C1" w:rsidRDefault="00561344" w:rsidP="003305C1">
            <w:pPr>
              <w:pStyle w:val="ListParagraph"/>
              <w:numPr>
                <w:ilvl w:val="1"/>
                <w:numId w:val="19"/>
              </w:numPr>
              <w:spacing w:line="360" w:lineRule="auto"/>
              <w:ind w:firstLineChars="0"/>
              <w:rPr>
                <w:szCs w:val="24"/>
                <w:lang w:val="en-MY"/>
              </w:rPr>
            </w:pPr>
            <w:r w:rsidRPr="003305C1">
              <w:rPr>
                <w:szCs w:val="24"/>
                <w:lang w:val="en-MY"/>
              </w:rPr>
              <w:t xml:space="preserve">If the choice is "not confirm", the system displays a message informing the administrator that the client user was not created. Continue to </w:t>
            </w:r>
            <w:r w:rsidRPr="003305C1">
              <w:rPr>
                <w:b/>
                <w:bCs/>
                <w:szCs w:val="24"/>
                <w:u w:val="single"/>
                <w:lang w:val="en-MY"/>
              </w:rPr>
              <w:t>flow no.9</w:t>
            </w:r>
            <w:r w:rsidRPr="003305C1">
              <w:rPr>
                <w:szCs w:val="24"/>
                <w:lang w:val="en-MY"/>
              </w:rPr>
              <w:t xml:space="preserve">. </w:t>
            </w:r>
          </w:p>
          <w:p w14:paraId="209CAAA1" w14:textId="7D7FCF92" w:rsidR="00561344" w:rsidRPr="002B6299" w:rsidRDefault="00561344" w:rsidP="002B6299">
            <w:pPr>
              <w:pStyle w:val="ListParagraph"/>
              <w:numPr>
                <w:ilvl w:val="0"/>
                <w:numId w:val="6"/>
              </w:numPr>
              <w:spacing w:line="360" w:lineRule="auto"/>
              <w:ind w:firstLineChars="0"/>
              <w:rPr>
                <w:b/>
                <w:bCs/>
                <w:szCs w:val="24"/>
                <w:lang w:val="en-MY"/>
              </w:rPr>
            </w:pPr>
            <w:r w:rsidRPr="002B6299">
              <w:rPr>
                <w:szCs w:val="24"/>
                <w:lang w:val="en-MY"/>
              </w:rPr>
              <w:t xml:space="preserve">The system returns to the </w:t>
            </w:r>
            <w:r w:rsidRPr="002B6299">
              <w:rPr>
                <w:color w:val="000000" w:themeColor="text1"/>
                <w:szCs w:val="24"/>
                <w:lang w:eastAsia="zh-CN"/>
                <w14:textOutline w14:w="0" w14:cap="flat" w14:cmpd="sng" w14:algn="ctr">
                  <w14:noFill/>
                  <w14:prstDash w14:val="solid"/>
                  <w14:round/>
                </w14:textOutline>
              </w:rPr>
              <w:t>administrator's main menu</w:t>
            </w:r>
            <w:r w:rsidRPr="002B6299">
              <w:rPr>
                <w:szCs w:val="24"/>
                <w:lang w:val="en-MY"/>
              </w:rPr>
              <w:t xml:space="preserve">. </w:t>
            </w:r>
            <w:r w:rsidRPr="002B6299">
              <w:rPr>
                <w:color w:val="FF0000"/>
                <w:szCs w:val="24"/>
                <w:lang w:val="en-MY"/>
              </w:rPr>
              <w:t xml:space="preserve">The use case ends. </w:t>
            </w:r>
          </w:p>
        </w:tc>
      </w:tr>
      <w:tr w:rsidR="00561344" w:rsidRPr="00B4480F" w14:paraId="0F928C6A" w14:textId="77777777">
        <w:trPr>
          <w:trHeight w:val="732"/>
        </w:trPr>
        <w:tc>
          <w:tcPr>
            <w:tcW w:w="9007" w:type="dxa"/>
            <w:gridSpan w:val="4"/>
          </w:tcPr>
          <w:p w14:paraId="0BC95AFD" w14:textId="77777777" w:rsidR="00561344" w:rsidRPr="00B4480F" w:rsidRDefault="00561344">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Sub-flows:</w:t>
            </w:r>
          </w:p>
          <w:p w14:paraId="46B457A1" w14:textId="77777777" w:rsidR="00561344" w:rsidRPr="00B4480F" w:rsidRDefault="00561344">
            <w:pPr>
              <w:tabs>
                <w:tab w:val="left" w:pos="336"/>
                <w:tab w:val="left" w:pos="502"/>
                <w:tab w:val="left" w:pos="667"/>
              </w:tabs>
              <w:spacing w:line="360" w:lineRule="auto"/>
              <w:rPr>
                <w:color w:val="000000" w:themeColor="text1"/>
                <w:szCs w:val="24"/>
              </w:rPr>
            </w:pPr>
            <w:r w:rsidRPr="00B4480F">
              <w:rPr>
                <w:color w:val="000000" w:themeColor="text1"/>
                <w:szCs w:val="24"/>
                <w14:textOutline w14:w="0" w14:cap="flat" w14:cmpd="sng" w14:algn="ctr">
                  <w14:noFill/>
                  <w14:prstDash w14:val="solid"/>
                  <w14:round/>
                </w14:textOutline>
              </w:rPr>
              <w:t>N/A</w:t>
            </w:r>
          </w:p>
        </w:tc>
      </w:tr>
      <w:tr w:rsidR="00561344" w:rsidRPr="00B4480F" w14:paraId="24767E1D" w14:textId="77777777">
        <w:trPr>
          <w:trHeight w:val="940"/>
        </w:trPr>
        <w:tc>
          <w:tcPr>
            <w:tcW w:w="9007" w:type="dxa"/>
            <w:gridSpan w:val="4"/>
          </w:tcPr>
          <w:p w14:paraId="04217895" w14:textId="77777777" w:rsidR="00561344" w:rsidRPr="00B4480F" w:rsidRDefault="00561344">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Alternate/Exceptional Flows</w:t>
            </w:r>
          </w:p>
          <w:p w14:paraId="131B96D7" w14:textId="77777777" w:rsidR="00561344" w:rsidRPr="00B4480F" w:rsidRDefault="00561344">
            <w:pPr>
              <w:spacing w:line="360" w:lineRule="auto"/>
              <w:ind w:left="701" w:hanging="450"/>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 1a. The administrator must have a valid login to the system.</w:t>
            </w:r>
          </w:p>
        </w:tc>
      </w:tr>
    </w:tbl>
    <w:p w14:paraId="419DAA30" w14:textId="593A471E" w:rsidR="00E849FE" w:rsidRDefault="00E849FE">
      <w:pPr>
        <w:spacing w:after="160" w:line="259" w:lineRule="auto"/>
      </w:pPr>
    </w:p>
    <w:p w14:paraId="2BC7265D" w14:textId="77777777" w:rsidR="00BE43CE" w:rsidRPr="00B4480F" w:rsidRDefault="00BE43CE">
      <w:pPr>
        <w:spacing w:after="160" w:line="259" w:lineRule="auto"/>
      </w:pPr>
      <w:r w:rsidRPr="00B4480F">
        <w:br w:type="page"/>
      </w:r>
    </w:p>
    <w:tbl>
      <w:tblPr>
        <w:tblW w:w="95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8"/>
        <w:gridCol w:w="487"/>
        <w:gridCol w:w="1276"/>
        <w:gridCol w:w="2996"/>
      </w:tblGrid>
      <w:tr w:rsidR="00306D78" w:rsidRPr="00B4480F" w14:paraId="009F513B" w14:textId="77777777">
        <w:trPr>
          <w:trHeight w:val="521"/>
        </w:trPr>
        <w:tc>
          <w:tcPr>
            <w:tcW w:w="5245" w:type="dxa"/>
            <w:gridSpan w:val="2"/>
            <w:tcBorders>
              <w:top w:val="single" w:sz="4" w:space="0" w:color="auto"/>
              <w:left w:val="single" w:sz="4" w:space="0" w:color="auto"/>
              <w:bottom w:val="single" w:sz="4" w:space="0" w:color="auto"/>
              <w:right w:val="single" w:sz="4" w:space="0" w:color="auto"/>
            </w:tcBorders>
          </w:tcPr>
          <w:p w14:paraId="3CC53ADA"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 xml:space="preserve">Use Case Name: </w:t>
            </w:r>
            <w:r w:rsidRPr="00B4480F">
              <w:rPr>
                <w:color w:val="000000" w:themeColor="text1"/>
                <w:szCs w:val="24"/>
                <w:lang w:eastAsia="zh-CN"/>
                <w14:textOutline w14:w="0" w14:cap="flat" w14:cmpd="sng" w14:algn="ctr">
                  <w14:noFill/>
                  <w14:prstDash w14:val="solid"/>
                  <w14:round/>
                </w14:textOutline>
              </w:rPr>
              <w:t>View Item List</w:t>
            </w:r>
          </w:p>
        </w:tc>
        <w:tc>
          <w:tcPr>
            <w:tcW w:w="1276" w:type="dxa"/>
            <w:tcBorders>
              <w:top w:val="single" w:sz="4" w:space="0" w:color="auto"/>
              <w:left w:val="single" w:sz="4" w:space="0" w:color="auto"/>
              <w:bottom w:val="single" w:sz="4" w:space="0" w:color="auto"/>
              <w:right w:val="single" w:sz="4" w:space="0" w:color="auto"/>
            </w:tcBorders>
          </w:tcPr>
          <w:p w14:paraId="756F9E60" w14:textId="77777777" w:rsidR="00306D78" w:rsidRPr="00312C22" w:rsidRDefault="00306D78" w:rsidP="00312C22">
            <w:pPr>
              <w:pStyle w:val="Heading2"/>
              <w:rPr>
                <w:rFonts w:ascii="Times New Roman" w:hAnsi="Times New Roman" w:cs="Times New Roman"/>
                <w:color w:val="auto"/>
                <w:sz w:val="24"/>
                <w:szCs w:val="24"/>
              </w:rPr>
            </w:pPr>
            <w:bookmarkStart w:id="5" w:name="_Toc164987158"/>
            <w:r w:rsidRPr="00312C22">
              <w:rPr>
                <w:rFonts w:ascii="Times New Roman" w:hAnsi="Times New Roman" w:cs="Times New Roman"/>
                <w:color w:val="auto"/>
                <w:sz w:val="24"/>
                <w:szCs w:val="24"/>
              </w:rPr>
              <w:t xml:space="preserve">ID: </w:t>
            </w:r>
            <w:r w:rsidRPr="00312C22">
              <w:rPr>
                <w:rFonts w:ascii="Times New Roman" w:hAnsi="Times New Roman" w:cs="Times New Roman"/>
                <w:color w:val="auto"/>
                <w:sz w:val="24"/>
                <w:szCs w:val="24"/>
                <w:lang w:eastAsia="zh-CN"/>
              </w:rPr>
              <w:t>UC03</w:t>
            </w:r>
            <w:bookmarkEnd w:id="5"/>
          </w:p>
        </w:tc>
        <w:tc>
          <w:tcPr>
            <w:tcW w:w="2996" w:type="dxa"/>
            <w:tcBorders>
              <w:top w:val="single" w:sz="4" w:space="0" w:color="auto"/>
              <w:left w:val="single" w:sz="4" w:space="0" w:color="auto"/>
              <w:bottom w:val="single" w:sz="4" w:space="0" w:color="auto"/>
              <w:right w:val="single" w:sz="4" w:space="0" w:color="auto"/>
            </w:tcBorders>
          </w:tcPr>
          <w:p w14:paraId="561BB944" w14:textId="77777777" w:rsidR="00306D78" w:rsidRPr="00B4480F" w:rsidRDefault="00306D78" w:rsidP="00306D78">
            <w:pPr>
              <w:spacing w:line="360" w:lineRule="auto"/>
              <w:rPr>
                <w:szCs w:val="24"/>
              </w:rPr>
            </w:pPr>
            <w:r w:rsidRPr="00B4480F">
              <w:rPr>
                <w:szCs w:val="24"/>
              </w:rPr>
              <w:t>Importance Level: High</w:t>
            </w:r>
          </w:p>
        </w:tc>
      </w:tr>
      <w:tr w:rsidR="00306D78" w:rsidRPr="00B4480F" w14:paraId="30D90CC8" w14:textId="77777777">
        <w:trPr>
          <w:trHeight w:val="260"/>
        </w:trPr>
        <w:tc>
          <w:tcPr>
            <w:tcW w:w="4758" w:type="dxa"/>
          </w:tcPr>
          <w:p w14:paraId="7AFBEAA5"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Client User</w:t>
            </w:r>
          </w:p>
        </w:tc>
        <w:tc>
          <w:tcPr>
            <w:tcW w:w="4759" w:type="dxa"/>
            <w:gridSpan w:val="3"/>
          </w:tcPr>
          <w:p w14:paraId="2D65AE36"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306D78" w:rsidRPr="00B4480F" w14:paraId="5C8DE0B3" w14:textId="77777777">
        <w:trPr>
          <w:trHeight w:val="539"/>
        </w:trPr>
        <w:tc>
          <w:tcPr>
            <w:tcW w:w="9517" w:type="dxa"/>
            <w:gridSpan w:val="4"/>
          </w:tcPr>
          <w:p w14:paraId="11CC3338"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61D5A7A9"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A</w:t>
            </w:r>
          </w:p>
        </w:tc>
      </w:tr>
      <w:tr w:rsidR="00306D78" w:rsidRPr="00B4480F" w14:paraId="67B05DA0" w14:textId="77777777">
        <w:trPr>
          <w:trHeight w:val="431"/>
        </w:trPr>
        <w:tc>
          <w:tcPr>
            <w:tcW w:w="9517" w:type="dxa"/>
            <w:gridSpan w:val="4"/>
          </w:tcPr>
          <w:p w14:paraId="49F218DB" w14:textId="77777777" w:rsidR="00306D78" w:rsidRPr="00B4480F" w:rsidRDefault="00306D78" w:rsidP="00306D78">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Brief Description: This use case describes how a client user can view a list of available items and their details before deciding to make purchase. </w:t>
            </w:r>
          </w:p>
        </w:tc>
      </w:tr>
      <w:tr w:rsidR="00306D78" w:rsidRPr="00B4480F" w14:paraId="74A10C60" w14:textId="77777777">
        <w:trPr>
          <w:trHeight w:val="530"/>
        </w:trPr>
        <w:tc>
          <w:tcPr>
            <w:tcW w:w="9517" w:type="dxa"/>
            <w:gridSpan w:val="4"/>
          </w:tcPr>
          <w:p w14:paraId="7404BBAF" w14:textId="77777777" w:rsidR="00306D78" w:rsidRPr="00B4480F" w:rsidRDefault="00306D78" w:rsidP="00306D78">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rigger: The client user wants to know the available products and their details. </w:t>
            </w:r>
          </w:p>
        </w:tc>
      </w:tr>
      <w:tr w:rsidR="00306D78" w:rsidRPr="00B4480F" w14:paraId="6F89E470" w14:textId="77777777">
        <w:trPr>
          <w:trHeight w:val="1250"/>
        </w:trPr>
        <w:tc>
          <w:tcPr>
            <w:tcW w:w="9517" w:type="dxa"/>
            <w:gridSpan w:val="4"/>
          </w:tcPr>
          <w:p w14:paraId="6164BCFA"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70B2B7A2" w14:textId="77777777" w:rsidR="00306D78" w:rsidRPr="00B4480F" w:rsidRDefault="00306D78" w:rsidP="00306D78">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Client user</w:t>
            </w:r>
          </w:p>
          <w:p w14:paraId="133BA283"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71D63B5A"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Create Order</w:t>
            </w:r>
          </w:p>
          <w:p w14:paraId="42AFDBA3" w14:textId="77777777" w:rsidR="00306D78" w:rsidRPr="00B4480F" w:rsidRDefault="00306D78" w:rsidP="00306D7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306D78" w:rsidRPr="00B4480F" w14:paraId="5196DEA3" w14:textId="77777777">
        <w:trPr>
          <w:trHeight w:val="732"/>
        </w:trPr>
        <w:tc>
          <w:tcPr>
            <w:tcW w:w="9517" w:type="dxa"/>
            <w:gridSpan w:val="4"/>
          </w:tcPr>
          <w:p w14:paraId="180D8FEE" w14:textId="77777777" w:rsidR="00306D78" w:rsidRPr="00B4480F" w:rsidRDefault="00306D78" w:rsidP="00306D7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Normal Flow of Events: </w:t>
            </w:r>
          </w:p>
          <w:p w14:paraId="5B575F06" w14:textId="77777777" w:rsidR="00306D78" w:rsidRPr="00B4480F" w:rsidRDefault="00306D78" w:rsidP="00306D78">
            <w:pPr>
              <w:pStyle w:val="ListParagraph"/>
              <w:numPr>
                <w:ilvl w:val="0"/>
                <w:numId w:val="10"/>
              </w:numPr>
              <w:spacing w:line="360" w:lineRule="auto"/>
              <w:ind w:firstLineChars="0"/>
              <w:jc w:val="both"/>
              <w:rPr>
                <w:b/>
                <w:bCs/>
              </w:rPr>
            </w:pPr>
            <w:r w:rsidRPr="00B4480F">
              <w:rPr>
                <w:color w:val="000000"/>
              </w:rPr>
              <w:t xml:space="preserve">The client user logs in to the system using username and password. </w:t>
            </w:r>
            <w:r w:rsidRPr="00B4480F">
              <w:t xml:space="preserve">Execute </w:t>
            </w:r>
            <w:r w:rsidRPr="00B4480F">
              <w:rPr>
                <w:b/>
                <w:bCs/>
              </w:rPr>
              <w:t>UC01 – Log in account.</w:t>
            </w:r>
          </w:p>
          <w:p w14:paraId="41E5408C" w14:textId="77777777" w:rsidR="00306D78" w:rsidRPr="00B4480F" w:rsidRDefault="00306D78" w:rsidP="00306D78">
            <w:pPr>
              <w:pStyle w:val="ListParagraph"/>
              <w:numPr>
                <w:ilvl w:val="0"/>
                <w:numId w:val="10"/>
              </w:numPr>
              <w:spacing w:line="360" w:lineRule="auto"/>
              <w:ind w:left="741" w:firstLineChars="0" w:hanging="425"/>
              <w:jc w:val="both"/>
              <w:rPr>
                <w:color w:val="000000"/>
              </w:rPr>
            </w:pPr>
            <w:r w:rsidRPr="00B4480F">
              <w:rPr>
                <w:color w:val="000000"/>
              </w:rPr>
              <w:t xml:space="preserve">The system displays a menu of available functionalities. </w:t>
            </w:r>
          </w:p>
          <w:p w14:paraId="12EA0CC2" w14:textId="77777777" w:rsidR="00306D78" w:rsidRPr="00B4480F" w:rsidRDefault="00306D78" w:rsidP="00306D78">
            <w:pPr>
              <w:pStyle w:val="ListParagraph"/>
              <w:numPr>
                <w:ilvl w:val="0"/>
                <w:numId w:val="10"/>
              </w:numPr>
              <w:spacing w:line="360" w:lineRule="auto"/>
              <w:ind w:left="741" w:firstLineChars="0" w:hanging="425"/>
              <w:jc w:val="both"/>
              <w:rPr>
                <w:color w:val="000000"/>
              </w:rPr>
            </w:pPr>
            <w:r w:rsidRPr="00B4480F">
              <w:rPr>
                <w:color w:val="000000" w:themeColor="text1"/>
              </w:rPr>
              <w:t xml:space="preserve">The client user </w:t>
            </w:r>
            <w:r w:rsidRPr="00B4480F">
              <w:rPr>
                <w:rFonts w:hint="eastAsia"/>
                <w:color w:val="000000" w:themeColor="text1"/>
                <w:lang w:eastAsia="zh-CN"/>
              </w:rPr>
              <w:t>s</w:t>
            </w:r>
            <w:r w:rsidRPr="00B4480F">
              <w:rPr>
                <w:color w:val="000000" w:themeColor="text1"/>
              </w:rPr>
              <w:t>elects "View Item List</w:t>
            </w:r>
            <w:r w:rsidRPr="00B4480F">
              <w:rPr>
                <w:rFonts w:hint="eastAsia"/>
                <w:color w:val="000000" w:themeColor="text1"/>
                <w:lang w:eastAsia="zh-CN"/>
              </w:rPr>
              <w:t>"</w:t>
            </w:r>
            <w:r w:rsidRPr="00B4480F">
              <w:rPr>
                <w:color w:val="000000" w:themeColor="text1"/>
              </w:rPr>
              <w:t xml:space="preserve"> option from the menu. </w:t>
            </w:r>
          </w:p>
          <w:p w14:paraId="37F83669" w14:textId="77777777" w:rsidR="00306D78" w:rsidRPr="00B4480F" w:rsidRDefault="00306D78" w:rsidP="00306D78">
            <w:pPr>
              <w:pStyle w:val="ListParagraph"/>
              <w:numPr>
                <w:ilvl w:val="0"/>
                <w:numId w:val="10"/>
              </w:numPr>
              <w:spacing w:line="360" w:lineRule="auto"/>
              <w:ind w:left="741" w:firstLineChars="0" w:hanging="425"/>
              <w:jc w:val="both"/>
              <w:rPr>
                <w:color w:val="000000"/>
              </w:rPr>
            </w:pPr>
            <w:r w:rsidRPr="00B4480F">
              <w:rPr>
                <w:color w:val="000000" w:themeColor="text1"/>
              </w:rPr>
              <w:t xml:space="preserve">The system displays item list, including item ID, item name, product type, item price, and item quantity available. </w:t>
            </w:r>
          </w:p>
          <w:p w14:paraId="484C1C02" w14:textId="77777777" w:rsidR="00306D78" w:rsidRPr="00B4480F" w:rsidRDefault="00306D78" w:rsidP="00306D78">
            <w:pPr>
              <w:pStyle w:val="ListParagraph"/>
              <w:numPr>
                <w:ilvl w:val="0"/>
                <w:numId w:val="10"/>
              </w:numPr>
              <w:spacing w:line="360" w:lineRule="auto"/>
              <w:ind w:left="741" w:firstLineChars="0" w:hanging="425"/>
              <w:jc w:val="both"/>
              <w:rPr>
                <w:b/>
                <w:bCs/>
                <w:color w:val="000000"/>
              </w:rPr>
            </w:pPr>
            <w:r w:rsidRPr="00B4480F">
              <w:rPr>
                <w:color w:val="000000" w:themeColor="text1"/>
              </w:rPr>
              <w:t xml:space="preserve">The client user can choose to create order or return to main menu. </w:t>
            </w:r>
            <w:r w:rsidRPr="00B4480F">
              <w:rPr>
                <w:b/>
                <w:bCs/>
                <w:color w:val="000000" w:themeColor="text1"/>
              </w:rPr>
              <w:t>Perform flow 5.1 or 5.2.</w:t>
            </w:r>
          </w:p>
          <w:p w14:paraId="2ADB459B" w14:textId="77777777" w:rsidR="00306D78" w:rsidRPr="00B4480F" w:rsidRDefault="00306D78" w:rsidP="00306D78">
            <w:pPr>
              <w:pStyle w:val="ListParagraph"/>
              <w:numPr>
                <w:ilvl w:val="1"/>
                <w:numId w:val="10"/>
              </w:numPr>
              <w:spacing w:line="360" w:lineRule="auto"/>
              <w:ind w:left="1166" w:firstLineChars="0" w:hanging="425"/>
              <w:jc w:val="both"/>
              <w:rPr>
                <w:color w:val="000000" w:themeColor="text1"/>
              </w:rPr>
            </w:pPr>
            <w:r w:rsidRPr="00B4480F">
              <w:rPr>
                <w:color w:val="000000" w:themeColor="text1"/>
              </w:rPr>
              <w:t xml:space="preserve">If the client user chooses “Create Order” option, the system execute </w:t>
            </w:r>
            <w:r w:rsidRPr="00B4480F">
              <w:rPr>
                <w:b/>
                <w:bCs/>
                <w:color w:val="000000" w:themeColor="text1"/>
              </w:rPr>
              <w:t>UC04 - Create Order</w:t>
            </w:r>
            <w:r w:rsidRPr="00B4480F">
              <w:rPr>
                <w:color w:val="000000" w:themeColor="text1"/>
              </w:rPr>
              <w:t xml:space="preserve">. </w:t>
            </w:r>
            <w:r w:rsidRPr="00B4480F">
              <w:rPr>
                <w:color w:val="FF0000"/>
              </w:rPr>
              <w:t>The use case ends.</w:t>
            </w:r>
          </w:p>
          <w:p w14:paraId="390A0CB9" w14:textId="77777777" w:rsidR="00306D78" w:rsidRPr="00B4480F" w:rsidRDefault="00306D78" w:rsidP="00306D78">
            <w:pPr>
              <w:pStyle w:val="ListParagraph"/>
              <w:numPr>
                <w:ilvl w:val="1"/>
                <w:numId w:val="10"/>
              </w:numPr>
              <w:spacing w:line="360" w:lineRule="auto"/>
              <w:ind w:left="1166" w:firstLineChars="0" w:hanging="425"/>
              <w:jc w:val="both"/>
              <w:rPr>
                <w:color w:val="000000"/>
              </w:rPr>
            </w:pPr>
            <w:r w:rsidRPr="00B4480F">
              <w:rPr>
                <w:color w:val="000000" w:themeColor="text1"/>
              </w:rPr>
              <w:t xml:space="preserve">If the client user chooses “Exit” option, the system returns to </w:t>
            </w:r>
            <w:r w:rsidRPr="00B4480F">
              <w:rPr>
                <w:color w:val="000000" w:themeColor="text1"/>
                <w:szCs w:val="24"/>
                <w:lang w:eastAsia="zh-CN"/>
                <w14:textOutline w14:w="0" w14:cap="flat" w14:cmpd="sng" w14:algn="ctr">
                  <w14:noFill/>
                  <w14:prstDash w14:val="solid"/>
                  <w14:round/>
                </w14:textOutline>
              </w:rPr>
              <w:t>client user's main menu</w:t>
            </w:r>
            <w:r w:rsidRPr="00B4480F">
              <w:rPr>
                <w:color w:val="000000" w:themeColor="text1"/>
              </w:rPr>
              <w:t xml:space="preserve">. </w:t>
            </w:r>
            <w:r w:rsidRPr="00B4480F">
              <w:rPr>
                <w:color w:val="FF0000"/>
              </w:rPr>
              <w:t>The use case ends.</w:t>
            </w:r>
          </w:p>
        </w:tc>
      </w:tr>
      <w:tr w:rsidR="00306D78" w:rsidRPr="00B4480F" w14:paraId="1D7CAA6E" w14:textId="77777777">
        <w:trPr>
          <w:trHeight w:val="732"/>
        </w:trPr>
        <w:tc>
          <w:tcPr>
            <w:tcW w:w="9517" w:type="dxa"/>
            <w:gridSpan w:val="4"/>
          </w:tcPr>
          <w:p w14:paraId="23E7ED5B" w14:textId="77777777" w:rsidR="00306D78" w:rsidRPr="00B4480F" w:rsidRDefault="00306D78" w:rsidP="00306D7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Sub-flows:</w:t>
            </w:r>
          </w:p>
          <w:p w14:paraId="1389833E" w14:textId="77777777" w:rsidR="00306D78" w:rsidRPr="00B4480F" w:rsidRDefault="00306D78" w:rsidP="00306D78">
            <w:pPr>
              <w:tabs>
                <w:tab w:val="left" w:pos="336"/>
                <w:tab w:val="left" w:pos="502"/>
                <w:tab w:val="left" w:pos="667"/>
              </w:tabs>
              <w:spacing w:line="360" w:lineRule="auto"/>
              <w:rPr>
                <w:color w:val="000000" w:themeColor="text1"/>
                <w:szCs w:val="24"/>
              </w:rPr>
            </w:pPr>
            <w:r w:rsidRPr="00B4480F">
              <w:rPr>
                <w:color w:val="000000" w:themeColor="text1"/>
                <w:szCs w:val="24"/>
              </w:rPr>
              <w:t>N/A</w:t>
            </w:r>
          </w:p>
        </w:tc>
      </w:tr>
      <w:tr w:rsidR="00306D78" w:rsidRPr="00B4480F" w14:paraId="3C45BE98" w14:textId="77777777">
        <w:trPr>
          <w:trHeight w:val="732"/>
        </w:trPr>
        <w:tc>
          <w:tcPr>
            <w:tcW w:w="9517" w:type="dxa"/>
            <w:gridSpan w:val="4"/>
          </w:tcPr>
          <w:p w14:paraId="52A30DAF" w14:textId="77777777" w:rsidR="00306D78" w:rsidRPr="00B4480F" w:rsidRDefault="00306D78" w:rsidP="00306D7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lternate/Exceptional Flows</w:t>
            </w:r>
          </w:p>
          <w:p w14:paraId="5450D69A" w14:textId="77777777" w:rsidR="00306D78" w:rsidRPr="00B4480F" w:rsidRDefault="00306D78" w:rsidP="00306D78">
            <w:pPr>
              <w:tabs>
                <w:tab w:val="left" w:pos="336"/>
                <w:tab w:val="left" w:pos="502"/>
                <w:tab w:val="left" w:pos="667"/>
              </w:tabs>
              <w:spacing w:line="360" w:lineRule="auto"/>
              <w:ind w:left="165"/>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1a. </w:t>
            </w:r>
            <w:r w:rsidRPr="00B4480F">
              <w:rPr>
                <w:szCs w:val="24"/>
              </w:rPr>
              <w:t>The client user must have a valid login to the system.</w:t>
            </w:r>
          </w:p>
        </w:tc>
      </w:tr>
    </w:tbl>
    <w:p w14:paraId="5AAD8F3B" w14:textId="77777777" w:rsidR="005C3E75" w:rsidRDefault="00CD0946">
      <w:pPr>
        <w:spacing w:after="160" w:line="259" w:lineRule="auto"/>
      </w:pPr>
      <w:r>
        <w:br w:type="page"/>
      </w:r>
    </w:p>
    <w:tbl>
      <w:tblPr>
        <w:tblW w:w="95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8"/>
        <w:gridCol w:w="487"/>
        <w:gridCol w:w="1276"/>
        <w:gridCol w:w="2996"/>
      </w:tblGrid>
      <w:tr w:rsidR="005453E3" w:rsidRPr="00B4480F" w14:paraId="3C76CE37" w14:textId="77777777">
        <w:trPr>
          <w:trHeight w:val="521"/>
        </w:trPr>
        <w:tc>
          <w:tcPr>
            <w:tcW w:w="5245" w:type="dxa"/>
            <w:gridSpan w:val="2"/>
            <w:tcBorders>
              <w:top w:val="single" w:sz="4" w:space="0" w:color="auto"/>
              <w:left w:val="single" w:sz="4" w:space="0" w:color="auto"/>
              <w:bottom w:val="single" w:sz="4" w:space="0" w:color="auto"/>
              <w:right w:val="single" w:sz="4" w:space="0" w:color="auto"/>
            </w:tcBorders>
          </w:tcPr>
          <w:p w14:paraId="0862F3E9"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 xml:space="preserve">Use Case Name: </w:t>
            </w:r>
            <w:r w:rsidRPr="00B4480F">
              <w:rPr>
                <w:rFonts w:hint="eastAsia"/>
                <w:color w:val="000000" w:themeColor="text1"/>
                <w:szCs w:val="24"/>
                <w:lang w:eastAsia="zh-CN"/>
                <w14:textOutline w14:w="0" w14:cap="flat" w14:cmpd="sng" w14:algn="ctr">
                  <w14:noFill/>
                  <w14:prstDash w14:val="solid"/>
                  <w14:round/>
                </w14:textOutline>
              </w:rPr>
              <w:t>Crea</w:t>
            </w:r>
            <w:r w:rsidRPr="00B4480F">
              <w:rPr>
                <w:color w:val="000000" w:themeColor="text1"/>
                <w:szCs w:val="24"/>
                <w:lang w:eastAsia="zh-CN"/>
                <w14:textOutline w14:w="0" w14:cap="flat" w14:cmpd="sng" w14:algn="ctr">
                  <w14:noFill/>
                  <w14:prstDash w14:val="solid"/>
                  <w14:round/>
                </w14:textOutline>
              </w:rPr>
              <w:t>te order</w:t>
            </w:r>
          </w:p>
        </w:tc>
        <w:tc>
          <w:tcPr>
            <w:tcW w:w="1276" w:type="dxa"/>
            <w:tcBorders>
              <w:top w:val="single" w:sz="4" w:space="0" w:color="auto"/>
              <w:left w:val="single" w:sz="4" w:space="0" w:color="auto"/>
              <w:bottom w:val="single" w:sz="4" w:space="0" w:color="auto"/>
              <w:right w:val="single" w:sz="4" w:space="0" w:color="auto"/>
            </w:tcBorders>
          </w:tcPr>
          <w:p w14:paraId="5733E9EA" w14:textId="77777777" w:rsidR="005453E3" w:rsidRPr="00312C22" w:rsidRDefault="005453E3" w:rsidP="00312C22">
            <w:pPr>
              <w:pStyle w:val="Heading2"/>
              <w:rPr>
                <w:rFonts w:ascii="Times New Roman" w:hAnsi="Times New Roman" w:cs="Times New Roman"/>
              </w:rPr>
            </w:pPr>
            <w:bookmarkStart w:id="6" w:name="_Toc164987159"/>
            <w:r w:rsidRPr="00312C22">
              <w:rPr>
                <w:rFonts w:ascii="Times New Roman" w:hAnsi="Times New Roman" w:cs="Times New Roman"/>
                <w:color w:val="auto"/>
                <w:sz w:val="24"/>
                <w:szCs w:val="24"/>
              </w:rPr>
              <w:t xml:space="preserve">ID: </w:t>
            </w:r>
            <w:r w:rsidRPr="00312C22">
              <w:rPr>
                <w:rFonts w:ascii="Times New Roman" w:hAnsi="Times New Roman" w:cs="Times New Roman"/>
                <w:color w:val="auto"/>
                <w:sz w:val="24"/>
                <w:szCs w:val="24"/>
                <w:lang w:eastAsia="zh-CN"/>
              </w:rPr>
              <w:t>UC04</w:t>
            </w:r>
            <w:bookmarkEnd w:id="6"/>
          </w:p>
        </w:tc>
        <w:tc>
          <w:tcPr>
            <w:tcW w:w="2996" w:type="dxa"/>
            <w:tcBorders>
              <w:top w:val="single" w:sz="4" w:space="0" w:color="auto"/>
              <w:left w:val="single" w:sz="4" w:space="0" w:color="auto"/>
              <w:bottom w:val="single" w:sz="4" w:space="0" w:color="auto"/>
              <w:right w:val="single" w:sz="4" w:space="0" w:color="auto"/>
            </w:tcBorders>
          </w:tcPr>
          <w:p w14:paraId="7DA19FA7" w14:textId="77777777" w:rsidR="005453E3" w:rsidRPr="00B4480F" w:rsidRDefault="005453E3">
            <w:pPr>
              <w:spacing w:line="360" w:lineRule="auto"/>
              <w:rPr>
                <w:szCs w:val="24"/>
              </w:rPr>
            </w:pPr>
            <w:r w:rsidRPr="00B4480F">
              <w:rPr>
                <w:szCs w:val="24"/>
              </w:rPr>
              <w:t>Importance Level: High</w:t>
            </w:r>
          </w:p>
        </w:tc>
      </w:tr>
      <w:tr w:rsidR="005453E3" w:rsidRPr="00B4480F" w14:paraId="5692FA9B" w14:textId="77777777">
        <w:trPr>
          <w:trHeight w:val="260"/>
        </w:trPr>
        <w:tc>
          <w:tcPr>
            <w:tcW w:w="4758" w:type="dxa"/>
          </w:tcPr>
          <w:p w14:paraId="34D1FA42"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Client user</w:t>
            </w:r>
          </w:p>
        </w:tc>
        <w:tc>
          <w:tcPr>
            <w:tcW w:w="4759" w:type="dxa"/>
            <w:gridSpan w:val="3"/>
          </w:tcPr>
          <w:p w14:paraId="767A8D7D"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5453E3" w:rsidRPr="00B4480F" w14:paraId="45AD24C7" w14:textId="77777777">
        <w:trPr>
          <w:trHeight w:val="539"/>
        </w:trPr>
        <w:tc>
          <w:tcPr>
            <w:tcW w:w="9517" w:type="dxa"/>
            <w:gridSpan w:val="4"/>
          </w:tcPr>
          <w:p w14:paraId="5FA4F26F"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55F57C44"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A</w:t>
            </w:r>
          </w:p>
        </w:tc>
      </w:tr>
      <w:tr w:rsidR="005453E3" w:rsidRPr="00B4480F" w14:paraId="3557763D" w14:textId="77777777">
        <w:trPr>
          <w:trHeight w:val="431"/>
        </w:trPr>
        <w:tc>
          <w:tcPr>
            <w:tcW w:w="9517" w:type="dxa"/>
            <w:gridSpan w:val="4"/>
          </w:tcPr>
          <w:p w14:paraId="1E68CB99" w14:textId="77777777" w:rsidR="005453E3" w:rsidRPr="00B4480F" w:rsidRDefault="005453E3">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Brief Description: This use case describes how client user can order items from system after viewing a list of available items.</w:t>
            </w:r>
          </w:p>
        </w:tc>
      </w:tr>
      <w:tr w:rsidR="005453E3" w:rsidRPr="00B4480F" w14:paraId="30F57B4A" w14:textId="77777777">
        <w:trPr>
          <w:trHeight w:val="530"/>
        </w:trPr>
        <w:tc>
          <w:tcPr>
            <w:tcW w:w="9517" w:type="dxa"/>
            <w:gridSpan w:val="4"/>
          </w:tcPr>
          <w:p w14:paraId="775FCAD6" w14:textId="77777777" w:rsidR="005453E3" w:rsidRPr="00B4480F" w:rsidRDefault="005453E3">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rigger: The client user wants to buy items from the system. </w:t>
            </w:r>
          </w:p>
        </w:tc>
      </w:tr>
      <w:tr w:rsidR="005453E3" w:rsidRPr="00B4480F" w14:paraId="4B5836D0" w14:textId="77777777">
        <w:trPr>
          <w:trHeight w:val="1250"/>
        </w:trPr>
        <w:tc>
          <w:tcPr>
            <w:tcW w:w="9517" w:type="dxa"/>
            <w:gridSpan w:val="4"/>
          </w:tcPr>
          <w:p w14:paraId="54878FFC"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6FABA909" w14:textId="77777777" w:rsidR="005453E3" w:rsidRPr="00B4480F" w:rsidRDefault="005453E3">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N/A</w:t>
            </w:r>
          </w:p>
          <w:p w14:paraId="2780AD17"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0E7D17B6"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7003581D" w14:textId="77777777" w:rsidR="005453E3" w:rsidRPr="00B4480F" w:rsidRDefault="005453E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5453E3" w:rsidRPr="00B4480F" w14:paraId="438DD222" w14:textId="77777777">
        <w:trPr>
          <w:trHeight w:val="732"/>
        </w:trPr>
        <w:tc>
          <w:tcPr>
            <w:tcW w:w="9517" w:type="dxa"/>
            <w:gridSpan w:val="4"/>
          </w:tcPr>
          <w:p w14:paraId="123BA128" w14:textId="77777777" w:rsidR="005453E3" w:rsidRPr="00B4480F" w:rsidRDefault="005453E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Normal Flow of Events: </w:t>
            </w:r>
          </w:p>
          <w:p w14:paraId="14A23BF9"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szCs w:val="24"/>
                <w14:textOutline w14:w="0" w14:cap="flat" w14:cmpd="sng" w14:algn="ctr">
                  <w14:noFill/>
                  <w14:prstDash w14:val="solid"/>
                  <w14:round/>
                </w14:textOutline>
              </w:rPr>
            </w:pPr>
            <w:r w:rsidRPr="00B4480F">
              <w:t xml:space="preserve">The client user logs in to the system using username and password. Execute </w:t>
            </w:r>
            <w:r w:rsidRPr="00B4480F">
              <w:rPr>
                <w:b/>
                <w:bCs/>
              </w:rPr>
              <w:t>UC01 – Log in account.</w:t>
            </w:r>
          </w:p>
          <w:p w14:paraId="2EE37B07"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szCs w:val="24"/>
                <w14:textOutline w14:w="0" w14:cap="flat" w14:cmpd="sng" w14:algn="ctr">
                  <w14:noFill/>
                  <w14:prstDash w14:val="solid"/>
                  <w14:round/>
                </w14:textOutline>
              </w:rPr>
            </w:pPr>
            <w:r w:rsidRPr="00B4480F">
              <w:t xml:space="preserve">The system displays a menu of available functionalities. </w:t>
            </w:r>
          </w:p>
          <w:p w14:paraId="67F37E87"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rPr>
              <w:t xml:space="preserve">The client user </w:t>
            </w:r>
            <w:r w:rsidRPr="00B4480F">
              <w:rPr>
                <w:rFonts w:hint="eastAsia"/>
                <w:color w:val="000000" w:themeColor="text1"/>
                <w:lang w:eastAsia="zh-CN"/>
              </w:rPr>
              <w:t>s</w:t>
            </w:r>
            <w:r w:rsidRPr="00B4480F">
              <w:rPr>
                <w:color w:val="000000" w:themeColor="text1"/>
              </w:rPr>
              <w:t>elects "View Item List</w:t>
            </w:r>
            <w:r w:rsidRPr="00B4480F">
              <w:rPr>
                <w:rFonts w:hint="eastAsia"/>
                <w:color w:val="000000" w:themeColor="text1"/>
                <w:lang w:eastAsia="zh-CN"/>
              </w:rPr>
              <w:t>"</w:t>
            </w:r>
            <w:r w:rsidRPr="00B4480F">
              <w:rPr>
                <w:color w:val="000000" w:themeColor="text1"/>
              </w:rPr>
              <w:t xml:space="preserve"> option from the </w:t>
            </w:r>
            <w:r w:rsidRPr="00B4480F">
              <w:rPr>
                <w:color w:val="000000" w:themeColor="text1"/>
                <w:szCs w:val="24"/>
                <w:lang w:eastAsia="zh-CN"/>
                <w14:textOutline w14:w="0" w14:cap="flat" w14:cmpd="sng" w14:algn="ctr">
                  <w14:noFill/>
                  <w14:prstDash w14:val="solid"/>
                  <w14:round/>
                </w14:textOutline>
              </w:rPr>
              <w:t>client user's main menu</w:t>
            </w:r>
            <w:r w:rsidRPr="00B4480F">
              <w:rPr>
                <w:color w:val="000000" w:themeColor="text1"/>
              </w:rPr>
              <w:t xml:space="preserve">. Execute </w:t>
            </w:r>
            <w:r w:rsidRPr="00B4480F">
              <w:rPr>
                <w:b/>
                <w:bCs/>
                <w:color w:val="000000" w:themeColor="text1"/>
              </w:rPr>
              <w:t>UC03 - View Item List</w:t>
            </w:r>
            <w:r w:rsidRPr="00B4480F">
              <w:rPr>
                <w:color w:val="000000" w:themeColor="text1"/>
              </w:rPr>
              <w:t xml:space="preserve">. </w:t>
            </w:r>
          </w:p>
          <w:p w14:paraId="0349E9B9"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prompts the client user to enter the item ID to purchase. </w:t>
            </w:r>
          </w:p>
          <w:p w14:paraId="4598082B"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client user enters the item ID. </w:t>
            </w:r>
          </w:p>
          <w:p w14:paraId="747E28AB"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checks the validity of item ID, </w:t>
            </w:r>
            <w:r w:rsidRPr="00B4480F">
              <w:rPr>
                <w:b/>
                <w:bCs/>
                <w:color w:val="000000" w:themeColor="text1"/>
                <w:szCs w:val="24"/>
                <w14:textOutline w14:w="0" w14:cap="flat" w14:cmpd="sng" w14:algn="ctr">
                  <w14:noFill/>
                  <w14:prstDash w14:val="solid"/>
                  <w14:round/>
                </w14:textOutline>
              </w:rPr>
              <w:t xml:space="preserve">continues to flow S-1. </w:t>
            </w:r>
          </w:p>
          <w:p w14:paraId="26EB312B"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client user enters the desired quantity. </w:t>
            </w:r>
          </w:p>
          <w:p w14:paraId="27C9FAA4"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validates the quantity entered and checks stock availability, </w:t>
            </w:r>
            <w:r w:rsidRPr="00B4480F">
              <w:rPr>
                <w:b/>
                <w:bCs/>
                <w:color w:val="000000" w:themeColor="text1"/>
                <w:szCs w:val="24"/>
                <w14:textOutline w14:w="0" w14:cap="flat" w14:cmpd="sng" w14:algn="ctr">
                  <w14:noFill/>
                  <w14:prstDash w14:val="solid"/>
                  <w14:round/>
                </w14:textOutline>
              </w:rPr>
              <w:t>continues to flow S-2</w:t>
            </w:r>
            <w:r w:rsidRPr="00B4480F">
              <w:rPr>
                <w:color w:val="000000" w:themeColor="text1"/>
                <w:szCs w:val="24"/>
                <w14:textOutline w14:w="0" w14:cap="flat" w14:cmpd="sng" w14:algn="ctr">
                  <w14:noFill/>
                  <w14:prstDash w14:val="solid"/>
                  <w14:round/>
                </w14:textOutline>
              </w:rPr>
              <w:t xml:space="preserve">. </w:t>
            </w:r>
          </w:p>
          <w:p w14:paraId="0AA12C04"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b/>
                <w:bCs/>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he system asks if the client user want to add more items.</w:t>
            </w:r>
          </w:p>
          <w:p w14:paraId="64223F09"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b/>
                <w:bCs/>
                <w:color w:val="000000" w:themeColor="text1"/>
                <w:szCs w:val="24"/>
                <w14:textOutline w14:w="0" w14:cap="flat" w14:cmpd="sng" w14:algn="ctr">
                  <w14:noFill/>
                  <w14:prstDash w14:val="solid"/>
                  <w14:round/>
                </w14:textOutline>
              </w:rPr>
            </w:pPr>
            <w:r w:rsidRPr="00B4480F">
              <w:rPr>
                <w:b/>
                <w:bCs/>
                <w:color w:val="000000" w:themeColor="text1"/>
                <w:szCs w:val="24"/>
                <w14:textOutline w14:w="0" w14:cap="flat" w14:cmpd="sng" w14:algn="ctr">
                  <w14:noFill/>
                  <w14:prstDash w14:val="solid"/>
                  <w14:round/>
                </w14:textOutline>
              </w:rPr>
              <w:t xml:space="preserve"> </w:t>
            </w:r>
            <w:r w:rsidRPr="00B4480F">
              <w:rPr>
                <w:color w:val="000000" w:themeColor="text1"/>
                <w:szCs w:val="24"/>
                <w14:textOutline w14:w="0" w14:cap="flat" w14:cmpd="sng" w14:algn="ctr">
                  <w14:noFill/>
                  <w14:prstDash w14:val="solid"/>
                  <w14:round/>
                </w14:textOutline>
              </w:rPr>
              <w:t xml:space="preserve">The client user chooses either to add more items or not to add more items. </w:t>
            </w:r>
          </w:p>
          <w:p w14:paraId="10D93535" w14:textId="77777777" w:rsidR="005453E3" w:rsidRPr="00B4480F" w:rsidRDefault="005453E3" w:rsidP="005453E3">
            <w:pPr>
              <w:pStyle w:val="ListParagraph"/>
              <w:numPr>
                <w:ilvl w:val="0"/>
                <w:numId w:val="11"/>
              </w:numPr>
              <w:tabs>
                <w:tab w:val="left" w:pos="336"/>
                <w:tab w:val="left" w:pos="502"/>
                <w:tab w:val="left" w:pos="667"/>
              </w:tabs>
              <w:spacing w:line="360" w:lineRule="auto"/>
              <w:ind w:firstLineChars="0"/>
              <w:contextualSpacing/>
              <w:rPr>
                <w:b/>
                <w:bCs/>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ystem checks the client user's choice, </w:t>
            </w:r>
            <w:r w:rsidRPr="00B4480F">
              <w:rPr>
                <w:b/>
                <w:bCs/>
                <w:color w:val="000000" w:themeColor="text1"/>
                <w:szCs w:val="24"/>
                <w14:textOutline w14:w="0" w14:cap="flat" w14:cmpd="sng" w14:algn="ctr">
                  <w14:noFill/>
                  <w14:prstDash w14:val="solid"/>
                  <w14:round/>
                </w14:textOutline>
              </w:rPr>
              <w:t>continues to flow S-3</w:t>
            </w:r>
            <w:r w:rsidRPr="00B4480F">
              <w:rPr>
                <w:color w:val="000000" w:themeColor="text1"/>
                <w:szCs w:val="24"/>
                <w14:textOutline w14:w="0" w14:cap="flat" w14:cmpd="sng" w14:algn="ctr">
                  <w14:noFill/>
                  <w14:prstDash w14:val="solid"/>
                  <w14:round/>
                </w14:textOutline>
              </w:rPr>
              <w:t>.</w:t>
            </w:r>
          </w:p>
          <w:p w14:paraId="77DAEC2C" w14:textId="77777777" w:rsidR="005453E3" w:rsidRPr="00B4480F" w:rsidRDefault="005453E3" w:rsidP="005453E3">
            <w:pPr>
              <w:pStyle w:val="ListParagraph"/>
              <w:numPr>
                <w:ilvl w:val="0"/>
                <w:numId w:val="11"/>
              </w:numPr>
              <w:spacing w:line="360" w:lineRule="auto"/>
              <w:ind w:firstLineChars="0"/>
              <w:jc w:val="both"/>
              <w:rPr>
                <w:color w:val="000000"/>
              </w:rPr>
            </w:pPr>
            <w:r w:rsidRPr="00B4480F">
              <w:rPr>
                <w:color w:val="000000" w:themeColor="text1"/>
              </w:rPr>
              <w:t xml:space="preserve">The client user enters the required delivery details, including contact number and delivery address. </w:t>
            </w:r>
          </w:p>
          <w:p w14:paraId="24A33D7C" w14:textId="77777777" w:rsidR="005453E3" w:rsidRPr="00B4480F" w:rsidRDefault="005453E3" w:rsidP="005453E3">
            <w:pPr>
              <w:pStyle w:val="ListParagraph"/>
              <w:numPr>
                <w:ilvl w:val="0"/>
                <w:numId w:val="11"/>
              </w:numPr>
              <w:spacing w:line="360" w:lineRule="auto"/>
              <w:ind w:firstLineChars="0"/>
              <w:jc w:val="both"/>
              <w:rPr>
                <w:color w:val="000000"/>
              </w:rPr>
            </w:pPr>
            <w:r w:rsidRPr="00B4480F">
              <w:rPr>
                <w:color w:val="000000" w:themeColor="text1"/>
              </w:rPr>
              <w:t xml:space="preserve">The system prompts the client user for order confirmation. </w:t>
            </w:r>
          </w:p>
          <w:p w14:paraId="257A8E4C" w14:textId="77777777" w:rsidR="005453E3" w:rsidRPr="00B4480F" w:rsidRDefault="005453E3" w:rsidP="005453E3">
            <w:pPr>
              <w:pStyle w:val="ListParagraph"/>
              <w:numPr>
                <w:ilvl w:val="0"/>
                <w:numId w:val="11"/>
              </w:numPr>
              <w:spacing w:line="360" w:lineRule="auto"/>
              <w:ind w:firstLineChars="0"/>
              <w:jc w:val="both"/>
              <w:rPr>
                <w:color w:val="000000"/>
              </w:rPr>
            </w:pPr>
            <w:r w:rsidRPr="00B4480F">
              <w:rPr>
                <w:color w:val="000000" w:themeColor="text1"/>
              </w:rPr>
              <w:t>The client user chooses either to confirm or not to confirm the order.</w:t>
            </w:r>
          </w:p>
          <w:p w14:paraId="69B1C1B0" w14:textId="77777777" w:rsidR="005453E3" w:rsidRPr="00B4480F" w:rsidRDefault="005453E3" w:rsidP="005453E3">
            <w:pPr>
              <w:numPr>
                <w:ilvl w:val="0"/>
                <w:numId w:val="11"/>
              </w:numPr>
              <w:spacing w:line="360" w:lineRule="auto"/>
              <w:rPr>
                <w:b/>
                <w:bCs/>
                <w:szCs w:val="24"/>
                <w:lang w:val="en-MY"/>
              </w:rPr>
            </w:pPr>
            <w:r w:rsidRPr="00B4480F">
              <w:rPr>
                <w:szCs w:val="24"/>
                <w:lang w:val="en-MY"/>
              </w:rPr>
              <w:t xml:space="preserve">The system checks the client user's choice. </w:t>
            </w:r>
            <w:r w:rsidRPr="00B4480F">
              <w:rPr>
                <w:b/>
                <w:bCs/>
                <w:szCs w:val="24"/>
                <w:lang w:val="en-MY"/>
              </w:rPr>
              <w:t>Perform 15.1 or 15.2.</w:t>
            </w:r>
          </w:p>
          <w:p w14:paraId="63607319" w14:textId="77777777" w:rsidR="005453E3" w:rsidRPr="00B4480F" w:rsidRDefault="005453E3" w:rsidP="005453E3">
            <w:pPr>
              <w:numPr>
                <w:ilvl w:val="1"/>
                <w:numId w:val="11"/>
              </w:numPr>
              <w:spacing w:line="360" w:lineRule="auto"/>
              <w:ind w:left="1276" w:hanging="567"/>
              <w:rPr>
                <w:szCs w:val="24"/>
                <w:lang w:val="en-MY"/>
              </w:rPr>
            </w:pPr>
            <w:r w:rsidRPr="00B4480F">
              <w:rPr>
                <w:szCs w:val="24"/>
                <w:lang w:val="en-MY"/>
              </w:rPr>
              <w:lastRenderedPageBreak/>
              <w:t xml:space="preserve">If the choice is "confirm", the system adds the new order into the database and displays a message informing the client user that the order was created. Continue to </w:t>
            </w:r>
            <w:r w:rsidRPr="00B4480F">
              <w:rPr>
                <w:b/>
                <w:bCs/>
                <w:szCs w:val="24"/>
                <w:u w:val="single"/>
                <w:lang w:val="en-MY"/>
              </w:rPr>
              <w:t>flow no.16</w:t>
            </w:r>
            <w:r w:rsidRPr="00B4480F">
              <w:rPr>
                <w:szCs w:val="24"/>
                <w:lang w:val="en-MY"/>
              </w:rPr>
              <w:t xml:space="preserve">. </w:t>
            </w:r>
          </w:p>
          <w:p w14:paraId="062C7115" w14:textId="77777777" w:rsidR="005453E3" w:rsidRPr="00B4480F" w:rsidRDefault="005453E3" w:rsidP="005453E3">
            <w:pPr>
              <w:numPr>
                <w:ilvl w:val="1"/>
                <w:numId w:val="11"/>
              </w:numPr>
              <w:spacing w:line="360" w:lineRule="auto"/>
              <w:ind w:left="1276" w:hanging="567"/>
              <w:rPr>
                <w:szCs w:val="24"/>
                <w:lang w:val="en-MY"/>
              </w:rPr>
            </w:pPr>
            <w:r w:rsidRPr="00B4480F">
              <w:rPr>
                <w:szCs w:val="24"/>
                <w:lang w:val="en-MY"/>
              </w:rPr>
              <w:t xml:space="preserve">If the choice is "not confirm", the system reset the stock in database and displays a message informing the client user that the order was not created. Continue to </w:t>
            </w:r>
            <w:r w:rsidRPr="00B4480F">
              <w:rPr>
                <w:b/>
                <w:bCs/>
                <w:szCs w:val="24"/>
                <w:u w:val="single"/>
                <w:lang w:val="en-MY"/>
              </w:rPr>
              <w:t>flow no.16</w:t>
            </w:r>
            <w:r w:rsidRPr="00B4480F">
              <w:rPr>
                <w:szCs w:val="24"/>
                <w:lang w:val="en-MY"/>
              </w:rPr>
              <w:t xml:space="preserve">. </w:t>
            </w:r>
          </w:p>
          <w:p w14:paraId="71FAF4CA" w14:textId="77777777" w:rsidR="005453E3" w:rsidRPr="00B4480F" w:rsidRDefault="005453E3" w:rsidP="005453E3">
            <w:pPr>
              <w:pStyle w:val="ListParagraph"/>
              <w:numPr>
                <w:ilvl w:val="0"/>
                <w:numId w:val="11"/>
              </w:numPr>
              <w:spacing w:line="360" w:lineRule="auto"/>
              <w:ind w:firstLineChars="0"/>
              <w:jc w:val="both"/>
              <w:rPr>
                <w:color w:val="000000"/>
              </w:rPr>
            </w:pPr>
            <w:r w:rsidRPr="00B4480F">
              <w:rPr>
                <w:szCs w:val="24"/>
                <w:lang w:val="en-MY"/>
              </w:rPr>
              <w:t xml:space="preserve">The system returns to the </w:t>
            </w:r>
            <w:r w:rsidRPr="00B4480F">
              <w:rPr>
                <w:color w:val="000000" w:themeColor="text1"/>
                <w:szCs w:val="24"/>
                <w:lang w:eastAsia="zh-CN"/>
                <w14:textOutline w14:w="0" w14:cap="flat" w14:cmpd="sng" w14:algn="ctr">
                  <w14:noFill/>
                  <w14:prstDash w14:val="solid"/>
                  <w14:round/>
                </w14:textOutline>
              </w:rPr>
              <w:t>client user's main menu</w:t>
            </w:r>
            <w:r w:rsidRPr="00B4480F">
              <w:rPr>
                <w:szCs w:val="24"/>
                <w:lang w:val="en-MY"/>
              </w:rPr>
              <w:t xml:space="preserve">. </w:t>
            </w:r>
            <w:r w:rsidRPr="00B4480F">
              <w:rPr>
                <w:color w:val="FF0000"/>
                <w:szCs w:val="24"/>
                <w:lang w:val="en-MY"/>
              </w:rPr>
              <w:t>The use case ends.</w:t>
            </w:r>
          </w:p>
        </w:tc>
      </w:tr>
      <w:tr w:rsidR="005453E3" w:rsidRPr="00B4480F" w14:paraId="18C9E4CD" w14:textId="77777777">
        <w:trPr>
          <w:trHeight w:val="732"/>
        </w:trPr>
        <w:tc>
          <w:tcPr>
            <w:tcW w:w="9517" w:type="dxa"/>
            <w:gridSpan w:val="4"/>
          </w:tcPr>
          <w:p w14:paraId="32C339CB" w14:textId="77777777" w:rsidR="005453E3" w:rsidRPr="00B4480F" w:rsidRDefault="005453E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Sub-flows:</w:t>
            </w:r>
          </w:p>
          <w:p w14:paraId="068CF99D" w14:textId="77777777" w:rsidR="005453E3" w:rsidRPr="00B4480F" w:rsidRDefault="005453E3" w:rsidP="005453E3">
            <w:pPr>
              <w:pStyle w:val="ListParagraph"/>
              <w:numPr>
                <w:ilvl w:val="0"/>
                <w:numId w:val="12"/>
              </w:numPr>
              <w:tabs>
                <w:tab w:val="left" w:pos="336"/>
                <w:tab w:val="left" w:pos="502"/>
                <w:tab w:val="left" w:pos="667"/>
              </w:tabs>
              <w:spacing w:line="360" w:lineRule="auto"/>
              <w:ind w:left="606" w:firstLineChars="0"/>
              <w:contextualSpacing/>
              <w:rPr>
                <w:color w:val="000000" w:themeColor="text1"/>
                <w:szCs w:val="24"/>
              </w:rPr>
            </w:pPr>
            <w:r w:rsidRPr="00B4480F">
              <w:rPr>
                <w:color w:val="000000" w:themeColor="text1"/>
                <w:szCs w:val="24"/>
              </w:rPr>
              <w:t xml:space="preserve">: Perform 6.1 or 6.2. </w:t>
            </w:r>
          </w:p>
          <w:p w14:paraId="6950BFD8" w14:textId="77777777" w:rsidR="005453E3" w:rsidRPr="00B4480F" w:rsidRDefault="005453E3">
            <w:pPr>
              <w:tabs>
                <w:tab w:val="left" w:pos="502"/>
                <w:tab w:val="left" w:pos="890"/>
              </w:tabs>
              <w:spacing w:line="360" w:lineRule="auto"/>
              <w:ind w:left="1315" w:hanging="425"/>
              <w:rPr>
                <w:color w:val="000000" w:themeColor="text1"/>
                <w:szCs w:val="24"/>
              </w:rPr>
            </w:pPr>
            <w:r w:rsidRPr="00B4480F">
              <w:rPr>
                <w:color w:val="000000" w:themeColor="text1"/>
                <w:szCs w:val="24"/>
              </w:rPr>
              <w:t xml:space="preserve">6.1 If the item ID is valid, the system prompts the client user to enter desired quantity. Continue to </w:t>
            </w:r>
            <w:r w:rsidRPr="00B4480F">
              <w:rPr>
                <w:b/>
                <w:bCs/>
                <w:color w:val="000000" w:themeColor="text1"/>
                <w:szCs w:val="24"/>
                <w:u w:val="single"/>
              </w:rPr>
              <w:t xml:space="preserve">flow no. 7. </w:t>
            </w:r>
          </w:p>
          <w:p w14:paraId="59DCAA11" w14:textId="77777777" w:rsidR="005453E3" w:rsidRPr="00B4480F" w:rsidRDefault="005453E3">
            <w:pPr>
              <w:tabs>
                <w:tab w:val="left" w:pos="502"/>
                <w:tab w:val="left" w:pos="890"/>
              </w:tabs>
              <w:spacing w:line="360" w:lineRule="auto"/>
              <w:ind w:left="1315" w:hanging="425"/>
              <w:rPr>
                <w:color w:val="000000" w:themeColor="text1"/>
                <w:szCs w:val="24"/>
              </w:rPr>
            </w:pPr>
            <w:r w:rsidRPr="00B4480F">
              <w:rPr>
                <w:color w:val="000000" w:themeColor="text1"/>
                <w:szCs w:val="24"/>
              </w:rPr>
              <w:t xml:space="preserve">6.2 If the item ID is invalid, the system prompts the client user to re-enter the item ID. Continue to </w:t>
            </w:r>
            <w:r w:rsidRPr="00B4480F">
              <w:rPr>
                <w:b/>
                <w:bCs/>
                <w:color w:val="000000" w:themeColor="text1"/>
                <w:szCs w:val="24"/>
                <w:u w:val="single"/>
              </w:rPr>
              <w:t>flow no. 4.</w:t>
            </w:r>
            <w:r w:rsidRPr="00B4480F">
              <w:rPr>
                <w:color w:val="000000" w:themeColor="text1"/>
                <w:szCs w:val="24"/>
              </w:rPr>
              <w:t xml:space="preserve"> </w:t>
            </w:r>
          </w:p>
          <w:p w14:paraId="01753DE6" w14:textId="77777777" w:rsidR="005453E3" w:rsidRPr="00B4480F" w:rsidRDefault="005453E3" w:rsidP="005453E3">
            <w:pPr>
              <w:pStyle w:val="ListParagraph"/>
              <w:numPr>
                <w:ilvl w:val="0"/>
                <w:numId w:val="12"/>
              </w:numPr>
              <w:tabs>
                <w:tab w:val="left" w:pos="502"/>
                <w:tab w:val="left" w:pos="890"/>
              </w:tabs>
              <w:spacing w:line="360" w:lineRule="auto"/>
              <w:ind w:left="606" w:firstLineChars="0" w:hanging="425"/>
              <w:contextualSpacing/>
              <w:rPr>
                <w:color w:val="000000" w:themeColor="text1"/>
                <w:szCs w:val="24"/>
              </w:rPr>
            </w:pPr>
            <w:r w:rsidRPr="00B4480F">
              <w:rPr>
                <w:color w:val="000000" w:themeColor="text1"/>
                <w:szCs w:val="24"/>
              </w:rPr>
              <w:t xml:space="preserve">: Perform 8.1 or 8.2. </w:t>
            </w:r>
          </w:p>
          <w:p w14:paraId="09D44D5E" w14:textId="77777777" w:rsidR="005453E3" w:rsidRPr="00B4480F" w:rsidRDefault="005453E3">
            <w:pPr>
              <w:tabs>
                <w:tab w:val="left" w:pos="502"/>
                <w:tab w:val="left" w:pos="890"/>
              </w:tabs>
              <w:spacing w:line="360" w:lineRule="auto"/>
              <w:ind w:left="1315" w:hanging="425"/>
              <w:rPr>
                <w:color w:val="000000" w:themeColor="text1"/>
                <w:szCs w:val="24"/>
              </w:rPr>
            </w:pPr>
            <w:r w:rsidRPr="00B4480F">
              <w:rPr>
                <w:color w:val="000000" w:themeColor="text1"/>
                <w:szCs w:val="24"/>
              </w:rPr>
              <w:t xml:space="preserve">8.1 If the entered quantity is valid and stock sufficient, the system updates the stock in database accordingly. Continue to </w:t>
            </w:r>
            <w:r w:rsidRPr="00B4480F">
              <w:rPr>
                <w:b/>
                <w:bCs/>
                <w:color w:val="000000" w:themeColor="text1"/>
                <w:szCs w:val="24"/>
                <w:u w:val="single"/>
              </w:rPr>
              <w:t>flow no. 9.</w:t>
            </w:r>
            <w:r w:rsidRPr="00B4480F">
              <w:rPr>
                <w:color w:val="000000" w:themeColor="text1"/>
                <w:szCs w:val="24"/>
              </w:rPr>
              <w:t xml:space="preserve"> </w:t>
            </w:r>
          </w:p>
          <w:p w14:paraId="30A8B417" w14:textId="77777777" w:rsidR="005453E3" w:rsidRPr="00B4480F" w:rsidRDefault="005453E3">
            <w:pPr>
              <w:tabs>
                <w:tab w:val="left" w:pos="502"/>
                <w:tab w:val="left" w:pos="890"/>
              </w:tabs>
              <w:spacing w:line="360" w:lineRule="auto"/>
              <w:ind w:left="1315" w:hanging="425"/>
              <w:rPr>
                <w:color w:val="000000" w:themeColor="text1"/>
                <w:szCs w:val="24"/>
              </w:rPr>
            </w:pPr>
            <w:r w:rsidRPr="00B4480F">
              <w:rPr>
                <w:color w:val="000000" w:themeColor="text1"/>
                <w:szCs w:val="24"/>
              </w:rPr>
              <w:t xml:space="preserve">8.2 If the entered quantity is invalid or stock insufficient, the system prompts the client user to re-enter the quantity. Continue to </w:t>
            </w:r>
            <w:r w:rsidRPr="00B4480F">
              <w:rPr>
                <w:b/>
                <w:bCs/>
                <w:color w:val="000000" w:themeColor="text1"/>
                <w:szCs w:val="24"/>
                <w:u w:val="single"/>
              </w:rPr>
              <w:t>flow no. 7.</w:t>
            </w:r>
            <w:r w:rsidRPr="00B4480F">
              <w:rPr>
                <w:color w:val="000000" w:themeColor="text1"/>
                <w:szCs w:val="24"/>
              </w:rPr>
              <w:t xml:space="preserve"> </w:t>
            </w:r>
          </w:p>
          <w:p w14:paraId="5311AA63" w14:textId="77777777" w:rsidR="005453E3" w:rsidRPr="00B4480F" w:rsidRDefault="005453E3" w:rsidP="005453E3">
            <w:pPr>
              <w:pStyle w:val="ListParagraph"/>
              <w:numPr>
                <w:ilvl w:val="0"/>
                <w:numId w:val="12"/>
              </w:numPr>
              <w:tabs>
                <w:tab w:val="left" w:pos="502"/>
                <w:tab w:val="left" w:pos="890"/>
              </w:tabs>
              <w:spacing w:line="360" w:lineRule="auto"/>
              <w:ind w:left="606" w:firstLineChars="0" w:hanging="425"/>
              <w:contextualSpacing/>
              <w:rPr>
                <w:color w:val="000000" w:themeColor="text1"/>
                <w:szCs w:val="24"/>
              </w:rPr>
            </w:pPr>
            <w:r w:rsidRPr="00B4480F">
              <w:rPr>
                <w:color w:val="000000" w:themeColor="text1"/>
                <w:szCs w:val="24"/>
              </w:rPr>
              <w:t>: Perform 11.1 or 11.2.</w:t>
            </w:r>
          </w:p>
          <w:p w14:paraId="67C279DB" w14:textId="77777777" w:rsidR="005453E3" w:rsidRPr="00B4480F" w:rsidRDefault="005453E3">
            <w:pPr>
              <w:tabs>
                <w:tab w:val="left" w:pos="502"/>
                <w:tab w:val="left" w:pos="744"/>
              </w:tabs>
              <w:spacing w:line="360" w:lineRule="auto"/>
              <w:ind w:left="1311" w:hanging="571"/>
              <w:rPr>
                <w:color w:val="000000" w:themeColor="text1"/>
                <w:szCs w:val="24"/>
              </w:rPr>
            </w:pPr>
            <w:r w:rsidRPr="00B4480F">
              <w:rPr>
                <w:color w:val="000000" w:themeColor="text1"/>
                <w:szCs w:val="24"/>
              </w:rPr>
              <w:t xml:space="preserve">11.1 If the client user chooses to add more items, the system prompts the client user to enter item ID of next items. Continue to </w:t>
            </w:r>
            <w:r w:rsidRPr="00B4480F">
              <w:rPr>
                <w:b/>
                <w:bCs/>
                <w:color w:val="000000" w:themeColor="text1"/>
                <w:szCs w:val="24"/>
                <w:u w:val="single"/>
              </w:rPr>
              <w:t>flow no. 4.</w:t>
            </w:r>
            <w:r w:rsidRPr="00B4480F">
              <w:rPr>
                <w:color w:val="000000" w:themeColor="text1"/>
                <w:szCs w:val="24"/>
              </w:rPr>
              <w:t xml:space="preserve"> </w:t>
            </w:r>
          </w:p>
          <w:p w14:paraId="2AC9BFA5" w14:textId="77777777" w:rsidR="005453E3" w:rsidRPr="00B4480F" w:rsidRDefault="005453E3">
            <w:pPr>
              <w:tabs>
                <w:tab w:val="left" w:pos="502"/>
                <w:tab w:val="left" w:pos="1453"/>
              </w:tabs>
              <w:spacing w:line="360" w:lineRule="auto"/>
              <w:ind w:left="1315" w:hanging="571"/>
              <w:rPr>
                <w:color w:val="000000" w:themeColor="text1"/>
                <w:szCs w:val="24"/>
              </w:rPr>
            </w:pPr>
            <w:r w:rsidRPr="00B4480F">
              <w:rPr>
                <w:color w:val="000000" w:themeColor="text1"/>
                <w:szCs w:val="24"/>
              </w:rPr>
              <w:t xml:space="preserve">11.2 If the client user chooses not to add more items, the system prompts the client user to enter delivery details including contact number and address. Continue to </w:t>
            </w:r>
            <w:r w:rsidRPr="00B4480F">
              <w:rPr>
                <w:b/>
                <w:bCs/>
                <w:color w:val="000000" w:themeColor="text1"/>
                <w:szCs w:val="24"/>
                <w:u w:val="single"/>
              </w:rPr>
              <w:t>flow no. 12</w:t>
            </w:r>
            <w:r w:rsidRPr="00B4480F">
              <w:rPr>
                <w:color w:val="000000" w:themeColor="text1"/>
                <w:szCs w:val="24"/>
              </w:rPr>
              <w:t xml:space="preserve">. </w:t>
            </w:r>
          </w:p>
        </w:tc>
      </w:tr>
      <w:tr w:rsidR="005453E3" w:rsidRPr="00B4480F" w14:paraId="62827CB5" w14:textId="77777777">
        <w:trPr>
          <w:trHeight w:val="732"/>
        </w:trPr>
        <w:tc>
          <w:tcPr>
            <w:tcW w:w="9517" w:type="dxa"/>
            <w:gridSpan w:val="4"/>
          </w:tcPr>
          <w:p w14:paraId="145B475F" w14:textId="77777777" w:rsidR="005453E3" w:rsidRPr="00B4480F" w:rsidRDefault="005453E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lternate/Exceptional Flows</w:t>
            </w:r>
          </w:p>
          <w:p w14:paraId="0CCDB226" w14:textId="77777777" w:rsidR="005453E3" w:rsidRPr="00B4480F" w:rsidRDefault="005453E3">
            <w:pPr>
              <w:tabs>
                <w:tab w:val="left" w:pos="336"/>
                <w:tab w:val="left" w:pos="502"/>
                <w:tab w:val="left" w:pos="667"/>
              </w:tabs>
              <w:spacing w:line="360" w:lineRule="auto"/>
              <w:ind w:left="165"/>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1a. </w:t>
            </w:r>
            <w:r w:rsidRPr="00B4480F">
              <w:rPr>
                <w:szCs w:val="24"/>
              </w:rPr>
              <w:t>The client user must have a valid login to the system.</w:t>
            </w:r>
          </w:p>
          <w:p w14:paraId="4A381CD8" w14:textId="77777777" w:rsidR="005453E3" w:rsidRPr="00B4480F" w:rsidRDefault="005453E3">
            <w:pPr>
              <w:tabs>
                <w:tab w:val="left" w:pos="336"/>
                <w:tab w:val="left" w:pos="502"/>
                <w:tab w:val="left" w:pos="667"/>
              </w:tabs>
              <w:spacing w:line="360" w:lineRule="auto"/>
              <w:ind w:left="165"/>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6a. A valid item id is item id that exist in the item list shown to the client user, </w:t>
            </w:r>
          </w:p>
          <w:p w14:paraId="65B7576B" w14:textId="77777777" w:rsidR="005453E3" w:rsidRPr="00B4480F" w:rsidRDefault="005453E3">
            <w:pPr>
              <w:tabs>
                <w:tab w:val="left" w:pos="336"/>
                <w:tab w:val="left" w:pos="502"/>
                <w:tab w:val="left" w:pos="667"/>
              </w:tabs>
              <w:spacing w:line="360" w:lineRule="auto"/>
              <w:ind w:left="165"/>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8a. A valid quantity should not be less than 0.</w:t>
            </w:r>
          </w:p>
          <w:p w14:paraId="45A1929D" w14:textId="77777777" w:rsidR="005453E3" w:rsidRPr="00B4480F" w:rsidRDefault="005453E3">
            <w:pPr>
              <w:tabs>
                <w:tab w:val="left" w:pos="336"/>
                <w:tab w:val="left" w:pos="502"/>
                <w:tab w:val="left" w:pos="667"/>
              </w:tabs>
              <w:spacing w:line="360" w:lineRule="auto"/>
              <w:ind w:left="609" w:hanging="425"/>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8b. The stock is considered sufficient when the desired quantity less or equal than current stock amount.</w:t>
            </w:r>
          </w:p>
        </w:tc>
      </w:tr>
    </w:tbl>
    <w:p w14:paraId="3D6D61A2" w14:textId="4B7E7AD3" w:rsidR="00FE6504" w:rsidRDefault="00FE6504">
      <w:pPr>
        <w:spacing w:after="160" w:line="259" w:lineRule="auto"/>
      </w:pPr>
      <w:r>
        <w:br w:type="page"/>
      </w:r>
    </w:p>
    <w:tbl>
      <w:tblPr>
        <w:tblW w:w="95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8"/>
        <w:gridCol w:w="487"/>
        <w:gridCol w:w="1276"/>
        <w:gridCol w:w="2996"/>
      </w:tblGrid>
      <w:tr w:rsidR="00D55AC3" w:rsidRPr="00B4480F" w14:paraId="5E7A17D8" w14:textId="77777777">
        <w:trPr>
          <w:trHeight w:val="521"/>
        </w:trPr>
        <w:tc>
          <w:tcPr>
            <w:tcW w:w="5245" w:type="dxa"/>
            <w:gridSpan w:val="2"/>
            <w:tcBorders>
              <w:top w:val="single" w:sz="4" w:space="0" w:color="auto"/>
              <w:left w:val="single" w:sz="4" w:space="0" w:color="auto"/>
              <w:bottom w:val="single" w:sz="4" w:space="0" w:color="auto"/>
              <w:right w:val="single" w:sz="4" w:space="0" w:color="auto"/>
            </w:tcBorders>
          </w:tcPr>
          <w:p w14:paraId="3935369B"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Use Case Name: View order</w:t>
            </w:r>
          </w:p>
        </w:tc>
        <w:tc>
          <w:tcPr>
            <w:tcW w:w="1276" w:type="dxa"/>
            <w:tcBorders>
              <w:top w:val="single" w:sz="4" w:space="0" w:color="auto"/>
              <w:left w:val="single" w:sz="4" w:space="0" w:color="auto"/>
              <w:bottom w:val="single" w:sz="4" w:space="0" w:color="auto"/>
              <w:right w:val="single" w:sz="4" w:space="0" w:color="auto"/>
            </w:tcBorders>
          </w:tcPr>
          <w:p w14:paraId="497CA509" w14:textId="77777777" w:rsidR="00D55AC3" w:rsidRPr="00312C22" w:rsidRDefault="00D55AC3" w:rsidP="00312C22">
            <w:pPr>
              <w:pStyle w:val="Heading2"/>
              <w:rPr>
                <w:rFonts w:ascii="Times New Roman" w:hAnsi="Times New Roman" w:cs="Times New Roman"/>
                <w:sz w:val="24"/>
                <w:szCs w:val="24"/>
              </w:rPr>
            </w:pPr>
            <w:bookmarkStart w:id="7" w:name="_Toc164987160"/>
            <w:r w:rsidRPr="00312C22">
              <w:rPr>
                <w:rFonts w:ascii="Times New Roman" w:hAnsi="Times New Roman" w:cs="Times New Roman"/>
                <w:color w:val="auto"/>
                <w:sz w:val="24"/>
                <w:szCs w:val="24"/>
              </w:rPr>
              <w:t>ID: UC05</w:t>
            </w:r>
            <w:bookmarkEnd w:id="7"/>
          </w:p>
        </w:tc>
        <w:tc>
          <w:tcPr>
            <w:tcW w:w="2996" w:type="dxa"/>
            <w:tcBorders>
              <w:top w:val="single" w:sz="4" w:space="0" w:color="auto"/>
              <w:left w:val="single" w:sz="4" w:space="0" w:color="auto"/>
              <w:bottom w:val="single" w:sz="4" w:space="0" w:color="auto"/>
              <w:right w:val="single" w:sz="4" w:space="0" w:color="auto"/>
            </w:tcBorders>
          </w:tcPr>
          <w:p w14:paraId="4DD4241C" w14:textId="77777777" w:rsidR="00D55AC3" w:rsidRPr="00B4480F" w:rsidRDefault="00D55AC3" w:rsidP="00D55AC3">
            <w:pPr>
              <w:spacing w:line="360" w:lineRule="auto"/>
              <w:rPr>
                <w:szCs w:val="24"/>
              </w:rPr>
            </w:pPr>
            <w:r w:rsidRPr="00B4480F">
              <w:rPr>
                <w:szCs w:val="24"/>
              </w:rPr>
              <w:t>Importance Level: High</w:t>
            </w:r>
          </w:p>
        </w:tc>
      </w:tr>
      <w:tr w:rsidR="00D55AC3" w:rsidRPr="00B4480F" w14:paraId="368D0D8F" w14:textId="77777777">
        <w:trPr>
          <w:trHeight w:val="260"/>
        </w:trPr>
        <w:tc>
          <w:tcPr>
            <w:tcW w:w="4758" w:type="dxa"/>
          </w:tcPr>
          <w:p w14:paraId="0CF192DD"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Administrator, Client user</w:t>
            </w:r>
          </w:p>
        </w:tc>
        <w:tc>
          <w:tcPr>
            <w:tcW w:w="4759" w:type="dxa"/>
            <w:gridSpan w:val="3"/>
          </w:tcPr>
          <w:p w14:paraId="2A9BD026"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D55AC3" w:rsidRPr="00B4480F" w14:paraId="3D7BC7B4" w14:textId="77777777">
        <w:trPr>
          <w:trHeight w:val="539"/>
        </w:trPr>
        <w:tc>
          <w:tcPr>
            <w:tcW w:w="9517" w:type="dxa"/>
            <w:gridSpan w:val="4"/>
          </w:tcPr>
          <w:p w14:paraId="5C4DF2ED"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356D4EFB"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A</w:t>
            </w:r>
          </w:p>
        </w:tc>
      </w:tr>
      <w:tr w:rsidR="00D55AC3" w:rsidRPr="00B4480F" w14:paraId="0258965A" w14:textId="77777777">
        <w:trPr>
          <w:trHeight w:val="431"/>
        </w:trPr>
        <w:tc>
          <w:tcPr>
            <w:tcW w:w="9517" w:type="dxa"/>
            <w:gridSpan w:val="4"/>
          </w:tcPr>
          <w:p w14:paraId="50A91A08" w14:textId="77777777" w:rsidR="00D55AC3" w:rsidRPr="00B4480F" w:rsidRDefault="00D55AC3" w:rsidP="00D55AC3">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Brief Description: This use case describes how an administrator or a client user can access and view their associated orders including the order ID, delivery details, order status and transaction reference numbers and ordered items details. </w:t>
            </w:r>
          </w:p>
        </w:tc>
      </w:tr>
      <w:tr w:rsidR="00D55AC3" w:rsidRPr="00B4480F" w14:paraId="7F085F65" w14:textId="77777777">
        <w:trPr>
          <w:trHeight w:val="530"/>
        </w:trPr>
        <w:tc>
          <w:tcPr>
            <w:tcW w:w="9517" w:type="dxa"/>
            <w:gridSpan w:val="4"/>
          </w:tcPr>
          <w:p w14:paraId="1B8CAE53" w14:textId="77777777" w:rsidR="00D55AC3" w:rsidRPr="00B4480F" w:rsidRDefault="00D55AC3" w:rsidP="00D55AC3">
            <w:pPr>
              <w:spacing w:line="360" w:lineRule="auto"/>
              <w:ind w:left="33"/>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rigger: The administrator or client user wants to access and view their existing or past orders in the electronic shop inventory management system.</w:t>
            </w:r>
            <w:r w:rsidRPr="00B4480F">
              <w:rPr>
                <w:color w:val="000000" w:themeColor="text1"/>
                <w:szCs w:val="24"/>
                <w14:textOutline w14:w="0" w14:cap="flat" w14:cmpd="sng" w14:algn="ctr">
                  <w14:noFill/>
                  <w14:prstDash w14:val="solid"/>
                  <w14:round/>
                </w14:textOutline>
              </w:rPr>
              <w:tab/>
            </w:r>
          </w:p>
        </w:tc>
      </w:tr>
      <w:tr w:rsidR="00D55AC3" w:rsidRPr="00B4480F" w14:paraId="0FD2E9D8" w14:textId="77777777">
        <w:trPr>
          <w:trHeight w:val="1250"/>
        </w:trPr>
        <w:tc>
          <w:tcPr>
            <w:tcW w:w="9517" w:type="dxa"/>
            <w:gridSpan w:val="4"/>
          </w:tcPr>
          <w:p w14:paraId="7F40B434"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704E1B4F" w14:textId="77777777" w:rsidR="00D55AC3" w:rsidRPr="00B4480F" w:rsidRDefault="00D55AC3" w:rsidP="00D55AC3">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Administrator, Client user</w:t>
            </w:r>
          </w:p>
          <w:p w14:paraId="7F7A9F9B"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1E49EB88" w14:textId="223088AD"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Update order</w:t>
            </w:r>
            <w:r w:rsidR="005233EB">
              <w:rPr>
                <w:color w:val="000000" w:themeColor="text1"/>
                <w:szCs w:val="24"/>
                <w14:textOutline w14:w="0" w14:cap="flat" w14:cmpd="sng" w14:algn="ctr">
                  <w14:noFill/>
                  <w14:prstDash w14:val="solid"/>
                  <w14:round/>
                </w14:textOutline>
              </w:rPr>
              <w:t>, Make Payment</w:t>
            </w:r>
          </w:p>
          <w:p w14:paraId="14DD7B61" w14:textId="77777777" w:rsidR="00D55AC3" w:rsidRPr="00B4480F" w:rsidRDefault="00D55AC3" w:rsidP="00D55AC3">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D55AC3" w:rsidRPr="00B4480F" w14:paraId="4394CDCC" w14:textId="77777777">
        <w:trPr>
          <w:trHeight w:val="732"/>
        </w:trPr>
        <w:tc>
          <w:tcPr>
            <w:tcW w:w="9517" w:type="dxa"/>
            <w:gridSpan w:val="4"/>
          </w:tcPr>
          <w:p w14:paraId="2961C063"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ormal Flow of Events:</w:t>
            </w:r>
          </w:p>
          <w:p w14:paraId="261E634B" w14:textId="77777777" w:rsidR="00D55AC3" w:rsidRPr="00B4480F" w:rsidRDefault="00D55AC3" w:rsidP="00D55AC3">
            <w:pPr>
              <w:pStyle w:val="ListParagraph"/>
              <w:numPr>
                <w:ilvl w:val="0"/>
                <w:numId w:val="13"/>
              </w:numPr>
              <w:tabs>
                <w:tab w:val="left" w:pos="336"/>
                <w:tab w:val="left" w:pos="502"/>
                <w:tab w:val="left" w:pos="667"/>
              </w:tabs>
              <w:spacing w:line="360" w:lineRule="auto"/>
              <w:ind w:firstLineChars="0"/>
              <w:contextualSpacing/>
            </w:pPr>
            <w:r w:rsidRPr="00B4480F">
              <w:t xml:space="preserve">The administrator or client user logs in the system using username and password. Execute </w:t>
            </w:r>
            <w:r w:rsidRPr="00B4480F">
              <w:rPr>
                <w:b/>
                <w:bCs/>
              </w:rPr>
              <w:t>UC01 - Login account.</w:t>
            </w:r>
            <w:r w:rsidRPr="00B4480F">
              <w:t xml:space="preserve"> </w:t>
            </w:r>
          </w:p>
          <w:p w14:paraId="76D3F91A" w14:textId="77777777" w:rsidR="00D55AC3" w:rsidRPr="00B4480F" w:rsidRDefault="00D55AC3" w:rsidP="00D55AC3">
            <w:pPr>
              <w:pStyle w:val="ListParagraph"/>
              <w:numPr>
                <w:ilvl w:val="0"/>
                <w:numId w:val="13"/>
              </w:numPr>
              <w:tabs>
                <w:tab w:val="left" w:pos="336"/>
                <w:tab w:val="left" w:pos="502"/>
                <w:tab w:val="left" w:pos="667"/>
              </w:tabs>
              <w:spacing w:line="360" w:lineRule="auto"/>
              <w:ind w:firstLineChars="0"/>
              <w:contextualSpacing/>
            </w:pPr>
            <w:r w:rsidRPr="00B4480F">
              <w:t xml:space="preserve">The system displays a menu of available functionalities. </w:t>
            </w:r>
          </w:p>
          <w:p w14:paraId="3D0857E0" w14:textId="77777777" w:rsidR="00D55AC3" w:rsidRPr="00B4480F" w:rsidRDefault="00D55AC3" w:rsidP="00D55AC3">
            <w:pPr>
              <w:pStyle w:val="ListParagraph"/>
              <w:numPr>
                <w:ilvl w:val="0"/>
                <w:numId w:val="13"/>
              </w:numPr>
              <w:tabs>
                <w:tab w:val="left" w:pos="336"/>
                <w:tab w:val="left" w:pos="502"/>
                <w:tab w:val="left" w:pos="667"/>
              </w:tabs>
              <w:spacing w:line="360" w:lineRule="auto"/>
              <w:ind w:firstLineChars="0"/>
              <w:contextualSpacing/>
            </w:pPr>
            <w:r w:rsidRPr="00B4480F">
              <w:t xml:space="preserve">The administrator or client user selects "View Order" option from the menu. </w:t>
            </w:r>
          </w:p>
          <w:p w14:paraId="042008EA" w14:textId="77777777" w:rsidR="00D55AC3" w:rsidRPr="00B4480F" w:rsidRDefault="00D55AC3" w:rsidP="00D55AC3">
            <w:pPr>
              <w:pStyle w:val="ListParagraph"/>
              <w:numPr>
                <w:ilvl w:val="0"/>
                <w:numId w:val="13"/>
              </w:numPr>
              <w:tabs>
                <w:tab w:val="left" w:pos="336"/>
                <w:tab w:val="left" w:pos="502"/>
                <w:tab w:val="left" w:pos="667"/>
              </w:tabs>
              <w:spacing w:line="360" w:lineRule="auto"/>
              <w:ind w:firstLineChars="0"/>
              <w:contextualSpacing/>
            </w:pPr>
            <w:r w:rsidRPr="00B4480F">
              <w:t xml:space="preserve">The system checks the user's role to retrieve the user's associated orders. </w:t>
            </w:r>
          </w:p>
          <w:p w14:paraId="5C02B8FF" w14:textId="77777777" w:rsidR="00D55AC3" w:rsidRPr="00B4480F" w:rsidRDefault="00D55AC3" w:rsidP="00D55AC3">
            <w:pPr>
              <w:pStyle w:val="ListParagraph"/>
              <w:numPr>
                <w:ilvl w:val="1"/>
                <w:numId w:val="13"/>
              </w:numPr>
              <w:tabs>
                <w:tab w:val="left" w:pos="336"/>
                <w:tab w:val="left" w:pos="502"/>
                <w:tab w:val="left" w:pos="667"/>
              </w:tabs>
              <w:spacing w:line="360" w:lineRule="auto"/>
              <w:ind w:left="1276" w:firstLineChars="0" w:hanging="496"/>
              <w:contextualSpacing/>
            </w:pPr>
            <w:r w:rsidRPr="00B4480F">
              <w:t xml:space="preserve">If the user is administrator, continues to </w:t>
            </w:r>
            <w:r w:rsidRPr="00B4480F">
              <w:rPr>
                <w:b/>
                <w:bCs/>
                <w:u w:val="single"/>
              </w:rPr>
              <w:t>flow no. 4.1.1</w:t>
            </w:r>
            <w:r w:rsidRPr="00B4480F">
              <w:t>.</w:t>
            </w:r>
          </w:p>
          <w:p w14:paraId="6F7FED1E"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system displays all customer orders with the details. </w:t>
            </w:r>
          </w:p>
          <w:p w14:paraId="19B899FA"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system asks the administrator whether to update the shipping status of order or return to administrator’s main menu. </w:t>
            </w:r>
          </w:p>
          <w:p w14:paraId="59F7CBE2"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administrator chooses either to update the shipping status of order or return to main menu. </w:t>
            </w:r>
          </w:p>
          <w:p w14:paraId="1255828F"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system checks administrator’s choice, </w:t>
            </w:r>
            <w:r w:rsidRPr="00B4480F">
              <w:rPr>
                <w:b/>
                <w:bCs/>
              </w:rPr>
              <w:t>continues to flow S-1</w:t>
            </w:r>
            <w:r w:rsidRPr="00B4480F">
              <w:t xml:space="preserve">. </w:t>
            </w:r>
          </w:p>
          <w:p w14:paraId="757E592D" w14:textId="77777777" w:rsidR="00D55AC3" w:rsidRPr="00B4480F" w:rsidRDefault="00D55AC3" w:rsidP="00D55AC3">
            <w:pPr>
              <w:pStyle w:val="ListParagraph"/>
              <w:numPr>
                <w:ilvl w:val="1"/>
                <w:numId w:val="13"/>
              </w:numPr>
              <w:tabs>
                <w:tab w:val="left" w:pos="336"/>
                <w:tab w:val="left" w:pos="502"/>
                <w:tab w:val="left" w:pos="667"/>
              </w:tabs>
              <w:spacing w:line="360" w:lineRule="auto"/>
              <w:ind w:left="1276" w:firstLineChars="0" w:hanging="496"/>
              <w:contextualSpacing/>
            </w:pPr>
            <w:r w:rsidRPr="00B4480F">
              <w:t xml:space="preserve">If the user is client user, continues to </w:t>
            </w:r>
            <w:r w:rsidRPr="00B4480F">
              <w:rPr>
                <w:b/>
                <w:bCs/>
                <w:u w:val="single"/>
              </w:rPr>
              <w:t>flow no. 4.2.1</w:t>
            </w:r>
            <w:r w:rsidRPr="00B4480F">
              <w:t xml:space="preserve">. </w:t>
            </w:r>
          </w:p>
          <w:p w14:paraId="0B2FFA27"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system displays only the specific orders associated with client user with the details. </w:t>
            </w:r>
          </w:p>
          <w:p w14:paraId="4A9C65BC"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system asks whether the client user wants to update order particulars or make payment or return to client user’s main menu. </w:t>
            </w:r>
          </w:p>
          <w:p w14:paraId="6CF7C6A5" w14:textId="6FC9E86F"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t xml:space="preserve">The client user chooses one of the options given. </w:t>
            </w:r>
          </w:p>
          <w:p w14:paraId="788C909D" w14:textId="77777777" w:rsidR="00D55AC3" w:rsidRPr="00B4480F" w:rsidRDefault="00D55AC3" w:rsidP="00D55AC3">
            <w:pPr>
              <w:pStyle w:val="ListParagraph"/>
              <w:numPr>
                <w:ilvl w:val="2"/>
                <w:numId w:val="13"/>
              </w:numPr>
              <w:tabs>
                <w:tab w:val="left" w:pos="336"/>
                <w:tab w:val="left" w:pos="502"/>
                <w:tab w:val="left" w:pos="667"/>
              </w:tabs>
              <w:spacing w:line="360" w:lineRule="auto"/>
              <w:ind w:left="1985" w:firstLineChars="0" w:hanging="726"/>
              <w:contextualSpacing/>
            </w:pPr>
            <w:r w:rsidRPr="00B4480F">
              <w:lastRenderedPageBreak/>
              <w:t xml:space="preserve">The system checks client user's choice, </w:t>
            </w:r>
            <w:r w:rsidRPr="00B4480F">
              <w:rPr>
                <w:b/>
                <w:bCs/>
              </w:rPr>
              <w:t>continues to flow S-2</w:t>
            </w:r>
            <w:r w:rsidRPr="00B4480F">
              <w:t xml:space="preserve">. </w:t>
            </w:r>
          </w:p>
        </w:tc>
      </w:tr>
      <w:tr w:rsidR="00D55AC3" w:rsidRPr="00B4480F" w14:paraId="36A9159B" w14:textId="77777777">
        <w:trPr>
          <w:trHeight w:val="732"/>
        </w:trPr>
        <w:tc>
          <w:tcPr>
            <w:tcW w:w="9517" w:type="dxa"/>
            <w:gridSpan w:val="4"/>
          </w:tcPr>
          <w:p w14:paraId="3EA7E134"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Sub-flows:</w:t>
            </w:r>
          </w:p>
          <w:p w14:paraId="4977566A" w14:textId="77777777" w:rsidR="00D55AC3" w:rsidRPr="00B4480F" w:rsidRDefault="00D55AC3" w:rsidP="00D55AC3">
            <w:pPr>
              <w:pStyle w:val="ListParagraph"/>
              <w:numPr>
                <w:ilvl w:val="0"/>
                <w:numId w:val="14"/>
              </w:numPr>
              <w:tabs>
                <w:tab w:val="left" w:pos="142"/>
                <w:tab w:val="left" w:pos="336"/>
                <w:tab w:val="left" w:pos="667"/>
              </w:tabs>
              <w:spacing w:line="360" w:lineRule="auto"/>
              <w:ind w:left="851" w:firstLineChars="0" w:hanging="567"/>
              <w:contextualSpacing/>
            </w:pPr>
            <w:r w:rsidRPr="00B4480F">
              <w:t>: Perform 4.1.4.1 or 4.1.4.2</w:t>
            </w:r>
          </w:p>
          <w:p w14:paraId="023B0823" w14:textId="77777777" w:rsidR="00D55AC3" w:rsidRPr="00B4480F" w:rsidRDefault="00D55AC3" w:rsidP="00D55AC3">
            <w:pPr>
              <w:tabs>
                <w:tab w:val="left" w:pos="142"/>
                <w:tab w:val="left" w:pos="336"/>
                <w:tab w:val="left" w:pos="993"/>
              </w:tabs>
              <w:spacing w:line="360" w:lineRule="auto"/>
              <w:ind w:left="1701" w:hanging="992"/>
            </w:pPr>
            <w:r w:rsidRPr="00B4480F">
              <w:tab/>
              <w:t>4.1.4.1 If the choice is "update order", execute</w:t>
            </w:r>
            <w:r w:rsidRPr="00B4480F">
              <w:rPr>
                <w:b/>
                <w:bCs/>
              </w:rPr>
              <w:t xml:space="preserve"> UC-06 Update Order.</w:t>
            </w:r>
            <w:r w:rsidRPr="00B4480F">
              <w:t xml:space="preserve"> </w:t>
            </w:r>
            <w:r w:rsidRPr="00B4480F">
              <w:rPr>
                <w:color w:val="FF0000"/>
              </w:rPr>
              <w:t>The use case ends.</w:t>
            </w:r>
            <w:r w:rsidRPr="00B4480F">
              <w:t xml:space="preserve"> </w:t>
            </w:r>
          </w:p>
          <w:p w14:paraId="2DB3E236" w14:textId="77777777" w:rsidR="00D55AC3" w:rsidRPr="00B4480F" w:rsidRDefault="00D55AC3" w:rsidP="00D55AC3">
            <w:pPr>
              <w:tabs>
                <w:tab w:val="left" w:pos="142"/>
                <w:tab w:val="left" w:pos="336"/>
                <w:tab w:val="left" w:pos="993"/>
                <w:tab w:val="left" w:pos="1134"/>
              </w:tabs>
              <w:spacing w:line="360" w:lineRule="auto"/>
              <w:ind w:left="1701" w:hanging="708"/>
            </w:pPr>
            <w:r w:rsidRPr="00B4480F">
              <w:t xml:space="preserve">4.1.4.2 If the choice is "exit", the system return to administrator’s main menu. </w:t>
            </w:r>
            <w:r w:rsidRPr="00B4480F">
              <w:rPr>
                <w:color w:val="FF0000"/>
              </w:rPr>
              <w:t>The use case ends.</w:t>
            </w:r>
            <w:r w:rsidRPr="00B4480F">
              <w:t xml:space="preserve"> </w:t>
            </w:r>
          </w:p>
          <w:p w14:paraId="68F9EDA3" w14:textId="77777777" w:rsidR="00D55AC3" w:rsidRPr="00B4480F" w:rsidRDefault="00D55AC3" w:rsidP="00D55AC3">
            <w:pPr>
              <w:pStyle w:val="ListParagraph"/>
              <w:numPr>
                <w:ilvl w:val="0"/>
                <w:numId w:val="14"/>
              </w:numPr>
              <w:tabs>
                <w:tab w:val="left" w:pos="142"/>
                <w:tab w:val="left" w:pos="284"/>
                <w:tab w:val="left" w:pos="336"/>
                <w:tab w:val="left" w:pos="1134"/>
              </w:tabs>
              <w:spacing w:line="360" w:lineRule="auto"/>
              <w:ind w:firstLineChars="0" w:hanging="611"/>
              <w:contextualSpacing/>
            </w:pPr>
            <w:r w:rsidRPr="00B4480F">
              <w:t xml:space="preserve">: Perform 4.2.4.1 or 4.2.4.2 or 4.2.4.3. </w:t>
            </w:r>
          </w:p>
          <w:p w14:paraId="571E63A6" w14:textId="77777777" w:rsidR="00D55AC3" w:rsidRPr="00B4480F" w:rsidRDefault="00D55AC3" w:rsidP="00D55AC3">
            <w:pPr>
              <w:tabs>
                <w:tab w:val="left" w:pos="142"/>
                <w:tab w:val="left" w:pos="284"/>
                <w:tab w:val="left" w:pos="336"/>
                <w:tab w:val="left" w:pos="1134"/>
              </w:tabs>
              <w:spacing w:line="360" w:lineRule="auto"/>
              <w:ind w:left="1701" w:hanging="708"/>
            </w:pPr>
            <w:r w:rsidRPr="00B4480F">
              <w:t xml:space="preserve">4.2.4.1 If the choice is "update order", execute </w:t>
            </w:r>
            <w:r w:rsidRPr="00B4480F">
              <w:rPr>
                <w:b/>
                <w:bCs/>
              </w:rPr>
              <w:t>UC-06 Update Order</w:t>
            </w:r>
            <w:r w:rsidRPr="00B4480F">
              <w:t xml:space="preserve">. </w:t>
            </w:r>
            <w:r w:rsidRPr="00B4480F">
              <w:rPr>
                <w:color w:val="FF0000"/>
              </w:rPr>
              <w:t>The use case ends.</w:t>
            </w:r>
            <w:r w:rsidRPr="00B4480F">
              <w:t xml:space="preserve"> </w:t>
            </w:r>
          </w:p>
          <w:p w14:paraId="43E1C48D" w14:textId="0CEE05E5" w:rsidR="00D55AC3" w:rsidRPr="00B4480F" w:rsidRDefault="00D55AC3" w:rsidP="00D55AC3">
            <w:pPr>
              <w:tabs>
                <w:tab w:val="left" w:pos="142"/>
                <w:tab w:val="left" w:pos="284"/>
                <w:tab w:val="left" w:pos="336"/>
                <w:tab w:val="left" w:pos="1134"/>
              </w:tabs>
              <w:spacing w:line="360" w:lineRule="auto"/>
              <w:ind w:left="1701" w:hanging="708"/>
            </w:pPr>
            <w:r w:rsidRPr="00B4480F">
              <w:t xml:space="preserve">4.2.4.2 If the choice is "make payment", execute </w:t>
            </w:r>
            <w:r w:rsidRPr="00B4480F">
              <w:rPr>
                <w:b/>
                <w:bCs/>
              </w:rPr>
              <w:t>UC-0</w:t>
            </w:r>
            <w:r w:rsidR="009B3E16">
              <w:rPr>
                <w:b/>
                <w:bCs/>
              </w:rPr>
              <w:t>7</w:t>
            </w:r>
            <w:r w:rsidRPr="00B4480F">
              <w:rPr>
                <w:b/>
                <w:bCs/>
              </w:rPr>
              <w:t xml:space="preserve"> Make Payment</w:t>
            </w:r>
            <w:r w:rsidRPr="00B4480F">
              <w:t xml:space="preserve">. </w:t>
            </w:r>
            <w:r w:rsidRPr="00B4480F">
              <w:rPr>
                <w:color w:val="FF0000"/>
              </w:rPr>
              <w:t>The use case ends.</w:t>
            </w:r>
            <w:r w:rsidRPr="00B4480F">
              <w:t xml:space="preserve"> </w:t>
            </w:r>
          </w:p>
          <w:p w14:paraId="473E289E" w14:textId="77777777" w:rsidR="00D55AC3" w:rsidRPr="00B4480F" w:rsidRDefault="00D55AC3" w:rsidP="00D55AC3">
            <w:pPr>
              <w:tabs>
                <w:tab w:val="left" w:pos="142"/>
                <w:tab w:val="left" w:pos="284"/>
                <w:tab w:val="left" w:pos="336"/>
                <w:tab w:val="left" w:pos="1134"/>
              </w:tabs>
              <w:spacing w:line="360" w:lineRule="auto"/>
              <w:ind w:left="1701" w:hanging="708"/>
            </w:pPr>
            <w:r w:rsidRPr="00B4480F">
              <w:t xml:space="preserve">4.2.4.3 If the choice is "exit", the system returns to client user’s main menu. </w:t>
            </w:r>
            <w:r w:rsidRPr="00B4480F">
              <w:rPr>
                <w:color w:val="FF0000"/>
              </w:rPr>
              <w:t>The use case ends</w:t>
            </w:r>
            <w:r w:rsidRPr="00B4480F">
              <w:t>.</w:t>
            </w:r>
          </w:p>
        </w:tc>
      </w:tr>
      <w:tr w:rsidR="00D55AC3" w:rsidRPr="00B4480F" w14:paraId="5136AAE0" w14:textId="77777777">
        <w:trPr>
          <w:trHeight w:val="732"/>
        </w:trPr>
        <w:tc>
          <w:tcPr>
            <w:tcW w:w="9517" w:type="dxa"/>
            <w:gridSpan w:val="4"/>
          </w:tcPr>
          <w:p w14:paraId="0FAEBDD8"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lternate/Exceptional Flows:</w:t>
            </w:r>
          </w:p>
          <w:p w14:paraId="3DB5B57A"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 1a. The client user must have a valid login to the system.</w:t>
            </w:r>
          </w:p>
          <w:p w14:paraId="7EFFD106"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4.1.1a. The order details including order ID, user ID, contact number, address, order status, reference number and a list of ordered items which include item name, price and quantity ordered. </w:t>
            </w:r>
          </w:p>
          <w:p w14:paraId="3702CCDD"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4.1.1b. The system returns to main menu if there is no order found. </w:t>
            </w:r>
          </w:p>
          <w:p w14:paraId="017A1387"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4.2.1a. The order details including order ID, user ID, contact number, address, order status, reference number and a list of ordered items which include item name, price and quantity ordered. </w:t>
            </w:r>
          </w:p>
          <w:p w14:paraId="434BE255" w14:textId="77777777" w:rsidR="00D55AC3" w:rsidRPr="00B4480F" w:rsidRDefault="00D55AC3" w:rsidP="00D55AC3">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4.2.1b. The system returns to main menu if there is no order found. </w:t>
            </w:r>
          </w:p>
        </w:tc>
      </w:tr>
    </w:tbl>
    <w:p w14:paraId="39462A11" w14:textId="72713812" w:rsidR="00D55AC3" w:rsidRPr="00B4480F" w:rsidRDefault="00D55AC3" w:rsidP="00D55AC3">
      <w:pPr>
        <w:spacing w:after="160" w:line="259" w:lineRule="auto"/>
      </w:pPr>
    </w:p>
    <w:p w14:paraId="7C8100B3" w14:textId="77777777" w:rsidR="00D55AC3" w:rsidRPr="00B4480F" w:rsidRDefault="00D55AC3">
      <w:pPr>
        <w:spacing w:after="160" w:line="259" w:lineRule="auto"/>
      </w:pPr>
      <w:r w:rsidRPr="00B4480F">
        <w:br w:type="page"/>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9"/>
        <w:gridCol w:w="307"/>
        <w:gridCol w:w="1285"/>
        <w:gridCol w:w="2976"/>
      </w:tblGrid>
      <w:tr w:rsidR="00B97401" w:rsidRPr="00B4480F" w14:paraId="0F732C49" w14:textId="77777777">
        <w:trPr>
          <w:trHeight w:val="315"/>
        </w:trPr>
        <w:tc>
          <w:tcPr>
            <w:tcW w:w="4806" w:type="dxa"/>
            <w:gridSpan w:val="2"/>
            <w:shd w:val="clear" w:color="auto" w:fill="auto"/>
          </w:tcPr>
          <w:p w14:paraId="4A3CF421" w14:textId="77777777" w:rsidR="00B97401" w:rsidRPr="00B4480F" w:rsidRDefault="00B97401">
            <w:pPr>
              <w:spacing w:line="360" w:lineRule="auto"/>
              <w:rPr>
                <w:color w:val="000000"/>
                <w:szCs w:val="24"/>
              </w:rPr>
            </w:pPr>
            <w:r w:rsidRPr="00B4480F">
              <w:rPr>
                <w:color w:val="000000"/>
                <w:szCs w:val="24"/>
              </w:rPr>
              <w:lastRenderedPageBreak/>
              <w:t>Use Case Name:  Update Order</w:t>
            </w:r>
          </w:p>
        </w:tc>
        <w:tc>
          <w:tcPr>
            <w:tcW w:w="1285" w:type="dxa"/>
            <w:shd w:val="clear" w:color="auto" w:fill="auto"/>
          </w:tcPr>
          <w:p w14:paraId="1F6E729A" w14:textId="77777777" w:rsidR="00B97401" w:rsidRPr="00312C22" w:rsidRDefault="00B97401" w:rsidP="00312C22">
            <w:pPr>
              <w:pStyle w:val="Heading2"/>
              <w:rPr>
                <w:rFonts w:ascii="Times New Roman" w:hAnsi="Times New Roman" w:cs="Times New Roman"/>
              </w:rPr>
            </w:pPr>
            <w:bookmarkStart w:id="8" w:name="_Toc164987161"/>
            <w:r w:rsidRPr="00312C22">
              <w:rPr>
                <w:rFonts w:ascii="Times New Roman" w:hAnsi="Times New Roman" w:cs="Times New Roman"/>
                <w:color w:val="auto"/>
                <w:sz w:val="24"/>
                <w:szCs w:val="24"/>
              </w:rPr>
              <w:t>ID: UC06</w:t>
            </w:r>
            <w:bookmarkEnd w:id="8"/>
          </w:p>
        </w:tc>
        <w:tc>
          <w:tcPr>
            <w:tcW w:w="2976" w:type="dxa"/>
            <w:shd w:val="clear" w:color="auto" w:fill="auto"/>
          </w:tcPr>
          <w:p w14:paraId="6B2F44E6" w14:textId="77777777" w:rsidR="00B97401" w:rsidRPr="00B4480F" w:rsidRDefault="00B97401">
            <w:pPr>
              <w:spacing w:line="360" w:lineRule="auto"/>
            </w:pPr>
            <w:r w:rsidRPr="00B4480F">
              <w:rPr>
                <w:color w:val="000000"/>
                <w:szCs w:val="24"/>
              </w:rPr>
              <w:t xml:space="preserve">Importance Level: High </w:t>
            </w:r>
          </w:p>
        </w:tc>
      </w:tr>
      <w:tr w:rsidR="00B97401" w:rsidRPr="00B4480F" w14:paraId="3A25AB97" w14:textId="77777777">
        <w:trPr>
          <w:trHeight w:val="255"/>
        </w:trPr>
        <w:tc>
          <w:tcPr>
            <w:tcW w:w="4499" w:type="dxa"/>
            <w:shd w:val="clear" w:color="auto" w:fill="auto"/>
          </w:tcPr>
          <w:p w14:paraId="5076A264" w14:textId="77777777" w:rsidR="00B97401" w:rsidRPr="00B4480F" w:rsidRDefault="00B97401">
            <w:pPr>
              <w:spacing w:line="360" w:lineRule="auto"/>
              <w:rPr>
                <w:color w:val="000000"/>
                <w:szCs w:val="24"/>
              </w:rPr>
            </w:pPr>
            <w:r w:rsidRPr="00B4480F">
              <w:rPr>
                <w:color w:val="000000"/>
                <w:szCs w:val="24"/>
              </w:rPr>
              <w:t>Primary Actor: Administrator, Client User</w:t>
            </w:r>
          </w:p>
        </w:tc>
        <w:tc>
          <w:tcPr>
            <w:tcW w:w="4568" w:type="dxa"/>
            <w:gridSpan w:val="3"/>
            <w:shd w:val="clear" w:color="auto" w:fill="auto"/>
          </w:tcPr>
          <w:p w14:paraId="7240C72B" w14:textId="77777777" w:rsidR="00B97401" w:rsidRPr="00B4480F" w:rsidRDefault="00B97401">
            <w:pPr>
              <w:spacing w:line="360" w:lineRule="auto"/>
            </w:pPr>
            <w:r w:rsidRPr="00B4480F">
              <w:rPr>
                <w:color w:val="000000"/>
                <w:szCs w:val="24"/>
              </w:rPr>
              <w:t xml:space="preserve">Use Case Type:  Detail, Real </w:t>
            </w:r>
          </w:p>
        </w:tc>
      </w:tr>
      <w:tr w:rsidR="00B97401" w:rsidRPr="00B4480F" w14:paraId="720E1EF9" w14:textId="77777777">
        <w:trPr>
          <w:trHeight w:val="525"/>
        </w:trPr>
        <w:tc>
          <w:tcPr>
            <w:tcW w:w="9067" w:type="dxa"/>
            <w:gridSpan w:val="4"/>
            <w:shd w:val="clear" w:color="auto" w:fill="auto"/>
          </w:tcPr>
          <w:p w14:paraId="52349A25" w14:textId="77777777" w:rsidR="00B97401" w:rsidRPr="00B4480F" w:rsidRDefault="00B97401">
            <w:pPr>
              <w:spacing w:line="360" w:lineRule="auto"/>
              <w:rPr>
                <w:color w:val="000000"/>
                <w:szCs w:val="24"/>
              </w:rPr>
            </w:pPr>
            <w:r w:rsidRPr="00B4480F">
              <w:rPr>
                <w:color w:val="000000"/>
                <w:szCs w:val="24"/>
              </w:rPr>
              <w:t xml:space="preserve">Stakeholders and Interests: </w:t>
            </w:r>
          </w:p>
          <w:p w14:paraId="470A528F" w14:textId="77777777" w:rsidR="00B97401" w:rsidRPr="00B4480F" w:rsidRDefault="00B97401">
            <w:pPr>
              <w:spacing w:line="360" w:lineRule="auto"/>
            </w:pPr>
            <w:r w:rsidRPr="00B4480F">
              <w:t xml:space="preserve">Courier service updates the administrator on the order's shipping status.   </w:t>
            </w:r>
          </w:p>
        </w:tc>
      </w:tr>
      <w:tr w:rsidR="00B97401" w:rsidRPr="00B4480F" w14:paraId="745447F9" w14:textId="77777777">
        <w:trPr>
          <w:trHeight w:val="420"/>
        </w:trPr>
        <w:tc>
          <w:tcPr>
            <w:tcW w:w="9067" w:type="dxa"/>
            <w:gridSpan w:val="4"/>
            <w:shd w:val="clear" w:color="auto" w:fill="auto"/>
          </w:tcPr>
          <w:p w14:paraId="22C72D4C" w14:textId="77777777" w:rsidR="00B97401" w:rsidRPr="00B4480F" w:rsidRDefault="00B97401">
            <w:pPr>
              <w:spacing w:line="360" w:lineRule="auto"/>
              <w:ind w:left="848" w:hanging="848"/>
            </w:pPr>
            <w:r w:rsidRPr="00B4480F">
              <w:rPr>
                <w:color w:val="000000"/>
                <w:szCs w:val="24"/>
              </w:rPr>
              <w:t xml:space="preserve">Brief Description:  </w:t>
            </w:r>
          </w:p>
          <w:p w14:paraId="4E217362" w14:textId="77777777" w:rsidR="00B97401" w:rsidRPr="00B4480F" w:rsidRDefault="00B97401">
            <w:pPr>
              <w:spacing w:line="360" w:lineRule="auto"/>
            </w:pPr>
            <w:r w:rsidRPr="00B4480F">
              <w:rPr>
                <w:color w:val="000000"/>
              </w:rPr>
              <w:t xml:space="preserve">The use case describes how the administrator updates shipping status of an order and how the client user updates ordered item's quantity and shipping details. </w:t>
            </w:r>
          </w:p>
        </w:tc>
      </w:tr>
      <w:tr w:rsidR="00B97401" w:rsidRPr="00B4480F" w14:paraId="656ECB25" w14:textId="77777777">
        <w:trPr>
          <w:trHeight w:val="525"/>
        </w:trPr>
        <w:tc>
          <w:tcPr>
            <w:tcW w:w="9067" w:type="dxa"/>
            <w:gridSpan w:val="4"/>
            <w:shd w:val="clear" w:color="auto" w:fill="auto"/>
          </w:tcPr>
          <w:p w14:paraId="6059FF56" w14:textId="77777777" w:rsidR="00B97401" w:rsidRPr="00B4480F" w:rsidRDefault="00B97401">
            <w:pPr>
              <w:spacing w:line="360" w:lineRule="auto"/>
              <w:ind w:left="393" w:hanging="393"/>
              <w:rPr>
                <w:color w:val="000000"/>
              </w:rPr>
            </w:pPr>
            <w:r w:rsidRPr="00B4480F">
              <w:rPr>
                <w:color w:val="000000"/>
              </w:rPr>
              <w:t xml:space="preserve">Trigger: </w:t>
            </w:r>
          </w:p>
          <w:p w14:paraId="77A56506" w14:textId="77777777" w:rsidR="00B97401" w:rsidRPr="00B4480F" w:rsidRDefault="00B97401">
            <w:pPr>
              <w:spacing w:line="360" w:lineRule="auto"/>
              <w:ind w:left="393" w:hanging="393"/>
              <w:rPr>
                <w:color w:val="000000"/>
              </w:rPr>
            </w:pPr>
            <w:r w:rsidRPr="00B4480F">
              <w:rPr>
                <w:color w:val="000000"/>
              </w:rPr>
              <w:t xml:space="preserve">Administrator wants to update shipping status of an order. </w:t>
            </w:r>
          </w:p>
          <w:p w14:paraId="1F218EC4" w14:textId="77777777" w:rsidR="00B97401" w:rsidRPr="00B4480F" w:rsidRDefault="00B97401">
            <w:pPr>
              <w:spacing w:line="360" w:lineRule="auto"/>
              <w:ind w:left="393" w:hanging="393"/>
              <w:rPr>
                <w:strike/>
                <w:color w:val="000000"/>
              </w:rPr>
            </w:pPr>
            <w:r w:rsidRPr="00B4480F">
              <w:rPr>
                <w:color w:val="000000"/>
              </w:rPr>
              <w:t>Client user wants to update quantity of the order, phone number or shipping address.</w:t>
            </w:r>
          </w:p>
        </w:tc>
      </w:tr>
      <w:tr w:rsidR="00B97401" w:rsidRPr="00B4480F" w14:paraId="673C6E61" w14:textId="77777777">
        <w:trPr>
          <w:trHeight w:val="1245"/>
        </w:trPr>
        <w:tc>
          <w:tcPr>
            <w:tcW w:w="9067" w:type="dxa"/>
            <w:gridSpan w:val="4"/>
            <w:shd w:val="clear" w:color="auto" w:fill="auto"/>
          </w:tcPr>
          <w:p w14:paraId="66743164" w14:textId="77777777" w:rsidR="00B97401" w:rsidRPr="00B4480F" w:rsidRDefault="00B97401">
            <w:pPr>
              <w:spacing w:line="360" w:lineRule="auto"/>
            </w:pPr>
            <w:r w:rsidRPr="00B4480F">
              <w:rPr>
                <w:color w:val="000000"/>
                <w:szCs w:val="24"/>
              </w:rPr>
              <w:t xml:space="preserve">Relationships: </w:t>
            </w:r>
          </w:p>
          <w:p w14:paraId="1297B933" w14:textId="77777777" w:rsidR="00B97401" w:rsidRPr="00B4480F" w:rsidRDefault="00B97401">
            <w:pPr>
              <w:spacing w:line="360" w:lineRule="auto"/>
              <w:ind w:firstLine="331"/>
            </w:pPr>
            <w:r w:rsidRPr="00B4480F">
              <w:rPr>
                <w:color w:val="000000"/>
                <w:szCs w:val="24"/>
              </w:rPr>
              <w:t>Association</w:t>
            </w:r>
            <w:r w:rsidRPr="00B4480F">
              <w:rPr>
                <w:rFonts w:ascii="Calibri" w:eastAsia="Calibri" w:hAnsi="Calibri" w:cs="Calibri"/>
                <w:color w:val="000000"/>
                <w:szCs w:val="24"/>
              </w:rPr>
              <w:t xml:space="preserve">      </w:t>
            </w:r>
            <w:r w:rsidRPr="00B4480F">
              <w:rPr>
                <w:color w:val="000000"/>
                <w:szCs w:val="24"/>
              </w:rPr>
              <w:t>: Administrator, Client User</w:t>
            </w:r>
          </w:p>
          <w:p w14:paraId="61A89445" w14:textId="77777777" w:rsidR="00B97401" w:rsidRPr="00B4480F" w:rsidRDefault="00B97401">
            <w:pPr>
              <w:spacing w:line="360" w:lineRule="auto"/>
              <w:ind w:firstLine="331"/>
            </w:pPr>
            <w:r w:rsidRPr="00B4480F">
              <w:rPr>
                <w:color w:val="000000"/>
                <w:szCs w:val="24"/>
              </w:rPr>
              <w:t>Include</w:t>
            </w:r>
            <w:r w:rsidRPr="00B4480F">
              <w:rPr>
                <w:rFonts w:ascii="Calibri" w:eastAsia="Calibri" w:hAnsi="Calibri" w:cs="Calibri"/>
                <w:color w:val="000000"/>
                <w:szCs w:val="24"/>
              </w:rPr>
              <w:t xml:space="preserve">             </w:t>
            </w:r>
            <w:r w:rsidRPr="00B4480F">
              <w:rPr>
                <w:color w:val="000000"/>
                <w:szCs w:val="24"/>
              </w:rPr>
              <w:t>:  N/A</w:t>
            </w:r>
          </w:p>
          <w:p w14:paraId="1B4D047E" w14:textId="77777777" w:rsidR="00B97401" w:rsidRPr="00B4480F" w:rsidRDefault="00B97401">
            <w:pPr>
              <w:spacing w:line="360" w:lineRule="auto"/>
              <w:ind w:firstLine="331"/>
            </w:pPr>
            <w:r w:rsidRPr="00B4480F">
              <w:rPr>
                <w:color w:val="000000"/>
                <w:szCs w:val="24"/>
              </w:rPr>
              <w:t>Extend</w:t>
            </w:r>
            <w:r w:rsidRPr="00B4480F">
              <w:rPr>
                <w:rFonts w:ascii="Calibri" w:eastAsia="Calibri" w:hAnsi="Calibri" w:cs="Calibri"/>
                <w:color w:val="000000"/>
                <w:szCs w:val="24"/>
              </w:rPr>
              <w:t xml:space="preserve">              </w:t>
            </w:r>
            <w:r w:rsidRPr="00B4480F">
              <w:rPr>
                <w:color w:val="000000"/>
                <w:szCs w:val="24"/>
              </w:rPr>
              <w:t>:  N/A</w:t>
            </w:r>
          </w:p>
          <w:p w14:paraId="74B21F0D" w14:textId="77777777" w:rsidR="00B97401" w:rsidRPr="00B4480F" w:rsidRDefault="00B97401">
            <w:pPr>
              <w:spacing w:line="360" w:lineRule="auto"/>
              <w:ind w:firstLine="331"/>
            </w:pPr>
            <w:r w:rsidRPr="00B4480F">
              <w:rPr>
                <w:color w:val="000000"/>
                <w:szCs w:val="24"/>
              </w:rPr>
              <w:t>Generalization:  N/A</w:t>
            </w:r>
          </w:p>
          <w:p w14:paraId="705E2849" w14:textId="77777777" w:rsidR="00B97401" w:rsidRPr="00B4480F" w:rsidRDefault="00B97401">
            <w:pPr>
              <w:spacing w:line="360" w:lineRule="auto"/>
            </w:pPr>
            <w:r w:rsidRPr="00B4480F">
              <w:rPr>
                <w:color w:val="000000"/>
                <w:szCs w:val="24"/>
              </w:rPr>
              <w:t xml:space="preserve"> </w:t>
            </w:r>
          </w:p>
        </w:tc>
      </w:tr>
      <w:tr w:rsidR="00B97401" w:rsidRPr="00B4480F" w14:paraId="218B2570" w14:textId="77777777">
        <w:trPr>
          <w:trHeight w:val="720"/>
        </w:trPr>
        <w:tc>
          <w:tcPr>
            <w:tcW w:w="9067" w:type="dxa"/>
            <w:gridSpan w:val="4"/>
            <w:shd w:val="clear" w:color="auto" w:fill="auto"/>
          </w:tcPr>
          <w:p w14:paraId="146374CE" w14:textId="77777777" w:rsidR="00B97401" w:rsidRPr="00B4480F" w:rsidRDefault="00B97401">
            <w:pPr>
              <w:spacing w:line="360" w:lineRule="auto"/>
              <w:jc w:val="both"/>
              <w:rPr>
                <w:color w:val="000000"/>
              </w:rPr>
            </w:pPr>
            <w:r w:rsidRPr="00B4480F">
              <w:rPr>
                <w:color w:val="000000"/>
              </w:rPr>
              <w:t>Normal Flow of Events</w:t>
            </w:r>
            <w:r w:rsidRPr="00B4480F">
              <w:rPr>
                <w:b/>
                <w:bCs/>
                <w:color w:val="000000"/>
              </w:rPr>
              <w:t>:</w:t>
            </w:r>
            <w:r w:rsidRPr="00B4480F">
              <w:rPr>
                <w:color w:val="000000"/>
              </w:rPr>
              <w:t xml:space="preserve"> </w:t>
            </w:r>
          </w:p>
          <w:p w14:paraId="4684B616" w14:textId="77777777" w:rsidR="00B97401" w:rsidRPr="00B4480F" w:rsidRDefault="00B97401" w:rsidP="00B97401">
            <w:pPr>
              <w:pStyle w:val="ListParagraph"/>
              <w:numPr>
                <w:ilvl w:val="0"/>
                <w:numId w:val="15"/>
              </w:numPr>
              <w:tabs>
                <w:tab w:val="left" w:pos="336"/>
                <w:tab w:val="left" w:pos="502"/>
                <w:tab w:val="left" w:pos="667"/>
              </w:tabs>
              <w:spacing w:line="360" w:lineRule="auto"/>
              <w:ind w:firstLineChars="0"/>
              <w:contextualSpacing/>
            </w:pPr>
            <w:r w:rsidRPr="00B4480F">
              <w:t>The administrator or client user logs in</w:t>
            </w:r>
            <w:r w:rsidRPr="00B4480F">
              <w:rPr>
                <w:rFonts w:hint="eastAsia"/>
                <w:lang w:eastAsia="zh-CN"/>
              </w:rPr>
              <w:t xml:space="preserve"> </w:t>
            </w:r>
            <w:r w:rsidRPr="00B4480F">
              <w:rPr>
                <w:lang w:eastAsia="zh-CN"/>
              </w:rPr>
              <w:t>to</w:t>
            </w:r>
            <w:r w:rsidRPr="00B4480F">
              <w:t xml:space="preserve"> the system using username and password. Execute </w:t>
            </w:r>
            <w:r w:rsidRPr="00B4480F">
              <w:rPr>
                <w:b/>
                <w:bCs/>
              </w:rPr>
              <w:t>UC01 - Login account.</w:t>
            </w:r>
            <w:r w:rsidRPr="00B4480F">
              <w:t xml:space="preserve"> </w:t>
            </w:r>
          </w:p>
          <w:p w14:paraId="6C4A4D1F" w14:textId="77777777" w:rsidR="00B97401" w:rsidRPr="00B4480F" w:rsidRDefault="00B97401" w:rsidP="00B97401">
            <w:pPr>
              <w:pStyle w:val="ListParagraph"/>
              <w:numPr>
                <w:ilvl w:val="0"/>
                <w:numId w:val="15"/>
              </w:numPr>
              <w:tabs>
                <w:tab w:val="left" w:pos="336"/>
                <w:tab w:val="left" w:pos="502"/>
                <w:tab w:val="left" w:pos="667"/>
              </w:tabs>
              <w:spacing w:line="360" w:lineRule="auto"/>
              <w:ind w:left="786" w:firstLineChars="0"/>
              <w:contextualSpacing/>
            </w:pPr>
            <w:r w:rsidRPr="00B4480F">
              <w:t xml:space="preserve">The system displays a menu of available functionalities. </w:t>
            </w:r>
          </w:p>
          <w:p w14:paraId="797D8403" w14:textId="77777777" w:rsidR="00B97401" w:rsidRPr="00B4480F" w:rsidRDefault="00B97401" w:rsidP="00B97401">
            <w:pPr>
              <w:pStyle w:val="ListParagraph"/>
              <w:numPr>
                <w:ilvl w:val="0"/>
                <w:numId w:val="15"/>
              </w:numPr>
              <w:tabs>
                <w:tab w:val="left" w:pos="336"/>
                <w:tab w:val="left" w:pos="502"/>
                <w:tab w:val="left" w:pos="667"/>
              </w:tabs>
              <w:spacing w:line="360" w:lineRule="auto"/>
              <w:ind w:left="786" w:firstLineChars="0"/>
              <w:contextualSpacing/>
            </w:pPr>
            <w:r w:rsidRPr="00B4480F">
              <w:t xml:space="preserve">The administrator or client user selects "View Order" option from the menu. Execute </w:t>
            </w:r>
            <w:r w:rsidRPr="00B4480F">
              <w:rPr>
                <w:b/>
                <w:bCs/>
              </w:rPr>
              <w:t xml:space="preserve">UC05 - View Order. </w:t>
            </w:r>
          </w:p>
          <w:p w14:paraId="5F3E5AB4" w14:textId="77777777" w:rsidR="00B97401" w:rsidRPr="00B4480F" w:rsidRDefault="00B97401" w:rsidP="00B97401">
            <w:pPr>
              <w:pStyle w:val="ListParagraph"/>
              <w:numPr>
                <w:ilvl w:val="0"/>
                <w:numId w:val="15"/>
              </w:numPr>
              <w:tabs>
                <w:tab w:val="left" w:pos="336"/>
                <w:tab w:val="left" w:pos="502"/>
                <w:tab w:val="left" w:pos="667"/>
              </w:tabs>
              <w:spacing w:line="360" w:lineRule="auto"/>
              <w:ind w:left="786" w:firstLineChars="0"/>
              <w:contextualSpacing/>
            </w:pPr>
            <w:r w:rsidRPr="00B4480F">
              <w:t xml:space="preserve">The administrator or client user selects "Update Order" option. </w:t>
            </w:r>
          </w:p>
          <w:p w14:paraId="762A8FB7" w14:textId="77777777" w:rsidR="00B97401" w:rsidRPr="00B4480F" w:rsidRDefault="00B97401" w:rsidP="00B97401">
            <w:pPr>
              <w:pStyle w:val="ListParagraph"/>
              <w:numPr>
                <w:ilvl w:val="0"/>
                <w:numId w:val="15"/>
              </w:numPr>
              <w:tabs>
                <w:tab w:val="left" w:pos="336"/>
                <w:tab w:val="left" w:pos="502"/>
                <w:tab w:val="left" w:pos="667"/>
              </w:tabs>
              <w:spacing w:line="360" w:lineRule="auto"/>
              <w:ind w:left="786" w:firstLineChars="0"/>
              <w:contextualSpacing/>
            </w:pPr>
            <w:r w:rsidRPr="00B4480F">
              <w:t xml:space="preserve">The system checks the user's role whether is administrator or client user. </w:t>
            </w:r>
            <w:r w:rsidRPr="00B4480F">
              <w:rPr>
                <w:b/>
                <w:bCs/>
              </w:rPr>
              <w:t>Perform 5.1 or 5.2.</w:t>
            </w:r>
          </w:p>
          <w:p w14:paraId="59D86800" w14:textId="77777777" w:rsidR="00B97401" w:rsidRPr="00B4480F" w:rsidRDefault="00B97401" w:rsidP="00B97401">
            <w:pPr>
              <w:pStyle w:val="ListParagraph"/>
              <w:numPr>
                <w:ilvl w:val="1"/>
                <w:numId w:val="15"/>
              </w:numPr>
              <w:tabs>
                <w:tab w:val="left" w:pos="336"/>
                <w:tab w:val="left" w:pos="502"/>
                <w:tab w:val="left" w:pos="667"/>
              </w:tabs>
              <w:spacing w:line="360" w:lineRule="auto"/>
              <w:ind w:firstLineChars="0"/>
              <w:contextualSpacing/>
            </w:pPr>
            <w:r w:rsidRPr="00B4480F">
              <w:t xml:space="preserve">If the user is administrator, continue to </w:t>
            </w:r>
            <w:r w:rsidRPr="00B4480F">
              <w:rPr>
                <w:b/>
                <w:bCs/>
                <w:u w:val="single"/>
              </w:rPr>
              <w:t>flow no. 5.1.1</w:t>
            </w:r>
            <w:r w:rsidRPr="00B4480F">
              <w:t xml:space="preserve">. </w:t>
            </w:r>
          </w:p>
          <w:p w14:paraId="5E1AA00A"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filters and displays all paid orders. </w:t>
            </w:r>
          </w:p>
          <w:p w14:paraId="3E7A89E2"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prompts the administrator to enter order ID. </w:t>
            </w:r>
          </w:p>
          <w:p w14:paraId="7E086C4E"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The administrator enters order  ID.</w:t>
            </w:r>
          </w:p>
          <w:p w14:paraId="242FD7EF"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validates the order ID, </w:t>
            </w:r>
            <w:r w:rsidRPr="00B4480F">
              <w:rPr>
                <w:b/>
                <w:bCs/>
              </w:rPr>
              <w:t>continues to flow S-1</w:t>
            </w:r>
            <w:r w:rsidRPr="00B4480F">
              <w:t>.</w:t>
            </w:r>
          </w:p>
          <w:p w14:paraId="5A7BBF5E"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administrator enters the new shipping status. </w:t>
            </w:r>
          </w:p>
          <w:p w14:paraId="5869674B" w14:textId="77777777" w:rsidR="00B97401" w:rsidRPr="00B4480F" w:rsidRDefault="00B97401" w:rsidP="00B97401">
            <w:pPr>
              <w:pStyle w:val="ListParagraph"/>
              <w:numPr>
                <w:ilvl w:val="2"/>
                <w:numId w:val="15"/>
              </w:numPr>
              <w:ind w:firstLineChars="0"/>
              <w:contextualSpacing/>
            </w:pPr>
            <w:r w:rsidRPr="00B4480F">
              <w:t xml:space="preserve">The system requests confirmation of action from the administrator. </w:t>
            </w:r>
          </w:p>
          <w:p w14:paraId="5EAC8288"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lastRenderedPageBreak/>
              <w:t xml:space="preserve">The administrator chooses either to confirm the action or not to confirm the action. </w:t>
            </w:r>
          </w:p>
          <w:p w14:paraId="1B1896E4"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checks the administrator's choice, </w:t>
            </w:r>
            <w:r w:rsidRPr="00B4480F">
              <w:rPr>
                <w:b/>
                <w:bCs/>
              </w:rPr>
              <w:t>continues to flow S-2</w:t>
            </w:r>
            <w:r w:rsidRPr="00B4480F">
              <w:t xml:space="preserve">. </w:t>
            </w:r>
          </w:p>
          <w:p w14:paraId="1961697E"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returns to administrator’s main menu. </w:t>
            </w:r>
            <w:r w:rsidRPr="00B4480F">
              <w:rPr>
                <w:color w:val="FF0000"/>
              </w:rPr>
              <w:t>The use case ends.</w:t>
            </w:r>
            <w:r w:rsidRPr="00B4480F">
              <w:t xml:space="preserve"> </w:t>
            </w:r>
          </w:p>
          <w:p w14:paraId="4918D73F" w14:textId="77777777" w:rsidR="00B97401" w:rsidRPr="00B4480F" w:rsidRDefault="00B97401" w:rsidP="00B97401">
            <w:pPr>
              <w:pStyle w:val="ListParagraph"/>
              <w:numPr>
                <w:ilvl w:val="1"/>
                <w:numId w:val="15"/>
              </w:numPr>
              <w:tabs>
                <w:tab w:val="left" w:pos="336"/>
                <w:tab w:val="left" w:pos="502"/>
                <w:tab w:val="left" w:pos="667"/>
              </w:tabs>
              <w:spacing w:line="360" w:lineRule="auto"/>
              <w:ind w:firstLineChars="0"/>
              <w:contextualSpacing/>
            </w:pPr>
            <w:r w:rsidRPr="00B4480F">
              <w:t xml:space="preserve">If the user is client user, continue to </w:t>
            </w:r>
            <w:r w:rsidRPr="00B4480F">
              <w:rPr>
                <w:b/>
                <w:bCs/>
                <w:u w:val="single"/>
              </w:rPr>
              <w:t>flow no. 5.2.1.</w:t>
            </w:r>
          </w:p>
          <w:p w14:paraId="590668DF"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filters and displays client user's pending orders. </w:t>
            </w:r>
          </w:p>
          <w:p w14:paraId="65F21CCF"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prompts the client user to enter order ID. </w:t>
            </w:r>
          </w:p>
          <w:p w14:paraId="14481D53"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client user enters order ID. </w:t>
            </w:r>
          </w:p>
          <w:p w14:paraId="2D99B0C0"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validates the order ID. </w:t>
            </w:r>
            <w:r w:rsidRPr="00B4480F">
              <w:rPr>
                <w:b/>
                <w:bCs/>
              </w:rPr>
              <w:t>Perform flow no. 5.2.4.1 or 5.2.4.2.</w:t>
            </w:r>
          </w:p>
          <w:p w14:paraId="7C1E870B"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850"/>
              <w:contextualSpacing/>
            </w:pPr>
            <w:r w:rsidRPr="00B4480F">
              <w:t xml:space="preserve">If the order ID is valid, the system asks whether the client user wants to modify ordered item's quantity or phone number or shipping address or return to client user’s main menu. Continue to </w:t>
            </w:r>
            <w:r w:rsidRPr="00B4480F">
              <w:rPr>
                <w:b/>
                <w:bCs/>
                <w:u w:val="single"/>
              </w:rPr>
              <w:t>flow no. 5.2.5.</w:t>
            </w:r>
            <w:r w:rsidRPr="00B4480F">
              <w:t xml:space="preserve"> </w:t>
            </w:r>
          </w:p>
          <w:p w14:paraId="3A2FB445"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850"/>
              <w:contextualSpacing/>
            </w:pPr>
            <w:r w:rsidRPr="00B4480F">
              <w:t xml:space="preserve">If the order ID is invalid, the system returns to client user’s main menu. </w:t>
            </w:r>
            <w:r w:rsidRPr="00B4480F">
              <w:rPr>
                <w:color w:val="FF0000"/>
              </w:rPr>
              <w:t>The use case ends.</w:t>
            </w:r>
            <w:r w:rsidRPr="00B4480F">
              <w:t xml:space="preserve"> </w:t>
            </w:r>
          </w:p>
          <w:p w14:paraId="53239DE5"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client user chooses one of the options. </w:t>
            </w:r>
          </w:p>
          <w:p w14:paraId="186D4A70" w14:textId="77777777" w:rsidR="00B97401" w:rsidRPr="00B4480F" w:rsidRDefault="00B97401" w:rsidP="00B97401">
            <w:pPr>
              <w:pStyle w:val="ListParagraph"/>
              <w:numPr>
                <w:ilvl w:val="2"/>
                <w:numId w:val="15"/>
              </w:numPr>
              <w:tabs>
                <w:tab w:val="left" w:pos="336"/>
                <w:tab w:val="left" w:pos="502"/>
                <w:tab w:val="left" w:pos="667"/>
              </w:tabs>
              <w:spacing w:line="360" w:lineRule="auto"/>
              <w:ind w:firstLineChars="0"/>
              <w:contextualSpacing/>
            </w:pPr>
            <w:r w:rsidRPr="00B4480F">
              <w:t xml:space="preserve">The system checks the client user's choice to proceed. </w:t>
            </w:r>
            <w:r w:rsidRPr="00B4480F">
              <w:rPr>
                <w:b/>
                <w:bCs/>
              </w:rPr>
              <w:t>Perform 5.2.6.1 or 5.2.6.2 or 5.2.6.3 or 5.2.6.4.</w:t>
            </w:r>
            <w:r w:rsidRPr="00B4480F">
              <w:t xml:space="preserve"> </w:t>
            </w:r>
          </w:p>
          <w:p w14:paraId="33CD61E9"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992"/>
              <w:contextualSpacing/>
            </w:pPr>
            <w:r w:rsidRPr="00B4480F">
              <w:t xml:space="preserve">If the choice is "Item Quantity", </w:t>
            </w:r>
            <w:r w:rsidRPr="00B4480F">
              <w:rPr>
                <w:b/>
                <w:bCs/>
              </w:rPr>
              <w:t>continue to flow S-3</w:t>
            </w:r>
            <w:r w:rsidRPr="00B4480F">
              <w:t xml:space="preserve">. </w:t>
            </w:r>
          </w:p>
          <w:p w14:paraId="6931FC76"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992"/>
              <w:contextualSpacing/>
            </w:pPr>
            <w:r w:rsidRPr="00B4480F">
              <w:t xml:space="preserve">If the choice is "Phone Number", </w:t>
            </w:r>
            <w:r w:rsidRPr="00B4480F">
              <w:rPr>
                <w:b/>
                <w:bCs/>
              </w:rPr>
              <w:t>continue to flow S-4</w:t>
            </w:r>
            <w:r w:rsidRPr="00B4480F">
              <w:t xml:space="preserve">. </w:t>
            </w:r>
          </w:p>
          <w:p w14:paraId="3DAF2C62"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992"/>
              <w:contextualSpacing/>
            </w:pPr>
            <w:r w:rsidRPr="00B4480F">
              <w:t xml:space="preserve">If the choice is "Shipping Address", </w:t>
            </w:r>
            <w:r w:rsidRPr="00B4480F">
              <w:rPr>
                <w:b/>
                <w:bCs/>
              </w:rPr>
              <w:t>continue to flow S-5</w:t>
            </w:r>
            <w:r w:rsidRPr="00B4480F">
              <w:t xml:space="preserve">. </w:t>
            </w:r>
          </w:p>
          <w:p w14:paraId="04468C90" w14:textId="77777777" w:rsidR="00B97401" w:rsidRPr="00B4480F" w:rsidRDefault="00B97401" w:rsidP="00B97401">
            <w:pPr>
              <w:pStyle w:val="ListParagraph"/>
              <w:numPr>
                <w:ilvl w:val="3"/>
                <w:numId w:val="15"/>
              </w:numPr>
              <w:tabs>
                <w:tab w:val="left" w:pos="336"/>
                <w:tab w:val="left" w:pos="502"/>
                <w:tab w:val="left" w:pos="667"/>
              </w:tabs>
              <w:spacing w:line="360" w:lineRule="auto"/>
              <w:ind w:left="2835" w:firstLineChars="0" w:hanging="992"/>
              <w:contextualSpacing/>
            </w:pPr>
            <w:r w:rsidRPr="00B4480F">
              <w:t xml:space="preserve">If the choice is "Exit", the system returns to client user’s main menu. </w:t>
            </w:r>
            <w:r w:rsidRPr="00B4480F">
              <w:rPr>
                <w:color w:val="FF0000"/>
              </w:rPr>
              <w:t xml:space="preserve">The use case ends. </w:t>
            </w:r>
            <w:r w:rsidRPr="00B4480F">
              <w:t xml:space="preserve"> </w:t>
            </w:r>
          </w:p>
        </w:tc>
      </w:tr>
      <w:tr w:rsidR="00B97401" w:rsidRPr="00B4480F" w14:paraId="4FA6E191" w14:textId="77777777">
        <w:trPr>
          <w:trHeight w:val="975"/>
        </w:trPr>
        <w:tc>
          <w:tcPr>
            <w:tcW w:w="9067" w:type="dxa"/>
            <w:gridSpan w:val="4"/>
            <w:shd w:val="clear" w:color="auto" w:fill="auto"/>
          </w:tcPr>
          <w:p w14:paraId="72280B35" w14:textId="77777777" w:rsidR="00B97401" w:rsidRPr="00B4480F" w:rsidRDefault="00B97401">
            <w:pPr>
              <w:spacing w:line="360" w:lineRule="auto"/>
              <w:rPr>
                <w:b/>
                <w:bCs/>
                <w:color w:val="000000"/>
                <w:szCs w:val="24"/>
              </w:rPr>
            </w:pPr>
            <w:r w:rsidRPr="00B4480F">
              <w:rPr>
                <w:color w:val="000000"/>
                <w:szCs w:val="24"/>
              </w:rPr>
              <w:lastRenderedPageBreak/>
              <w:t>Sub-flows</w:t>
            </w:r>
            <w:r w:rsidRPr="00B4480F">
              <w:rPr>
                <w:b/>
                <w:bCs/>
                <w:color w:val="000000"/>
                <w:szCs w:val="24"/>
              </w:rPr>
              <w:t xml:space="preserve">: </w:t>
            </w:r>
          </w:p>
          <w:p w14:paraId="0542E213" w14:textId="77777777" w:rsidR="00B97401" w:rsidRPr="00B4480F" w:rsidRDefault="00B97401" w:rsidP="00B97401">
            <w:pPr>
              <w:pStyle w:val="ListParagraph"/>
              <w:numPr>
                <w:ilvl w:val="0"/>
                <w:numId w:val="16"/>
              </w:numPr>
              <w:tabs>
                <w:tab w:val="left" w:pos="142"/>
                <w:tab w:val="left" w:pos="336"/>
                <w:tab w:val="left" w:pos="667"/>
              </w:tabs>
              <w:spacing w:line="360" w:lineRule="auto"/>
              <w:ind w:firstLineChars="0" w:hanging="576"/>
              <w:contextualSpacing/>
            </w:pPr>
            <w:r w:rsidRPr="00B4480F">
              <w:t>Perform 5.1.4.1 or 5.1.4.2.</w:t>
            </w:r>
          </w:p>
          <w:p w14:paraId="71E7A314" w14:textId="77777777" w:rsidR="00B97401" w:rsidRPr="00B4480F" w:rsidRDefault="00B97401">
            <w:pPr>
              <w:tabs>
                <w:tab w:val="left" w:pos="142"/>
                <w:tab w:val="left" w:pos="336"/>
              </w:tabs>
              <w:spacing w:line="360" w:lineRule="auto"/>
              <w:ind w:left="1701" w:hanging="708"/>
            </w:pPr>
            <w:r w:rsidRPr="00B4480F">
              <w:t xml:space="preserve">5.1.4.1 If the order ID is valid, the system prompts the administrator to enter the new shipping status. Continue to </w:t>
            </w:r>
            <w:r w:rsidRPr="00B4480F">
              <w:rPr>
                <w:b/>
                <w:bCs/>
                <w:u w:val="single"/>
              </w:rPr>
              <w:t>flow no. 5.1.5.</w:t>
            </w:r>
            <w:r w:rsidRPr="00B4480F">
              <w:t xml:space="preserve"> </w:t>
            </w:r>
          </w:p>
          <w:p w14:paraId="5E682E99" w14:textId="77777777" w:rsidR="00B97401" w:rsidRPr="00B4480F" w:rsidRDefault="00B97401">
            <w:pPr>
              <w:tabs>
                <w:tab w:val="left" w:pos="142"/>
                <w:tab w:val="left" w:pos="336"/>
                <w:tab w:val="left" w:pos="1134"/>
              </w:tabs>
              <w:spacing w:line="360" w:lineRule="auto"/>
              <w:ind w:left="1701" w:hanging="708"/>
            </w:pPr>
            <w:r w:rsidRPr="00B4480F">
              <w:t xml:space="preserve">5.1.4.2 If the order ID is invalid, the system display error message and return to administrator’s main menu. </w:t>
            </w:r>
            <w:r w:rsidRPr="00B4480F">
              <w:rPr>
                <w:color w:val="FF0000"/>
              </w:rPr>
              <w:t>The use case ends</w:t>
            </w:r>
            <w:r w:rsidRPr="00B4480F">
              <w:t xml:space="preserve">. </w:t>
            </w:r>
          </w:p>
          <w:p w14:paraId="5DD098FE" w14:textId="77777777" w:rsidR="00B97401" w:rsidRPr="00B4480F" w:rsidRDefault="00B97401" w:rsidP="00B97401">
            <w:pPr>
              <w:pStyle w:val="ListParagraph"/>
              <w:numPr>
                <w:ilvl w:val="0"/>
                <w:numId w:val="16"/>
              </w:numPr>
              <w:tabs>
                <w:tab w:val="left" w:pos="142"/>
                <w:tab w:val="left" w:pos="336"/>
                <w:tab w:val="left" w:pos="1134"/>
              </w:tabs>
              <w:spacing w:line="360" w:lineRule="auto"/>
              <w:ind w:firstLineChars="0" w:hanging="611"/>
              <w:contextualSpacing/>
            </w:pPr>
            <w:r w:rsidRPr="00B4480F">
              <w:t>: Perform 5.1.8.1 or 5.1.8.2.</w:t>
            </w:r>
          </w:p>
          <w:p w14:paraId="268A3A51" w14:textId="77777777" w:rsidR="00B97401" w:rsidRPr="00B4480F" w:rsidRDefault="00B97401">
            <w:pPr>
              <w:tabs>
                <w:tab w:val="left" w:pos="142"/>
                <w:tab w:val="left" w:pos="336"/>
                <w:tab w:val="left" w:pos="1985"/>
              </w:tabs>
              <w:spacing w:line="360" w:lineRule="auto"/>
              <w:ind w:left="1701" w:hanging="708"/>
            </w:pPr>
            <w:r w:rsidRPr="00B4480F">
              <w:t xml:space="preserve">5.1.8.1 If the choice is "confirm", the system updates the shipping status of the order in database and displays a message informing the administrator that the shipping status is updated. Continue to </w:t>
            </w:r>
            <w:r w:rsidRPr="00B4480F">
              <w:rPr>
                <w:b/>
                <w:bCs/>
                <w:u w:val="single"/>
              </w:rPr>
              <w:t xml:space="preserve">flow no. 5.1.9. </w:t>
            </w:r>
          </w:p>
          <w:p w14:paraId="1FEBFA70" w14:textId="77777777" w:rsidR="00B97401" w:rsidRPr="00B4480F" w:rsidRDefault="00B97401">
            <w:pPr>
              <w:tabs>
                <w:tab w:val="left" w:pos="142"/>
                <w:tab w:val="left" w:pos="336"/>
                <w:tab w:val="left" w:pos="1985"/>
              </w:tabs>
              <w:spacing w:line="360" w:lineRule="auto"/>
              <w:ind w:left="1701" w:hanging="708"/>
            </w:pPr>
            <w:r w:rsidRPr="00B4480F">
              <w:lastRenderedPageBreak/>
              <w:t>5.1.8.2 If the choice is "not confirm", the system displays a message informing the administrator that the shipping status is not updated. Continue to</w:t>
            </w:r>
            <w:r w:rsidRPr="00B4480F">
              <w:rPr>
                <w:b/>
                <w:bCs/>
              </w:rPr>
              <w:t xml:space="preserve"> </w:t>
            </w:r>
            <w:r w:rsidRPr="00B4480F">
              <w:rPr>
                <w:b/>
                <w:bCs/>
                <w:u w:val="single"/>
              </w:rPr>
              <w:t xml:space="preserve">flow no. 5.1.9. </w:t>
            </w:r>
          </w:p>
          <w:p w14:paraId="3AF35954" w14:textId="77777777" w:rsidR="00B97401" w:rsidRPr="00B4480F" w:rsidRDefault="00B97401" w:rsidP="00B97401">
            <w:pPr>
              <w:pStyle w:val="ListParagraph"/>
              <w:numPr>
                <w:ilvl w:val="0"/>
                <w:numId w:val="16"/>
              </w:numPr>
              <w:tabs>
                <w:tab w:val="left" w:pos="142"/>
                <w:tab w:val="left" w:pos="336"/>
                <w:tab w:val="left" w:pos="1134"/>
              </w:tabs>
              <w:spacing w:line="360" w:lineRule="auto"/>
              <w:ind w:firstLineChars="0" w:hanging="611"/>
              <w:contextualSpacing/>
            </w:pPr>
            <w:r w:rsidRPr="00B4480F">
              <w:t xml:space="preserve">Continue to flow no. 5.2.6.1.1. </w:t>
            </w:r>
          </w:p>
          <w:p w14:paraId="24B6BFA9" w14:textId="77777777" w:rsidR="00B97401" w:rsidRPr="00B4480F" w:rsidRDefault="00B97401">
            <w:pPr>
              <w:tabs>
                <w:tab w:val="left" w:pos="142"/>
                <w:tab w:val="left" w:pos="336"/>
                <w:tab w:val="left" w:pos="1985"/>
              </w:tabs>
              <w:spacing w:line="360" w:lineRule="auto"/>
              <w:ind w:left="1843" w:hanging="948"/>
            </w:pPr>
            <w:r w:rsidRPr="00B4480F">
              <w:t xml:space="preserve">5.2.6.1.1 The system prompts the client user to enter the item ID of the ordered item. </w:t>
            </w:r>
          </w:p>
          <w:p w14:paraId="11E38F90" w14:textId="77777777" w:rsidR="00B97401" w:rsidRPr="00B4480F" w:rsidRDefault="00B97401">
            <w:pPr>
              <w:tabs>
                <w:tab w:val="left" w:pos="142"/>
                <w:tab w:val="left" w:pos="336"/>
                <w:tab w:val="left" w:pos="1985"/>
              </w:tabs>
              <w:spacing w:line="360" w:lineRule="auto"/>
              <w:ind w:left="1843" w:hanging="948"/>
            </w:pPr>
            <w:r w:rsidRPr="00B4480F">
              <w:t xml:space="preserve">5.2.6.1.2 The client user enters the item ID. </w:t>
            </w:r>
          </w:p>
          <w:p w14:paraId="620740A2" w14:textId="77777777" w:rsidR="00B97401" w:rsidRPr="00B4480F" w:rsidRDefault="00B97401">
            <w:pPr>
              <w:tabs>
                <w:tab w:val="left" w:pos="142"/>
                <w:tab w:val="left" w:pos="336"/>
                <w:tab w:val="left" w:pos="1985"/>
              </w:tabs>
              <w:spacing w:line="360" w:lineRule="auto"/>
              <w:ind w:left="1843" w:hanging="948"/>
            </w:pPr>
            <w:r w:rsidRPr="00B4480F">
              <w:t xml:space="preserve">5.2.6.2.3 The system validates the item ID. Perform 5.2.6.2.3.1 or 5.2.6.2.3.2. </w:t>
            </w:r>
          </w:p>
          <w:p w14:paraId="4B475EF8" w14:textId="77777777" w:rsidR="00B97401" w:rsidRPr="00B4480F" w:rsidRDefault="00B97401">
            <w:pPr>
              <w:tabs>
                <w:tab w:val="left" w:pos="142"/>
                <w:tab w:val="left" w:pos="336"/>
                <w:tab w:val="left" w:pos="1843"/>
              </w:tabs>
              <w:spacing w:line="360" w:lineRule="auto"/>
              <w:ind w:left="2977" w:hanging="2082"/>
            </w:pPr>
            <w:r w:rsidRPr="00B4480F">
              <w:tab/>
              <w:t xml:space="preserve">5.2.6.2.3.1 If the item ID exist in the list of ordered item, the system prompts the client user to enter the new quantity. Continue to </w:t>
            </w:r>
            <w:r w:rsidRPr="00B4480F">
              <w:rPr>
                <w:b/>
                <w:bCs/>
                <w:u w:val="single"/>
              </w:rPr>
              <w:t>flow no. 5.2.6.2.4.</w:t>
            </w:r>
            <w:r w:rsidRPr="00B4480F">
              <w:t xml:space="preserve"> </w:t>
            </w:r>
          </w:p>
          <w:p w14:paraId="0C131AF3" w14:textId="77777777" w:rsidR="00B97401" w:rsidRPr="00B4480F" w:rsidRDefault="00B97401">
            <w:pPr>
              <w:tabs>
                <w:tab w:val="left" w:pos="142"/>
                <w:tab w:val="left" w:pos="336"/>
                <w:tab w:val="left" w:pos="1843"/>
              </w:tabs>
              <w:spacing w:line="360" w:lineRule="auto"/>
              <w:ind w:left="2977" w:hanging="2268"/>
            </w:pPr>
            <w:r w:rsidRPr="00B4480F">
              <w:tab/>
              <w:t xml:space="preserve">5.2.6.2.3.2 If the item ID does not exist in the list of ordered item, the system displays error message and returns to client user’s main menu. </w:t>
            </w:r>
            <w:r w:rsidRPr="00B4480F">
              <w:rPr>
                <w:color w:val="FF0000"/>
              </w:rPr>
              <w:t xml:space="preserve">The use case ends. </w:t>
            </w:r>
          </w:p>
          <w:p w14:paraId="53FDA15C" w14:textId="77777777" w:rsidR="00B97401" w:rsidRPr="00B4480F" w:rsidRDefault="00B97401">
            <w:pPr>
              <w:tabs>
                <w:tab w:val="left" w:pos="142"/>
                <w:tab w:val="left" w:pos="336"/>
                <w:tab w:val="left" w:pos="1985"/>
              </w:tabs>
              <w:spacing w:line="360" w:lineRule="auto"/>
              <w:ind w:left="1843" w:hanging="948"/>
            </w:pPr>
            <w:r w:rsidRPr="00B4480F">
              <w:t xml:space="preserve">5.2.6.2.4 The client user enters the new quantity. </w:t>
            </w:r>
          </w:p>
          <w:p w14:paraId="44243265" w14:textId="77777777" w:rsidR="00B97401" w:rsidRPr="00B4480F" w:rsidRDefault="00B97401">
            <w:pPr>
              <w:tabs>
                <w:tab w:val="left" w:pos="142"/>
                <w:tab w:val="left" w:pos="336"/>
                <w:tab w:val="left" w:pos="1985"/>
              </w:tabs>
              <w:spacing w:line="360" w:lineRule="auto"/>
              <w:ind w:left="1843" w:hanging="948"/>
            </w:pPr>
            <w:r w:rsidRPr="00B4480F">
              <w:t xml:space="preserve">5.2.6.2.5 The system validates the quantity and checks stock availability. </w:t>
            </w:r>
          </w:p>
          <w:p w14:paraId="3BAE1CB7" w14:textId="77777777" w:rsidR="00B97401" w:rsidRPr="00B4480F" w:rsidRDefault="00B97401">
            <w:pPr>
              <w:tabs>
                <w:tab w:val="left" w:pos="142"/>
                <w:tab w:val="left" w:pos="336"/>
                <w:tab w:val="left" w:pos="1843"/>
              </w:tabs>
              <w:spacing w:line="360" w:lineRule="auto"/>
              <w:ind w:left="2977" w:hanging="1135"/>
            </w:pPr>
            <w:r w:rsidRPr="00B4480F">
              <w:tab/>
              <w:t xml:space="preserve">5.2.6.2.5.1 If the entered quantity is valid and stock sufficient, the system updates the order quantity and stock level in database. The system displays a message informing the client that the item quantity is updated and returns to client user’s main menu. </w:t>
            </w:r>
            <w:r w:rsidRPr="00B4480F">
              <w:rPr>
                <w:color w:val="FF0000"/>
              </w:rPr>
              <w:t xml:space="preserve">The use case ends. </w:t>
            </w:r>
          </w:p>
          <w:p w14:paraId="21907206" w14:textId="77777777" w:rsidR="00B97401" w:rsidRPr="00B4480F" w:rsidRDefault="00B97401">
            <w:pPr>
              <w:tabs>
                <w:tab w:val="left" w:pos="142"/>
                <w:tab w:val="left" w:pos="336"/>
                <w:tab w:val="left" w:pos="1843"/>
              </w:tabs>
              <w:spacing w:line="360" w:lineRule="auto"/>
              <w:ind w:left="2977" w:hanging="1134"/>
            </w:pPr>
            <w:r w:rsidRPr="00B4480F">
              <w:t xml:space="preserve">5.2.6.2.5.2 If the entered quantity is invalid or stock insufficient, the system prompts the client user to re-enter the quantity. Continue to </w:t>
            </w:r>
            <w:r w:rsidRPr="00B4480F">
              <w:rPr>
                <w:b/>
                <w:bCs/>
                <w:u w:val="single"/>
              </w:rPr>
              <w:t>flow no. 5.2.6.2.4</w:t>
            </w:r>
            <w:r w:rsidRPr="00B4480F">
              <w:t xml:space="preserve">. </w:t>
            </w:r>
          </w:p>
          <w:p w14:paraId="3D7305FB" w14:textId="77777777" w:rsidR="00B97401" w:rsidRPr="00B4480F" w:rsidRDefault="00B97401">
            <w:pPr>
              <w:tabs>
                <w:tab w:val="left" w:pos="142"/>
                <w:tab w:val="left" w:pos="336"/>
                <w:tab w:val="left" w:pos="1843"/>
              </w:tabs>
              <w:spacing w:line="360" w:lineRule="auto"/>
              <w:ind w:left="2977" w:hanging="1134"/>
            </w:pPr>
          </w:p>
          <w:p w14:paraId="00B931B3" w14:textId="77777777" w:rsidR="00B97401" w:rsidRPr="00B4480F" w:rsidRDefault="00B97401" w:rsidP="00B97401">
            <w:pPr>
              <w:pStyle w:val="ListParagraph"/>
              <w:numPr>
                <w:ilvl w:val="0"/>
                <w:numId w:val="16"/>
              </w:numPr>
              <w:tabs>
                <w:tab w:val="left" w:pos="142"/>
                <w:tab w:val="left" w:pos="336"/>
                <w:tab w:val="left" w:pos="1134"/>
              </w:tabs>
              <w:spacing w:line="360" w:lineRule="auto"/>
              <w:ind w:firstLineChars="0" w:hanging="611"/>
              <w:contextualSpacing/>
            </w:pPr>
            <w:r w:rsidRPr="00B4480F">
              <w:t xml:space="preserve">Continue to flow no. 5.2.6.2.1. </w:t>
            </w:r>
          </w:p>
          <w:p w14:paraId="5BB44664" w14:textId="77777777" w:rsidR="00B97401" w:rsidRPr="00B4480F" w:rsidRDefault="00B97401">
            <w:pPr>
              <w:tabs>
                <w:tab w:val="left" w:pos="142"/>
                <w:tab w:val="left" w:pos="336"/>
                <w:tab w:val="left" w:pos="1985"/>
              </w:tabs>
              <w:spacing w:line="360" w:lineRule="auto"/>
              <w:ind w:left="1843" w:hanging="948"/>
            </w:pPr>
            <w:r w:rsidRPr="00B4480F">
              <w:t xml:space="preserve">5.2.6.2.1 The system prompts the client user to enter the new phone number. </w:t>
            </w:r>
          </w:p>
          <w:p w14:paraId="2DFD442B" w14:textId="77777777" w:rsidR="00B97401" w:rsidRPr="00B4480F" w:rsidRDefault="00B97401">
            <w:pPr>
              <w:tabs>
                <w:tab w:val="left" w:pos="142"/>
                <w:tab w:val="left" w:pos="336"/>
                <w:tab w:val="left" w:pos="1985"/>
              </w:tabs>
              <w:spacing w:line="360" w:lineRule="auto"/>
              <w:ind w:left="1843" w:hanging="948"/>
            </w:pPr>
            <w:r w:rsidRPr="00B4480F">
              <w:t xml:space="preserve">5.2.6.2.2 The client user enters the new phone number.  </w:t>
            </w:r>
          </w:p>
          <w:p w14:paraId="682D02C1" w14:textId="77777777" w:rsidR="00B97401" w:rsidRPr="00B4480F" w:rsidRDefault="00B97401">
            <w:pPr>
              <w:tabs>
                <w:tab w:val="left" w:pos="142"/>
                <w:tab w:val="left" w:pos="336"/>
                <w:tab w:val="left" w:pos="1985"/>
              </w:tabs>
              <w:spacing w:line="360" w:lineRule="auto"/>
              <w:ind w:left="1843" w:hanging="948"/>
            </w:pPr>
            <w:r w:rsidRPr="00B4480F">
              <w:t xml:space="preserve">5.2.6.2.3 The system updates the new phone number in database. The system displays a message informing the client that the phone number is updated and returns to client user’s main menu. </w:t>
            </w:r>
            <w:r w:rsidRPr="00B4480F">
              <w:rPr>
                <w:color w:val="FF0000"/>
              </w:rPr>
              <w:t xml:space="preserve">The use case ends. </w:t>
            </w:r>
          </w:p>
          <w:p w14:paraId="21CF9DDA" w14:textId="77777777" w:rsidR="00B97401" w:rsidRPr="00B4480F" w:rsidRDefault="00B97401" w:rsidP="00B97401">
            <w:pPr>
              <w:pStyle w:val="ListParagraph"/>
              <w:numPr>
                <w:ilvl w:val="0"/>
                <w:numId w:val="16"/>
              </w:numPr>
              <w:tabs>
                <w:tab w:val="left" w:pos="142"/>
                <w:tab w:val="left" w:pos="336"/>
                <w:tab w:val="left" w:pos="1134"/>
              </w:tabs>
              <w:spacing w:line="360" w:lineRule="auto"/>
              <w:ind w:firstLineChars="0" w:hanging="611"/>
              <w:contextualSpacing/>
            </w:pPr>
            <w:r w:rsidRPr="00B4480F">
              <w:t xml:space="preserve">Continue to flow no. 5.2.6.3.1. </w:t>
            </w:r>
          </w:p>
          <w:p w14:paraId="34E771B6" w14:textId="77777777" w:rsidR="00B97401" w:rsidRPr="00B4480F" w:rsidRDefault="00B97401">
            <w:pPr>
              <w:tabs>
                <w:tab w:val="left" w:pos="142"/>
                <w:tab w:val="left" w:pos="336"/>
                <w:tab w:val="left" w:pos="1985"/>
              </w:tabs>
              <w:spacing w:line="360" w:lineRule="auto"/>
              <w:ind w:left="1843" w:hanging="948"/>
            </w:pPr>
            <w:r w:rsidRPr="00B4480F">
              <w:t xml:space="preserve">5.2.6.3.1 The system prompts the client user to enter the new address. </w:t>
            </w:r>
          </w:p>
          <w:p w14:paraId="2E0231D4" w14:textId="77777777" w:rsidR="00B97401" w:rsidRPr="00B4480F" w:rsidRDefault="00B97401">
            <w:pPr>
              <w:tabs>
                <w:tab w:val="left" w:pos="142"/>
                <w:tab w:val="left" w:pos="336"/>
                <w:tab w:val="left" w:pos="1985"/>
              </w:tabs>
              <w:spacing w:line="360" w:lineRule="auto"/>
              <w:ind w:left="1843" w:hanging="948"/>
            </w:pPr>
            <w:r w:rsidRPr="00B4480F">
              <w:lastRenderedPageBreak/>
              <w:t xml:space="preserve">5.2.6.3.2 The client user enters the new address.   </w:t>
            </w:r>
          </w:p>
          <w:p w14:paraId="253E5C46" w14:textId="77777777" w:rsidR="00B97401" w:rsidRPr="00B4480F" w:rsidRDefault="00B97401">
            <w:pPr>
              <w:ind w:firstLine="880"/>
            </w:pPr>
            <w:r w:rsidRPr="00B4480F">
              <w:t xml:space="preserve">5.2.6.3.3 The system updates the new address in database. The system displays a message informing the client that the address is updated and returns to client user’s main menu. </w:t>
            </w:r>
            <w:r w:rsidRPr="00B4480F">
              <w:rPr>
                <w:color w:val="FF0000"/>
              </w:rPr>
              <w:t>The use case ends.</w:t>
            </w:r>
          </w:p>
          <w:p w14:paraId="64669D21" w14:textId="77777777" w:rsidR="00B97401" w:rsidRPr="00B4480F" w:rsidRDefault="00B97401">
            <w:pPr>
              <w:spacing w:line="360" w:lineRule="auto"/>
              <w:rPr>
                <w:b/>
                <w:bCs/>
                <w:color w:val="000000"/>
                <w:szCs w:val="24"/>
              </w:rPr>
            </w:pPr>
            <w:r w:rsidRPr="00B4480F">
              <w:rPr>
                <w:color w:val="FF0000"/>
              </w:rPr>
              <w:t xml:space="preserve"> </w:t>
            </w:r>
          </w:p>
        </w:tc>
      </w:tr>
      <w:tr w:rsidR="00B97401" w:rsidRPr="00B4480F" w14:paraId="560EECD5" w14:textId="77777777">
        <w:trPr>
          <w:trHeight w:val="870"/>
        </w:trPr>
        <w:tc>
          <w:tcPr>
            <w:tcW w:w="9067" w:type="dxa"/>
            <w:gridSpan w:val="4"/>
            <w:shd w:val="clear" w:color="auto" w:fill="auto"/>
          </w:tcPr>
          <w:p w14:paraId="502844B4" w14:textId="77777777" w:rsidR="00B97401" w:rsidRPr="00B4480F" w:rsidRDefault="00B97401">
            <w:pPr>
              <w:spacing w:line="360" w:lineRule="auto"/>
              <w:ind w:left="662" w:hanging="662"/>
              <w:rPr>
                <w:color w:val="000000"/>
                <w:szCs w:val="24"/>
                <w:lang w:eastAsia="zh-CN"/>
              </w:rPr>
            </w:pPr>
            <w:r w:rsidRPr="00B4480F">
              <w:rPr>
                <w:color w:val="000000"/>
                <w:szCs w:val="24"/>
              </w:rPr>
              <w:lastRenderedPageBreak/>
              <w:t xml:space="preserve">Alternate/Exceptional Flows:  </w:t>
            </w:r>
          </w:p>
          <w:p w14:paraId="33E07CBE" w14:textId="77777777" w:rsidR="00B97401" w:rsidRPr="00B4480F" w:rsidRDefault="00B97401">
            <w:pPr>
              <w:spacing w:line="360" w:lineRule="auto"/>
            </w:pPr>
            <w:r w:rsidRPr="00B4480F">
              <w:t>1a. The administrator and client user must have a valid login to the system.</w:t>
            </w:r>
          </w:p>
          <w:p w14:paraId="461E4636" w14:textId="77777777" w:rsidR="00B97401" w:rsidRPr="00B4480F" w:rsidRDefault="00B97401">
            <w:pPr>
              <w:spacing w:line="360" w:lineRule="auto"/>
            </w:pPr>
            <w:r w:rsidRPr="00B4480F">
              <w:t xml:space="preserve">5.1.1a. The system returns to main menu if there is no order found. </w:t>
            </w:r>
          </w:p>
          <w:p w14:paraId="12786082" w14:textId="77777777" w:rsidR="00B97401" w:rsidRPr="00B4480F" w:rsidRDefault="00B97401">
            <w:pPr>
              <w:spacing w:line="360" w:lineRule="auto"/>
            </w:pPr>
            <w:r w:rsidRPr="00B4480F">
              <w:t xml:space="preserve">5.1.4a. An order ID is valid if it is shown in the list in the flow no. 5.1.1. </w:t>
            </w:r>
          </w:p>
          <w:p w14:paraId="2F1B1B5E" w14:textId="77777777" w:rsidR="00B97401" w:rsidRPr="00B4480F" w:rsidRDefault="00B97401">
            <w:pPr>
              <w:spacing w:line="360" w:lineRule="auto"/>
            </w:pPr>
            <w:r w:rsidRPr="00B4480F">
              <w:t>5.1.5a. The new shipping status can only be "SHIPPED", "DELIVERED", "CANCELLED".</w:t>
            </w:r>
          </w:p>
          <w:p w14:paraId="3DF5AB35" w14:textId="77777777" w:rsidR="00B97401" w:rsidRPr="00B4480F" w:rsidRDefault="00B97401">
            <w:pPr>
              <w:spacing w:line="360" w:lineRule="auto"/>
            </w:pPr>
            <w:r w:rsidRPr="00B4480F">
              <w:t xml:space="preserve">5.2.1a. The system returns to main menu if there is no order found. </w:t>
            </w:r>
          </w:p>
          <w:p w14:paraId="14B5E3BA" w14:textId="77777777" w:rsidR="00B97401" w:rsidRPr="00B4480F" w:rsidRDefault="00B97401">
            <w:pPr>
              <w:spacing w:line="360" w:lineRule="auto"/>
            </w:pPr>
            <w:r w:rsidRPr="00B4480F">
              <w:t xml:space="preserve">5.2.4a. An order ID is valid if it is shown in the list in flow no. 5.2.4. </w:t>
            </w:r>
          </w:p>
          <w:p w14:paraId="20EE1763" w14:textId="77777777" w:rsidR="00B97401" w:rsidRPr="00B4480F" w:rsidRDefault="00B97401">
            <w:pPr>
              <w:spacing w:line="360" w:lineRule="auto"/>
              <w:rPr>
                <w:color w:val="000000" w:themeColor="text1"/>
                <w:szCs w:val="24"/>
                <w14:textOutline w14:w="0" w14:cap="flat" w14:cmpd="sng" w14:algn="ctr">
                  <w14:noFill/>
                  <w14:prstDash w14:val="solid"/>
                  <w14:round/>
                </w14:textOutline>
              </w:rPr>
            </w:pPr>
            <w:r w:rsidRPr="00B4480F">
              <w:t xml:space="preserve">5.2.6.2.5a. </w:t>
            </w:r>
            <w:r w:rsidRPr="00B4480F">
              <w:rPr>
                <w:color w:val="000000" w:themeColor="text1"/>
                <w:szCs w:val="24"/>
                <w14:textOutline w14:w="0" w14:cap="flat" w14:cmpd="sng" w14:algn="ctr">
                  <w14:noFill/>
                  <w14:prstDash w14:val="solid"/>
                  <w14:round/>
                </w14:textOutline>
              </w:rPr>
              <w:t>A valid quantity should not be less than 0.</w:t>
            </w:r>
          </w:p>
          <w:p w14:paraId="6903E902" w14:textId="77777777" w:rsidR="00B97401" w:rsidRPr="00B4480F" w:rsidRDefault="00B97401">
            <w:pPr>
              <w:spacing w:line="360" w:lineRule="auto"/>
            </w:pPr>
            <w:r w:rsidRPr="00B4480F">
              <w:rPr>
                <w:color w:val="000000" w:themeColor="text1"/>
                <w:szCs w:val="24"/>
                <w14:textOutline w14:w="0" w14:cap="flat" w14:cmpd="sng" w14:algn="ctr">
                  <w14:noFill/>
                  <w14:prstDash w14:val="solid"/>
                  <w14:round/>
                </w14:textOutline>
              </w:rPr>
              <w:t>5.2.6.2.5b. The stock is considered sufficient when the desired quantity less or equal than current stock amount.</w:t>
            </w:r>
          </w:p>
        </w:tc>
      </w:tr>
    </w:tbl>
    <w:p w14:paraId="15A091EE" w14:textId="77777777" w:rsidR="00B97401" w:rsidRPr="00B4480F" w:rsidRDefault="00B97401" w:rsidP="00B97401">
      <w:pPr>
        <w:spacing w:after="160" w:line="259" w:lineRule="auto"/>
      </w:pPr>
      <w:r w:rsidRPr="00B4480F">
        <w:t xml:space="preserve"> </w:t>
      </w:r>
      <w:r w:rsidRPr="00B4480F">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623"/>
      </w:tblGrid>
      <w:tr w:rsidR="007B75E8" w:rsidRPr="00B4480F" w14:paraId="76A975EA" w14:textId="77777777">
        <w:trPr>
          <w:trHeight w:val="521"/>
        </w:trPr>
        <w:tc>
          <w:tcPr>
            <w:tcW w:w="5160" w:type="dxa"/>
            <w:gridSpan w:val="2"/>
            <w:tcBorders>
              <w:top w:val="single" w:sz="4" w:space="0" w:color="auto"/>
              <w:left w:val="single" w:sz="4" w:space="0" w:color="auto"/>
              <w:bottom w:val="single" w:sz="4" w:space="0" w:color="auto"/>
              <w:right w:val="single" w:sz="4" w:space="0" w:color="auto"/>
            </w:tcBorders>
          </w:tcPr>
          <w:p w14:paraId="771AA358"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Use Case Name: Make Payment</w:t>
            </w:r>
          </w:p>
        </w:tc>
        <w:tc>
          <w:tcPr>
            <w:tcW w:w="1224" w:type="dxa"/>
            <w:tcBorders>
              <w:top w:val="single" w:sz="4" w:space="0" w:color="auto"/>
              <w:left w:val="single" w:sz="4" w:space="0" w:color="auto"/>
              <w:bottom w:val="single" w:sz="4" w:space="0" w:color="auto"/>
              <w:right w:val="single" w:sz="4" w:space="0" w:color="auto"/>
            </w:tcBorders>
          </w:tcPr>
          <w:p w14:paraId="53F96A2B" w14:textId="77777777" w:rsidR="007B75E8" w:rsidRPr="009960E9" w:rsidRDefault="007B75E8" w:rsidP="009960E9">
            <w:pPr>
              <w:pStyle w:val="Heading2"/>
              <w:rPr>
                <w:rFonts w:ascii="Times New Roman" w:hAnsi="Times New Roman" w:cs="Times New Roman"/>
              </w:rPr>
            </w:pPr>
            <w:bookmarkStart w:id="9" w:name="_Toc164987162"/>
            <w:r w:rsidRPr="009960E9">
              <w:rPr>
                <w:rFonts w:ascii="Times New Roman" w:hAnsi="Times New Roman" w:cs="Times New Roman"/>
                <w:color w:val="auto"/>
                <w:sz w:val="24"/>
                <w:szCs w:val="24"/>
              </w:rPr>
              <w:t xml:space="preserve">ID: </w:t>
            </w:r>
            <w:r w:rsidRPr="009960E9">
              <w:rPr>
                <w:rFonts w:ascii="Times New Roman" w:hAnsi="Times New Roman" w:cs="Times New Roman"/>
                <w:color w:val="auto"/>
                <w:sz w:val="24"/>
                <w:szCs w:val="24"/>
                <w:lang w:eastAsia="zh-CN"/>
              </w:rPr>
              <w:t>UC07</w:t>
            </w:r>
            <w:bookmarkEnd w:id="9"/>
          </w:p>
        </w:tc>
        <w:tc>
          <w:tcPr>
            <w:tcW w:w="2623" w:type="dxa"/>
            <w:tcBorders>
              <w:top w:val="single" w:sz="4" w:space="0" w:color="auto"/>
              <w:left w:val="single" w:sz="4" w:space="0" w:color="auto"/>
              <w:bottom w:val="single" w:sz="4" w:space="0" w:color="auto"/>
              <w:right w:val="single" w:sz="4" w:space="0" w:color="auto"/>
            </w:tcBorders>
          </w:tcPr>
          <w:p w14:paraId="226ACF8F" w14:textId="77777777" w:rsidR="007B75E8" w:rsidRPr="00B4480F" w:rsidRDefault="007B75E8">
            <w:pPr>
              <w:spacing w:line="360" w:lineRule="auto"/>
              <w:rPr>
                <w:szCs w:val="24"/>
              </w:rPr>
            </w:pPr>
            <w:r w:rsidRPr="00B4480F">
              <w:rPr>
                <w:szCs w:val="24"/>
              </w:rPr>
              <w:t>Importance Level: High</w:t>
            </w:r>
          </w:p>
        </w:tc>
      </w:tr>
      <w:tr w:rsidR="007B75E8" w:rsidRPr="00B4480F" w14:paraId="658AF43C" w14:textId="77777777">
        <w:trPr>
          <w:trHeight w:val="260"/>
        </w:trPr>
        <w:tc>
          <w:tcPr>
            <w:tcW w:w="4476" w:type="dxa"/>
          </w:tcPr>
          <w:p w14:paraId="5E1D9176"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Client User</w:t>
            </w:r>
          </w:p>
        </w:tc>
        <w:tc>
          <w:tcPr>
            <w:tcW w:w="4531" w:type="dxa"/>
            <w:gridSpan w:val="3"/>
          </w:tcPr>
          <w:p w14:paraId="2F6234A9"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7B75E8" w:rsidRPr="00B4480F" w14:paraId="7FF3D4C1" w14:textId="77777777">
        <w:trPr>
          <w:trHeight w:val="539"/>
        </w:trPr>
        <w:tc>
          <w:tcPr>
            <w:tcW w:w="9007" w:type="dxa"/>
            <w:gridSpan w:val="4"/>
          </w:tcPr>
          <w:p w14:paraId="1EC88E85"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0F104D4D"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Financial service provider provides client user the transaction reference number.</w:t>
            </w:r>
          </w:p>
          <w:p w14:paraId="7F72334C"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Finance department verifies payment made by client user and notifies the administrator of any error, enabling the administrator to cancel the order if necessary. </w:t>
            </w:r>
          </w:p>
          <w:p w14:paraId="5B26F0E1"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hipping and logistic department prepare shipment of the item. </w:t>
            </w:r>
          </w:p>
        </w:tc>
      </w:tr>
      <w:tr w:rsidR="007B75E8" w:rsidRPr="00B4480F" w14:paraId="59F7B23C" w14:textId="77777777">
        <w:trPr>
          <w:trHeight w:val="431"/>
        </w:trPr>
        <w:tc>
          <w:tcPr>
            <w:tcW w:w="9007" w:type="dxa"/>
            <w:gridSpan w:val="4"/>
          </w:tcPr>
          <w:p w14:paraId="4835FB54" w14:textId="77777777" w:rsidR="007B75E8" w:rsidRPr="00B4480F" w:rsidRDefault="007B75E8">
            <w:pPr>
              <w:spacing w:line="360" w:lineRule="auto"/>
              <w:ind w:left="29"/>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Brief Description: This use case describes </w:t>
            </w:r>
            <w:r w:rsidRPr="00B4480F">
              <w:rPr>
                <w:color w:val="000000" w:themeColor="text1"/>
                <w:szCs w:val="24"/>
                <w:lang w:eastAsia="zh-CN"/>
                <w14:textOutline w14:w="0" w14:cap="flat" w14:cmpd="sng" w14:algn="ctr">
                  <w14:noFill/>
                  <w14:prstDash w14:val="solid"/>
                  <w14:round/>
                </w14:textOutline>
              </w:rPr>
              <w:t>how client user can make payments for their unpaid orders.</w:t>
            </w:r>
          </w:p>
        </w:tc>
      </w:tr>
      <w:tr w:rsidR="007B75E8" w:rsidRPr="00B4480F" w14:paraId="031C16C6" w14:textId="77777777">
        <w:trPr>
          <w:trHeight w:val="530"/>
        </w:trPr>
        <w:tc>
          <w:tcPr>
            <w:tcW w:w="9007" w:type="dxa"/>
            <w:gridSpan w:val="4"/>
          </w:tcPr>
          <w:p w14:paraId="0E7D9725" w14:textId="77777777" w:rsidR="007B75E8" w:rsidRPr="00B4480F" w:rsidRDefault="007B75E8">
            <w:pPr>
              <w:spacing w:line="360" w:lineRule="auto"/>
              <w:ind w:left="397" w:hanging="397"/>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Trigger: The client user wants to make payment for their unpaid orders.</w:t>
            </w:r>
          </w:p>
        </w:tc>
      </w:tr>
      <w:tr w:rsidR="007B75E8" w:rsidRPr="00B4480F" w14:paraId="4CD427F5" w14:textId="77777777">
        <w:trPr>
          <w:trHeight w:val="1250"/>
        </w:trPr>
        <w:tc>
          <w:tcPr>
            <w:tcW w:w="9007" w:type="dxa"/>
            <w:gridSpan w:val="4"/>
          </w:tcPr>
          <w:p w14:paraId="67A26379"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5BCF05FB" w14:textId="77777777" w:rsidR="007B75E8" w:rsidRPr="00B4480F" w:rsidRDefault="007B75E8">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Client User</w:t>
            </w:r>
          </w:p>
          <w:p w14:paraId="302543AE"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20A2275B"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07CC89EE" w14:textId="77777777" w:rsidR="007B75E8" w:rsidRPr="00B4480F" w:rsidRDefault="007B75E8">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7B75E8" w:rsidRPr="00B4480F" w14:paraId="5140074C" w14:textId="77777777">
        <w:trPr>
          <w:trHeight w:val="732"/>
        </w:trPr>
        <w:tc>
          <w:tcPr>
            <w:tcW w:w="9007" w:type="dxa"/>
            <w:gridSpan w:val="4"/>
          </w:tcPr>
          <w:p w14:paraId="020DBA33" w14:textId="77777777" w:rsidR="007B75E8" w:rsidRPr="00B4480F" w:rsidRDefault="007B75E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ormal Flow of Events:</w:t>
            </w:r>
          </w:p>
          <w:p w14:paraId="63ACE1FC" w14:textId="77777777" w:rsidR="007B75E8" w:rsidRPr="00B4480F" w:rsidRDefault="007B75E8" w:rsidP="007B75E8">
            <w:pPr>
              <w:pStyle w:val="ListParagraph"/>
              <w:numPr>
                <w:ilvl w:val="0"/>
                <w:numId w:val="5"/>
              </w:numPr>
              <w:spacing w:line="360" w:lineRule="auto"/>
              <w:ind w:firstLineChars="0"/>
              <w:jc w:val="both"/>
            </w:pPr>
            <w:r w:rsidRPr="00B4480F">
              <w:rPr>
                <w:color w:val="000000"/>
              </w:rPr>
              <w:t xml:space="preserve">The client user logs in to the system using username and password. </w:t>
            </w:r>
            <w:r w:rsidRPr="00B4480F">
              <w:t xml:space="preserve">Execute </w:t>
            </w:r>
            <w:r w:rsidRPr="00B4480F">
              <w:rPr>
                <w:b/>
                <w:bCs/>
              </w:rPr>
              <w:t>UC01 – Log in account</w:t>
            </w:r>
            <w:r w:rsidRPr="00B4480F">
              <w:t>.</w:t>
            </w:r>
          </w:p>
          <w:p w14:paraId="7A6667DF" w14:textId="77777777" w:rsidR="007B75E8" w:rsidRPr="00B4480F" w:rsidRDefault="007B75E8" w:rsidP="007B75E8">
            <w:pPr>
              <w:pStyle w:val="ListParagraph"/>
              <w:numPr>
                <w:ilvl w:val="0"/>
                <w:numId w:val="5"/>
              </w:numPr>
              <w:spacing w:line="360" w:lineRule="auto"/>
              <w:ind w:firstLineChars="0"/>
              <w:jc w:val="both"/>
              <w:rPr>
                <w:b/>
                <w:bCs/>
              </w:rPr>
            </w:pPr>
            <w:r w:rsidRPr="00B4480F">
              <w:t xml:space="preserve">The client user selects “View Order” option, execute </w:t>
            </w:r>
            <w:r w:rsidRPr="00B4480F">
              <w:rPr>
                <w:b/>
                <w:bCs/>
              </w:rPr>
              <w:t>UC04 – View order.</w:t>
            </w:r>
          </w:p>
          <w:p w14:paraId="45ABD95C" w14:textId="77777777" w:rsidR="007B75E8" w:rsidRPr="00B4480F" w:rsidRDefault="007B75E8" w:rsidP="007B75E8">
            <w:pPr>
              <w:pStyle w:val="ListParagraph"/>
              <w:numPr>
                <w:ilvl w:val="0"/>
                <w:numId w:val="5"/>
              </w:numPr>
              <w:spacing w:line="360" w:lineRule="auto"/>
              <w:ind w:firstLineChars="0"/>
              <w:jc w:val="both"/>
            </w:pPr>
            <w:r w:rsidRPr="00B4480F">
              <w:t xml:space="preserve">The </w:t>
            </w:r>
            <w:r w:rsidRPr="00B4480F">
              <w:rPr>
                <w:color w:val="000000"/>
              </w:rPr>
              <w:t xml:space="preserve">client user </w:t>
            </w:r>
            <w:r w:rsidRPr="00B4480F">
              <w:t>selects “Make Payment” option.</w:t>
            </w:r>
          </w:p>
          <w:p w14:paraId="6CBE884B" w14:textId="77777777" w:rsidR="007B75E8" w:rsidRPr="00B4480F" w:rsidRDefault="007B75E8" w:rsidP="007B75E8">
            <w:pPr>
              <w:pStyle w:val="ListParagraph"/>
              <w:numPr>
                <w:ilvl w:val="0"/>
                <w:numId w:val="5"/>
              </w:numPr>
              <w:spacing w:line="360" w:lineRule="auto"/>
              <w:ind w:firstLineChars="0"/>
              <w:jc w:val="both"/>
              <w:rPr>
                <w:color w:val="000000"/>
                <w:lang w:eastAsia="zh-CN"/>
              </w:rPr>
            </w:pPr>
            <w:r w:rsidRPr="00B4480F">
              <w:rPr>
                <w:color w:val="000000"/>
                <w:lang w:eastAsia="zh-CN"/>
              </w:rPr>
              <w:t xml:space="preserve">The system displays client user’s unpaid orders. </w:t>
            </w:r>
          </w:p>
          <w:p w14:paraId="647F9856" w14:textId="77777777" w:rsidR="007B75E8" w:rsidRPr="00B4480F" w:rsidRDefault="007B75E8" w:rsidP="007B75E8">
            <w:pPr>
              <w:pStyle w:val="ListParagraph"/>
              <w:numPr>
                <w:ilvl w:val="0"/>
                <w:numId w:val="5"/>
              </w:numPr>
              <w:spacing w:line="360" w:lineRule="auto"/>
              <w:ind w:firstLineChars="0"/>
              <w:jc w:val="both"/>
              <w:rPr>
                <w:color w:val="000000"/>
                <w:lang w:eastAsia="zh-CN"/>
              </w:rPr>
            </w:pPr>
            <w:r w:rsidRPr="00B4480F">
              <w:rPr>
                <w:color w:val="000000"/>
                <w:lang w:eastAsia="zh-CN"/>
              </w:rPr>
              <w:t xml:space="preserve">The system prompts the client user to enter order ID of order wishes to pay. </w:t>
            </w:r>
          </w:p>
          <w:p w14:paraId="0E03F516" w14:textId="77777777" w:rsidR="007B75E8" w:rsidRPr="00B4480F" w:rsidRDefault="007B75E8" w:rsidP="007B75E8">
            <w:pPr>
              <w:pStyle w:val="ListParagraph"/>
              <w:numPr>
                <w:ilvl w:val="0"/>
                <w:numId w:val="5"/>
              </w:numPr>
              <w:spacing w:line="360" w:lineRule="auto"/>
              <w:ind w:firstLineChars="0"/>
              <w:jc w:val="both"/>
              <w:rPr>
                <w:color w:val="000000"/>
                <w:lang w:eastAsia="zh-CN"/>
              </w:rPr>
            </w:pPr>
            <w:r w:rsidRPr="00B4480F">
              <w:rPr>
                <w:color w:val="000000"/>
                <w:lang w:eastAsia="zh-CN"/>
              </w:rPr>
              <w:t xml:space="preserve">The client user enters the order ID. </w:t>
            </w:r>
          </w:p>
          <w:p w14:paraId="48DDF84D" w14:textId="77777777" w:rsidR="007B75E8" w:rsidRPr="00B4480F" w:rsidRDefault="007B75E8" w:rsidP="007B75E8">
            <w:pPr>
              <w:pStyle w:val="ListParagraph"/>
              <w:numPr>
                <w:ilvl w:val="0"/>
                <w:numId w:val="5"/>
              </w:numPr>
              <w:spacing w:line="360" w:lineRule="auto"/>
              <w:ind w:firstLineChars="0"/>
              <w:jc w:val="both"/>
              <w:rPr>
                <w:color w:val="000000"/>
                <w:lang w:eastAsia="zh-CN"/>
              </w:rPr>
            </w:pPr>
            <w:r w:rsidRPr="00B4480F">
              <w:rPr>
                <w:color w:val="000000"/>
                <w:lang w:eastAsia="zh-CN"/>
              </w:rPr>
              <w:t xml:space="preserve">The system validates the order ID, </w:t>
            </w:r>
            <w:r w:rsidRPr="00B4480F">
              <w:rPr>
                <w:b/>
                <w:bCs/>
                <w:color w:val="000000"/>
                <w:lang w:eastAsia="zh-CN"/>
              </w:rPr>
              <w:t xml:space="preserve">continue to flow </w:t>
            </w:r>
            <w:r w:rsidRPr="00B4480F">
              <w:rPr>
                <w:b/>
                <w:color w:val="000000"/>
                <w:lang w:eastAsia="zh-CN"/>
              </w:rPr>
              <w:t>S-</w:t>
            </w:r>
            <w:r w:rsidRPr="00B4480F">
              <w:rPr>
                <w:b/>
                <w:bCs/>
                <w:color w:val="000000"/>
                <w:lang w:eastAsia="zh-CN"/>
              </w:rPr>
              <w:t>1.</w:t>
            </w:r>
            <w:r w:rsidRPr="00B4480F">
              <w:rPr>
                <w:color w:val="000000"/>
                <w:lang w:eastAsia="zh-CN"/>
              </w:rPr>
              <w:t xml:space="preserve"> </w:t>
            </w:r>
          </w:p>
          <w:p w14:paraId="068B7B5E" w14:textId="77777777" w:rsidR="007B75E8" w:rsidRPr="00B4480F" w:rsidRDefault="007B75E8" w:rsidP="007B75E8">
            <w:pPr>
              <w:pStyle w:val="ListParagraph"/>
              <w:numPr>
                <w:ilvl w:val="0"/>
                <w:numId w:val="5"/>
              </w:numPr>
              <w:spacing w:line="360" w:lineRule="auto"/>
              <w:ind w:firstLineChars="0"/>
              <w:jc w:val="both"/>
              <w:rPr>
                <w:color w:val="000000"/>
                <w:lang w:eastAsia="zh-CN"/>
              </w:rPr>
            </w:pPr>
            <w:r w:rsidRPr="00B4480F">
              <w:rPr>
                <w:color w:val="000000"/>
              </w:rPr>
              <w:t xml:space="preserve">The system prompts the client user to enter transaction reference number. </w:t>
            </w:r>
          </w:p>
          <w:p w14:paraId="30086D03" w14:textId="77777777" w:rsidR="007B75E8" w:rsidRPr="00B4480F" w:rsidRDefault="007B75E8" w:rsidP="007B75E8">
            <w:pPr>
              <w:pStyle w:val="ListParagraph"/>
              <w:numPr>
                <w:ilvl w:val="0"/>
                <w:numId w:val="5"/>
              </w:numPr>
              <w:spacing w:line="360" w:lineRule="auto"/>
              <w:ind w:firstLineChars="0"/>
              <w:jc w:val="both"/>
              <w:rPr>
                <w:color w:val="000000"/>
              </w:rPr>
            </w:pPr>
            <w:r w:rsidRPr="00B4480F">
              <w:rPr>
                <w:color w:val="000000"/>
              </w:rPr>
              <w:t xml:space="preserve">Upon manually transferring money successfully, the client user enters the transaction reference number. </w:t>
            </w:r>
          </w:p>
          <w:p w14:paraId="4E4AD7D8" w14:textId="77777777" w:rsidR="007B75E8" w:rsidRPr="00B4480F" w:rsidRDefault="007B75E8" w:rsidP="007B75E8">
            <w:pPr>
              <w:pStyle w:val="ListParagraph"/>
              <w:numPr>
                <w:ilvl w:val="0"/>
                <w:numId w:val="5"/>
              </w:numPr>
              <w:spacing w:line="360" w:lineRule="auto"/>
              <w:ind w:firstLineChars="0"/>
              <w:jc w:val="both"/>
              <w:rPr>
                <w:color w:val="FF0000"/>
              </w:rPr>
            </w:pPr>
            <w:r w:rsidRPr="00B4480F">
              <w:rPr>
                <w:color w:val="000000"/>
              </w:rPr>
              <w:t xml:space="preserve">The system updates order status to "Preparing". </w:t>
            </w:r>
          </w:p>
          <w:p w14:paraId="28474573" w14:textId="77777777" w:rsidR="007B75E8" w:rsidRPr="00B4480F" w:rsidRDefault="007B75E8" w:rsidP="007B75E8">
            <w:pPr>
              <w:pStyle w:val="ListParagraph"/>
              <w:numPr>
                <w:ilvl w:val="0"/>
                <w:numId w:val="5"/>
              </w:numPr>
              <w:spacing w:line="360" w:lineRule="auto"/>
              <w:ind w:firstLineChars="0"/>
              <w:jc w:val="both"/>
              <w:rPr>
                <w:color w:val="FF0000"/>
              </w:rPr>
            </w:pPr>
            <w:r w:rsidRPr="00B4480F">
              <w:rPr>
                <w:color w:val="000000"/>
              </w:rPr>
              <w:t xml:space="preserve">The system displays a receipt, including </w:t>
            </w:r>
            <w:r w:rsidRPr="00B4480F">
              <w:rPr>
                <w:color w:val="000000"/>
                <w:lang w:eastAsia="zh-CN"/>
              </w:rPr>
              <w:t xml:space="preserve">order ID, user ID, phone number, address, reference number, ordered item details and grand total of the order and return to client user’s main menu. </w:t>
            </w:r>
            <w:r w:rsidRPr="00B4480F">
              <w:rPr>
                <w:color w:val="FF0000"/>
              </w:rPr>
              <w:t xml:space="preserve">The use case ends. </w:t>
            </w:r>
          </w:p>
        </w:tc>
      </w:tr>
      <w:tr w:rsidR="007B75E8" w:rsidRPr="00B4480F" w14:paraId="58867E62" w14:textId="77777777">
        <w:trPr>
          <w:trHeight w:val="732"/>
        </w:trPr>
        <w:tc>
          <w:tcPr>
            <w:tcW w:w="9007" w:type="dxa"/>
            <w:gridSpan w:val="4"/>
          </w:tcPr>
          <w:p w14:paraId="2064C321" w14:textId="77777777" w:rsidR="007B75E8" w:rsidRPr="00B4480F" w:rsidRDefault="007B75E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Sub-flows:</w:t>
            </w:r>
          </w:p>
          <w:p w14:paraId="549E9EA1" w14:textId="77777777" w:rsidR="007B75E8" w:rsidRPr="00B4480F" w:rsidRDefault="007B75E8" w:rsidP="007B75E8">
            <w:pPr>
              <w:pStyle w:val="ListParagraph"/>
              <w:numPr>
                <w:ilvl w:val="0"/>
                <w:numId w:val="8"/>
              </w:numPr>
              <w:spacing w:line="360" w:lineRule="auto"/>
              <w:ind w:left="886" w:firstLineChars="0" w:hanging="567"/>
              <w:jc w:val="both"/>
              <w:rPr>
                <w:color w:val="000000"/>
              </w:rPr>
            </w:pPr>
            <w:r w:rsidRPr="00B4480F">
              <w:rPr>
                <w:color w:val="000000"/>
                <w:lang w:eastAsia="zh-CN"/>
              </w:rPr>
              <w:lastRenderedPageBreak/>
              <w:t xml:space="preserve">: </w:t>
            </w:r>
            <w:r w:rsidRPr="00B4480F">
              <w:rPr>
                <w:rFonts w:hint="eastAsia"/>
                <w:b/>
                <w:bCs/>
                <w:color w:val="000000"/>
                <w:lang w:eastAsia="zh-CN"/>
              </w:rPr>
              <w:t>Perf</w:t>
            </w:r>
            <w:r w:rsidRPr="00B4480F">
              <w:rPr>
                <w:b/>
                <w:bCs/>
                <w:color w:val="000000"/>
                <w:lang w:eastAsia="zh-CN"/>
              </w:rPr>
              <w:t>orm 7.1 or 7.2</w:t>
            </w:r>
          </w:p>
          <w:p w14:paraId="643877EE" w14:textId="6251589F" w:rsidR="007B75E8" w:rsidRPr="00B4480F" w:rsidRDefault="007B75E8">
            <w:pPr>
              <w:spacing w:line="360" w:lineRule="auto"/>
              <w:ind w:left="1418" w:hanging="392"/>
              <w:jc w:val="both"/>
              <w:rPr>
                <w:b/>
                <w:bCs/>
                <w:color w:val="000000"/>
                <w:u w:val="single"/>
                <w:lang w:eastAsia="zh-CN"/>
              </w:rPr>
            </w:pPr>
            <w:r w:rsidRPr="00B4480F">
              <w:rPr>
                <w:color w:val="000000"/>
                <w:lang w:eastAsia="zh-CN"/>
              </w:rPr>
              <w:t xml:space="preserve">7.1 If the order ID is valid, the system displays invoice of the order showing order ID, user ID, phone number, address, ordered item details and grand total of the order. Continue to </w:t>
            </w:r>
            <w:r w:rsidRPr="00B4480F">
              <w:rPr>
                <w:b/>
                <w:bCs/>
                <w:color w:val="000000"/>
                <w:u w:val="single"/>
                <w:lang w:eastAsia="zh-CN"/>
              </w:rPr>
              <w:t xml:space="preserve">flow no. 8. </w:t>
            </w:r>
          </w:p>
          <w:p w14:paraId="655DBF73" w14:textId="77777777" w:rsidR="007B75E8" w:rsidRPr="00B4480F" w:rsidRDefault="007B75E8">
            <w:pPr>
              <w:spacing w:line="360" w:lineRule="auto"/>
              <w:ind w:left="1418" w:hanging="392"/>
              <w:jc w:val="both"/>
              <w:rPr>
                <w:color w:val="000000"/>
              </w:rPr>
            </w:pPr>
            <w:r w:rsidRPr="00B4480F">
              <w:rPr>
                <w:color w:val="000000"/>
                <w:lang w:eastAsia="zh-CN"/>
              </w:rPr>
              <w:t xml:space="preserve">7.2 If the order ID is invalid, the system displays error message and return to </w:t>
            </w:r>
            <w:r w:rsidRPr="00B4480F">
              <w:rPr>
                <w:bCs/>
              </w:rPr>
              <w:t>client user’s main menu.</w:t>
            </w:r>
            <w:r w:rsidRPr="00B4480F">
              <w:rPr>
                <w:color w:val="000000"/>
                <w:lang w:eastAsia="zh-CN"/>
              </w:rPr>
              <w:t xml:space="preserve"> </w:t>
            </w:r>
            <w:r w:rsidRPr="00B4480F">
              <w:rPr>
                <w:color w:val="FF0000"/>
                <w:lang w:eastAsia="zh-CN"/>
              </w:rPr>
              <w:t xml:space="preserve">The use case ends. </w:t>
            </w:r>
          </w:p>
        </w:tc>
      </w:tr>
      <w:tr w:rsidR="007B75E8" w:rsidRPr="00B4480F" w14:paraId="7293C712" w14:textId="77777777">
        <w:trPr>
          <w:trHeight w:val="732"/>
        </w:trPr>
        <w:tc>
          <w:tcPr>
            <w:tcW w:w="9007" w:type="dxa"/>
            <w:gridSpan w:val="4"/>
          </w:tcPr>
          <w:p w14:paraId="3AAB6D1D" w14:textId="77777777" w:rsidR="007B75E8" w:rsidRPr="00B4480F" w:rsidRDefault="007B75E8">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Alternate/Exceptional Flows</w:t>
            </w:r>
          </w:p>
          <w:p w14:paraId="5D85C082" w14:textId="77777777" w:rsidR="007B75E8" w:rsidRPr="00B4480F" w:rsidRDefault="007B75E8">
            <w:pPr>
              <w:tabs>
                <w:tab w:val="left" w:pos="336"/>
                <w:tab w:val="left" w:pos="502"/>
                <w:tab w:val="left" w:pos="667"/>
              </w:tabs>
              <w:spacing w:line="360" w:lineRule="auto"/>
              <w:ind w:left="165"/>
              <w:rPr>
                <w:szCs w:val="24"/>
              </w:rPr>
            </w:pPr>
            <w:r w:rsidRPr="00B4480F">
              <w:rPr>
                <w:color w:val="000000" w:themeColor="text1"/>
                <w:szCs w:val="24"/>
                <w14:textOutline w14:w="0" w14:cap="flat" w14:cmpd="sng" w14:algn="ctr">
                  <w14:noFill/>
                  <w14:prstDash w14:val="solid"/>
                  <w14:round/>
                </w14:textOutline>
              </w:rPr>
              <w:t xml:space="preserve">1a. </w:t>
            </w:r>
            <w:r w:rsidRPr="00B4480F">
              <w:rPr>
                <w:szCs w:val="24"/>
              </w:rPr>
              <w:t>The client user must have a valid login to the system.</w:t>
            </w:r>
          </w:p>
          <w:p w14:paraId="6F37264C" w14:textId="77777777" w:rsidR="007B75E8" w:rsidRPr="00B4480F" w:rsidRDefault="007B75E8">
            <w:pPr>
              <w:tabs>
                <w:tab w:val="left" w:pos="336"/>
                <w:tab w:val="left" w:pos="502"/>
                <w:tab w:val="left" w:pos="667"/>
              </w:tabs>
              <w:spacing w:line="360" w:lineRule="auto"/>
              <w:ind w:left="165"/>
              <w:rPr>
                <w:szCs w:val="24"/>
              </w:rPr>
            </w:pPr>
            <w:r w:rsidRPr="00B4480F">
              <w:rPr>
                <w:szCs w:val="24"/>
              </w:rPr>
              <w:t xml:space="preserve">3a. The system returns to main menu if there is no order found. </w:t>
            </w:r>
          </w:p>
          <w:p w14:paraId="31C5211B" w14:textId="77777777" w:rsidR="007B75E8" w:rsidRPr="00B4480F" w:rsidRDefault="007B75E8">
            <w:pPr>
              <w:tabs>
                <w:tab w:val="left" w:pos="313"/>
                <w:tab w:val="left" w:pos="502"/>
                <w:tab w:val="left" w:pos="667"/>
              </w:tabs>
              <w:spacing w:line="360" w:lineRule="auto"/>
              <w:ind w:left="596" w:hanging="431"/>
              <w:rPr>
                <w:szCs w:val="24"/>
              </w:rPr>
            </w:pPr>
            <w:r w:rsidRPr="00B4480F">
              <w:rPr>
                <w:szCs w:val="24"/>
              </w:rPr>
              <w:t xml:space="preserve">7a. The order ID is valid if the order ID is in the list of client user's unpaid orders shown in flow no. 4. </w:t>
            </w:r>
          </w:p>
        </w:tc>
      </w:tr>
    </w:tbl>
    <w:p w14:paraId="4F2A3B89" w14:textId="77777777" w:rsidR="00EB6EB2" w:rsidRPr="00B4480F" w:rsidRDefault="00EB6EB2" w:rsidP="007B75E8">
      <w:pPr>
        <w:spacing w:after="160" w:line="259" w:lineRule="auto"/>
      </w:pPr>
    </w:p>
    <w:p w14:paraId="438D376D" w14:textId="77777777" w:rsidR="00EB6EB2" w:rsidRPr="00B4480F" w:rsidRDefault="00EB6EB2">
      <w:pPr>
        <w:spacing w:after="160" w:line="259" w:lineRule="auto"/>
      </w:pPr>
      <w:r w:rsidRPr="00B4480F">
        <w:br w:type="page"/>
      </w:r>
    </w:p>
    <w:p w14:paraId="2D7B42A3" w14:textId="77777777" w:rsidR="00E83BF8" w:rsidRDefault="00E83BF8"/>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25"/>
        <w:gridCol w:w="1276"/>
        <w:gridCol w:w="2693"/>
      </w:tblGrid>
      <w:tr w:rsidR="00EB6EB2" w:rsidRPr="00B4480F" w14:paraId="0BED0BAE" w14:textId="77777777">
        <w:trPr>
          <w:trHeight w:val="315"/>
        </w:trPr>
        <w:tc>
          <w:tcPr>
            <w:tcW w:w="5098" w:type="dxa"/>
            <w:gridSpan w:val="2"/>
            <w:shd w:val="clear" w:color="auto" w:fill="auto"/>
          </w:tcPr>
          <w:p w14:paraId="1B94172F" w14:textId="77777777" w:rsidR="00EB6EB2" w:rsidRPr="00B4480F" w:rsidRDefault="00EB6EB2">
            <w:pPr>
              <w:spacing w:line="360" w:lineRule="auto"/>
              <w:rPr>
                <w:color w:val="000000"/>
                <w:szCs w:val="24"/>
              </w:rPr>
            </w:pPr>
            <w:r w:rsidRPr="00B4480F">
              <w:rPr>
                <w:color w:val="000000"/>
                <w:szCs w:val="24"/>
              </w:rPr>
              <w:t>Use Case Name:  Manage Item</w:t>
            </w:r>
          </w:p>
        </w:tc>
        <w:tc>
          <w:tcPr>
            <w:tcW w:w="1276" w:type="dxa"/>
            <w:shd w:val="clear" w:color="auto" w:fill="auto"/>
          </w:tcPr>
          <w:p w14:paraId="1B4A1D99" w14:textId="77777777" w:rsidR="00EB6EB2" w:rsidRPr="009960E9" w:rsidRDefault="00EB6EB2" w:rsidP="009960E9">
            <w:pPr>
              <w:pStyle w:val="Heading2"/>
              <w:rPr>
                <w:rFonts w:ascii="Times New Roman" w:hAnsi="Times New Roman" w:cs="Times New Roman"/>
              </w:rPr>
            </w:pPr>
            <w:bookmarkStart w:id="10" w:name="_Toc164987163"/>
            <w:r w:rsidRPr="009960E9">
              <w:rPr>
                <w:rFonts w:ascii="Times New Roman" w:hAnsi="Times New Roman" w:cs="Times New Roman"/>
                <w:color w:val="auto"/>
                <w:sz w:val="24"/>
                <w:szCs w:val="24"/>
              </w:rPr>
              <w:t>ID: UC08</w:t>
            </w:r>
            <w:bookmarkEnd w:id="10"/>
          </w:p>
        </w:tc>
        <w:tc>
          <w:tcPr>
            <w:tcW w:w="2693" w:type="dxa"/>
            <w:shd w:val="clear" w:color="auto" w:fill="auto"/>
          </w:tcPr>
          <w:p w14:paraId="055E40EA" w14:textId="77777777" w:rsidR="00EB6EB2" w:rsidRPr="00B4480F" w:rsidRDefault="00EB6EB2">
            <w:pPr>
              <w:spacing w:line="360" w:lineRule="auto"/>
            </w:pPr>
            <w:r w:rsidRPr="00B4480F">
              <w:rPr>
                <w:color w:val="000000"/>
                <w:szCs w:val="24"/>
              </w:rPr>
              <w:t xml:space="preserve">Importance Level: High </w:t>
            </w:r>
          </w:p>
        </w:tc>
      </w:tr>
      <w:tr w:rsidR="00EB6EB2" w:rsidRPr="00B4480F" w14:paraId="7C21457C" w14:textId="77777777">
        <w:trPr>
          <w:trHeight w:val="255"/>
        </w:trPr>
        <w:tc>
          <w:tcPr>
            <w:tcW w:w="4673" w:type="dxa"/>
            <w:shd w:val="clear" w:color="auto" w:fill="auto"/>
          </w:tcPr>
          <w:p w14:paraId="1FE5CE4E" w14:textId="77777777" w:rsidR="00EB6EB2" w:rsidRPr="00B4480F" w:rsidRDefault="00EB6EB2">
            <w:pPr>
              <w:spacing w:line="360" w:lineRule="auto"/>
              <w:rPr>
                <w:color w:val="000000"/>
                <w:szCs w:val="24"/>
              </w:rPr>
            </w:pPr>
            <w:r w:rsidRPr="00B4480F">
              <w:rPr>
                <w:color w:val="000000"/>
                <w:szCs w:val="24"/>
              </w:rPr>
              <w:t xml:space="preserve">Primary Actor: Administrator  </w:t>
            </w:r>
          </w:p>
        </w:tc>
        <w:tc>
          <w:tcPr>
            <w:tcW w:w="4394" w:type="dxa"/>
            <w:gridSpan w:val="3"/>
            <w:shd w:val="clear" w:color="auto" w:fill="auto"/>
          </w:tcPr>
          <w:p w14:paraId="4E2853BC" w14:textId="77777777" w:rsidR="00EB6EB2" w:rsidRPr="00B4480F" w:rsidRDefault="00EB6EB2">
            <w:pPr>
              <w:spacing w:line="360" w:lineRule="auto"/>
            </w:pPr>
            <w:r w:rsidRPr="00B4480F">
              <w:rPr>
                <w:color w:val="000000"/>
                <w:szCs w:val="24"/>
              </w:rPr>
              <w:t xml:space="preserve">Use Case Type:  Detail, Real </w:t>
            </w:r>
          </w:p>
        </w:tc>
      </w:tr>
      <w:tr w:rsidR="00EB6EB2" w:rsidRPr="00B4480F" w14:paraId="26EB1217" w14:textId="77777777">
        <w:trPr>
          <w:trHeight w:val="525"/>
        </w:trPr>
        <w:tc>
          <w:tcPr>
            <w:tcW w:w="9067" w:type="dxa"/>
            <w:gridSpan w:val="4"/>
            <w:shd w:val="clear" w:color="auto" w:fill="auto"/>
          </w:tcPr>
          <w:p w14:paraId="23739F5C" w14:textId="77777777" w:rsidR="00EB6EB2" w:rsidRPr="00B4480F" w:rsidRDefault="00EB6EB2">
            <w:pPr>
              <w:spacing w:line="360" w:lineRule="auto"/>
              <w:rPr>
                <w:color w:val="000000"/>
                <w:szCs w:val="24"/>
              </w:rPr>
            </w:pPr>
            <w:r w:rsidRPr="00B4480F">
              <w:rPr>
                <w:color w:val="000000"/>
                <w:szCs w:val="24"/>
              </w:rPr>
              <w:t xml:space="preserve">Stakeholders and Interests: </w:t>
            </w:r>
          </w:p>
          <w:p w14:paraId="25B542E6" w14:textId="77777777" w:rsidR="00EB6EB2" w:rsidRPr="00B4480F" w:rsidRDefault="00EB6EB2">
            <w:pPr>
              <w:spacing w:line="360" w:lineRule="auto"/>
            </w:pPr>
            <w:r w:rsidRPr="00B4480F">
              <w:t xml:space="preserve">Supplier provides new items to the business company. </w:t>
            </w:r>
          </w:p>
          <w:p w14:paraId="35D4270E" w14:textId="77777777" w:rsidR="00EB6EB2" w:rsidRPr="00B4480F" w:rsidRDefault="00EB6EB2">
            <w:pPr>
              <w:spacing w:line="360" w:lineRule="auto"/>
            </w:pPr>
            <w:r w:rsidRPr="00B4480F">
              <w:t xml:space="preserve">Client user purchases item affects the stock level of items.  </w:t>
            </w:r>
          </w:p>
        </w:tc>
      </w:tr>
      <w:tr w:rsidR="00EB6EB2" w:rsidRPr="00B4480F" w14:paraId="05637932" w14:textId="77777777">
        <w:trPr>
          <w:trHeight w:val="420"/>
        </w:trPr>
        <w:tc>
          <w:tcPr>
            <w:tcW w:w="9067" w:type="dxa"/>
            <w:gridSpan w:val="4"/>
            <w:shd w:val="clear" w:color="auto" w:fill="auto"/>
          </w:tcPr>
          <w:p w14:paraId="2321B334" w14:textId="77777777" w:rsidR="00EB6EB2" w:rsidRPr="00B4480F" w:rsidRDefault="00EB6EB2">
            <w:pPr>
              <w:spacing w:line="360" w:lineRule="auto"/>
              <w:ind w:left="848" w:hanging="848"/>
            </w:pPr>
            <w:r w:rsidRPr="00B4480F">
              <w:rPr>
                <w:color w:val="000000"/>
                <w:szCs w:val="24"/>
              </w:rPr>
              <w:t xml:space="preserve">Brief Description:  </w:t>
            </w:r>
          </w:p>
          <w:p w14:paraId="5EE4AA3B" w14:textId="77777777" w:rsidR="00EB6EB2" w:rsidRPr="00B4480F" w:rsidRDefault="00EB6EB2">
            <w:pPr>
              <w:spacing w:line="360" w:lineRule="auto"/>
            </w:pPr>
            <w:r w:rsidRPr="00B4480F">
              <w:rPr>
                <w:color w:val="000000"/>
              </w:rPr>
              <w:t xml:space="preserve">The use case describes how the administrator of the business company manage items </w:t>
            </w:r>
            <w:r w:rsidRPr="00B4480F">
              <w:rPr>
                <w:rFonts w:hint="eastAsia"/>
                <w:lang w:eastAsia="zh-CN"/>
              </w:rPr>
              <w:t>in</w:t>
            </w:r>
            <w:r w:rsidRPr="00B4480F">
              <w:t xml:space="preserve">cluding </w:t>
            </w:r>
            <w:r w:rsidRPr="00B4480F">
              <w:rPr>
                <w:color w:val="000000"/>
              </w:rPr>
              <w:t>create, display, update or delete items.</w:t>
            </w:r>
          </w:p>
        </w:tc>
      </w:tr>
      <w:tr w:rsidR="00EB6EB2" w:rsidRPr="00B4480F" w14:paraId="726BEBFC" w14:textId="77777777">
        <w:trPr>
          <w:trHeight w:val="525"/>
        </w:trPr>
        <w:tc>
          <w:tcPr>
            <w:tcW w:w="9067" w:type="dxa"/>
            <w:gridSpan w:val="4"/>
            <w:shd w:val="clear" w:color="auto" w:fill="auto"/>
          </w:tcPr>
          <w:p w14:paraId="542D2BE2" w14:textId="77777777" w:rsidR="00EB6EB2" w:rsidRPr="00B4480F" w:rsidRDefault="00EB6EB2">
            <w:pPr>
              <w:spacing w:line="360" w:lineRule="auto"/>
              <w:ind w:left="393" w:hanging="393"/>
              <w:rPr>
                <w:color w:val="000000"/>
              </w:rPr>
            </w:pPr>
            <w:r w:rsidRPr="00B4480F">
              <w:rPr>
                <w:color w:val="000000"/>
              </w:rPr>
              <w:t xml:space="preserve">Trigger: </w:t>
            </w:r>
          </w:p>
          <w:p w14:paraId="63F96A32" w14:textId="77777777" w:rsidR="00EB6EB2" w:rsidRPr="00B4480F" w:rsidRDefault="00EB6EB2">
            <w:pPr>
              <w:spacing w:line="360" w:lineRule="auto"/>
              <w:ind w:left="393" w:hanging="393"/>
            </w:pPr>
            <w:r w:rsidRPr="00B4480F">
              <w:rPr>
                <w:color w:val="000000"/>
              </w:rPr>
              <w:t>Administrator of the business company wants to create, display, update or delete items.</w:t>
            </w:r>
            <w:r w:rsidRPr="00B4480F">
              <w:rPr>
                <w:color w:val="000000"/>
                <w:szCs w:val="24"/>
              </w:rPr>
              <w:t xml:space="preserve"> </w:t>
            </w:r>
          </w:p>
        </w:tc>
      </w:tr>
      <w:tr w:rsidR="00EB6EB2" w:rsidRPr="00B4480F" w14:paraId="1E0E01D9" w14:textId="77777777">
        <w:trPr>
          <w:trHeight w:val="1245"/>
        </w:trPr>
        <w:tc>
          <w:tcPr>
            <w:tcW w:w="9067" w:type="dxa"/>
            <w:gridSpan w:val="4"/>
            <w:shd w:val="clear" w:color="auto" w:fill="auto"/>
          </w:tcPr>
          <w:p w14:paraId="31490B00" w14:textId="77777777" w:rsidR="00EB6EB2" w:rsidRPr="00B4480F" w:rsidRDefault="00EB6EB2">
            <w:pPr>
              <w:spacing w:line="360" w:lineRule="auto"/>
            </w:pPr>
            <w:r w:rsidRPr="00B4480F">
              <w:rPr>
                <w:color w:val="000000"/>
                <w:szCs w:val="24"/>
              </w:rPr>
              <w:t xml:space="preserve">Relationships: </w:t>
            </w:r>
          </w:p>
          <w:p w14:paraId="5A37BA91" w14:textId="77777777" w:rsidR="00EB6EB2" w:rsidRPr="00B4480F" w:rsidRDefault="00EB6EB2">
            <w:pPr>
              <w:spacing w:line="360" w:lineRule="auto"/>
              <w:ind w:firstLine="331"/>
            </w:pPr>
            <w:r w:rsidRPr="00B4480F">
              <w:rPr>
                <w:color w:val="000000"/>
                <w:szCs w:val="24"/>
              </w:rPr>
              <w:t>Association</w:t>
            </w:r>
            <w:r w:rsidRPr="00B4480F">
              <w:rPr>
                <w:rFonts w:ascii="Calibri" w:eastAsia="Calibri" w:hAnsi="Calibri" w:cs="Calibri"/>
                <w:color w:val="000000"/>
                <w:szCs w:val="24"/>
              </w:rPr>
              <w:t xml:space="preserve">      </w:t>
            </w:r>
            <w:r w:rsidRPr="00B4480F">
              <w:rPr>
                <w:color w:val="000000"/>
                <w:szCs w:val="24"/>
              </w:rPr>
              <w:t>: Administrator</w:t>
            </w:r>
          </w:p>
          <w:p w14:paraId="26FD3607" w14:textId="77777777" w:rsidR="00EB6EB2" w:rsidRPr="00B4480F" w:rsidRDefault="00EB6EB2">
            <w:pPr>
              <w:spacing w:line="360" w:lineRule="auto"/>
              <w:ind w:firstLine="331"/>
            </w:pPr>
            <w:r w:rsidRPr="00B4480F">
              <w:rPr>
                <w:color w:val="000000"/>
                <w:szCs w:val="24"/>
              </w:rPr>
              <w:t>Include</w:t>
            </w:r>
            <w:r w:rsidRPr="00B4480F">
              <w:rPr>
                <w:rFonts w:ascii="Calibri" w:eastAsia="Calibri" w:hAnsi="Calibri" w:cs="Calibri"/>
                <w:color w:val="000000"/>
                <w:szCs w:val="24"/>
              </w:rPr>
              <w:t xml:space="preserve">             </w:t>
            </w:r>
            <w:r w:rsidRPr="00B4480F">
              <w:rPr>
                <w:color w:val="000000"/>
                <w:szCs w:val="24"/>
              </w:rPr>
              <w:t>:  N/A</w:t>
            </w:r>
          </w:p>
          <w:p w14:paraId="5B0E6CDA" w14:textId="77777777" w:rsidR="00EB6EB2" w:rsidRPr="00B4480F" w:rsidRDefault="00EB6EB2">
            <w:pPr>
              <w:spacing w:line="360" w:lineRule="auto"/>
              <w:ind w:firstLine="331"/>
            </w:pPr>
            <w:r w:rsidRPr="00B4480F">
              <w:rPr>
                <w:color w:val="000000"/>
                <w:szCs w:val="24"/>
              </w:rPr>
              <w:t>Extend</w:t>
            </w:r>
            <w:r w:rsidRPr="00B4480F">
              <w:rPr>
                <w:rFonts w:ascii="Calibri" w:eastAsia="Calibri" w:hAnsi="Calibri" w:cs="Calibri"/>
                <w:color w:val="000000"/>
                <w:szCs w:val="24"/>
              </w:rPr>
              <w:t xml:space="preserve">              </w:t>
            </w:r>
            <w:r w:rsidRPr="00B4480F">
              <w:rPr>
                <w:color w:val="000000"/>
                <w:szCs w:val="24"/>
              </w:rPr>
              <w:t>:  N/A</w:t>
            </w:r>
          </w:p>
          <w:p w14:paraId="5372DDE2" w14:textId="77777777" w:rsidR="00EB6EB2" w:rsidRPr="00B4480F" w:rsidRDefault="00EB6EB2">
            <w:pPr>
              <w:spacing w:line="360" w:lineRule="auto"/>
              <w:ind w:firstLine="331"/>
            </w:pPr>
            <w:r w:rsidRPr="00B4480F">
              <w:rPr>
                <w:color w:val="000000"/>
                <w:szCs w:val="24"/>
              </w:rPr>
              <w:t>Generalization:  N/A</w:t>
            </w:r>
          </w:p>
          <w:p w14:paraId="78B6F626" w14:textId="77777777" w:rsidR="00EB6EB2" w:rsidRPr="00B4480F" w:rsidRDefault="00EB6EB2">
            <w:pPr>
              <w:spacing w:line="360" w:lineRule="auto"/>
            </w:pPr>
            <w:r w:rsidRPr="00B4480F">
              <w:rPr>
                <w:color w:val="000000"/>
                <w:szCs w:val="24"/>
              </w:rPr>
              <w:t xml:space="preserve"> </w:t>
            </w:r>
          </w:p>
        </w:tc>
      </w:tr>
      <w:tr w:rsidR="00EB6EB2" w:rsidRPr="00B4480F" w14:paraId="35B45DD8" w14:textId="77777777">
        <w:trPr>
          <w:trHeight w:val="720"/>
        </w:trPr>
        <w:tc>
          <w:tcPr>
            <w:tcW w:w="9067" w:type="dxa"/>
            <w:gridSpan w:val="4"/>
            <w:shd w:val="clear" w:color="auto" w:fill="auto"/>
          </w:tcPr>
          <w:p w14:paraId="1A69A6FE" w14:textId="77777777" w:rsidR="00EB6EB2" w:rsidRPr="00B4480F" w:rsidRDefault="00EB6EB2">
            <w:pPr>
              <w:spacing w:line="360" w:lineRule="auto"/>
              <w:jc w:val="both"/>
              <w:rPr>
                <w:color w:val="000000"/>
              </w:rPr>
            </w:pPr>
            <w:r w:rsidRPr="00B4480F">
              <w:rPr>
                <w:color w:val="000000"/>
              </w:rPr>
              <w:t>Normal Flow of Events</w:t>
            </w:r>
            <w:r w:rsidRPr="00B4480F">
              <w:rPr>
                <w:b/>
                <w:bCs/>
                <w:color w:val="000000"/>
              </w:rPr>
              <w:t>:</w:t>
            </w:r>
            <w:r w:rsidRPr="00B4480F">
              <w:rPr>
                <w:color w:val="000000"/>
              </w:rPr>
              <w:t xml:space="preserve"> </w:t>
            </w:r>
          </w:p>
          <w:p w14:paraId="62382AD9" w14:textId="77777777" w:rsidR="00EB6EB2" w:rsidRPr="00B4480F" w:rsidRDefault="00EB6EB2" w:rsidP="00EB6EB2">
            <w:pPr>
              <w:pStyle w:val="ListParagraph"/>
              <w:numPr>
                <w:ilvl w:val="0"/>
                <w:numId w:val="1"/>
              </w:numPr>
              <w:spacing w:line="360" w:lineRule="auto"/>
              <w:ind w:left="595" w:firstLineChars="0" w:hanging="425"/>
              <w:rPr>
                <w:color w:val="000000"/>
              </w:rPr>
            </w:pPr>
            <w:r w:rsidRPr="00B4480F">
              <w:rPr>
                <w:color w:val="000000"/>
              </w:rPr>
              <w:t xml:space="preserve">The administrator logs in to the system using the administrator’s username and password. </w:t>
            </w:r>
            <w:r w:rsidRPr="00B4480F">
              <w:t xml:space="preserve">Execute </w:t>
            </w:r>
            <w:r w:rsidRPr="00B4480F">
              <w:rPr>
                <w:b/>
                <w:bCs/>
              </w:rPr>
              <w:t>UC01 – Log in account</w:t>
            </w:r>
            <w:r w:rsidRPr="00B4480F">
              <w:t>.</w:t>
            </w:r>
          </w:p>
          <w:p w14:paraId="1FD0B91A" w14:textId="77777777" w:rsidR="00EB6EB2" w:rsidRPr="00B4480F" w:rsidRDefault="00EB6EB2" w:rsidP="00EB6EB2">
            <w:pPr>
              <w:pStyle w:val="ListParagraph"/>
              <w:numPr>
                <w:ilvl w:val="0"/>
                <w:numId w:val="1"/>
              </w:numPr>
              <w:spacing w:line="360" w:lineRule="auto"/>
              <w:ind w:left="595" w:firstLineChars="0" w:hanging="425"/>
            </w:pPr>
            <w:r w:rsidRPr="00B4480F">
              <w:t xml:space="preserve">System displays a menu of available functionalities. </w:t>
            </w:r>
          </w:p>
          <w:p w14:paraId="2559CDFF" w14:textId="77777777" w:rsidR="00EB6EB2" w:rsidRPr="00B4480F" w:rsidRDefault="00EB6EB2" w:rsidP="00EB6EB2">
            <w:pPr>
              <w:pStyle w:val="ListParagraph"/>
              <w:numPr>
                <w:ilvl w:val="0"/>
                <w:numId w:val="1"/>
              </w:numPr>
              <w:spacing w:line="360" w:lineRule="auto"/>
              <w:ind w:left="595" w:firstLineChars="0" w:hanging="425"/>
            </w:pPr>
            <w:r w:rsidRPr="00B4480F">
              <w:t>Administrator selects the "Manage Item" option from the menu.</w:t>
            </w:r>
          </w:p>
          <w:p w14:paraId="01408848" w14:textId="77777777" w:rsidR="00EB6EB2" w:rsidRPr="00B4480F" w:rsidRDefault="00EB6EB2" w:rsidP="00EB6EB2">
            <w:pPr>
              <w:pStyle w:val="ListParagraph"/>
              <w:numPr>
                <w:ilvl w:val="0"/>
                <w:numId w:val="1"/>
              </w:numPr>
              <w:spacing w:line="360" w:lineRule="auto"/>
              <w:ind w:left="595" w:firstLineChars="0" w:hanging="425"/>
            </w:pPr>
            <w:r w:rsidRPr="00B4480F">
              <w:t xml:space="preserve">System asks whether the administrator wants to create item or display item list or update item or delete item or exit. </w:t>
            </w:r>
          </w:p>
          <w:p w14:paraId="23B8E110" w14:textId="77777777" w:rsidR="00EB6EB2" w:rsidRPr="00B4480F" w:rsidRDefault="00EB6EB2" w:rsidP="00EB6EB2">
            <w:pPr>
              <w:pStyle w:val="ListParagraph"/>
              <w:numPr>
                <w:ilvl w:val="0"/>
                <w:numId w:val="1"/>
              </w:numPr>
              <w:spacing w:line="360" w:lineRule="auto"/>
              <w:ind w:left="595" w:firstLineChars="0" w:hanging="425"/>
            </w:pPr>
            <w:r w:rsidRPr="00B4480F">
              <w:t xml:space="preserve">Administrator selects one of the options. </w:t>
            </w:r>
            <w:r w:rsidRPr="00B4480F">
              <w:rPr>
                <w:b/>
              </w:rPr>
              <w:t xml:space="preserve">Perform </w:t>
            </w:r>
            <w:r w:rsidRPr="00B4480F">
              <w:rPr>
                <w:b/>
                <w:bCs/>
              </w:rPr>
              <w:t xml:space="preserve">flow no. </w:t>
            </w:r>
            <w:r w:rsidRPr="00B4480F">
              <w:rPr>
                <w:b/>
              </w:rPr>
              <w:t xml:space="preserve">5.1 or 5.2 or 5.3 or 5.4 or 5.5. </w:t>
            </w:r>
          </w:p>
          <w:p w14:paraId="069EF16B" w14:textId="77777777" w:rsidR="00EB6EB2" w:rsidRPr="00B4480F" w:rsidRDefault="00EB6EB2" w:rsidP="00EB6EB2">
            <w:pPr>
              <w:pStyle w:val="ListParagraph"/>
              <w:numPr>
                <w:ilvl w:val="1"/>
                <w:numId w:val="1"/>
              </w:numPr>
              <w:spacing w:line="360" w:lineRule="auto"/>
              <w:ind w:left="1162" w:firstLineChars="0" w:hanging="567"/>
              <w:rPr>
                <w:b/>
                <w:bCs/>
              </w:rPr>
            </w:pPr>
            <w:r w:rsidRPr="00B4480F">
              <w:t xml:space="preserve">If administrator chooses the “Create Item” option, </w:t>
            </w:r>
            <w:r w:rsidRPr="00B4480F">
              <w:rPr>
                <w:b/>
                <w:bCs/>
              </w:rPr>
              <w:t>continue to flow no. 5.1.1.</w:t>
            </w:r>
          </w:p>
          <w:p w14:paraId="1AA0433E" w14:textId="77777777" w:rsidR="00EB6EB2" w:rsidRPr="00B4480F" w:rsidRDefault="00EB6EB2" w:rsidP="00EB6EB2">
            <w:pPr>
              <w:pStyle w:val="ListParagraph"/>
              <w:numPr>
                <w:ilvl w:val="2"/>
                <w:numId w:val="1"/>
              </w:numPr>
              <w:spacing w:line="360" w:lineRule="auto"/>
              <w:ind w:left="1701" w:firstLineChars="0" w:hanging="567"/>
              <w:rPr>
                <w:b/>
                <w:bCs/>
              </w:rPr>
            </w:pPr>
            <w:r w:rsidRPr="00B4480F">
              <w:t>The system prompts the administrator to enter item name, product type, item price and item quantity.</w:t>
            </w:r>
          </w:p>
          <w:p w14:paraId="1140678C" w14:textId="77777777" w:rsidR="00EB6EB2" w:rsidRPr="00B4480F" w:rsidRDefault="00EB6EB2" w:rsidP="00EB6EB2">
            <w:pPr>
              <w:pStyle w:val="ListParagraph"/>
              <w:numPr>
                <w:ilvl w:val="2"/>
                <w:numId w:val="1"/>
              </w:numPr>
              <w:spacing w:line="360" w:lineRule="auto"/>
              <w:ind w:left="1701" w:firstLineChars="0" w:hanging="567"/>
              <w:rPr>
                <w:b/>
                <w:bCs/>
              </w:rPr>
            </w:pPr>
            <w:r w:rsidRPr="00B4480F">
              <w:t>The administrator enters all the required information.</w:t>
            </w:r>
          </w:p>
          <w:p w14:paraId="6ED122A9" w14:textId="77777777" w:rsidR="00EB6EB2" w:rsidRPr="00B4480F" w:rsidRDefault="00EB6EB2" w:rsidP="00EB6EB2">
            <w:pPr>
              <w:pStyle w:val="ListParagraph"/>
              <w:numPr>
                <w:ilvl w:val="2"/>
                <w:numId w:val="1"/>
              </w:numPr>
              <w:spacing w:line="360" w:lineRule="auto"/>
              <w:ind w:left="1701" w:firstLineChars="0" w:hanging="567"/>
              <w:rPr>
                <w:b/>
                <w:bCs/>
              </w:rPr>
            </w:pPr>
            <w:r w:rsidRPr="00B4480F">
              <w:t xml:space="preserve">The system requests the confirmation of action from the administrator. </w:t>
            </w:r>
          </w:p>
          <w:p w14:paraId="682BA9D0" w14:textId="77777777" w:rsidR="00EB6EB2" w:rsidRPr="00B4480F" w:rsidRDefault="00EB6EB2" w:rsidP="00EB6EB2">
            <w:pPr>
              <w:pStyle w:val="ListParagraph"/>
              <w:numPr>
                <w:ilvl w:val="2"/>
                <w:numId w:val="1"/>
              </w:numPr>
              <w:spacing w:line="360" w:lineRule="auto"/>
              <w:ind w:left="1701" w:firstLineChars="0" w:hanging="567"/>
              <w:rPr>
                <w:b/>
                <w:bCs/>
              </w:rPr>
            </w:pPr>
            <w:r w:rsidRPr="00B4480F">
              <w:t>The administrator chooses either to confirm the action or not to confirm the action.</w:t>
            </w:r>
          </w:p>
          <w:p w14:paraId="6E1E6EE5" w14:textId="77777777" w:rsidR="00EB6EB2" w:rsidRPr="00B4480F" w:rsidRDefault="00EB6EB2" w:rsidP="00EB6EB2">
            <w:pPr>
              <w:pStyle w:val="ListParagraph"/>
              <w:numPr>
                <w:ilvl w:val="2"/>
                <w:numId w:val="1"/>
              </w:numPr>
              <w:spacing w:line="360" w:lineRule="auto"/>
              <w:ind w:left="1701" w:firstLineChars="0" w:hanging="567"/>
              <w:rPr>
                <w:b/>
                <w:bCs/>
              </w:rPr>
            </w:pPr>
            <w:r w:rsidRPr="00B4480F">
              <w:lastRenderedPageBreak/>
              <w:t xml:space="preserve">The system checks the administrator's choice, </w:t>
            </w:r>
            <w:r w:rsidRPr="00B4480F">
              <w:rPr>
                <w:b/>
                <w:bCs/>
              </w:rPr>
              <w:t>continues to flow S-1.</w:t>
            </w:r>
            <w:r w:rsidRPr="00B4480F">
              <w:t xml:space="preserve"> </w:t>
            </w:r>
          </w:p>
          <w:p w14:paraId="20913B55" w14:textId="77777777" w:rsidR="00EB6EB2" w:rsidRPr="00B4480F" w:rsidRDefault="00EB6EB2" w:rsidP="00EB6EB2">
            <w:pPr>
              <w:pStyle w:val="ListParagraph"/>
              <w:numPr>
                <w:ilvl w:val="1"/>
                <w:numId w:val="1"/>
              </w:numPr>
              <w:spacing w:line="360" w:lineRule="auto"/>
              <w:ind w:left="1162" w:firstLineChars="0" w:hanging="567"/>
            </w:pPr>
            <w:r w:rsidRPr="00B4480F">
              <w:t xml:space="preserve">If administrator chooses the “Display Item List” option, the system displays the list of items in database and returns to administrator’s main menu. </w:t>
            </w:r>
            <w:r w:rsidRPr="00B4480F">
              <w:rPr>
                <w:color w:val="FF0000"/>
              </w:rPr>
              <w:t xml:space="preserve">The use case ends. </w:t>
            </w:r>
          </w:p>
          <w:p w14:paraId="7E9DF455" w14:textId="77777777" w:rsidR="00EB6EB2" w:rsidRPr="00B4480F" w:rsidRDefault="00EB6EB2" w:rsidP="00EB6EB2">
            <w:pPr>
              <w:pStyle w:val="ListParagraph"/>
              <w:numPr>
                <w:ilvl w:val="1"/>
                <w:numId w:val="1"/>
              </w:numPr>
              <w:spacing w:line="360" w:lineRule="auto"/>
              <w:ind w:left="1162" w:firstLineChars="0" w:hanging="567"/>
            </w:pPr>
            <w:r w:rsidRPr="00B4480F">
              <w:t xml:space="preserve">If administrator chooses the “Update Item” option, continue to </w:t>
            </w:r>
            <w:r w:rsidRPr="00B4480F">
              <w:rPr>
                <w:b/>
                <w:bCs/>
                <w:u w:val="single"/>
              </w:rPr>
              <w:t>flow no 5.3.1.</w:t>
            </w:r>
            <w:r w:rsidRPr="00B4480F">
              <w:t xml:space="preserve"> </w:t>
            </w:r>
          </w:p>
          <w:p w14:paraId="0CB35386" w14:textId="77777777" w:rsidR="00EB6EB2" w:rsidRPr="00B4480F" w:rsidRDefault="00EB6EB2" w:rsidP="00EB6EB2">
            <w:pPr>
              <w:pStyle w:val="ListParagraph"/>
              <w:numPr>
                <w:ilvl w:val="2"/>
                <w:numId w:val="1"/>
              </w:numPr>
              <w:spacing w:line="360" w:lineRule="auto"/>
              <w:ind w:left="1843" w:firstLineChars="0" w:hanging="567"/>
              <w:contextualSpacing/>
            </w:pPr>
            <w:r w:rsidRPr="00B4480F">
              <w:t xml:space="preserve">The system prompts the administrator to enter item ID of item to update. </w:t>
            </w:r>
          </w:p>
          <w:p w14:paraId="5697EBDC" w14:textId="77777777" w:rsidR="00EB6EB2" w:rsidRPr="00B4480F" w:rsidRDefault="00EB6EB2" w:rsidP="00EB6EB2">
            <w:pPr>
              <w:pStyle w:val="ListParagraph"/>
              <w:numPr>
                <w:ilvl w:val="2"/>
                <w:numId w:val="1"/>
              </w:numPr>
              <w:spacing w:line="360" w:lineRule="auto"/>
              <w:ind w:left="1843" w:firstLineChars="0" w:hanging="567"/>
              <w:contextualSpacing/>
            </w:pPr>
            <w:r w:rsidRPr="00B4480F">
              <w:t xml:space="preserve">The administrator enters the item ID. </w:t>
            </w:r>
          </w:p>
          <w:p w14:paraId="1D4028E5" w14:textId="0F58B47E" w:rsidR="00EB6EB2" w:rsidRPr="00F049F0" w:rsidRDefault="00EB6EB2" w:rsidP="00EB6EB2">
            <w:pPr>
              <w:pStyle w:val="ListParagraph"/>
              <w:numPr>
                <w:ilvl w:val="2"/>
                <w:numId w:val="1"/>
              </w:numPr>
              <w:spacing w:line="360" w:lineRule="auto"/>
              <w:ind w:left="1843" w:firstLineChars="0" w:hanging="567"/>
              <w:contextualSpacing/>
              <w:rPr>
                <w:b/>
                <w:bCs/>
              </w:rPr>
            </w:pPr>
            <w:r w:rsidRPr="00B4480F">
              <w:t xml:space="preserve">The system </w:t>
            </w:r>
            <w:r w:rsidR="00A942F5">
              <w:t>checks whether the</w:t>
            </w:r>
            <w:r w:rsidR="00683723">
              <w:t xml:space="preserve"> entered</w:t>
            </w:r>
            <w:r w:rsidR="00A942F5">
              <w:t xml:space="preserve"> item ID </w:t>
            </w:r>
            <w:r w:rsidR="00F049F0">
              <w:t xml:space="preserve">is existed in the list of item list, </w:t>
            </w:r>
            <w:r w:rsidR="00F049F0" w:rsidRPr="00F049F0">
              <w:rPr>
                <w:b/>
                <w:bCs/>
              </w:rPr>
              <w:t>perform 5.3.3.1 or 5.3.3.2.</w:t>
            </w:r>
            <w:r w:rsidRPr="00F049F0">
              <w:rPr>
                <w:b/>
                <w:bCs/>
              </w:rPr>
              <w:t xml:space="preserve"> </w:t>
            </w:r>
          </w:p>
          <w:p w14:paraId="416DA817" w14:textId="6848D97C" w:rsidR="00EB6EB2" w:rsidRPr="00B4480F" w:rsidRDefault="00EB6EB2" w:rsidP="00EB6EB2">
            <w:pPr>
              <w:pStyle w:val="ListParagraph"/>
              <w:numPr>
                <w:ilvl w:val="3"/>
                <w:numId w:val="1"/>
              </w:numPr>
              <w:spacing w:line="360" w:lineRule="auto"/>
              <w:ind w:left="2682" w:firstLineChars="0" w:hanging="810"/>
              <w:contextualSpacing/>
            </w:pPr>
            <w:r w:rsidRPr="00B4480F">
              <w:t xml:space="preserve">If the </w:t>
            </w:r>
            <w:r w:rsidR="00683723">
              <w:t xml:space="preserve">entered </w:t>
            </w:r>
            <w:r w:rsidRPr="00B4480F">
              <w:t xml:space="preserve">item ID is existed in the list of item list, </w:t>
            </w:r>
            <w:r w:rsidR="00683723">
              <w:t xml:space="preserve">the system displays the item details, </w:t>
            </w:r>
            <w:r w:rsidRPr="00B4480F">
              <w:t xml:space="preserve">continue to </w:t>
            </w:r>
            <w:r w:rsidRPr="00B4480F">
              <w:rPr>
                <w:b/>
                <w:bCs/>
                <w:u w:val="single"/>
              </w:rPr>
              <w:t>flow no. 5.3.4.</w:t>
            </w:r>
            <w:r w:rsidRPr="00B4480F">
              <w:t xml:space="preserve"> </w:t>
            </w:r>
          </w:p>
          <w:p w14:paraId="26D65E76" w14:textId="3916559F" w:rsidR="00EB6EB2" w:rsidRPr="00B4480F" w:rsidRDefault="00EB6EB2" w:rsidP="00EB6EB2">
            <w:pPr>
              <w:pStyle w:val="ListParagraph"/>
              <w:numPr>
                <w:ilvl w:val="3"/>
                <w:numId w:val="1"/>
              </w:numPr>
              <w:spacing w:line="360" w:lineRule="auto"/>
              <w:ind w:left="2552" w:firstLineChars="0" w:hanging="709"/>
              <w:rPr>
                <w:b/>
                <w:bCs/>
              </w:rPr>
            </w:pPr>
            <w:r w:rsidRPr="00B4480F">
              <w:t xml:space="preserve">If the entered item ID </w:t>
            </w:r>
            <w:r w:rsidR="00683723">
              <w:t xml:space="preserve">does not </w:t>
            </w:r>
            <w:r w:rsidRPr="00B4480F">
              <w:t>exist in the list of item list, the system prompts the administrator “No item found” and return to administrator’s main menu.</w:t>
            </w:r>
            <w:r w:rsidRPr="00B4480F">
              <w:rPr>
                <w:color w:val="FF0000"/>
              </w:rPr>
              <w:t xml:space="preserve"> The use case ends.</w:t>
            </w:r>
            <w:r w:rsidRPr="00B4480F">
              <w:t xml:space="preserve"> </w:t>
            </w:r>
          </w:p>
          <w:p w14:paraId="08F2A21F" w14:textId="77777777" w:rsidR="00EB6EB2" w:rsidRPr="00B4480F" w:rsidRDefault="00EB6EB2" w:rsidP="00EB6EB2">
            <w:pPr>
              <w:pStyle w:val="ListParagraph"/>
              <w:numPr>
                <w:ilvl w:val="2"/>
                <w:numId w:val="1"/>
              </w:numPr>
              <w:spacing w:line="360" w:lineRule="auto"/>
              <w:ind w:left="1843" w:firstLineChars="0" w:hanging="567"/>
              <w:contextualSpacing/>
            </w:pPr>
            <w:r w:rsidRPr="00B4480F">
              <w:t xml:space="preserve">The system asks whether the administrator wants to update item quantity or item price or exit. </w:t>
            </w:r>
          </w:p>
          <w:p w14:paraId="5F423D27" w14:textId="77777777" w:rsidR="00EB6EB2" w:rsidRPr="00B4480F" w:rsidRDefault="00EB6EB2" w:rsidP="00EB6EB2">
            <w:pPr>
              <w:pStyle w:val="ListParagraph"/>
              <w:numPr>
                <w:ilvl w:val="2"/>
                <w:numId w:val="1"/>
              </w:numPr>
              <w:spacing w:line="360" w:lineRule="auto"/>
              <w:ind w:left="1843" w:firstLineChars="0" w:hanging="567"/>
            </w:pPr>
            <w:r w:rsidRPr="00B4480F">
              <w:t>The administrator chooses one of the options.</w:t>
            </w:r>
          </w:p>
          <w:p w14:paraId="0B30DC5C" w14:textId="77777777" w:rsidR="00EB6EB2" w:rsidRPr="00B4480F" w:rsidRDefault="00EB6EB2" w:rsidP="00EB6EB2">
            <w:pPr>
              <w:pStyle w:val="ListParagraph"/>
              <w:numPr>
                <w:ilvl w:val="2"/>
                <w:numId w:val="1"/>
              </w:numPr>
              <w:spacing w:line="360" w:lineRule="auto"/>
              <w:ind w:left="1843" w:firstLineChars="0" w:hanging="567"/>
              <w:rPr>
                <w:b/>
                <w:bCs/>
              </w:rPr>
            </w:pPr>
            <w:r w:rsidRPr="00B4480F">
              <w:t xml:space="preserve">The system checks for administrator's choice to proceed. </w:t>
            </w:r>
            <w:r w:rsidRPr="00B4480F">
              <w:rPr>
                <w:b/>
                <w:bCs/>
              </w:rPr>
              <w:t xml:space="preserve">Perform 5.3.6.1 or 5.3.6.2 or 5.3.6.3. </w:t>
            </w:r>
          </w:p>
          <w:p w14:paraId="6C826B11" w14:textId="77777777" w:rsidR="00EB6EB2" w:rsidRPr="00B4480F" w:rsidRDefault="00EB6EB2" w:rsidP="00EB6EB2">
            <w:pPr>
              <w:pStyle w:val="ListParagraph"/>
              <w:numPr>
                <w:ilvl w:val="3"/>
                <w:numId w:val="1"/>
              </w:numPr>
              <w:spacing w:line="360" w:lineRule="auto"/>
              <w:ind w:left="2552" w:firstLineChars="0" w:hanging="709"/>
              <w:rPr>
                <w:b/>
                <w:bCs/>
              </w:rPr>
            </w:pPr>
            <w:r w:rsidRPr="00B4480F">
              <w:t xml:space="preserve">If the choice is "Item Quantity", </w:t>
            </w:r>
            <w:r w:rsidRPr="00B4480F">
              <w:rPr>
                <w:b/>
                <w:bCs/>
              </w:rPr>
              <w:t>continue to flow S-2.</w:t>
            </w:r>
          </w:p>
          <w:p w14:paraId="62526D79" w14:textId="77777777" w:rsidR="00EB6EB2" w:rsidRPr="00B4480F" w:rsidRDefault="00EB6EB2" w:rsidP="00EB6EB2">
            <w:pPr>
              <w:pStyle w:val="ListParagraph"/>
              <w:numPr>
                <w:ilvl w:val="3"/>
                <w:numId w:val="1"/>
              </w:numPr>
              <w:spacing w:line="360" w:lineRule="auto"/>
              <w:ind w:left="2552" w:firstLineChars="0" w:hanging="709"/>
              <w:rPr>
                <w:b/>
                <w:bCs/>
              </w:rPr>
            </w:pPr>
            <w:r w:rsidRPr="00B4480F">
              <w:t xml:space="preserve">If the choice is "Item Price", </w:t>
            </w:r>
            <w:r w:rsidRPr="00B4480F">
              <w:rPr>
                <w:b/>
                <w:bCs/>
              </w:rPr>
              <w:t>continue to flow S-3.</w:t>
            </w:r>
          </w:p>
          <w:p w14:paraId="0055DE81" w14:textId="3025B617" w:rsidR="00EB6EB2" w:rsidRPr="00B4480F" w:rsidRDefault="00EB6EB2" w:rsidP="00240519">
            <w:pPr>
              <w:pStyle w:val="ListParagraph"/>
              <w:numPr>
                <w:ilvl w:val="3"/>
                <w:numId w:val="1"/>
              </w:numPr>
              <w:spacing w:line="360" w:lineRule="auto"/>
              <w:ind w:left="2552" w:firstLineChars="0" w:hanging="709"/>
            </w:pPr>
            <w:r w:rsidRPr="00B4480F">
              <w:t xml:space="preserve">If the choice is "Exit", the system returns to administrator’s main menu. </w:t>
            </w:r>
            <w:r w:rsidRPr="00B4480F">
              <w:rPr>
                <w:color w:val="FF0000"/>
              </w:rPr>
              <w:t>The use case ends.</w:t>
            </w:r>
            <w:r w:rsidRPr="00B4480F">
              <w:t xml:space="preserve"> </w:t>
            </w:r>
          </w:p>
          <w:p w14:paraId="7945A27F" w14:textId="732C8CA0" w:rsidR="00EB6EB2" w:rsidRPr="00B4480F" w:rsidRDefault="00EB6EB2" w:rsidP="00EB6EB2">
            <w:pPr>
              <w:pStyle w:val="ListParagraph"/>
              <w:numPr>
                <w:ilvl w:val="1"/>
                <w:numId w:val="1"/>
              </w:numPr>
              <w:spacing w:line="360" w:lineRule="auto"/>
              <w:ind w:left="1162" w:firstLineChars="0" w:hanging="567"/>
            </w:pPr>
            <w:r w:rsidRPr="00B4480F">
              <w:t xml:space="preserve">If administrator chooses the “Delete Item” option, </w:t>
            </w:r>
            <w:r w:rsidRPr="00B4480F">
              <w:rPr>
                <w:b/>
                <w:bCs/>
              </w:rPr>
              <w:t>continue to flow S-</w:t>
            </w:r>
            <w:r w:rsidR="00160075" w:rsidRPr="00B4480F">
              <w:rPr>
                <w:b/>
                <w:bCs/>
              </w:rPr>
              <w:t>4</w:t>
            </w:r>
            <w:r w:rsidRPr="00B4480F">
              <w:rPr>
                <w:b/>
                <w:bCs/>
              </w:rPr>
              <w:t>.</w:t>
            </w:r>
            <w:r w:rsidRPr="00B4480F">
              <w:rPr>
                <w:b/>
                <w:bCs/>
                <w:u w:val="single"/>
              </w:rPr>
              <w:t xml:space="preserve"> </w:t>
            </w:r>
          </w:p>
          <w:p w14:paraId="7F77E5B5" w14:textId="77777777" w:rsidR="00EB6EB2" w:rsidRPr="00B4480F" w:rsidRDefault="00EB6EB2" w:rsidP="00EB6EB2">
            <w:pPr>
              <w:pStyle w:val="ListParagraph"/>
              <w:numPr>
                <w:ilvl w:val="1"/>
                <w:numId w:val="1"/>
              </w:numPr>
              <w:spacing w:line="360" w:lineRule="auto"/>
              <w:ind w:left="1162" w:firstLineChars="0" w:hanging="567"/>
            </w:pPr>
            <w:r w:rsidRPr="00B4480F">
              <w:t xml:space="preserve">If administrator chooses the "Exit" option, the system returns to administrator’s main menu. </w:t>
            </w:r>
            <w:r w:rsidRPr="00B4480F">
              <w:rPr>
                <w:color w:val="FF0000"/>
              </w:rPr>
              <w:t xml:space="preserve">The use case ends. </w:t>
            </w:r>
          </w:p>
        </w:tc>
      </w:tr>
      <w:tr w:rsidR="00EB6EB2" w:rsidRPr="00B4480F" w14:paraId="61BE599A" w14:textId="77777777">
        <w:trPr>
          <w:trHeight w:val="975"/>
        </w:trPr>
        <w:tc>
          <w:tcPr>
            <w:tcW w:w="9067" w:type="dxa"/>
            <w:gridSpan w:val="4"/>
            <w:shd w:val="clear" w:color="auto" w:fill="auto"/>
          </w:tcPr>
          <w:p w14:paraId="63810281" w14:textId="77777777" w:rsidR="00EB6EB2" w:rsidRPr="00B4480F" w:rsidRDefault="00EB6EB2">
            <w:pPr>
              <w:spacing w:line="360" w:lineRule="auto"/>
              <w:rPr>
                <w:b/>
                <w:bCs/>
                <w:color w:val="000000"/>
                <w:szCs w:val="24"/>
              </w:rPr>
            </w:pPr>
            <w:r w:rsidRPr="00B4480F">
              <w:rPr>
                <w:color w:val="000000"/>
                <w:szCs w:val="24"/>
              </w:rPr>
              <w:lastRenderedPageBreak/>
              <w:t>Sub-flows</w:t>
            </w:r>
            <w:r w:rsidRPr="00B4480F">
              <w:rPr>
                <w:b/>
                <w:bCs/>
                <w:color w:val="000000"/>
                <w:szCs w:val="24"/>
              </w:rPr>
              <w:t>:</w:t>
            </w:r>
          </w:p>
          <w:p w14:paraId="674A034D" w14:textId="77777777" w:rsidR="00EB6EB2" w:rsidRPr="00B4480F" w:rsidRDefault="00EB6EB2" w:rsidP="00EB6EB2">
            <w:pPr>
              <w:pStyle w:val="ListParagraph"/>
              <w:numPr>
                <w:ilvl w:val="0"/>
                <w:numId w:val="17"/>
              </w:numPr>
              <w:tabs>
                <w:tab w:val="left" w:pos="142"/>
                <w:tab w:val="left" w:pos="284"/>
                <w:tab w:val="left" w:pos="336"/>
                <w:tab w:val="left" w:pos="1134"/>
              </w:tabs>
              <w:spacing w:line="360" w:lineRule="auto"/>
              <w:ind w:firstLineChars="0" w:hanging="583"/>
              <w:contextualSpacing/>
            </w:pPr>
            <w:r w:rsidRPr="00B4480F">
              <w:t>: Perform 5.1.5.1 or 5.1.5.2.</w:t>
            </w:r>
          </w:p>
          <w:p w14:paraId="1D6D8527" w14:textId="722C18B0" w:rsidR="00EB6EB2" w:rsidRPr="00B4480F" w:rsidRDefault="00EB6EB2">
            <w:pPr>
              <w:tabs>
                <w:tab w:val="left" w:pos="142"/>
                <w:tab w:val="left" w:pos="284"/>
                <w:tab w:val="left" w:pos="1134"/>
              </w:tabs>
              <w:spacing w:line="360" w:lineRule="auto"/>
              <w:ind w:left="1843" w:hanging="823"/>
              <w:rPr>
                <w:bCs/>
                <w:color w:val="FF0000"/>
              </w:rPr>
            </w:pPr>
            <w:r w:rsidRPr="00B4480F">
              <w:rPr>
                <w:bCs/>
              </w:rPr>
              <w:t>5.1.5.1 If the choice is "confirm", the system stores the new item details into database</w:t>
            </w:r>
            <w:r w:rsidR="00A9020E">
              <w:rPr>
                <w:bCs/>
              </w:rPr>
              <w:t>.</w:t>
            </w:r>
            <w:r w:rsidRPr="00B4480F">
              <w:rPr>
                <w:bCs/>
              </w:rPr>
              <w:t xml:space="preserve"> </w:t>
            </w:r>
            <w:r w:rsidRPr="00B4480F">
              <w:t xml:space="preserve">The system displays a message informing administrator that the item is added successfully and returns to administrator’s main menu. </w:t>
            </w:r>
            <w:r w:rsidRPr="00B4480F">
              <w:rPr>
                <w:bCs/>
                <w:color w:val="FF0000"/>
              </w:rPr>
              <w:t>The use case ends.</w:t>
            </w:r>
          </w:p>
          <w:p w14:paraId="0D99FD64" w14:textId="77777777" w:rsidR="00EB6EB2" w:rsidRPr="00B4480F" w:rsidRDefault="00EB6EB2">
            <w:pPr>
              <w:tabs>
                <w:tab w:val="left" w:pos="142"/>
                <w:tab w:val="left" w:pos="284"/>
                <w:tab w:val="left" w:pos="1134"/>
              </w:tabs>
              <w:spacing w:line="360" w:lineRule="auto"/>
              <w:ind w:left="1843" w:hanging="823"/>
            </w:pPr>
            <w:r w:rsidRPr="00B4480F">
              <w:rPr>
                <w:bCs/>
              </w:rPr>
              <w:lastRenderedPageBreak/>
              <w:t xml:space="preserve">5.1.5.2 If the choice is "not confirm", the system returns to </w:t>
            </w:r>
            <w:r w:rsidRPr="00B4480F">
              <w:t>administrator’s main menu</w:t>
            </w:r>
            <w:r w:rsidRPr="00B4480F">
              <w:rPr>
                <w:bCs/>
              </w:rPr>
              <w:t xml:space="preserve">. </w:t>
            </w:r>
            <w:r w:rsidRPr="00B4480F">
              <w:rPr>
                <w:bCs/>
                <w:color w:val="FF0000"/>
              </w:rPr>
              <w:t xml:space="preserve">The use case ends. </w:t>
            </w:r>
          </w:p>
          <w:p w14:paraId="679A9F19" w14:textId="77777777" w:rsidR="00EB6EB2" w:rsidRPr="00B4480F" w:rsidRDefault="00EB6EB2"/>
          <w:p w14:paraId="31D65DA5" w14:textId="77777777" w:rsidR="00EB6EB2" w:rsidRPr="00B4480F" w:rsidRDefault="00EB6EB2" w:rsidP="00EB6EB2">
            <w:pPr>
              <w:pStyle w:val="ListParagraph"/>
              <w:numPr>
                <w:ilvl w:val="0"/>
                <w:numId w:val="17"/>
              </w:numPr>
              <w:tabs>
                <w:tab w:val="left" w:pos="142"/>
                <w:tab w:val="left" w:pos="284"/>
                <w:tab w:val="left" w:pos="336"/>
                <w:tab w:val="left" w:pos="1134"/>
              </w:tabs>
              <w:spacing w:line="360" w:lineRule="auto"/>
              <w:ind w:firstLineChars="0" w:hanging="611"/>
              <w:contextualSpacing/>
            </w:pPr>
            <w:r w:rsidRPr="00B4480F">
              <w:t xml:space="preserve">: Continue to flow 5.3.6.1.1. </w:t>
            </w:r>
          </w:p>
          <w:p w14:paraId="07D35B6F" w14:textId="77777777" w:rsidR="00EB6EB2" w:rsidRPr="00B4480F" w:rsidRDefault="00EB6EB2">
            <w:pPr>
              <w:tabs>
                <w:tab w:val="left" w:pos="142"/>
                <w:tab w:val="left" w:pos="284"/>
                <w:tab w:val="left" w:pos="336"/>
                <w:tab w:val="left" w:pos="1134"/>
              </w:tabs>
              <w:spacing w:line="360" w:lineRule="auto"/>
              <w:ind w:left="1701" w:hanging="708"/>
            </w:pPr>
            <w:r w:rsidRPr="00B4480F">
              <w:t>5.3.6.1.1 The system prompts the administrator to enter the new item quantity.</w:t>
            </w:r>
          </w:p>
          <w:p w14:paraId="526778A8" w14:textId="77777777" w:rsidR="00EB6EB2" w:rsidRPr="00B4480F" w:rsidRDefault="00EB6EB2">
            <w:pPr>
              <w:tabs>
                <w:tab w:val="left" w:pos="142"/>
                <w:tab w:val="left" w:pos="284"/>
                <w:tab w:val="left" w:pos="336"/>
                <w:tab w:val="left" w:pos="1134"/>
              </w:tabs>
              <w:spacing w:line="360" w:lineRule="auto"/>
              <w:ind w:left="1701" w:hanging="708"/>
            </w:pPr>
            <w:r w:rsidRPr="00B4480F">
              <w:t xml:space="preserve">5.3.6.1.2 The administrator enters new item quantity. </w:t>
            </w:r>
          </w:p>
          <w:p w14:paraId="668C9BDF" w14:textId="38EB9F57" w:rsidR="00EB6EB2" w:rsidRPr="00B4480F" w:rsidRDefault="00EB6EB2">
            <w:pPr>
              <w:tabs>
                <w:tab w:val="left" w:pos="142"/>
                <w:tab w:val="left" w:pos="284"/>
                <w:tab w:val="left" w:pos="336"/>
                <w:tab w:val="left" w:pos="1134"/>
              </w:tabs>
              <w:spacing w:line="360" w:lineRule="auto"/>
              <w:ind w:left="1701" w:hanging="708"/>
            </w:pPr>
            <w:r w:rsidRPr="00B4480F">
              <w:t>5.3.6.1.3 The system validates the</w:t>
            </w:r>
            <w:r w:rsidR="007A2AFE">
              <w:t xml:space="preserve"> new</w:t>
            </w:r>
            <w:r w:rsidRPr="00B4480F">
              <w:t xml:space="preserve"> item quantity. </w:t>
            </w:r>
            <w:r w:rsidRPr="00B4480F">
              <w:rPr>
                <w:b/>
                <w:bCs/>
              </w:rPr>
              <w:t>Perform 5.3.6.1.3.1 or 5.3.6.1.3.2</w:t>
            </w:r>
          </w:p>
          <w:p w14:paraId="3B44A7DB" w14:textId="7A57DBA8" w:rsidR="00EB6EB2" w:rsidRPr="00B4480F" w:rsidRDefault="00EB6EB2" w:rsidP="00716BC1">
            <w:pPr>
              <w:tabs>
                <w:tab w:val="left" w:pos="142"/>
                <w:tab w:val="left" w:pos="284"/>
                <w:tab w:val="left" w:pos="336"/>
                <w:tab w:val="left" w:pos="1134"/>
              </w:tabs>
              <w:spacing w:line="360" w:lineRule="auto"/>
              <w:ind w:left="2861" w:hanging="1018"/>
            </w:pPr>
            <w:r w:rsidRPr="00B4480F">
              <w:t xml:space="preserve">5.3.6.1.3.1 If the item quantity is valid, </w:t>
            </w:r>
            <w:r w:rsidR="00C561BD" w:rsidRPr="00B4480F">
              <w:t>t</w:t>
            </w:r>
            <w:r w:rsidR="000C5D79" w:rsidRPr="00B4480F">
              <w:t xml:space="preserve">he system displays a message </w:t>
            </w:r>
            <w:r w:rsidR="001E47CF">
              <w:t xml:space="preserve">to </w:t>
            </w:r>
            <w:r w:rsidR="000C5D79" w:rsidRPr="00B4480F">
              <w:t>administrator that the item quantity is updated</w:t>
            </w:r>
            <w:r w:rsidR="00C561BD" w:rsidRPr="00B4480F">
              <w:t xml:space="preserve"> and </w:t>
            </w:r>
            <w:r w:rsidR="00C561BD" w:rsidRPr="00B4480F">
              <w:rPr>
                <w:bCs/>
              </w:rPr>
              <w:t>updates the item details into database and returns to administrator’s main menu.</w:t>
            </w:r>
            <w:r w:rsidR="00160075" w:rsidRPr="00B4480F">
              <w:rPr>
                <w:bCs/>
              </w:rPr>
              <w:t xml:space="preserve"> </w:t>
            </w:r>
            <w:r w:rsidR="00160075" w:rsidRPr="00B4480F">
              <w:rPr>
                <w:color w:val="FF0000"/>
              </w:rPr>
              <w:t xml:space="preserve">The use case ends.  </w:t>
            </w:r>
          </w:p>
          <w:p w14:paraId="53E86156" w14:textId="5253BA0A" w:rsidR="00EB6EB2" w:rsidRPr="00B4480F" w:rsidRDefault="00EB6EB2">
            <w:pPr>
              <w:tabs>
                <w:tab w:val="left" w:pos="142"/>
                <w:tab w:val="left" w:pos="284"/>
                <w:tab w:val="left" w:pos="336"/>
                <w:tab w:val="left" w:pos="1134"/>
              </w:tabs>
              <w:spacing w:line="360" w:lineRule="auto"/>
              <w:ind w:left="2835" w:hanging="992"/>
              <w:rPr>
                <w:color w:val="FF0000"/>
              </w:rPr>
            </w:pPr>
            <w:r w:rsidRPr="00B4480F">
              <w:t xml:space="preserve">5.3.6.1.3.2 If the item quantity is invalid, the system returns to administrator’s main menu. </w:t>
            </w:r>
            <w:r w:rsidRPr="00B4480F">
              <w:rPr>
                <w:color w:val="FF0000"/>
              </w:rPr>
              <w:t xml:space="preserve">The use case ends.  </w:t>
            </w:r>
          </w:p>
          <w:p w14:paraId="14EB05D9" w14:textId="77777777" w:rsidR="00EB6EB2" w:rsidRPr="00B4480F" w:rsidRDefault="00EB6EB2">
            <w:pPr>
              <w:tabs>
                <w:tab w:val="left" w:pos="142"/>
                <w:tab w:val="left" w:pos="284"/>
                <w:tab w:val="left" w:pos="336"/>
                <w:tab w:val="left" w:pos="1134"/>
              </w:tabs>
              <w:spacing w:line="360" w:lineRule="auto"/>
              <w:ind w:left="2835" w:hanging="992"/>
              <w:rPr>
                <w:color w:val="FF0000"/>
              </w:rPr>
            </w:pPr>
          </w:p>
          <w:p w14:paraId="174C1500" w14:textId="70F4A3BD" w:rsidR="00EB6EB2" w:rsidRPr="00B4480F" w:rsidRDefault="008955E8" w:rsidP="00EB6EB2">
            <w:pPr>
              <w:pStyle w:val="ListParagraph"/>
              <w:numPr>
                <w:ilvl w:val="0"/>
                <w:numId w:val="17"/>
              </w:numPr>
              <w:tabs>
                <w:tab w:val="left" w:pos="142"/>
                <w:tab w:val="left" w:pos="284"/>
                <w:tab w:val="left" w:pos="336"/>
                <w:tab w:val="left" w:pos="1134"/>
              </w:tabs>
              <w:spacing w:line="360" w:lineRule="auto"/>
              <w:ind w:firstLineChars="0" w:hanging="611"/>
              <w:contextualSpacing/>
            </w:pPr>
            <w:r>
              <w:t>:</w:t>
            </w:r>
            <w:r w:rsidR="00EB6EB2" w:rsidRPr="00B4480F">
              <w:t xml:space="preserve">Continue to flow 5.3.6.2.1. </w:t>
            </w:r>
          </w:p>
          <w:p w14:paraId="5CCE5932" w14:textId="77777777" w:rsidR="00EB6EB2" w:rsidRPr="00B4480F" w:rsidRDefault="00EB6EB2">
            <w:pPr>
              <w:tabs>
                <w:tab w:val="left" w:pos="142"/>
                <w:tab w:val="left" w:pos="284"/>
                <w:tab w:val="left" w:pos="336"/>
                <w:tab w:val="left" w:pos="1134"/>
              </w:tabs>
              <w:spacing w:line="360" w:lineRule="auto"/>
              <w:ind w:left="1701" w:hanging="708"/>
            </w:pPr>
            <w:r w:rsidRPr="00B4480F">
              <w:t>5.3.6.2.1 The system prompts the administrator to enter the new item price.</w:t>
            </w:r>
          </w:p>
          <w:p w14:paraId="7340B5D8" w14:textId="77777777" w:rsidR="00EB6EB2" w:rsidRPr="00B4480F" w:rsidRDefault="00EB6EB2">
            <w:pPr>
              <w:tabs>
                <w:tab w:val="left" w:pos="142"/>
                <w:tab w:val="left" w:pos="284"/>
                <w:tab w:val="left" w:pos="336"/>
                <w:tab w:val="left" w:pos="1134"/>
              </w:tabs>
              <w:spacing w:line="360" w:lineRule="auto"/>
              <w:ind w:left="1701" w:hanging="708"/>
            </w:pPr>
            <w:r w:rsidRPr="00B4480F">
              <w:t xml:space="preserve">5.3.6.2.2 The administrator enters new item price. </w:t>
            </w:r>
          </w:p>
          <w:p w14:paraId="148D01C7" w14:textId="77777777" w:rsidR="00EB6EB2" w:rsidRPr="00B4480F" w:rsidRDefault="00EB6EB2">
            <w:pPr>
              <w:tabs>
                <w:tab w:val="left" w:pos="142"/>
                <w:tab w:val="left" w:pos="284"/>
                <w:tab w:val="left" w:pos="336"/>
                <w:tab w:val="left" w:pos="1134"/>
              </w:tabs>
              <w:spacing w:line="360" w:lineRule="auto"/>
              <w:ind w:left="1701" w:hanging="708"/>
            </w:pPr>
            <w:r w:rsidRPr="00B4480F">
              <w:t xml:space="preserve">5.3.6.2.3 The system validates the item price. </w:t>
            </w:r>
            <w:r w:rsidRPr="00B4480F">
              <w:rPr>
                <w:b/>
                <w:bCs/>
              </w:rPr>
              <w:t>Perform 5.3.6.2.3.1 or 5.3.6.2.3.2</w:t>
            </w:r>
          </w:p>
          <w:p w14:paraId="78CE8ABE" w14:textId="781940C9" w:rsidR="00160075" w:rsidRPr="00B4480F" w:rsidRDefault="00EB6EB2">
            <w:pPr>
              <w:tabs>
                <w:tab w:val="left" w:pos="142"/>
                <w:tab w:val="left" w:pos="284"/>
                <w:tab w:val="left" w:pos="336"/>
                <w:tab w:val="left" w:pos="1134"/>
              </w:tabs>
              <w:spacing w:line="360" w:lineRule="auto"/>
              <w:ind w:left="2835" w:hanging="992"/>
              <w:rPr>
                <w:color w:val="FF0000"/>
              </w:rPr>
            </w:pPr>
            <w:r w:rsidRPr="00B4480F">
              <w:t xml:space="preserve">5.3.6.2.3.1 </w:t>
            </w:r>
            <w:r w:rsidR="00160075" w:rsidRPr="00B4480F">
              <w:t>If the item price is valid, the system displays a message</w:t>
            </w:r>
            <w:r w:rsidR="000807FF">
              <w:t xml:space="preserve"> to</w:t>
            </w:r>
            <w:r w:rsidR="00160075" w:rsidRPr="00B4480F">
              <w:t xml:space="preserve"> administrator that the item price is updated and </w:t>
            </w:r>
            <w:r w:rsidR="00160075" w:rsidRPr="00B4480F">
              <w:rPr>
                <w:bCs/>
              </w:rPr>
              <w:t xml:space="preserve">updates the item details into database and returns to administrator’s main menu. </w:t>
            </w:r>
            <w:r w:rsidR="00160075" w:rsidRPr="00B4480F">
              <w:rPr>
                <w:color w:val="FF0000"/>
              </w:rPr>
              <w:t xml:space="preserve">The use case ends.  </w:t>
            </w:r>
          </w:p>
          <w:p w14:paraId="46995C8C" w14:textId="071EF8B7" w:rsidR="00EB6EB2" w:rsidRPr="00B4480F" w:rsidRDefault="00EB6EB2">
            <w:pPr>
              <w:tabs>
                <w:tab w:val="left" w:pos="142"/>
                <w:tab w:val="left" w:pos="284"/>
                <w:tab w:val="left" w:pos="336"/>
                <w:tab w:val="left" w:pos="1134"/>
              </w:tabs>
              <w:spacing w:line="360" w:lineRule="auto"/>
              <w:ind w:left="2835" w:hanging="992"/>
            </w:pPr>
            <w:r w:rsidRPr="00B4480F">
              <w:t xml:space="preserve">5.3.6.2.3.2 If the item </w:t>
            </w:r>
            <w:r w:rsidR="00160075" w:rsidRPr="00B4480F">
              <w:t>price</w:t>
            </w:r>
            <w:r w:rsidRPr="00B4480F">
              <w:t xml:space="preserve"> is invalid, the system returns </w:t>
            </w:r>
            <w:r w:rsidR="00673BC7" w:rsidRPr="00B4480F">
              <w:t>administrator’s main menu</w:t>
            </w:r>
            <w:r w:rsidRPr="00B4480F">
              <w:t xml:space="preserve">. </w:t>
            </w:r>
            <w:r w:rsidRPr="00B4480F">
              <w:rPr>
                <w:color w:val="FF0000"/>
              </w:rPr>
              <w:t xml:space="preserve">The use case ends.  </w:t>
            </w:r>
          </w:p>
          <w:p w14:paraId="04803910" w14:textId="77777777" w:rsidR="00EB6EB2" w:rsidRPr="00B4480F" w:rsidRDefault="00EB6EB2">
            <w:pPr>
              <w:spacing w:line="360" w:lineRule="auto"/>
              <w:ind w:left="2268" w:hanging="708"/>
              <w:rPr>
                <w:bCs/>
                <w:color w:val="FF0000"/>
              </w:rPr>
            </w:pPr>
          </w:p>
          <w:p w14:paraId="41A75DDE" w14:textId="5AB1C58D" w:rsidR="00EB6EB2" w:rsidRPr="00B4480F" w:rsidRDefault="00EB6EB2">
            <w:pPr>
              <w:pStyle w:val="ListParagraph"/>
              <w:numPr>
                <w:ilvl w:val="0"/>
                <w:numId w:val="17"/>
              </w:numPr>
              <w:tabs>
                <w:tab w:val="left" w:pos="142"/>
                <w:tab w:val="left" w:pos="284"/>
                <w:tab w:val="left" w:pos="336"/>
                <w:tab w:val="left" w:pos="1134"/>
              </w:tabs>
              <w:spacing w:line="360" w:lineRule="auto"/>
              <w:ind w:firstLineChars="0" w:hanging="611"/>
              <w:contextualSpacing/>
            </w:pPr>
            <w:r w:rsidRPr="00B4480F">
              <w:t>:</w:t>
            </w:r>
            <w:r w:rsidR="008955E8">
              <w:t xml:space="preserve"> </w:t>
            </w:r>
            <w:r w:rsidRPr="00B4480F">
              <w:t xml:space="preserve">Continue to flow no. 5.4.1. </w:t>
            </w:r>
          </w:p>
          <w:p w14:paraId="4CC8F679" w14:textId="77777777" w:rsidR="00EB6EB2" w:rsidRPr="00B4480F" w:rsidRDefault="00EB6EB2">
            <w:pPr>
              <w:spacing w:line="360" w:lineRule="auto"/>
              <w:ind w:left="1560" w:hanging="567"/>
            </w:pPr>
            <w:r w:rsidRPr="00B4480F">
              <w:t>5.4.1 The system prompts the administrator to enter item ID of the item to delete.</w:t>
            </w:r>
          </w:p>
          <w:p w14:paraId="54A45E37" w14:textId="77777777" w:rsidR="00EB6EB2" w:rsidRDefault="00EB6EB2">
            <w:pPr>
              <w:spacing w:line="360" w:lineRule="auto"/>
              <w:ind w:left="1560" w:hanging="567"/>
            </w:pPr>
            <w:r w:rsidRPr="00B4480F">
              <w:t xml:space="preserve">5.4.2 The administrator enters the item ID. </w:t>
            </w:r>
          </w:p>
          <w:p w14:paraId="1B6084FD" w14:textId="00E50A0F" w:rsidR="005F67FC" w:rsidRDefault="005F67FC">
            <w:pPr>
              <w:spacing w:line="360" w:lineRule="auto"/>
              <w:ind w:left="1560" w:hanging="567"/>
              <w:rPr>
                <w:b/>
                <w:bCs/>
              </w:rPr>
            </w:pPr>
            <w:r>
              <w:t xml:space="preserve">5.4.3 </w:t>
            </w:r>
            <w:r w:rsidRPr="005F67FC">
              <w:tab/>
              <w:t xml:space="preserve">The system checks whether the entered item ID is existed in the list of item list, </w:t>
            </w:r>
            <w:r w:rsidRPr="005F67FC">
              <w:rPr>
                <w:b/>
                <w:bCs/>
              </w:rPr>
              <w:t>perform 5.4.3.1 or 5.4.3.2.</w:t>
            </w:r>
          </w:p>
          <w:p w14:paraId="1946E195" w14:textId="78BD1652" w:rsidR="005F67FC" w:rsidRDefault="005F67FC" w:rsidP="003A354C">
            <w:pPr>
              <w:spacing w:line="360" w:lineRule="auto"/>
              <w:ind w:left="2578" w:hanging="993"/>
            </w:pPr>
            <w:r>
              <w:t>5.</w:t>
            </w:r>
            <w:r w:rsidR="0028437C">
              <w:t>4</w:t>
            </w:r>
            <w:r>
              <w:t>.3.1</w:t>
            </w:r>
            <w:r>
              <w:tab/>
              <w:t xml:space="preserve">If the entered item ID is existed in the list of item list, the system displays the item details, continue to </w:t>
            </w:r>
            <w:r w:rsidRPr="00D00983">
              <w:rPr>
                <w:b/>
                <w:bCs/>
                <w:u w:val="single"/>
              </w:rPr>
              <w:t>flow no. 5.</w:t>
            </w:r>
            <w:r w:rsidR="001C3AD1" w:rsidRPr="00D00983">
              <w:rPr>
                <w:b/>
                <w:bCs/>
                <w:u w:val="single"/>
              </w:rPr>
              <w:t>4</w:t>
            </w:r>
            <w:r w:rsidRPr="00D00983">
              <w:rPr>
                <w:b/>
                <w:bCs/>
                <w:u w:val="single"/>
              </w:rPr>
              <w:t>.4</w:t>
            </w:r>
            <w:r>
              <w:t xml:space="preserve">. </w:t>
            </w:r>
          </w:p>
          <w:p w14:paraId="40BF5127" w14:textId="7B21D9A7" w:rsidR="00EB6EB2" w:rsidRPr="00B4480F" w:rsidRDefault="005F67FC" w:rsidP="001C3AD1">
            <w:pPr>
              <w:spacing w:line="360" w:lineRule="auto"/>
              <w:ind w:left="2578" w:hanging="993"/>
            </w:pPr>
            <w:r>
              <w:lastRenderedPageBreak/>
              <w:t>5.</w:t>
            </w:r>
            <w:r w:rsidR="0028437C">
              <w:t>4</w:t>
            </w:r>
            <w:r>
              <w:t>.3.2</w:t>
            </w:r>
            <w:r>
              <w:tab/>
              <w:t xml:space="preserve">If the entered item ID does not exist in the list of item list, the system prompts the administrator “No item found” and return to administrator’s main menu. </w:t>
            </w:r>
            <w:r w:rsidRPr="00D00983">
              <w:rPr>
                <w:color w:val="FF0000"/>
              </w:rPr>
              <w:t>The use case ends.</w:t>
            </w:r>
          </w:p>
          <w:p w14:paraId="06991199" w14:textId="77777777" w:rsidR="00EB6EB2" w:rsidRPr="00B4480F" w:rsidRDefault="00EB6EB2">
            <w:pPr>
              <w:spacing w:line="360" w:lineRule="auto"/>
              <w:ind w:left="1560" w:hanging="567"/>
            </w:pPr>
            <w:r w:rsidRPr="00B4480F">
              <w:t xml:space="preserve">5.4.4 The system requests the confirmation of action from the administrator. </w:t>
            </w:r>
          </w:p>
          <w:p w14:paraId="3944D88C" w14:textId="77777777" w:rsidR="00EB6EB2" w:rsidRPr="00B4480F" w:rsidRDefault="00EB6EB2">
            <w:pPr>
              <w:spacing w:line="360" w:lineRule="auto"/>
              <w:ind w:left="1560" w:hanging="567"/>
            </w:pPr>
            <w:r w:rsidRPr="00B4480F">
              <w:t xml:space="preserve">5.4.4 The administrator chooses either to confirm the action or not to confirm the action. </w:t>
            </w:r>
          </w:p>
          <w:p w14:paraId="21345505" w14:textId="77777777" w:rsidR="00EB6EB2" w:rsidRPr="00B4480F" w:rsidRDefault="00EB6EB2">
            <w:pPr>
              <w:spacing w:line="360" w:lineRule="auto"/>
              <w:ind w:left="1560" w:hanging="567"/>
              <w:rPr>
                <w:b/>
                <w:bCs/>
              </w:rPr>
            </w:pPr>
            <w:r w:rsidRPr="00B4480F">
              <w:t xml:space="preserve">5.4.5 The system checks the administrator's choice. </w:t>
            </w:r>
            <w:r w:rsidRPr="00B4480F">
              <w:rPr>
                <w:b/>
                <w:bCs/>
              </w:rPr>
              <w:t xml:space="preserve">Perform 5.4.5.1 or 5.4.5.2. </w:t>
            </w:r>
          </w:p>
          <w:p w14:paraId="6FAE5257" w14:textId="77777777" w:rsidR="00EB6EB2" w:rsidRPr="00B4480F" w:rsidRDefault="00EB6EB2">
            <w:pPr>
              <w:spacing w:line="360" w:lineRule="auto"/>
              <w:ind w:left="2268" w:hanging="708"/>
              <w:rPr>
                <w:bCs/>
              </w:rPr>
            </w:pPr>
            <w:r w:rsidRPr="00B4480F">
              <w:rPr>
                <w:bCs/>
              </w:rPr>
              <w:t xml:space="preserve">5.4.5.1 If the choice is "confirm", the system delete the item from database and return to administrator’s main menu. </w:t>
            </w:r>
            <w:r w:rsidRPr="00B4480F">
              <w:rPr>
                <w:bCs/>
                <w:color w:val="FF0000"/>
              </w:rPr>
              <w:t xml:space="preserve">The use case ends. </w:t>
            </w:r>
          </w:p>
          <w:p w14:paraId="0D99D649" w14:textId="77777777" w:rsidR="00EB6EB2" w:rsidRPr="00B4480F" w:rsidRDefault="00EB6EB2">
            <w:pPr>
              <w:spacing w:line="360" w:lineRule="auto"/>
              <w:ind w:left="2268" w:hanging="708"/>
              <w:rPr>
                <w:bCs/>
                <w:color w:val="FF0000"/>
              </w:rPr>
            </w:pPr>
            <w:r w:rsidRPr="00B4480F">
              <w:rPr>
                <w:bCs/>
              </w:rPr>
              <w:t xml:space="preserve">5.4.5.2 If the choice is "not confirm", the system returns to administrator’s main menu. </w:t>
            </w:r>
            <w:r w:rsidRPr="00B4480F">
              <w:rPr>
                <w:bCs/>
                <w:color w:val="FF0000"/>
              </w:rPr>
              <w:t xml:space="preserve">The use case ends. </w:t>
            </w:r>
          </w:p>
        </w:tc>
      </w:tr>
      <w:tr w:rsidR="00EB6EB2" w:rsidRPr="00B4480F" w14:paraId="2B70B8DA" w14:textId="77777777">
        <w:trPr>
          <w:trHeight w:val="870"/>
        </w:trPr>
        <w:tc>
          <w:tcPr>
            <w:tcW w:w="9067" w:type="dxa"/>
            <w:gridSpan w:val="4"/>
            <w:shd w:val="clear" w:color="auto" w:fill="auto"/>
          </w:tcPr>
          <w:p w14:paraId="5E8053CB" w14:textId="77777777" w:rsidR="00EB6EB2" w:rsidRPr="00B4480F" w:rsidRDefault="00EB6EB2">
            <w:pPr>
              <w:spacing w:line="360" w:lineRule="auto"/>
              <w:ind w:left="662" w:hanging="662"/>
            </w:pPr>
            <w:r w:rsidRPr="00B4480F">
              <w:rPr>
                <w:color w:val="000000"/>
                <w:szCs w:val="24"/>
              </w:rPr>
              <w:lastRenderedPageBreak/>
              <w:t xml:space="preserve">Alternate/Exceptional Flows:  </w:t>
            </w:r>
          </w:p>
          <w:p w14:paraId="7C1B6D55" w14:textId="77777777" w:rsidR="00EB6EB2" w:rsidRPr="00B4480F" w:rsidRDefault="00EB6EB2">
            <w:pPr>
              <w:spacing w:line="360" w:lineRule="auto"/>
            </w:pPr>
            <w:r w:rsidRPr="00B4480F">
              <w:t>1a. The administrator must have a valid login to the system.</w:t>
            </w:r>
          </w:p>
          <w:p w14:paraId="433E46DF" w14:textId="77777777" w:rsidR="00EB6EB2" w:rsidRPr="00B4480F" w:rsidRDefault="00EB6EB2">
            <w:pPr>
              <w:spacing w:line="360" w:lineRule="auto"/>
              <w:ind w:left="737" w:hanging="737"/>
            </w:pPr>
            <w:r w:rsidRPr="00B4480F">
              <w:t>5.3.3a. The system returns to main menu if no item found using the item ID entered by administrator.</w:t>
            </w:r>
          </w:p>
          <w:p w14:paraId="4731AF8E" w14:textId="77777777" w:rsidR="00EB6EB2" w:rsidRPr="00B4480F" w:rsidRDefault="00EB6EB2">
            <w:pPr>
              <w:spacing w:line="360" w:lineRule="auto"/>
              <w:ind w:left="737" w:hanging="737"/>
            </w:pPr>
            <w:r w:rsidRPr="00B4480F">
              <w:t>5.3.6.1.3a. The quantity is valid when it is greater than 0.</w:t>
            </w:r>
          </w:p>
          <w:p w14:paraId="5828AC8E" w14:textId="77777777" w:rsidR="00EB6EB2" w:rsidRPr="00B4480F" w:rsidRDefault="00EB6EB2">
            <w:pPr>
              <w:spacing w:line="360" w:lineRule="auto"/>
              <w:ind w:left="737" w:hanging="737"/>
            </w:pPr>
            <w:r w:rsidRPr="00B4480F">
              <w:t>5.3.6.2.3a. The price is valid when it is greater than 0.</w:t>
            </w:r>
          </w:p>
        </w:tc>
      </w:tr>
    </w:tbl>
    <w:p w14:paraId="1E7040F0" w14:textId="5EC432D1" w:rsidR="00F320D6" w:rsidRPr="00B4480F" w:rsidRDefault="00F320D6" w:rsidP="00EB6EB2"/>
    <w:p w14:paraId="27DE6700" w14:textId="77777777" w:rsidR="00FA4A6C" w:rsidRDefault="00FA4A6C" w:rsidP="00640277">
      <w:pPr>
        <w:spacing w:after="160" w:line="259" w:lineRule="auto"/>
      </w:pPr>
      <w: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623"/>
      </w:tblGrid>
      <w:tr w:rsidR="00F320D6" w:rsidRPr="00B4480F" w14:paraId="105BAE96" w14:textId="77777777">
        <w:trPr>
          <w:trHeight w:val="521"/>
        </w:trPr>
        <w:tc>
          <w:tcPr>
            <w:tcW w:w="5160" w:type="dxa"/>
            <w:gridSpan w:val="2"/>
            <w:tcBorders>
              <w:top w:val="single" w:sz="4" w:space="0" w:color="auto"/>
              <w:left w:val="single" w:sz="4" w:space="0" w:color="auto"/>
              <w:bottom w:val="single" w:sz="4" w:space="0" w:color="auto"/>
              <w:right w:val="single" w:sz="4" w:space="0" w:color="auto"/>
            </w:tcBorders>
          </w:tcPr>
          <w:p w14:paraId="1A223422"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lastRenderedPageBreak/>
              <w:t>Use Case Name: Generate Report</w:t>
            </w:r>
          </w:p>
        </w:tc>
        <w:tc>
          <w:tcPr>
            <w:tcW w:w="1224" w:type="dxa"/>
            <w:tcBorders>
              <w:top w:val="single" w:sz="4" w:space="0" w:color="auto"/>
              <w:left w:val="single" w:sz="4" w:space="0" w:color="auto"/>
              <w:bottom w:val="single" w:sz="4" w:space="0" w:color="auto"/>
              <w:right w:val="single" w:sz="4" w:space="0" w:color="auto"/>
            </w:tcBorders>
          </w:tcPr>
          <w:p w14:paraId="2D36BA9E" w14:textId="77777777" w:rsidR="00F320D6" w:rsidRPr="004053AA" w:rsidRDefault="00F320D6" w:rsidP="004053AA">
            <w:pPr>
              <w:pStyle w:val="Heading2"/>
              <w:rPr>
                <w:rFonts w:ascii="Times New Roman" w:hAnsi="Times New Roman" w:cs="Times New Roman"/>
              </w:rPr>
            </w:pPr>
            <w:bookmarkStart w:id="11" w:name="_Toc164987164"/>
            <w:r w:rsidRPr="004053AA">
              <w:rPr>
                <w:rFonts w:ascii="Times New Roman" w:hAnsi="Times New Roman" w:cs="Times New Roman"/>
                <w:color w:val="auto"/>
                <w:sz w:val="24"/>
                <w:szCs w:val="24"/>
              </w:rPr>
              <w:t xml:space="preserve">ID: </w:t>
            </w:r>
            <w:r w:rsidRPr="004053AA">
              <w:rPr>
                <w:rFonts w:ascii="Times New Roman" w:hAnsi="Times New Roman" w:cs="Times New Roman"/>
                <w:color w:val="auto"/>
                <w:sz w:val="24"/>
                <w:szCs w:val="24"/>
                <w:lang w:eastAsia="zh-CN"/>
              </w:rPr>
              <w:t>UC09</w:t>
            </w:r>
            <w:bookmarkEnd w:id="11"/>
          </w:p>
        </w:tc>
        <w:tc>
          <w:tcPr>
            <w:tcW w:w="2623" w:type="dxa"/>
            <w:tcBorders>
              <w:top w:val="single" w:sz="4" w:space="0" w:color="auto"/>
              <w:left w:val="single" w:sz="4" w:space="0" w:color="auto"/>
              <w:bottom w:val="single" w:sz="4" w:space="0" w:color="auto"/>
              <w:right w:val="single" w:sz="4" w:space="0" w:color="auto"/>
            </w:tcBorders>
          </w:tcPr>
          <w:p w14:paraId="27A21711" w14:textId="77777777" w:rsidR="00F320D6" w:rsidRPr="00B4480F" w:rsidRDefault="00F320D6">
            <w:pPr>
              <w:spacing w:line="360" w:lineRule="auto"/>
              <w:rPr>
                <w:szCs w:val="24"/>
              </w:rPr>
            </w:pPr>
            <w:r w:rsidRPr="00B4480F">
              <w:rPr>
                <w:szCs w:val="24"/>
              </w:rPr>
              <w:t>Importance Level: High</w:t>
            </w:r>
          </w:p>
        </w:tc>
      </w:tr>
      <w:tr w:rsidR="00F320D6" w:rsidRPr="00B4480F" w14:paraId="71BA0ECC" w14:textId="77777777">
        <w:trPr>
          <w:trHeight w:val="260"/>
        </w:trPr>
        <w:tc>
          <w:tcPr>
            <w:tcW w:w="4476" w:type="dxa"/>
          </w:tcPr>
          <w:p w14:paraId="284567F1"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Primary Actor: Administrator</w:t>
            </w:r>
          </w:p>
        </w:tc>
        <w:tc>
          <w:tcPr>
            <w:tcW w:w="4531" w:type="dxa"/>
            <w:gridSpan w:val="3"/>
          </w:tcPr>
          <w:p w14:paraId="09B14BEA"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Use Case Type:  Detail, Real</w:t>
            </w:r>
          </w:p>
        </w:tc>
      </w:tr>
      <w:tr w:rsidR="00F320D6" w:rsidRPr="00B4480F" w14:paraId="02C25B84" w14:textId="77777777">
        <w:trPr>
          <w:trHeight w:val="539"/>
        </w:trPr>
        <w:tc>
          <w:tcPr>
            <w:tcW w:w="9007" w:type="dxa"/>
            <w:gridSpan w:val="4"/>
          </w:tcPr>
          <w:p w14:paraId="09D68A32"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Stakeholders and Interests: </w:t>
            </w:r>
          </w:p>
          <w:p w14:paraId="06804ACD"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he supplier restocks low stock items.  </w:t>
            </w:r>
          </w:p>
        </w:tc>
      </w:tr>
      <w:tr w:rsidR="00F320D6" w:rsidRPr="00B4480F" w14:paraId="530605E1" w14:textId="77777777">
        <w:trPr>
          <w:trHeight w:val="431"/>
        </w:trPr>
        <w:tc>
          <w:tcPr>
            <w:tcW w:w="9007" w:type="dxa"/>
            <w:gridSpan w:val="4"/>
          </w:tcPr>
          <w:p w14:paraId="753D7D8A" w14:textId="77777777" w:rsidR="00F320D6" w:rsidRPr="00B4480F" w:rsidRDefault="00F320D6">
            <w:pPr>
              <w:spacing w:line="360" w:lineRule="auto"/>
              <w:ind w:left="29" w:firstLine="19"/>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Brief Description: This use case describes how administrator can create sales report and inventory report. </w:t>
            </w:r>
          </w:p>
        </w:tc>
      </w:tr>
      <w:tr w:rsidR="00F320D6" w:rsidRPr="00B4480F" w14:paraId="4160550A" w14:textId="77777777">
        <w:trPr>
          <w:trHeight w:val="530"/>
        </w:trPr>
        <w:tc>
          <w:tcPr>
            <w:tcW w:w="9007" w:type="dxa"/>
            <w:gridSpan w:val="4"/>
          </w:tcPr>
          <w:p w14:paraId="291C6520" w14:textId="77777777" w:rsidR="00F320D6" w:rsidRPr="00B4480F" w:rsidRDefault="00F320D6">
            <w:pPr>
              <w:spacing w:line="360" w:lineRule="auto"/>
              <w:ind w:left="29" w:firstLine="19"/>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Trigger: The administrator wants to review the overall business performance and stock level of items. </w:t>
            </w:r>
          </w:p>
        </w:tc>
      </w:tr>
      <w:tr w:rsidR="00F320D6" w:rsidRPr="00B4480F" w14:paraId="600E30C4" w14:textId="77777777">
        <w:trPr>
          <w:trHeight w:val="1250"/>
        </w:trPr>
        <w:tc>
          <w:tcPr>
            <w:tcW w:w="9007" w:type="dxa"/>
            <w:gridSpan w:val="4"/>
          </w:tcPr>
          <w:p w14:paraId="27AB475C"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Relationships:</w:t>
            </w:r>
          </w:p>
          <w:p w14:paraId="70DD6F62" w14:textId="77777777" w:rsidR="00F320D6" w:rsidRPr="00B4480F" w:rsidRDefault="00F320D6">
            <w:pPr>
              <w:spacing w:line="360" w:lineRule="auto"/>
              <w:rPr>
                <w:i/>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Association</w:t>
            </w:r>
            <w:r w:rsidRPr="00B4480F">
              <w:rPr>
                <w:color w:val="000000" w:themeColor="text1"/>
                <w:szCs w:val="24"/>
                <w14:textOutline w14:w="0" w14:cap="flat" w14:cmpd="sng" w14:algn="ctr">
                  <w14:noFill/>
                  <w14:prstDash w14:val="solid"/>
                  <w14:round/>
                </w14:textOutline>
              </w:rPr>
              <w:tab/>
              <w:t>: Administrator</w:t>
            </w:r>
          </w:p>
          <w:p w14:paraId="7A06F012"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Include</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7734CAE9"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Extend</w:t>
            </w:r>
            <w:r w:rsidRPr="00B4480F">
              <w:rPr>
                <w:color w:val="000000" w:themeColor="text1"/>
                <w:szCs w:val="24"/>
                <w14:textOutline w14:w="0" w14:cap="flat" w14:cmpd="sng" w14:algn="ctr">
                  <w14:noFill/>
                  <w14:prstDash w14:val="solid"/>
                  <w14:round/>
                </w14:textOutline>
              </w:rPr>
              <w:tab/>
            </w:r>
            <w:r w:rsidRPr="00B4480F">
              <w:rPr>
                <w:color w:val="000000" w:themeColor="text1"/>
                <w:szCs w:val="24"/>
                <w14:textOutline w14:w="0" w14:cap="flat" w14:cmpd="sng" w14:algn="ctr">
                  <w14:noFill/>
                  <w14:prstDash w14:val="solid"/>
                  <w14:round/>
                </w14:textOutline>
              </w:rPr>
              <w:tab/>
              <w:t>: N/A</w:t>
            </w:r>
          </w:p>
          <w:p w14:paraId="3F594DE5" w14:textId="77777777" w:rsidR="00F320D6" w:rsidRPr="00B4480F" w:rsidRDefault="00F320D6">
            <w:pPr>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b/>
              <w:t>Generalization: N/A</w:t>
            </w:r>
          </w:p>
        </w:tc>
      </w:tr>
      <w:tr w:rsidR="00F320D6" w:rsidRPr="00B4480F" w14:paraId="77F29381" w14:textId="77777777">
        <w:trPr>
          <w:trHeight w:val="732"/>
        </w:trPr>
        <w:tc>
          <w:tcPr>
            <w:tcW w:w="9007" w:type="dxa"/>
            <w:gridSpan w:val="4"/>
          </w:tcPr>
          <w:p w14:paraId="1B71C298" w14:textId="77777777" w:rsidR="00F320D6" w:rsidRPr="00B4480F" w:rsidRDefault="00F320D6">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Normal Flow of Events:</w:t>
            </w:r>
          </w:p>
          <w:p w14:paraId="76431091" w14:textId="77777777" w:rsidR="00F320D6" w:rsidRPr="00B4480F" w:rsidRDefault="00F320D6" w:rsidP="00F320D6">
            <w:pPr>
              <w:pStyle w:val="ListParagraph"/>
              <w:numPr>
                <w:ilvl w:val="0"/>
                <w:numId w:val="4"/>
              </w:numPr>
              <w:spacing w:line="360" w:lineRule="auto"/>
              <w:ind w:left="701" w:firstLineChars="0" w:hanging="450"/>
              <w:jc w:val="both"/>
              <w:rPr>
                <w:b/>
              </w:rPr>
            </w:pPr>
            <w:r w:rsidRPr="00B4480F">
              <w:rPr>
                <w:color w:val="000000"/>
              </w:rPr>
              <w:t xml:space="preserve">The administrator logs in to the system using the administrator’s username and password. </w:t>
            </w:r>
            <w:r w:rsidRPr="00B4480F">
              <w:t xml:space="preserve">Execute </w:t>
            </w:r>
            <w:r w:rsidRPr="00B4480F">
              <w:rPr>
                <w:b/>
                <w:bCs/>
              </w:rPr>
              <w:t>UC01 – Log in account.</w:t>
            </w:r>
          </w:p>
          <w:p w14:paraId="05DF723B" w14:textId="77777777" w:rsidR="00F320D6" w:rsidRPr="00B4480F" w:rsidRDefault="00F320D6" w:rsidP="00F320D6">
            <w:pPr>
              <w:pStyle w:val="ListParagraph"/>
              <w:numPr>
                <w:ilvl w:val="0"/>
                <w:numId w:val="4"/>
              </w:numPr>
              <w:spacing w:line="360" w:lineRule="auto"/>
              <w:ind w:left="701" w:firstLineChars="0" w:hanging="450"/>
              <w:jc w:val="both"/>
            </w:pPr>
            <w:r w:rsidRPr="00B4480F">
              <w:t xml:space="preserve">The system displays a menu of available functionalities. </w:t>
            </w:r>
          </w:p>
          <w:p w14:paraId="682DF61B" w14:textId="77777777" w:rsidR="00F320D6" w:rsidRPr="00B4480F" w:rsidRDefault="00F320D6" w:rsidP="00F320D6">
            <w:pPr>
              <w:pStyle w:val="ListParagraph"/>
              <w:numPr>
                <w:ilvl w:val="0"/>
                <w:numId w:val="4"/>
              </w:numPr>
              <w:spacing w:line="360" w:lineRule="auto"/>
              <w:ind w:left="701" w:firstLineChars="0" w:hanging="450"/>
              <w:jc w:val="both"/>
            </w:pPr>
            <w:r w:rsidRPr="00B4480F">
              <w:t>The administrator selects the "Generate Report" option from the menu.</w:t>
            </w:r>
          </w:p>
          <w:p w14:paraId="46475E3F" w14:textId="77777777" w:rsidR="00F320D6" w:rsidRPr="00B4480F" w:rsidRDefault="00F320D6" w:rsidP="00F320D6">
            <w:pPr>
              <w:pStyle w:val="ListParagraph"/>
              <w:numPr>
                <w:ilvl w:val="0"/>
                <w:numId w:val="4"/>
              </w:numPr>
              <w:spacing w:line="360" w:lineRule="auto"/>
              <w:ind w:left="701" w:firstLineChars="0" w:hanging="450"/>
              <w:jc w:val="both"/>
            </w:pPr>
            <w:r w:rsidRPr="00B4480F">
              <w:t xml:space="preserve">The system prompts the administrator to choose "Inventory Report" option or "Sales Report" option or return to </w:t>
            </w:r>
            <w:r w:rsidRPr="00B4480F">
              <w:rPr>
                <w:bCs/>
              </w:rPr>
              <w:t>administrator’s main menu</w:t>
            </w:r>
            <w:r w:rsidRPr="00B4480F">
              <w:t xml:space="preserve">. </w:t>
            </w:r>
          </w:p>
          <w:p w14:paraId="3AF77B11" w14:textId="77777777" w:rsidR="00F320D6" w:rsidRPr="00B4480F" w:rsidRDefault="00F320D6" w:rsidP="00F320D6">
            <w:pPr>
              <w:pStyle w:val="ListParagraph"/>
              <w:numPr>
                <w:ilvl w:val="0"/>
                <w:numId w:val="4"/>
              </w:numPr>
              <w:spacing w:line="360" w:lineRule="auto"/>
              <w:ind w:left="701" w:firstLineChars="0" w:hanging="450"/>
              <w:jc w:val="both"/>
            </w:pPr>
            <w:r w:rsidRPr="00B4480F">
              <w:t xml:space="preserve">The administrator selects an option. </w:t>
            </w:r>
          </w:p>
          <w:p w14:paraId="43390F65" w14:textId="77777777" w:rsidR="00F320D6" w:rsidRPr="00B4480F" w:rsidRDefault="00F320D6" w:rsidP="00F320D6">
            <w:pPr>
              <w:pStyle w:val="ListParagraph"/>
              <w:numPr>
                <w:ilvl w:val="0"/>
                <w:numId w:val="4"/>
              </w:numPr>
              <w:spacing w:line="360" w:lineRule="auto"/>
              <w:ind w:left="701" w:firstLineChars="0" w:hanging="450"/>
              <w:jc w:val="both"/>
            </w:pPr>
            <w:r w:rsidRPr="00B4480F">
              <w:t xml:space="preserve">The system checks the administrator's choice. </w:t>
            </w:r>
            <w:r w:rsidRPr="00B4480F">
              <w:rPr>
                <w:b/>
                <w:bCs/>
              </w:rPr>
              <w:t>Perform 6.1 or 6.2 or 6.3</w:t>
            </w:r>
            <w:r w:rsidRPr="00B4480F">
              <w:t xml:space="preserve">. </w:t>
            </w:r>
          </w:p>
          <w:p w14:paraId="7F1075D2" w14:textId="77777777" w:rsidR="00F320D6" w:rsidRPr="00B4480F" w:rsidRDefault="00F320D6" w:rsidP="00F320D6">
            <w:pPr>
              <w:pStyle w:val="ListParagraph"/>
              <w:numPr>
                <w:ilvl w:val="1"/>
                <w:numId w:val="4"/>
              </w:numPr>
              <w:spacing w:line="360" w:lineRule="auto"/>
              <w:ind w:left="1169" w:firstLineChars="0" w:hanging="425"/>
              <w:jc w:val="both"/>
            </w:pPr>
            <w:r w:rsidRPr="00B4480F">
              <w:t xml:space="preserve">If the choice is "Inventory Report", the system displays inventory report. Continue to </w:t>
            </w:r>
            <w:r w:rsidRPr="00B4480F">
              <w:rPr>
                <w:b/>
                <w:bCs/>
                <w:u w:val="single"/>
              </w:rPr>
              <w:t>flow no. 7</w:t>
            </w:r>
            <w:r w:rsidRPr="00B4480F">
              <w:t xml:space="preserve">. </w:t>
            </w:r>
          </w:p>
          <w:p w14:paraId="3584FB37" w14:textId="77777777" w:rsidR="00F320D6" w:rsidRPr="00B4480F" w:rsidRDefault="00F320D6" w:rsidP="00F320D6">
            <w:pPr>
              <w:pStyle w:val="ListParagraph"/>
              <w:numPr>
                <w:ilvl w:val="1"/>
                <w:numId w:val="4"/>
              </w:numPr>
              <w:spacing w:line="360" w:lineRule="auto"/>
              <w:ind w:left="1169" w:firstLineChars="0" w:hanging="425"/>
              <w:jc w:val="both"/>
            </w:pPr>
            <w:r w:rsidRPr="00B4480F">
              <w:t xml:space="preserve">If the choice is "Sales Report", the system displays sales report. Continue to </w:t>
            </w:r>
            <w:r w:rsidRPr="00B4480F">
              <w:rPr>
                <w:b/>
                <w:bCs/>
                <w:u w:val="single"/>
              </w:rPr>
              <w:t>flow no. 7</w:t>
            </w:r>
            <w:r w:rsidRPr="00B4480F">
              <w:t xml:space="preserve">. </w:t>
            </w:r>
          </w:p>
          <w:p w14:paraId="49A6459F" w14:textId="77777777" w:rsidR="00F320D6" w:rsidRPr="00B4480F" w:rsidRDefault="00F320D6" w:rsidP="00F320D6">
            <w:pPr>
              <w:pStyle w:val="ListParagraph"/>
              <w:numPr>
                <w:ilvl w:val="1"/>
                <w:numId w:val="4"/>
              </w:numPr>
              <w:spacing w:line="360" w:lineRule="auto"/>
              <w:ind w:left="1169" w:firstLineChars="0" w:hanging="425"/>
              <w:jc w:val="both"/>
            </w:pPr>
            <w:r w:rsidRPr="00B4480F">
              <w:t xml:space="preserve">If the choice is "Exit", continue to </w:t>
            </w:r>
            <w:r w:rsidRPr="00B4480F">
              <w:rPr>
                <w:b/>
                <w:bCs/>
                <w:u w:val="single"/>
              </w:rPr>
              <w:t>flow no. 7</w:t>
            </w:r>
            <w:r w:rsidRPr="00B4480F">
              <w:t xml:space="preserve">. </w:t>
            </w:r>
          </w:p>
          <w:p w14:paraId="0AC9BA09" w14:textId="77777777" w:rsidR="00F320D6" w:rsidRPr="00B4480F" w:rsidRDefault="00F320D6" w:rsidP="00F320D6">
            <w:pPr>
              <w:pStyle w:val="ListParagraph"/>
              <w:numPr>
                <w:ilvl w:val="0"/>
                <w:numId w:val="4"/>
              </w:numPr>
              <w:spacing w:line="360" w:lineRule="auto"/>
              <w:ind w:left="701" w:firstLineChars="0" w:hanging="450"/>
              <w:jc w:val="both"/>
            </w:pPr>
            <w:r w:rsidRPr="00B4480F">
              <w:t xml:space="preserve">The system returns to </w:t>
            </w:r>
            <w:r w:rsidRPr="00B4480F">
              <w:rPr>
                <w:bCs/>
              </w:rPr>
              <w:t>administrator’s main menu</w:t>
            </w:r>
            <w:r w:rsidRPr="00B4480F">
              <w:t xml:space="preserve">. </w:t>
            </w:r>
            <w:r w:rsidRPr="00B4480F">
              <w:rPr>
                <w:color w:val="FF0000"/>
              </w:rPr>
              <w:t xml:space="preserve">The use case ends. </w:t>
            </w:r>
          </w:p>
        </w:tc>
      </w:tr>
      <w:tr w:rsidR="00F320D6" w:rsidRPr="00B4480F" w14:paraId="16A58EEB" w14:textId="77777777">
        <w:trPr>
          <w:trHeight w:val="732"/>
        </w:trPr>
        <w:tc>
          <w:tcPr>
            <w:tcW w:w="9007" w:type="dxa"/>
            <w:gridSpan w:val="4"/>
          </w:tcPr>
          <w:p w14:paraId="3011AA75" w14:textId="77777777" w:rsidR="00F320D6" w:rsidRPr="00B4480F" w:rsidRDefault="00F320D6">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Sub-flows:</w:t>
            </w:r>
          </w:p>
          <w:p w14:paraId="30C5283E" w14:textId="77777777" w:rsidR="00F320D6" w:rsidRPr="00B4480F" w:rsidRDefault="00F320D6">
            <w:pPr>
              <w:tabs>
                <w:tab w:val="left" w:pos="336"/>
                <w:tab w:val="left" w:pos="502"/>
                <w:tab w:val="left" w:pos="667"/>
              </w:tabs>
              <w:spacing w:line="360" w:lineRule="auto"/>
              <w:rPr>
                <w:color w:val="000000" w:themeColor="text1"/>
                <w:szCs w:val="24"/>
              </w:rPr>
            </w:pPr>
            <w:r w:rsidRPr="00B4480F">
              <w:rPr>
                <w:color w:val="000000" w:themeColor="text1"/>
                <w:szCs w:val="24"/>
                <w14:textOutline w14:w="0" w14:cap="flat" w14:cmpd="sng" w14:algn="ctr">
                  <w14:noFill/>
                  <w14:prstDash w14:val="solid"/>
                  <w14:round/>
                </w14:textOutline>
              </w:rPr>
              <w:t>N/A</w:t>
            </w:r>
          </w:p>
        </w:tc>
      </w:tr>
      <w:tr w:rsidR="00F320D6" w:rsidRPr="00AB555C" w14:paraId="129221BC" w14:textId="77777777">
        <w:trPr>
          <w:trHeight w:val="732"/>
        </w:trPr>
        <w:tc>
          <w:tcPr>
            <w:tcW w:w="9007" w:type="dxa"/>
            <w:gridSpan w:val="4"/>
          </w:tcPr>
          <w:p w14:paraId="68689048" w14:textId="77777777" w:rsidR="00F320D6" w:rsidRPr="00B4480F" w:rsidRDefault="00F320D6">
            <w:pPr>
              <w:tabs>
                <w:tab w:val="left" w:pos="336"/>
                <w:tab w:val="left" w:pos="502"/>
                <w:tab w:val="left" w:pos="667"/>
              </w:tabs>
              <w:spacing w:line="360" w:lineRule="auto"/>
              <w:rPr>
                <w:color w:val="000000" w:themeColor="text1"/>
                <w:szCs w:val="24"/>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Alternate/Exceptional Flows</w:t>
            </w:r>
          </w:p>
          <w:p w14:paraId="0E73FBDE" w14:textId="77777777" w:rsidR="00F320D6" w:rsidRPr="00B4480F" w:rsidRDefault="00F320D6">
            <w:pPr>
              <w:tabs>
                <w:tab w:val="left" w:pos="336"/>
                <w:tab w:val="left" w:pos="502"/>
                <w:tab w:val="left" w:pos="667"/>
              </w:tabs>
              <w:spacing w:line="360" w:lineRule="auto"/>
              <w:rPr>
                <w:caps/>
                <w:color w:val="000000" w:themeColor="text1"/>
                <w:szCs w:val="24"/>
                <w:lang w:eastAsia="zh-CN"/>
                <w14:textOutline w14:w="0" w14:cap="flat" w14:cmpd="sng" w14:algn="ctr">
                  <w14:noFill/>
                  <w14:prstDash w14:val="solid"/>
                  <w14:round/>
                </w14:textOutline>
              </w:rPr>
            </w:pPr>
            <w:r w:rsidRPr="00B4480F">
              <w:rPr>
                <w:color w:val="000000" w:themeColor="text1"/>
                <w:szCs w:val="24"/>
                <w14:textOutline w14:w="0" w14:cap="flat" w14:cmpd="sng" w14:algn="ctr">
                  <w14:noFill/>
                  <w14:prstDash w14:val="solid"/>
                  <w14:round/>
                </w14:textOutline>
              </w:rPr>
              <w:t xml:space="preserve"> </w:t>
            </w:r>
            <w:r w:rsidRPr="00B4480F">
              <w:rPr>
                <w:szCs w:val="24"/>
              </w:rPr>
              <w:t>1a. The administrator must have a valid login to the system.</w:t>
            </w:r>
            <w:r>
              <w:rPr>
                <w:szCs w:val="24"/>
              </w:rPr>
              <w:t xml:space="preserve"> </w:t>
            </w:r>
          </w:p>
        </w:tc>
      </w:tr>
    </w:tbl>
    <w:p w14:paraId="60D0FA0E" w14:textId="77777777" w:rsidR="00A51901" w:rsidRDefault="00A51901">
      <w:pPr>
        <w:spacing w:after="160" w:line="259" w:lineRule="auto"/>
      </w:pPr>
      <w:r>
        <w:br w:type="page"/>
      </w:r>
    </w:p>
    <w:p w14:paraId="547C4A8C" w14:textId="11EBD29D" w:rsidR="00782B10" w:rsidRPr="00B21947" w:rsidRDefault="00782B10" w:rsidP="00B21947">
      <w:pPr>
        <w:pStyle w:val="Heading1"/>
        <w:rPr>
          <w:rFonts w:ascii="Times New Roman" w:hAnsi="Times New Roman" w:cs="Times New Roman"/>
          <w:b/>
          <w:bCs/>
          <w:color w:val="auto"/>
          <w:sz w:val="24"/>
          <w:szCs w:val="24"/>
          <w:u w:val="single"/>
        </w:rPr>
      </w:pPr>
      <w:bookmarkStart w:id="12" w:name="_Toc164987165"/>
      <w:r w:rsidRPr="00B21947">
        <w:rPr>
          <w:rFonts w:ascii="Times New Roman" w:hAnsi="Times New Roman" w:cs="Times New Roman"/>
          <w:b/>
          <w:bCs/>
          <w:color w:val="auto"/>
          <w:sz w:val="24"/>
          <w:szCs w:val="24"/>
          <w:u w:val="single"/>
        </w:rPr>
        <w:lastRenderedPageBreak/>
        <w:t>Sequence Diagram</w:t>
      </w:r>
      <w:bookmarkEnd w:id="12"/>
    </w:p>
    <w:p w14:paraId="4BA27E8B" w14:textId="30D8A44E" w:rsidR="002E14E9" w:rsidRDefault="00383A3F" w:rsidP="002E14E9">
      <w:pPr>
        <w:rPr>
          <w:b/>
          <w:bCs/>
          <w:u w:val="single"/>
          <w:lang w:eastAsia="zh-CN"/>
        </w:rPr>
      </w:pPr>
      <w:r>
        <w:rPr>
          <w:rFonts w:hint="eastAsia"/>
          <w:lang w:eastAsia="zh-CN"/>
        </w:rPr>
        <w:t>*</w:t>
      </w:r>
      <w:r w:rsidR="002E14E9">
        <w:rPr>
          <w:rFonts w:hint="eastAsia"/>
          <w:lang w:eastAsia="zh-CN"/>
        </w:rPr>
        <w:t xml:space="preserve">Refer </w:t>
      </w:r>
      <w:r w:rsidR="002E14E9">
        <w:rPr>
          <w:lang w:eastAsia="zh-CN"/>
        </w:rPr>
        <w:t>‘</w:t>
      </w:r>
      <w:r w:rsidR="002E14E9">
        <w:rPr>
          <w:rFonts w:hint="eastAsia"/>
          <w:lang w:eastAsia="zh-CN"/>
        </w:rPr>
        <w:t>searchItem</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displayItemList</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saveItemListToFile</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searchOrder</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displayOrders</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saveOrderListToFile</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getPendingOrders</w:t>
      </w:r>
      <w:r w:rsidR="002E14E9">
        <w:rPr>
          <w:lang w:eastAsia="zh-CN"/>
        </w:rPr>
        <w:t>’</w:t>
      </w:r>
      <w:r w:rsidR="002E14E9">
        <w:rPr>
          <w:rFonts w:hint="eastAsia"/>
          <w:lang w:eastAsia="zh-CN"/>
        </w:rPr>
        <w:t xml:space="preserve">, </w:t>
      </w:r>
      <w:r w:rsidR="002E14E9">
        <w:rPr>
          <w:lang w:eastAsia="zh-CN"/>
        </w:rPr>
        <w:t>‘</w:t>
      </w:r>
      <w:r w:rsidR="002E14E9">
        <w:rPr>
          <w:rFonts w:hint="eastAsia"/>
          <w:lang w:eastAsia="zh-CN"/>
        </w:rPr>
        <w:t>getPaidOrders</w:t>
      </w:r>
      <w:r w:rsidR="002E14E9">
        <w:rPr>
          <w:lang w:eastAsia="zh-CN"/>
        </w:rPr>
        <w:t>’</w:t>
      </w:r>
      <w:r>
        <w:rPr>
          <w:rFonts w:hint="eastAsia"/>
          <w:lang w:eastAsia="zh-CN"/>
        </w:rPr>
        <w:t xml:space="preserve"> in </w:t>
      </w:r>
      <w:r w:rsidRPr="00383A3F">
        <w:rPr>
          <w:rFonts w:hint="eastAsia"/>
          <w:b/>
          <w:bCs/>
          <w:u w:val="single"/>
          <w:lang w:eastAsia="zh-CN"/>
        </w:rPr>
        <w:t>Repeat Sequence Diagram Ref</w:t>
      </w:r>
    </w:p>
    <w:p w14:paraId="3C61D025" w14:textId="77777777" w:rsidR="00383A3F" w:rsidRPr="00383A3F" w:rsidRDefault="00383A3F" w:rsidP="002E14E9">
      <w:pPr>
        <w:rPr>
          <w:rFonts w:hint="eastAsia"/>
          <w:b/>
          <w:bCs/>
          <w:u w:val="single"/>
          <w:lang w:eastAsia="zh-CN"/>
        </w:rPr>
      </w:pPr>
    </w:p>
    <w:p w14:paraId="4A5CD089" w14:textId="77777777" w:rsidR="00171CA3" w:rsidRDefault="00E95C1A" w:rsidP="00F97081">
      <w:pPr>
        <w:pStyle w:val="Heading2"/>
        <w:rPr>
          <w:rFonts w:ascii="Times New Roman" w:hAnsi="Times New Roman" w:cs="Times New Roman"/>
          <w:b/>
          <w:bCs/>
          <w:color w:val="auto"/>
          <w:sz w:val="24"/>
          <w:szCs w:val="24"/>
        </w:rPr>
      </w:pPr>
      <w:bookmarkStart w:id="13" w:name="_Toc164987166"/>
      <w:r w:rsidRPr="003215A1">
        <w:rPr>
          <w:rFonts w:ascii="Times New Roman" w:hAnsi="Times New Roman" w:cs="Times New Roman"/>
          <w:b/>
          <w:bCs/>
          <w:color w:val="auto"/>
          <w:sz w:val="24"/>
          <w:szCs w:val="24"/>
        </w:rPr>
        <w:t>Structural View</w:t>
      </w:r>
      <w:bookmarkEnd w:id="13"/>
      <w:r w:rsidR="00960F58">
        <w:rPr>
          <w:rFonts w:ascii="Times New Roman" w:hAnsi="Times New Roman" w:cs="Times New Roman"/>
          <w:b/>
          <w:bCs/>
          <w:color w:val="auto"/>
          <w:sz w:val="24"/>
          <w:szCs w:val="24"/>
        </w:rPr>
        <w:t xml:space="preserve"> </w:t>
      </w:r>
    </w:p>
    <w:p w14:paraId="4BC7C720" w14:textId="2C2B5D3C" w:rsidR="00E95C1A" w:rsidRPr="003215A1" w:rsidRDefault="00960F58" w:rsidP="00171CA3">
      <w:pPr>
        <w:rPr>
          <w:b/>
        </w:rPr>
      </w:pPr>
      <w:r>
        <w:t xml:space="preserve">(Will be </w:t>
      </w:r>
      <w:r w:rsidR="00A17FFE">
        <w:t>a</w:t>
      </w:r>
      <w:r w:rsidR="00A17FFE" w:rsidRPr="00A17FFE">
        <w:t>ttached</w:t>
      </w:r>
      <w:r w:rsidR="00A17FFE">
        <w:rPr>
          <w:b/>
          <w:szCs w:val="24"/>
        </w:rPr>
        <w:t xml:space="preserve"> </w:t>
      </w:r>
      <w:r w:rsidR="002F476C">
        <w:rPr>
          <w:b/>
          <w:szCs w:val="24"/>
        </w:rPr>
        <w:t>in ZIP</w:t>
      </w:r>
      <w:r w:rsidR="000E17D6">
        <w:rPr>
          <w:b/>
          <w:szCs w:val="24"/>
        </w:rPr>
        <w:t xml:space="preserve"> file)</w:t>
      </w:r>
    </w:p>
    <w:p w14:paraId="7524FE1D" w14:textId="2973E031" w:rsidR="000661ED" w:rsidRPr="000661ED" w:rsidRDefault="000661ED" w:rsidP="000661ED">
      <w:pPr>
        <w:rPr>
          <w:rFonts w:eastAsia="Times New Roman"/>
          <w:szCs w:val="24"/>
          <w:lang w:val="en-MY" w:eastAsia="zh-CN"/>
        </w:rPr>
      </w:pPr>
      <w:r w:rsidRPr="000661ED">
        <w:rPr>
          <w:rFonts w:eastAsia="Times New Roman"/>
          <w:noProof/>
          <w:szCs w:val="24"/>
          <w:lang w:val="en-MY" w:eastAsia="zh-CN"/>
        </w:rPr>
        <w:drawing>
          <wp:inline distT="0" distB="0" distL="0" distR="0" wp14:anchorId="42954FD9" wp14:editId="329F1D4E">
            <wp:extent cx="5731510" cy="5390515"/>
            <wp:effectExtent l="0" t="0" r="2540" b="635"/>
            <wp:docPr id="192651123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11239" name="Picture 1" descr="A black background with white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390515"/>
                    </a:xfrm>
                    <a:prstGeom prst="rect">
                      <a:avLst/>
                    </a:prstGeom>
                    <a:noFill/>
                    <a:ln>
                      <a:noFill/>
                    </a:ln>
                  </pic:spPr>
                </pic:pic>
              </a:graphicData>
            </a:graphic>
          </wp:inline>
        </w:drawing>
      </w:r>
    </w:p>
    <w:p w14:paraId="73D2CF44" w14:textId="0B3FD6FF" w:rsidR="00850402" w:rsidRDefault="00850402">
      <w:pPr>
        <w:rPr>
          <w:b/>
          <w:u w:val="single"/>
        </w:rPr>
      </w:pPr>
    </w:p>
    <w:p w14:paraId="7E0EFC7C" w14:textId="5F65BA4D" w:rsidR="00C6513F" w:rsidRPr="00C6513F" w:rsidRDefault="00C6513F" w:rsidP="00C6513F">
      <w:pPr>
        <w:rPr>
          <w:rFonts w:eastAsia="Times New Roman"/>
          <w:szCs w:val="24"/>
          <w:lang w:val="en-MY" w:eastAsia="zh-CN"/>
        </w:rPr>
      </w:pPr>
      <w:r w:rsidRPr="00C6513F">
        <w:rPr>
          <w:rFonts w:eastAsia="Times New Roman"/>
          <w:noProof/>
          <w:szCs w:val="24"/>
          <w:lang w:val="en-MY" w:eastAsia="zh-CN"/>
        </w:rPr>
        <w:lastRenderedPageBreak/>
        <w:drawing>
          <wp:inline distT="0" distB="0" distL="0" distR="0" wp14:anchorId="7984FDF1" wp14:editId="5CA911FC">
            <wp:extent cx="5731510" cy="6118860"/>
            <wp:effectExtent l="0" t="0" r="2540" b="0"/>
            <wp:docPr id="1771583002" name="Picture 8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83002" name="Picture 83" descr="A black screen with white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118860"/>
                    </a:xfrm>
                    <a:prstGeom prst="rect">
                      <a:avLst/>
                    </a:prstGeom>
                    <a:noFill/>
                    <a:ln>
                      <a:noFill/>
                    </a:ln>
                  </pic:spPr>
                </pic:pic>
              </a:graphicData>
            </a:graphic>
          </wp:inline>
        </w:drawing>
      </w:r>
    </w:p>
    <w:p w14:paraId="30122AD1" w14:textId="20E71420" w:rsidR="00850402" w:rsidRDefault="00850402">
      <w:pPr>
        <w:rPr>
          <w:b/>
          <w:u w:val="single"/>
        </w:rPr>
      </w:pPr>
    </w:p>
    <w:p w14:paraId="39F7520D" w14:textId="0B957228" w:rsidR="002F270D" w:rsidRPr="002F270D" w:rsidRDefault="002F270D" w:rsidP="002F270D">
      <w:pPr>
        <w:rPr>
          <w:rFonts w:eastAsia="Times New Roman"/>
          <w:szCs w:val="24"/>
          <w:lang w:val="en-MY" w:eastAsia="zh-CN"/>
        </w:rPr>
      </w:pPr>
      <w:r w:rsidRPr="002F270D">
        <w:rPr>
          <w:rFonts w:eastAsia="Times New Roman"/>
          <w:noProof/>
          <w:szCs w:val="24"/>
          <w:lang w:val="en-MY" w:eastAsia="zh-CN"/>
        </w:rPr>
        <w:lastRenderedPageBreak/>
        <w:drawing>
          <wp:inline distT="0" distB="0" distL="0" distR="0" wp14:anchorId="6A5AD702" wp14:editId="3AF70172">
            <wp:extent cx="5731510" cy="6062980"/>
            <wp:effectExtent l="0" t="0" r="2540" b="0"/>
            <wp:docPr id="1504525179"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25179" name="Picture 2" descr="A black screen with white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6062980"/>
                    </a:xfrm>
                    <a:prstGeom prst="rect">
                      <a:avLst/>
                    </a:prstGeom>
                    <a:noFill/>
                    <a:ln>
                      <a:noFill/>
                    </a:ln>
                  </pic:spPr>
                </pic:pic>
              </a:graphicData>
            </a:graphic>
          </wp:inline>
        </w:drawing>
      </w:r>
    </w:p>
    <w:p w14:paraId="438BFE39" w14:textId="579A1722" w:rsidR="00BC4164" w:rsidRPr="00BC4164" w:rsidRDefault="00BC4164" w:rsidP="00BC4164">
      <w:pPr>
        <w:rPr>
          <w:rFonts w:eastAsia="Times New Roman"/>
          <w:szCs w:val="24"/>
          <w:lang w:val="en-MY" w:eastAsia="zh-CN"/>
        </w:rPr>
      </w:pPr>
    </w:p>
    <w:p w14:paraId="6CB4DA34" w14:textId="5CF0DE69" w:rsidR="00850402" w:rsidRDefault="00850402">
      <w:pPr>
        <w:rPr>
          <w:b/>
          <w:u w:val="single"/>
        </w:rPr>
      </w:pPr>
    </w:p>
    <w:p w14:paraId="624A81F6" w14:textId="2754CA2E" w:rsidR="00E9753C" w:rsidRPr="00E9753C" w:rsidRDefault="00E9753C" w:rsidP="00E9753C">
      <w:pPr>
        <w:rPr>
          <w:rFonts w:eastAsia="Times New Roman"/>
          <w:szCs w:val="24"/>
          <w:lang w:val="en-MY" w:eastAsia="zh-CN"/>
        </w:rPr>
      </w:pPr>
      <w:r w:rsidRPr="00E9753C">
        <w:rPr>
          <w:rFonts w:eastAsia="Times New Roman"/>
          <w:noProof/>
          <w:szCs w:val="24"/>
          <w:lang w:val="en-MY" w:eastAsia="zh-CN"/>
        </w:rPr>
        <w:lastRenderedPageBreak/>
        <w:drawing>
          <wp:inline distT="0" distB="0" distL="0" distR="0" wp14:anchorId="4B8C594B" wp14:editId="7ADD20C5">
            <wp:extent cx="5731510" cy="6423660"/>
            <wp:effectExtent l="0" t="0" r="2540" b="0"/>
            <wp:docPr id="1630513314" name="Picture 8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13314" name="Picture 84" descr="A black screen with white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6423660"/>
                    </a:xfrm>
                    <a:prstGeom prst="rect">
                      <a:avLst/>
                    </a:prstGeom>
                    <a:noFill/>
                    <a:ln>
                      <a:noFill/>
                    </a:ln>
                  </pic:spPr>
                </pic:pic>
              </a:graphicData>
            </a:graphic>
          </wp:inline>
        </w:drawing>
      </w:r>
    </w:p>
    <w:p w14:paraId="79782FB2" w14:textId="483624CE" w:rsidR="00E95C1A" w:rsidRPr="00886C18" w:rsidRDefault="00E95C1A">
      <w:pPr>
        <w:rPr>
          <w:b/>
          <w:u w:val="single"/>
        </w:rPr>
      </w:pPr>
    </w:p>
    <w:p w14:paraId="16C0E96F" w14:textId="77777777" w:rsidR="00850402" w:rsidRDefault="00850402">
      <w:pPr>
        <w:spacing w:after="160" w:line="259" w:lineRule="auto"/>
        <w:rPr>
          <w:b/>
          <w:bCs/>
        </w:rPr>
      </w:pPr>
      <w:r>
        <w:rPr>
          <w:b/>
          <w:bCs/>
        </w:rPr>
        <w:br w:type="page"/>
      </w:r>
    </w:p>
    <w:p w14:paraId="34103A7E" w14:textId="6DA0C4D8" w:rsidR="00832180" w:rsidRDefault="00832180">
      <w:pPr>
        <w:rPr>
          <w:b/>
          <w:bCs/>
        </w:rPr>
      </w:pPr>
      <w:r w:rsidRPr="00782B10">
        <w:rPr>
          <w:b/>
          <w:bCs/>
          <w:u w:val="single"/>
        </w:rPr>
        <w:lastRenderedPageBreak/>
        <w:t>Sequence Diagram</w:t>
      </w:r>
    </w:p>
    <w:p w14:paraId="05D2F364" w14:textId="5923235B" w:rsidR="00B71AB6" w:rsidRPr="00665985" w:rsidRDefault="00782B10" w:rsidP="00832180">
      <w:pPr>
        <w:pStyle w:val="Heading2"/>
        <w:rPr>
          <w:rFonts w:ascii="Times New Roman" w:hAnsi="Times New Roman" w:cs="Times New Roman"/>
          <w:b/>
          <w:bCs/>
          <w:color w:val="auto"/>
          <w:sz w:val="24"/>
          <w:szCs w:val="24"/>
        </w:rPr>
      </w:pPr>
      <w:bookmarkStart w:id="14" w:name="_Toc164987167"/>
      <w:r w:rsidRPr="00665985">
        <w:rPr>
          <w:rFonts w:ascii="Times New Roman" w:hAnsi="Times New Roman" w:cs="Times New Roman"/>
          <w:b/>
          <w:bCs/>
          <w:color w:val="auto"/>
          <w:sz w:val="24"/>
          <w:szCs w:val="24"/>
        </w:rPr>
        <w:t>UC01</w:t>
      </w:r>
      <w:r w:rsidR="005E723C" w:rsidRPr="00665985">
        <w:rPr>
          <w:rFonts w:ascii="Times New Roman" w:hAnsi="Times New Roman" w:cs="Times New Roman"/>
          <w:b/>
          <w:bCs/>
          <w:color w:val="auto"/>
          <w:sz w:val="24"/>
          <w:szCs w:val="24"/>
        </w:rPr>
        <w:t xml:space="preserve"> Log in account</w:t>
      </w:r>
      <w:bookmarkEnd w:id="14"/>
    </w:p>
    <w:p w14:paraId="54C01C86" w14:textId="7971EDE9" w:rsidR="00C03D02" w:rsidRPr="00C03D02" w:rsidRDefault="00C358E5" w:rsidP="00C03D02">
      <w:pPr>
        <w:rPr>
          <w:rFonts w:eastAsia="Times New Roman"/>
          <w:szCs w:val="24"/>
          <w:lang w:eastAsia="zh-CN"/>
        </w:rPr>
      </w:pPr>
      <w:r>
        <w:rPr>
          <w:noProof/>
        </w:rPr>
        <w:drawing>
          <wp:inline distT="0" distB="0" distL="0" distR="0" wp14:anchorId="646AB74C" wp14:editId="390B7637">
            <wp:extent cx="4813300" cy="7829550"/>
            <wp:effectExtent l="0" t="0" r="0" b="0"/>
            <wp:docPr id="1130300284" name="Picture 3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00284" name="Picture 30" descr="A black screen with white 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13300" cy="7829550"/>
                    </a:xfrm>
                    <a:prstGeom prst="rect">
                      <a:avLst/>
                    </a:prstGeom>
                    <a:noFill/>
                    <a:ln>
                      <a:noFill/>
                    </a:ln>
                  </pic:spPr>
                </pic:pic>
              </a:graphicData>
            </a:graphic>
          </wp:inline>
        </w:drawing>
      </w:r>
    </w:p>
    <w:p w14:paraId="6A33D474" w14:textId="4E212E74" w:rsidR="00283DE3" w:rsidRPr="00DA5CD9" w:rsidRDefault="00B3499D">
      <w:pPr>
        <w:rPr>
          <w:b/>
          <w:bCs/>
          <w:lang w:val="en-MY"/>
        </w:rPr>
      </w:pPr>
      <w:r>
        <w:rPr>
          <w:noProof/>
        </w:rPr>
        <w:lastRenderedPageBreak/>
        <w:drawing>
          <wp:inline distT="0" distB="0" distL="0" distR="0" wp14:anchorId="65DE859C" wp14:editId="4E6CA53A">
            <wp:extent cx="5731510" cy="6653530"/>
            <wp:effectExtent l="0" t="0" r="0" b="0"/>
            <wp:docPr id="57772897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6653530"/>
                    </a:xfrm>
                    <a:prstGeom prst="rect">
                      <a:avLst/>
                    </a:prstGeom>
                    <a:noFill/>
                    <a:ln>
                      <a:noFill/>
                    </a:ln>
                  </pic:spPr>
                </pic:pic>
              </a:graphicData>
            </a:graphic>
          </wp:inline>
        </w:drawing>
      </w:r>
    </w:p>
    <w:p w14:paraId="2F073B2A" w14:textId="65CFE820" w:rsidR="00F55817" w:rsidRPr="00F55817" w:rsidRDefault="00C07BA8" w:rsidP="00F55817">
      <w:pPr>
        <w:rPr>
          <w:rFonts w:eastAsia="Times New Roman"/>
          <w:szCs w:val="24"/>
          <w:lang w:eastAsia="zh-CN"/>
        </w:rPr>
      </w:pPr>
      <w:r>
        <w:rPr>
          <w:noProof/>
        </w:rPr>
        <w:lastRenderedPageBreak/>
        <w:drawing>
          <wp:inline distT="0" distB="0" distL="0" distR="0" wp14:anchorId="6119BD67" wp14:editId="53908946">
            <wp:extent cx="3257550" cy="7842250"/>
            <wp:effectExtent l="0" t="0" r="0" b="0"/>
            <wp:docPr id="1679315972" name="Picture 5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15972" name="Picture 52" descr="A black background with white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7550" cy="7842250"/>
                    </a:xfrm>
                    <a:prstGeom prst="rect">
                      <a:avLst/>
                    </a:prstGeom>
                    <a:noFill/>
                    <a:ln>
                      <a:noFill/>
                    </a:ln>
                  </pic:spPr>
                </pic:pic>
              </a:graphicData>
            </a:graphic>
          </wp:inline>
        </w:drawing>
      </w:r>
    </w:p>
    <w:p w14:paraId="2698DC0D" w14:textId="4C48B70A" w:rsidR="00D04EAE" w:rsidRPr="00283DE3" w:rsidRDefault="006755F9">
      <w:pPr>
        <w:rPr>
          <w:b/>
          <w:bCs/>
        </w:rPr>
      </w:pPr>
      <w:r>
        <w:rPr>
          <w:noProof/>
        </w:rPr>
        <w:lastRenderedPageBreak/>
        <w:drawing>
          <wp:inline distT="0" distB="0" distL="0" distR="0" wp14:anchorId="31550219" wp14:editId="1CA2CFC1">
            <wp:extent cx="3067050" cy="5162550"/>
            <wp:effectExtent l="0" t="0" r="0" b="0"/>
            <wp:docPr id="110916656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7050" cy="5162550"/>
                    </a:xfrm>
                    <a:prstGeom prst="rect">
                      <a:avLst/>
                    </a:prstGeom>
                    <a:noFill/>
                    <a:ln>
                      <a:noFill/>
                    </a:ln>
                  </pic:spPr>
                </pic:pic>
              </a:graphicData>
            </a:graphic>
          </wp:inline>
        </w:drawing>
      </w:r>
    </w:p>
    <w:p w14:paraId="04E0EF30" w14:textId="4D44C084" w:rsidR="00C275A3" w:rsidRPr="00C275A3" w:rsidRDefault="00C275A3" w:rsidP="00C275A3">
      <w:pPr>
        <w:rPr>
          <w:rFonts w:eastAsia="Times New Roman"/>
          <w:szCs w:val="24"/>
          <w:lang w:eastAsia="zh-CN"/>
        </w:rPr>
      </w:pPr>
    </w:p>
    <w:p w14:paraId="11F24539" w14:textId="4B851EAA" w:rsidR="00670081" w:rsidRDefault="00670081">
      <w:pPr>
        <w:rPr>
          <w:b/>
          <w:bCs/>
        </w:rPr>
      </w:pPr>
    </w:p>
    <w:p w14:paraId="13056484" w14:textId="5095743A" w:rsidR="00675942" w:rsidRDefault="00675942">
      <w:pPr>
        <w:spacing w:after="160" w:line="259" w:lineRule="auto"/>
        <w:rPr>
          <w:b/>
          <w:bCs/>
        </w:rPr>
      </w:pPr>
      <w:r>
        <w:rPr>
          <w:b/>
          <w:bCs/>
        </w:rPr>
        <w:br w:type="page"/>
      </w:r>
    </w:p>
    <w:p w14:paraId="33CFC3D4" w14:textId="77777777" w:rsidR="00886C18" w:rsidRDefault="00886C18" w:rsidP="00886C18">
      <w:pPr>
        <w:rPr>
          <w:b/>
          <w:bCs/>
          <w:u w:val="single"/>
        </w:rPr>
      </w:pPr>
      <w:r w:rsidRPr="00782B10">
        <w:rPr>
          <w:b/>
          <w:bCs/>
          <w:u w:val="single"/>
        </w:rPr>
        <w:lastRenderedPageBreak/>
        <w:t>Sequence Diagram</w:t>
      </w:r>
    </w:p>
    <w:p w14:paraId="1098B342" w14:textId="3EC9B7A1" w:rsidR="00670081" w:rsidRPr="003215A1" w:rsidRDefault="00675942" w:rsidP="003215A1">
      <w:pPr>
        <w:pStyle w:val="Heading2"/>
        <w:rPr>
          <w:rFonts w:ascii="Times New Roman" w:hAnsi="Times New Roman" w:cs="Times New Roman"/>
          <w:b/>
          <w:bCs/>
          <w:color w:val="auto"/>
          <w:sz w:val="24"/>
          <w:szCs w:val="24"/>
        </w:rPr>
      </w:pPr>
      <w:bookmarkStart w:id="15" w:name="_Toc164987168"/>
      <w:r w:rsidRPr="003215A1">
        <w:rPr>
          <w:rFonts w:ascii="Times New Roman" w:hAnsi="Times New Roman" w:cs="Times New Roman"/>
          <w:b/>
          <w:bCs/>
          <w:color w:val="auto"/>
          <w:sz w:val="24"/>
          <w:szCs w:val="24"/>
        </w:rPr>
        <w:t>UC02 Create Profile</w:t>
      </w:r>
      <w:bookmarkEnd w:id="15"/>
    </w:p>
    <w:p w14:paraId="66B2B04C" w14:textId="29D0ECD5" w:rsidR="00AE12ED" w:rsidRPr="00AE12ED" w:rsidRDefault="00455E3D" w:rsidP="00AE12ED">
      <w:pPr>
        <w:rPr>
          <w:rFonts w:eastAsia="Times New Roman"/>
          <w:szCs w:val="24"/>
          <w:lang w:eastAsia="zh-CN"/>
        </w:rPr>
      </w:pPr>
      <w:r>
        <w:rPr>
          <w:noProof/>
        </w:rPr>
        <w:drawing>
          <wp:inline distT="0" distB="0" distL="0" distR="0" wp14:anchorId="7729C305" wp14:editId="56386F02">
            <wp:extent cx="5731510" cy="6805930"/>
            <wp:effectExtent l="0" t="0" r="2540" b="0"/>
            <wp:docPr id="1767157453" name="Picture 3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57453" name="Picture 31" descr="A black background with white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6805930"/>
                    </a:xfrm>
                    <a:prstGeom prst="rect">
                      <a:avLst/>
                    </a:prstGeom>
                    <a:noFill/>
                    <a:ln>
                      <a:noFill/>
                    </a:ln>
                  </pic:spPr>
                </pic:pic>
              </a:graphicData>
            </a:graphic>
          </wp:inline>
        </w:drawing>
      </w:r>
    </w:p>
    <w:p w14:paraId="551CE9F2" w14:textId="42F35646" w:rsidR="00675942" w:rsidRDefault="00675942">
      <w:pPr>
        <w:spacing w:after="160" w:line="259" w:lineRule="auto"/>
        <w:rPr>
          <w:b/>
          <w:bCs/>
        </w:rPr>
      </w:pPr>
    </w:p>
    <w:p w14:paraId="6C9DB64B" w14:textId="44998B98" w:rsidR="00B82B4C" w:rsidRPr="00B82B4C" w:rsidRDefault="001D3521" w:rsidP="00B82B4C">
      <w:pPr>
        <w:rPr>
          <w:rFonts w:eastAsia="Times New Roman"/>
          <w:szCs w:val="24"/>
          <w:lang w:eastAsia="zh-CN"/>
        </w:rPr>
      </w:pPr>
      <w:r>
        <w:rPr>
          <w:noProof/>
        </w:rPr>
        <w:lastRenderedPageBreak/>
        <w:drawing>
          <wp:inline distT="0" distB="0" distL="0" distR="0" wp14:anchorId="78A1BC1F" wp14:editId="4904BFA1">
            <wp:extent cx="5731510" cy="5952490"/>
            <wp:effectExtent l="0" t="0" r="0" b="0"/>
            <wp:docPr id="2102566506" name="Picture 3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66506" name="Picture 32" descr="A black screen with white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5952490"/>
                    </a:xfrm>
                    <a:prstGeom prst="rect">
                      <a:avLst/>
                    </a:prstGeom>
                    <a:noFill/>
                    <a:ln>
                      <a:noFill/>
                    </a:ln>
                  </pic:spPr>
                </pic:pic>
              </a:graphicData>
            </a:graphic>
          </wp:inline>
        </w:drawing>
      </w:r>
    </w:p>
    <w:p w14:paraId="56A7FD74" w14:textId="4C5FF140" w:rsidR="00356C1A" w:rsidRDefault="00356C1A">
      <w:pPr>
        <w:rPr>
          <w:b/>
          <w:bCs/>
        </w:rPr>
      </w:pPr>
    </w:p>
    <w:p w14:paraId="0D079A7B" w14:textId="77777777" w:rsidR="00356C1A" w:rsidRDefault="00356C1A">
      <w:pPr>
        <w:spacing w:after="160" w:line="259" w:lineRule="auto"/>
        <w:rPr>
          <w:b/>
          <w:bCs/>
        </w:rPr>
      </w:pPr>
      <w:r>
        <w:rPr>
          <w:b/>
          <w:bCs/>
        </w:rPr>
        <w:br w:type="page"/>
      </w:r>
    </w:p>
    <w:p w14:paraId="047F12AF" w14:textId="77777777" w:rsidR="00886C18" w:rsidRPr="00886C18" w:rsidRDefault="00886C18" w:rsidP="00886C18">
      <w:pPr>
        <w:rPr>
          <w:rStyle w:val="cf01"/>
          <w:rFonts w:ascii="Times New Roman" w:eastAsia="Times New Roman" w:hAnsi="Times New Roman" w:cs="Times New Roman"/>
          <w:b/>
          <w:bCs/>
          <w:sz w:val="24"/>
          <w:szCs w:val="24"/>
          <w:lang w:eastAsia="zh-CN"/>
        </w:rPr>
      </w:pPr>
      <w:r w:rsidRPr="00886C18">
        <w:rPr>
          <w:b/>
          <w:bCs/>
          <w:szCs w:val="24"/>
          <w:u w:val="single"/>
        </w:rPr>
        <w:lastRenderedPageBreak/>
        <w:t>Sequence Diagram</w:t>
      </w:r>
    </w:p>
    <w:p w14:paraId="1CBD2950" w14:textId="7F17A360" w:rsidR="00886C18" w:rsidRPr="00457767" w:rsidRDefault="00886C18" w:rsidP="00457767">
      <w:pPr>
        <w:pStyle w:val="Heading2"/>
        <w:rPr>
          <w:rStyle w:val="cf01"/>
          <w:rFonts w:ascii="Times New Roman" w:hAnsi="Times New Roman" w:cs="Times New Roman"/>
          <w:b/>
          <w:color w:val="auto"/>
          <w:sz w:val="24"/>
          <w:szCs w:val="24"/>
        </w:rPr>
      </w:pPr>
      <w:bookmarkStart w:id="16" w:name="_Toc164987169"/>
      <w:r w:rsidRPr="00457767">
        <w:rPr>
          <w:rStyle w:val="cf01"/>
          <w:rFonts w:ascii="Times New Roman" w:eastAsia="Times New Roman" w:hAnsi="Times New Roman" w:cs="Times New Roman"/>
          <w:b/>
          <w:bCs/>
          <w:color w:val="auto"/>
          <w:sz w:val="24"/>
          <w:szCs w:val="24"/>
          <w:lang w:eastAsia="zh-CN"/>
        </w:rPr>
        <w:t xml:space="preserve">UC03 </w:t>
      </w:r>
      <w:r w:rsidRPr="00457767">
        <w:rPr>
          <w:rStyle w:val="cf01"/>
          <w:rFonts w:ascii="Times New Roman" w:hAnsi="Times New Roman" w:cs="Times New Roman"/>
          <w:b/>
          <w:bCs/>
          <w:color w:val="auto"/>
          <w:sz w:val="24"/>
          <w:szCs w:val="24"/>
        </w:rPr>
        <w:t>View item list</w:t>
      </w:r>
      <w:bookmarkEnd w:id="16"/>
    </w:p>
    <w:p w14:paraId="552FCFCF" w14:textId="77777777" w:rsidR="00DE7EB9" w:rsidRPr="00886C18" w:rsidRDefault="00DE7EB9" w:rsidP="00886C18">
      <w:pPr>
        <w:rPr>
          <w:b/>
          <w:bCs/>
          <w:szCs w:val="24"/>
        </w:rPr>
      </w:pPr>
    </w:p>
    <w:p w14:paraId="51960DDC" w14:textId="1EA10F0F" w:rsidR="00CB617D" w:rsidRPr="00CB617D" w:rsidRDefault="00CB617D" w:rsidP="00CB617D">
      <w:pPr>
        <w:rPr>
          <w:rFonts w:eastAsia="Times New Roman"/>
          <w:szCs w:val="24"/>
          <w:lang w:val="en-MY" w:eastAsia="zh-CN"/>
        </w:rPr>
      </w:pPr>
      <w:r w:rsidRPr="00CB617D">
        <w:rPr>
          <w:rFonts w:eastAsia="Times New Roman"/>
          <w:noProof/>
          <w:szCs w:val="24"/>
          <w:lang w:val="en-MY" w:eastAsia="zh-CN"/>
        </w:rPr>
        <w:drawing>
          <wp:inline distT="0" distB="0" distL="0" distR="0" wp14:anchorId="7E95BD8F" wp14:editId="51EB011F">
            <wp:extent cx="5730875" cy="6485890"/>
            <wp:effectExtent l="0" t="0" r="0" b="0"/>
            <wp:docPr id="311319736" name="Picture 6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319736" name="Picture 68" descr="A black screen with white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0875" cy="6485890"/>
                    </a:xfrm>
                    <a:prstGeom prst="rect">
                      <a:avLst/>
                    </a:prstGeom>
                    <a:noFill/>
                    <a:ln>
                      <a:noFill/>
                    </a:ln>
                  </pic:spPr>
                </pic:pic>
              </a:graphicData>
            </a:graphic>
          </wp:inline>
        </w:drawing>
      </w:r>
    </w:p>
    <w:p w14:paraId="54B9AAFC" w14:textId="4268B3E2" w:rsidR="007D4E0C" w:rsidRPr="007D4E0C" w:rsidRDefault="007D4E0C" w:rsidP="007D4E0C">
      <w:pPr>
        <w:rPr>
          <w:rFonts w:eastAsia="Times New Roman"/>
          <w:szCs w:val="24"/>
          <w:lang w:eastAsia="zh-CN"/>
        </w:rPr>
      </w:pPr>
    </w:p>
    <w:p w14:paraId="336ED8E9" w14:textId="5943AF0C" w:rsidR="00071F5D" w:rsidRPr="00071F5D" w:rsidRDefault="00071F5D" w:rsidP="00071F5D">
      <w:pPr>
        <w:rPr>
          <w:rFonts w:eastAsia="Times New Roman"/>
          <w:szCs w:val="24"/>
          <w:lang w:val="en-MY" w:eastAsia="zh-CN"/>
        </w:rPr>
      </w:pPr>
    </w:p>
    <w:p w14:paraId="37A55190" w14:textId="43E77CA7" w:rsidR="00886C18" w:rsidRDefault="00886C18">
      <w:pPr>
        <w:spacing w:after="160" w:line="259" w:lineRule="auto"/>
        <w:rPr>
          <w:rStyle w:val="cf01"/>
          <w:rFonts w:ascii="Times New Roman" w:eastAsia="Times New Roman" w:hAnsi="Times New Roman" w:cs="Times New Roman"/>
          <w:b/>
          <w:bCs/>
          <w:sz w:val="24"/>
          <w:szCs w:val="24"/>
          <w:lang w:eastAsia="zh-CN"/>
        </w:rPr>
      </w:pPr>
      <w:r>
        <w:rPr>
          <w:rStyle w:val="cf01"/>
          <w:rFonts w:ascii="Times New Roman" w:hAnsi="Times New Roman" w:cs="Times New Roman"/>
          <w:b/>
          <w:bCs/>
          <w:sz w:val="24"/>
          <w:szCs w:val="24"/>
        </w:rPr>
        <w:br w:type="page"/>
      </w:r>
    </w:p>
    <w:p w14:paraId="20E83F2F" w14:textId="77777777" w:rsidR="00886C18" w:rsidRDefault="00886C18" w:rsidP="00886C18">
      <w:pPr>
        <w:rPr>
          <w:b/>
          <w:bCs/>
          <w:szCs w:val="24"/>
          <w:u w:val="single"/>
        </w:rPr>
      </w:pPr>
      <w:r w:rsidRPr="00886C18">
        <w:rPr>
          <w:b/>
          <w:bCs/>
          <w:szCs w:val="24"/>
          <w:u w:val="single"/>
        </w:rPr>
        <w:lastRenderedPageBreak/>
        <w:t>Sequence Diagram</w:t>
      </w:r>
    </w:p>
    <w:p w14:paraId="42596355" w14:textId="77777777" w:rsidR="0091107E" w:rsidRDefault="00886C18" w:rsidP="0091107E">
      <w:pPr>
        <w:pStyle w:val="Heading2"/>
        <w:rPr>
          <w:rStyle w:val="Heading2Char"/>
          <w:rFonts w:ascii="Times New Roman" w:hAnsi="Times New Roman" w:cs="Times New Roman"/>
          <w:b/>
          <w:bCs/>
          <w:color w:val="auto"/>
          <w:sz w:val="24"/>
          <w:szCs w:val="24"/>
        </w:rPr>
      </w:pPr>
      <w:bookmarkStart w:id="17" w:name="_Toc164987170"/>
      <w:r w:rsidRPr="00457767">
        <w:rPr>
          <w:rStyle w:val="Heading2Char"/>
          <w:rFonts w:ascii="Times New Roman" w:hAnsi="Times New Roman" w:cs="Times New Roman"/>
          <w:b/>
          <w:bCs/>
          <w:color w:val="auto"/>
          <w:sz w:val="24"/>
          <w:szCs w:val="24"/>
        </w:rPr>
        <w:t>UC04 Create order</w:t>
      </w:r>
      <w:bookmarkEnd w:id="17"/>
    </w:p>
    <w:p w14:paraId="418C2D80" w14:textId="0DCB110A" w:rsidR="003521CD" w:rsidRPr="003521CD" w:rsidRDefault="003521CD" w:rsidP="0091107E">
      <w:pPr>
        <w:rPr>
          <w:lang w:val="en-MY" w:eastAsia="zh-CN"/>
        </w:rPr>
      </w:pPr>
      <w:r w:rsidRPr="003521CD">
        <w:rPr>
          <w:noProof/>
          <w:lang w:val="en-MY" w:eastAsia="zh-CN"/>
        </w:rPr>
        <w:drawing>
          <wp:inline distT="0" distB="0" distL="0" distR="0" wp14:anchorId="7AF26EA8" wp14:editId="441D3D66">
            <wp:extent cx="5731510" cy="7308850"/>
            <wp:effectExtent l="0" t="0" r="0" b="0"/>
            <wp:docPr id="754602714" name="Picture 7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02714" name="Picture 70" descr="A black screen with white tex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7308850"/>
                    </a:xfrm>
                    <a:prstGeom prst="rect">
                      <a:avLst/>
                    </a:prstGeom>
                    <a:noFill/>
                    <a:ln>
                      <a:noFill/>
                    </a:ln>
                  </pic:spPr>
                </pic:pic>
              </a:graphicData>
            </a:graphic>
          </wp:inline>
        </w:drawing>
      </w:r>
    </w:p>
    <w:p w14:paraId="76ABACEE" w14:textId="39BA54C0" w:rsidR="00345ABA" w:rsidRPr="00345ABA" w:rsidRDefault="00345ABA" w:rsidP="00345ABA">
      <w:pPr>
        <w:rPr>
          <w:rFonts w:eastAsia="Times New Roman"/>
          <w:szCs w:val="24"/>
          <w:lang w:eastAsia="zh-CN"/>
        </w:rPr>
      </w:pPr>
    </w:p>
    <w:p w14:paraId="5389ADB7" w14:textId="56877B58" w:rsidR="00D05059" w:rsidRPr="00FD1A7B" w:rsidRDefault="00D05059" w:rsidP="00D05059">
      <w:pPr>
        <w:rPr>
          <w:rFonts w:eastAsia="Times New Roman"/>
          <w:szCs w:val="24"/>
          <w:lang w:eastAsia="zh-CN"/>
        </w:rPr>
      </w:pPr>
    </w:p>
    <w:p w14:paraId="3C3531BB" w14:textId="2FE7330A" w:rsidR="00DC18EB" w:rsidRDefault="00DC18EB">
      <w:pPr>
        <w:spacing w:after="160" w:line="259" w:lineRule="auto"/>
        <w:rPr>
          <w:rStyle w:val="cf01"/>
          <w:rFonts w:ascii="Times New Roman" w:hAnsi="Times New Roman" w:cs="Times New Roman"/>
          <w:b/>
          <w:bCs/>
          <w:sz w:val="24"/>
          <w:szCs w:val="24"/>
        </w:rPr>
      </w:pPr>
    </w:p>
    <w:p w14:paraId="616311F6" w14:textId="4E051985" w:rsidR="00BA4E04" w:rsidRPr="00BA4E04" w:rsidRDefault="00BA4E04" w:rsidP="00BA4E04">
      <w:pPr>
        <w:rPr>
          <w:rFonts w:eastAsia="Times New Roman"/>
          <w:szCs w:val="24"/>
          <w:lang w:val="en-MY" w:eastAsia="zh-CN"/>
        </w:rPr>
      </w:pPr>
      <w:r w:rsidRPr="00BA4E04">
        <w:rPr>
          <w:rFonts w:eastAsia="Times New Roman"/>
          <w:noProof/>
          <w:szCs w:val="24"/>
          <w:lang w:val="en-MY" w:eastAsia="zh-CN"/>
        </w:rPr>
        <w:lastRenderedPageBreak/>
        <w:drawing>
          <wp:inline distT="0" distB="0" distL="0" distR="0" wp14:anchorId="4A6A0C34" wp14:editId="2149712B">
            <wp:extent cx="5731510" cy="7454900"/>
            <wp:effectExtent l="0" t="0" r="0" b="0"/>
            <wp:docPr id="500363837" name="Picture 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63837" name="Picture 6" descr="A black screen with white tex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7454900"/>
                    </a:xfrm>
                    <a:prstGeom prst="rect">
                      <a:avLst/>
                    </a:prstGeom>
                    <a:noFill/>
                    <a:ln>
                      <a:noFill/>
                    </a:ln>
                  </pic:spPr>
                </pic:pic>
              </a:graphicData>
            </a:graphic>
          </wp:inline>
        </w:drawing>
      </w:r>
    </w:p>
    <w:p w14:paraId="0E9C5923" w14:textId="2D367636" w:rsidR="00C87B34" w:rsidRPr="00C87B34" w:rsidRDefault="00C87B34" w:rsidP="00C87B34">
      <w:pPr>
        <w:rPr>
          <w:rFonts w:eastAsia="Times New Roman"/>
          <w:szCs w:val="24"/>
          <w:lang w:val="en-MY" w:eastAsia="zh-CN"/>
        </w:rPr>
      </w:pPr>
    </w:p>
    <w:p w14:paraId="1D5B762E" w14:textId="54FC62D5" w:rsidR="00387470" w:rsidRPr="00387470" w:rsidRDefault="00387470" w:rsidP="00387470">
      <w:pPr>
        <w:rPr>
          <w:rFonts w:eastAsia="Times New Roman"/>
          <w:szCs w:val="24"/>
          <w:lang w:eastAsia="zh-CN"/>
        </w:rPr>
      </w:pPr>
    </w:p>
    <w:p w14:paraId="6340BA77" w14:textId="3B913599" w:rsidR="00210903" w:rsidRPr="00210903" w:rsidRDefault="00210903" w:rsidP="00210903">
      <w:pPr>
        <w:rPr>
          <w:rFonts w:eastAsia="Times New Roman"/>
          <w:szCs w:val="24"/>
          <w:lang w:val="en-MY" w:eastAsia="zh-CN"/>
        </w:rPr>
      </w:pPr>
    </w:p>
    <w:p w14:paraId="1652F4FF" w14:textId="576229B7" w:rsidR="00DC18EB" w:rsidRDefault="00DC18EB">
      <w:pPr>
        <w:spacing w:after="160" w:line="259" w:lineRule="auto"/>
        <w:rPr>
          <w:rStyle w:val="cf01"/>
          <w:rFonts w:ascii="Times New Roman" w:hAnsi="Times New Roman" w:cs="Times New Roman"/>
          <w:b/>
          <w:bCs/>
          <w:sz w:val="24"/>
          <w:szCs w:val="24"/>
        </w:rPr>
      </w:pPr>
    </w:p>
    <w:p w14:paraId="7A2AFF1C" w14:textId="2343161A" w:rsidR="002B6ED6" w:rsidRPr="002B6ED6" w:rsidRDefault="002B6ED6" w:rsidP="002B6ED6">
      <w:pPr>
        <w:rPr>
          <w:rFonts w:eastAsia="Times New Roman"/>
          <w:szCs w:val="24"/>
          <w:lang w:val="en-MY" w:eastAsia="zh-CN"/>
        </w:rPr>
      </w:pPr>
      <w:r w:rsidRPr="002B6ED6">
        <w:rPr>
          <w:rFonts w:eastAsia="Times New Roman"/>
          <w:noProof/>
          <w:szCs w:val="24"/>
          <w:lang w:val="en-MY" w:eastAsia="zh-CN"/>
        </w:rPr>
        <w:lastRenderedPageBreak/>
        <w:drawing>
          <wp:inline distT="0" distB="0" distL="0" distR="0" wp14:anchorId="638B82EF" wp14:editId="5FB3A994">
            <wp:extent cx="5731510" cy="5957570"/>
            <wp:effectExtent l="0" t="0" r="2540" b="5080"/>
            <wp:docPr id="1350444747" name="Picture 8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44747" name="Picture 81" descr="A black screen with white tex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5957570"/>
                    </a:xfrm>
                    <a:prstGeom prst="rect">
                      <a:avLst/>
                    </a:prstGeom>
                    <a:noFill/>
                    <a:ln>
                      <a:noFill/>
                    </a:ln>
                  </pic:spPr>
                </pic:pic>
              </a:graphicData>
            </a:graphic>
          </wp:inline>
        </w:drawing>
      </w:r>
    </w:p>
    <w:p w14:paraId="40312427" w14:textId="4723BEFF" w:rsidR="00934D41" w:rsidRPr="00934D41" w:rsidRDefault="00934D41" w:rsidP="00934D41">
      <w:pPr>
        <w:rPr>
          <w:rFonts w:eastAsia="Times New Roman"/>
          <w:szCs w:val="24"/>
          <w:lang w:val="en-MY" w:eastAsia="zh-CN"/>
        </w:rPr>
      </w:pPr>
    </w:p>
    <w:p w14:paraId="231FF89E" w14:textId="7EC908B2" w:rsidR="00625FC4" w:rsidRPr="00625FC4" w:rsidRDefault="00625FC4" w:rsidP="00625FC4">
      <w:pPr>
        <w:rPr>
          <w:rFonts w:eastAsia="Times New Roman"/>
          <w:szCs w:val="24"/>
          <w:lang w:eastAsia="zh-CN"/>
        </w:rPr>
      </w:pPr>
    </w:p>
    <w:p w14:paraId="3B722B3F" w14:textId="1CDBF529" w:rsidR="00476BCC" w:rsidRPr="00476BCC" w:rsidRDefault="00476BCC" w:rsidP="00476BCC">
      <w:pPr>
        <w:rPr>
          <w:rFonts w:eastAsia="Times New Roman"/>
          <w:szCs w:val="24"/>
          <w:lang w:eastAsia="zh-CN"/>
        </w:rPr>
      </w:pPr>
    </w:p>
    <w:p w14:paraId="5170DF0E" w14:textId="34D19E92" w:rsidR="00A87BB1" w:rsidRPr="00A87BB1" w:rsidRDefault="00A87BB1" w:rsidP="00A87BB1">
      <w:pPr>
        <w:rPr>
          <w:rFonts w:eastAsia="Times New Roman"/>
          <w:szCs w:val="24"/>
          <w:lang w:eastAsia="zh-CN"/>
        </w:rPr>
      </w:pPr>
    </w:p>
    <w:p w14:paraId="528ED3EE" w14:textId="0ED1C734" w:rsidR="004B238F" w:rsidRPr="004B238F" w:rsidRDefault="004B238F" w:rsidP="004B238F">
      <w:pPr>
        <w:rPr>
          <w:rFonts w:eastAsia="Times New Roman"/>
          <w:szCs w:val="24"/>
          <w:lang w:val="en-MY" w:eastAsia="zh-CN"/>
        </w:rPr>
      </w:pPr>
    </w:p>
    <w:p w14:paraId="693EC520" w14:textId="68D405E9" w:rsidR="00515518" w:rsidRPr="00515518" w:rsidRDefault="00515518" w:rsidP="00515518">
      <w:pPr>
        <w:rPr>
          <w:rFonts w:eastAsia="Times New Roman"/>
          <w:szCs w:val="24"/>
          <w:lang w:val="en-MY" w:eastAsia="zh-CN"/>
        </w:rPr>
      </w:pPr>
    </w:p>
    <w:p w14:paraId="7530F59F" w14:textId="50DE0280" w:rsidR="00DC18EB" w:rsidRDefault="00DC18EB">
      <w:pPr>
        <w:spacing w:after="160" w:line="259" w:lineRule="auto"/>
        <w:rPr>
          <w:rStyle w:val="cf01"/>
          <w:rFonts w:ascii="Times New Roman" w:hAnsi="Times New Roman" w:cs="Times New Roman"/>
          <w:b/>
          <w:bCs/>
          <w:sz w:val="24"/>
          <w:szCs w:val="24"/>
          <w:lang w:eastAsia="zh-CN"/>
        </w:rPr>
      </w:pPr>
    </w:p>
    <w:p w14:paraId="6BFF66E4" w14:textId="77777777" w:rsidR="00DC18EB" w:rsidRDefault="00DC18EB">
      <w:pPr>
        <w:spacing w:after="160" w:line="259" w:lineRule="auto"/>
        <w:rPr>
          <w:b/>
          <w:bCs/>
          <w:noProof/>
          <w:szCs w:val="24"/>
          <w14:ligatures w14:val="standardContextual"/>
        </w:rPr>
      </w:pPr>
    </w:p>
    <w:p w14:paraId="5B1A305A" w14:textId="181B58C3" w:rsidR="006F7024" w:rsidRPr="006F7024" w:rsidRDefault="006F7024" w:rsidP="006F7024">
      <w:pPr>
        <w:rPr>
          <w:rFonts w:eastAsia="Times New Roman"/>
          <w:szCs w:val="24"/>
          <w:lang w:val="en-MY" w:eastAsia="zh-CN"/>
        </w:rPr>
      </w:pPr>
    </w:p>
    <w:p w14:paraId="6BCD033D" w14:textId="5B76DFD0" w:rsidR="00DC18EB" w:rsidRDefault="00DC18EB">
      <w:pPr>
        <w:spacing w:after="160" w:line="259" w:lineRule="auto"/>
        <w:rPr>
          <w:rStyle w:val="cf01"/>
          <w:rFonts w:ascii="Times New Roman" w:hAnsi="Times New Roman" w:cs="Times New Roman"/>
          <w:b/>
          <w:bCs/>
          <w:sz w:val="24"/>
          <w:szCs w:val="24"/>
        </w:rPr>
      </w:pPr>
    </w:p>
    <w:p w14:paraId="42589E1E" w14:textId="0C0237DC" w:rsidR="003362F4" w:rsidRPr="003362F4" w:rsidRDefault="003362F4" w:rsidP="003362F4">
      <w:pPr>
        <w:rPr>
          <w:rFonts w:eastAsia="Times New Roman"/>
          <w:szCs w:val="24"/>
          <w:lang w:val="en-MY" w:eastAsia="zh-CN"/>
        </w:rPr>
      </w:pPr>
      <w:r w:rsidRPr="003362F4">
        <w:rPr>
          <w:rFonts w:eastAsia="Times New Roman"/>
          <w:noProof/>
          <w:szCs w:val="24"/>
          <w:lang w:val="en-MY" w:eastAsia="zh-CN"/>
        </w:rPr>
        <w:lastRenderedPageBreak/>
        <w:drawing>
          <wp:inline distT="0" distB="0" distL="0" distR="0" wp14:anchorId="54650409" wp14:editId="138D19FF">
            <wp:extent cx="5731510" cy="5046980"/>
            <wp:effectExtent l="0" t="0" r="0" b="0"/>
            <wp:docPr id="1899621735" name="Picture 7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21735" name="Picture 73" descr="A black screen with white tex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5046980"/>
                    </a:xfrm>
                    <a:prstGeom prst="rect">
                      <a:avLst/>
                    </a:prstGeom>
                    <a:noFill/>
                    <a:ln>
                      <a:noFill/>
                    </a:ln>
                  </pic:spPr>
                </pic:pic>
              </a:graphicData>
            </a:graphic>
          </wp:inline>
        </w:drawing>
      </w:r>
    </w:p>
    <w:p w14:paraId="745F6D86" w14:textId="68083A72" w:rsidR="001B2421" w:rsidRPr="001B2421" w:rsidRDefault="001B2421" w:rsidP="001B2421">
      <w:pPr>
        <w:rPr>
          <w:rFonts w:eastAsia="Times New Roman"/>
          <w:szCs w:val="24"/>
          <w:lang w:eastAsia="zh-CN"/>
        </w:rPr>
      </w:pPr>
    </w:p>
    <w:p w14:paraId="5383E0C2" w14:textId="4323ACF5" w:rsidR="00823B31" w:rsidRPr="00823B31" w:rsidRDefault="00823B31" w:rsidP="00823B31">
      <w:pPr>
        <w:rPr>
          <w:rFonts w:eastAsia="Times New Roman"/>
          <w:szCs w:val="24"/>
          <w:lang w:val="en-MY" w:eastAsia="zh-CN"/>
        </w:rPr>
      </w:pPr>
    </w:p>
    <w:p w14:paraId="2D41B130" w14:textId="1305FA80" w:rsidR="00886C18" w:rsidRDefault="00886C18">
      <w:pPr>
        <w:spacing w:after="160" w:line="259" w:lineRule="auto"/>
        <w:rPr>
          <w:rStyle w:val="cf01"/>
          <w:rFonts w:ascii="Times New Roman" w:eastAsia="Times New Roman" w:hAnsi="Times New Roman" w:cs="Times New Roman"/>
          <w:b/>
          <w:bCs/>
          <w:sz w:val="24"/>
          <w:szCs w:val="24"/>
          <w:lang w:eastAsia="zh-CN"/>
        </w:rPr>
      </w:pPr>
      <w:r>
        <w:rPr>
          <w:rStyle w:val="cf01"/>
          <w:rFonts w:ascii="Times New Roman" w:hAnsi="Times New Roman" w:cs="Times New Roman"/>
          <w:b/>
          <w:bCs/>
          <w:sz w:val="24"/>
          <w:szCs w:val="24"/>
        </w:rPr>
        <w:br w:type="page"/>
      </w:r>
    </w:p>
    <w:p w14:paraId="26E0588F" w14:textId="77777777" w:rsidR="00886C18" w:rsidRDefault="00886C18" w:rsidP="00886C18">
      <w:pPr>
        <w:rPr>
          <w:b/>
          <w:bCs/>
          <w:szCs w:val="24"/>
          <w:u w:val="single"/>
        </w:rPr>
      </w:pPr>
      <w:r w:rsidRPr="00886C18">
        <w:rPr>
          <w:b/>
          <w:bCs/>
          <w:szCs w:val="24"/>
          <w:u w:val="single"/>
        </w:rPr>
        <w:lastRenderedPageBreak/>
        <w:t>Sequence Diagram</w:t>
      </w:r>
    </w:p>
    <w:p w14:paraId="08A0DD7F" w14:textId="1806FA90" w:rsidR="00886C18" w:rsidRPr="00457767" w:rsidRDefault="00886C18" w:rsidP="00457767">
      <w:pPr>
        <w:pStyle w:val="Heading2"/>
        <w:rPr>
          <w:rStyle w:val="cf01"/>
          <w:rFonts w:ascii="Times New Roman" w:hAnsi="Times New Roman" w:cs="Times New Roman"/>
          <w:b/>
          <w:bCs/>
          <w:color w:val="auto"/>
          <w:sz w:val="24"/>
          <w:szCs w:val="24"/>
        </w:rPr>
      </w:pPr>
      <w:bookmarkStart w:id="18" w:name="_Toc164987171"/>
      <w:r w:rsidRPr="00457767">
        <w:rPr>
          <w:rStyle w:val="cf01"/>
          <w:rFonts w:ascii="Times New Roman" w:hAnsi="Times New Roman" w:cs="Times New Roman"/>
          <w:b/>
          <w:bCs/>
          <w:color w:val="auto"/>
          <w:sz w:val="24"/>
          <w:szCs w:val="24"/>
        </w:rPr>
        <w:t>UC05 View order</w:t>
      </w:r>
      <w:bookmarkEnd w:id="18"/>
    </w:p>
    <w:p w14:paraId="2B560D6D" w14:textId="63F21186" w:rsidR="001B1BBF" w:rsidRPr="00877F9D" w:rsidRDefault="00B61619" w:rsidP="00886C18">
      <w:pPr>
        <w:rPr>
          <w:b/>
          <w:szCs w:val="24"/>
          <w:lang w:eastAsia="zh-CN"/>
        </w:rPr>
      </w:pPr>
      <w:r>
        <w:rPr>
          <w:noProof/>
        </w:rPr>
        <w:drawing>
          <wp:inline distT="0" distB="0" distL="0" distR="0" wp14:anchorId="13E66B99" wp14:editId="6AC56ACD">
            <wp:extent cx="5731510" cy="7075170"/>
            <wp:effectExtent l="0" t="0" r="0" b="0"/>
            <wp:docPr id="1505955201"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55201" name="Picture 3" descr="A black background with white 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7075170"/>
                    </a:xfrm>
                    <a:prstGeom prst="rect">
                      <a:avLst/>
                    </a:prstGeom>
                    <a:noFill/>
                    <a:ln>
                      <a:noFill/>
                    </a:ln>
                  </pic:spPr>
                </pic:pic>
              </a:graphicData>
            </a:graphic>
          </wp:inline>
        </w:drawing>
      </w:r>
    </w:p>
    <w:p w14:paraId="15BBE58A" w14:textId="16D1135F" w:rsidR="00B947CD" w:rsidRDefault="00B947CD">
      <w:pPr>
        <w:spacing w:after="160" w:line="259" w:lineRule="auto"/>
        <w:rPr>
          <w:noProof/>
        </w:rPr>
      </w:pPr>
    </w:p>
    <w:p w14:paraId="578330E3" w14:textId="6314B5E5" w:rsidR="00886C18" w:rsidRPr="006F1609" w:rsidRDefault="00496B47">
      <w:pPr>
        <w:spacing w:after="160" w:line="259" w:lineRule="auto"/>
        <w:rPr>
          <w:rStyle w:val="cf01"/>
          <w:rFonts w:ascii="Times New Roman" w:hAnsi="Times New Roman" w:cs="Times New Roman"/>
          <w:sz w:val="24"/>
          <w:szCs w:val="20"/>
        </w:rPr>
      </w:pPr>
      <w:r>
        <w:rPr>
          <w:noProof/>
        </w:rPr>
        <w:lastRenderedPageBreak/>
        <w:drawing>
          <wp:inline distT="0" distB="0" distL="0" distR="0" wp14:anchorId="0ECD49D3" wp14:editId="3D0D8B0F">
            <wp:extent cx="3268980" cy="8863330"/>
            <wp:effectExtent l="0" t="0" r="0" b="0"/>
            <wp:docPr id="1595268230" name="Picture 3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268230" name="Picture 36" descr="A black screen with white 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68980" cy="8863330"/>
                    </a:xfrm>
                    <a:prstGeom prst="rect">
                      <a:avLst/>
                    </a:prstGeom>
                    <a:noFill/>
                    <a:ln>
                      <a:noFill/>
                    </a:ln>
                  </pic:spPr>
                </pic:pic>
              </a:graphicData>
            </a:graphic>
          </wp:inline>
        </w:drawing>
      </w:r>
      <w:r w:rsidR="00886C18">
        <w:rPr>
          <w:rStyle w:val="cf01"/>
          <w:rFonts w:ascii="Times New Roman" w:hAnsi="Times New Roman" w:cs="Times New Roman"/>
          <w:b/>
          <w:bCs/>
          <w:sz w:val="24"/>
          <w:szCs w:val="24"/>
        </w:rPr>
        <w:br w:type="page"/>
      </w:r>
    </w:p>
    <w:p w14:paraId="50E18BF7" w14:textId="77777777" w:rsidR="00886C18" w:rsidRDefault="00886C18" w:rsidP="00886C18">
      <w:pPr>
        <w:rPr>
          <w:b/>
          <w:bCs/>
          <w:szCs w:val="24"/>
          <w:u w:val="single"/>
        </w:rPr>
      </w:pPr>
      <w:r w:rsidRPr="00886C18">
        <w:rPr>
          <w:b/>
          <w:bCs/>
          <w:szCs w:val="24"/>
          <w:u w:val="single"/>
        </w:rPr>
        <w:lastRenderedPageBreak/>
        <w:t>Sequence Diagram</w:t>
      </w:r>
    </w:p>
    <w:p w14:paraId="7DD639F9" w14:textId="6A4E1752" w:rsidR="00886C18" w:rsidRPr="00801111" w:rsidRDefault="00886C18" w:rsidP="00801111">
      <w:pPr>
        <w:pStyle w:val="Heading2"/>
        <w:rPr>
          <w:rFonts w:eastAsia="Times New Roman"/>
          <w:color w:val="auto"/>
          <w:lang w:eastAsia="zh-CN"/>
        </w:rPr>
      </w:pPr>
      <w:bookmarkStart w:id="19" w:name="_Toc164987172"/>
      <w:r w:rsidRPr="00801111">
        <w:rPr>
          <w:rStyle w:val="cf01"/>
          <w:rFonts w:ascii="Times New Roman" w:hAnsi="Times New Roman" w:cs="Times New Roman"/>
          <w:b/>
          <w:bCs/>
          <w:color w:val="auto"/>
          <w:sz w:val="24"/>
          <w:szCs w:val="24"/>
        </w:rPr>
        <w:t>UC06 Update order</w:t>
      </w:r>
      <w:bookmarkEnd w:id="19"/>
    </w:p>
    <w:p w14:paraId="57848FDD" w14:textId="5B97512F" w:rsidR="009A1DC0" w:rsidRDefault="009E2CB0">
      <w:pPr>
        <w:spacing w:after="160" w:line="259" w:lineRule="auto"/>
        <w:rPr>
          <w:rStyle w:val="cf01"/>
          <w:rFonts w:ascii="Times New Roman" w:hAnsi="Times New Roman" w:cs="Times New Roman"/>
          <w:b/>
          <w:bCs/>
          <w:sz w:val="24"/>
          <w:szCs w:val="24"/>
        </w:rPr>
      </w:pPr>
      <w:r>
        <w:rPr>
          <w:noProof/>
        </w:rPr>
        <w:drawing>
          <wp:inline distT="0" distB="0" distL="0" distR="0" wp14:anchorId="2571691E" wp14:editId="753DA8A6">
            <wp:extent cx="4292600" cy="8465119"/>
            <wp:effectExtent l="0" t="0" r="0" b="0"/>
            <wp:docPr id="914035456" name="Picture 4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035456" name="Picture 40" descr="A black screen with white 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95122" cy="8470093"/>
                    </a:xfrm>
                    <a:prstGeom prst="rect">
                      <a:avLst/>
                    </a:prstGeom>
                    <a:noFill/>
                    <a:ln>
                      <a:noFill/>
                    </a:ln>
                  </pic:spPr>
                </pic:pic>
              </a:graphicData>
            </a:graphic>
          </wp:inline>
        </w:drawing>
      </w:r>
    </w:p>
    <w:p w14:paraId="318A796C" w14:textId="1BAF83AD" w:rsidR="00DD68C3" w:rsidRDefault="00D446C2">
      <w:pPr>
        <w:spacing w:after="160" w:line="259" w:lineRule="auto"/>
        <w:rPr>
          <w:rStyle w:val="cf01"/>
          <w:rFonts w:ascii="Times New Roman" w:hAnsi="Times New Roman" w:cs="Times New Roman"/>
          <w:b/>
          <w:bCs/>
          <w:sz w:val="24"/>
          <w:szCs w:val="24"/>
        </w:rPr>
      </w:pPr>
      <w:r>
        <w:rPr>
          <w:noProof/>
        </w:rPr>
        <w:lastRenderedPageBreak/>
        <w:drawing>
          <wp:inline distT="0" distB="0" distL="0" distR="0" wp14:anchorId="2BDEEE0B" wp14:editId="1916EE44">
            <wp:extent cx="5731510" cy="6823710"/>
            <wp:effectExtent l="0" t="0" r="0" b="0"/>
            <wp:docPr id="1535329795" name="Picture 80"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329795" name="Picture 80" descr="A black background with white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6823710"/>
                    </a:xfrm>
                    <a:prstGeom prst="rect">
                      <a:avLst/>
                    </a:prstGeom>
                    <a:noFill/>
                    <a:ln>
                      <a:noFill/>
                    </a:ln>
                  </pic:spPr>
                </pic:pic>
              </a:graphicData>
            </a:graphic>
          </wp:inline>
        </w:drawing>
      </w:r>
    </w:p>
    <w:p w14:paraId="2B8A15E1" w14:textId="77777777" w:rsidR="00DD68C3" w:rsidRDefault="00DD68C3">
      <w:pPr>
        <w:spacing w:after="160" w:line="259" w:lineRule="auto"/>
        <w:rPr>
          <w:rStyle w:val="cf01"/>
          <w:rFonts w:ascii="Times New Roman" w:hAnsi="Times New Roman" w:cs="Times New Roman"/>
          <w:b/>
          <w:bCs/>
          <w:sz w:val="24"/>
          <w:szCs w:val="24"/>
        </w:rPr>
      </w:pPr>
    </w:p>
    <w:p w14:paraId="2D0131A9" w14:textId="77777777" w:rsidR="00DD68C3" w:rsidRDefault="00DD68C3">
      <w:pPr>
        <w:spacing w:after="160" w:line="259" w:lineRule="auto"/>
        <w:rPr>
          <w:rStyle w:val="cf01"/>
          <w:rFonts w:ascii="Times New Roman" w:hAnsi="Times New Roman" w:cs="Times New Roman"/>
          <w:b/>
          <w:bCs/>
          <w:sz w:val="24"/>
          <w:szCs w:val="24"/>
        </w:rPr>
      </w:pPr>
    </w:p>
    <w:p w14:paraId="2B2652FC" w14:textId="31327E3A" w:rsidR="00FA240F" w:rsidRDefault="00FA240F">
      <w:pPr>
        <w:spacing w:after="160" w:line="259" w:lineRule="auto"/>
        <w:rPr>
          <w:rStyle w:val="cf01"/>
          <w:rFonts w:ascii="Times New Roman" w:hAnsi="Times New Roman" w:cs="Times New Roman"/>
          <w:b/>
          <w:bCs/>
          <w:sz w:val="24"/>
          <w:szCs w:val="24"/>
        </w:rPr>
      </w:pPr>
    </w:p>
    <w:p w14:paraId="57C685A5" w14:textId="77777777" w:rsidR="00FA240F" w:rsidRDefault="00FA240F">
      <w:pPr>
        <w:spacing w:after="160" w:line="259" w:lineRule="auto"/>
        <w:rPr>
          <w:rStyle w:val="cf01"/>
          <w:rFonts w:ascii="Times New Roman" w:hAnsi="Times New Roman" w:cs="Times New Roman"/>
          <w:b/>
          <w:bCs/>
          <w:sz w:val="24"/>
          <w:szCs w:val="24"/>
        </w:rPr>
      </w:pPr>
    </w:p>
    <w:p w14:paraId="46306A99" w14:textId="77777777" w:rsidR="00FA240F" w:rsidRDefault="00FA240F">
      <w:pPr>
        <w:spacing w:after="160" w:line="259" w:lineRule="auto"/>
        <w:rPr>
          <w:rStyle w:val="cf01"/>
          <w:rFonts w:ascii="Times New Roman" w:hAnsi="Times New Roman" w:cs="Times New Roman"/>
          <w:b/>
          <w:bCs/>
          <w:sz w:val="24"/>
          <w:szCs w:val="24"/>
        </w:rPr>
      </w:pPr>
    </w:p>
    <w:p w14:paraId="780EBD74" w14:textId="77777777" w:rsidR="00574B6D" w:rsidRDefault="00574B6D">
      <w:pPr>
        <w:spacing w:after="160" w:line="259" w:lineRule="auto"/>
        <w:rPr>
          <w:rStyle w:val="cf01"/>
          <w:rFonts w:ascii="Times New Roman" w:hAnsi="Times New Roman" w:cs="Times New Roman"/>
          <w:b/>
          <w:bCs/>
          <w:sz w:val="24"/>
          <w:szCs w:val="24"/>
        </w:rPr>
      </w:pPr>
    </w:p>
    <w:p w14:paraId="15F83E41" w14:textId="49B0D668" w:rsidR="00574B6D" w:rsidRDefault="00D82D98">
      <w:pPr>
        <w:spacing w:after="160" w:line="259" w:lineRule="auto"/>
        <w:rPr>
          <w:rStyle w:val="cf01"/>
          <w:rFonts w:ascii="Times New Roman" w:hAnsi="Times New Roman" w:cs="Times New Roman"/>
          <w:b/>
          <w:bCs/>
          <w:sz w:val="24"/>
          <w:szCs w:val="24"/>
        </w:rPr>
      </w:pPr>
      <w:r>
        <w:rPr>
          <w:noProof/>
        </w:rPr>
        <w:lastRenderedPageBreak/>
        <w:drawing>
          <wp:inline distT="0" distB="0" distL="0" distR="0" wp14:anchorId="2D569626" wp14:editId="410DFA6B">
            <wp:extent cx="5731510" cy="8631555"/>
            <wp:effectExtent l="0" t="0" r="0" b="0"/>
            <wp:docPr id="1816749711" name="Picture 69" descr="A black background with white text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49711" name="Picture 69" descr="A black background with white text box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8631555"/>
                    </a:xfrm>
                    <a:prstGeom prst="rect">
                      <a:avLst/>
                    </a:prstGeom>
                    <a:noFill/>
                    <a:ln>
                      <a:noFill/>
                    </a:ln>
                  </pic:spPr>
                </pic:pic>
              </a:graphicData>
            </a:graphic>
          </wp:inline>
        </w:drawing>
      </w:r>
    </w:p>
    <w:p w14:paraId="7BD9AE8E" w14:textId="235FA52F" w:rsidR="00275EBF" w:rsidRDefault="00D77105">
      <w:pPr>
        <w:spacing w:after="160" w:line="259" w:lineRule="auto"/>
        <w:rPr>
          <w:rStyle w:val="cf01"/>
          <w:rFonts w:ascii="Times New Roman" w:hAnsi="Times New Roman" w:cs="Times New Roman"/>
          <w:b/>
          <w:bCs/>
          <w:sz w:val="24"/>
          <w:szCs w:val="24"/>
        </w:rPr>
      </w:pPr>
      <w:r>
        <w:rPr>
          <w:noProof/>
        </w:rPr>
        <w:lastRenderedPageBreak/>
        <w:drawing>
          <wp:inline distT="0" distB="0" distL="0" distR="0" wp14:anchorId="099B6132" wp14:editId="6EAD3BBC">
            <wp:extent cx="5731510" cy="4182745"/>
            <wp:effectExtent l="0" t="0" r="0" b="0"/>
            <wp:docPr id="677671893" name="Picture 6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71893" name="Picture 60" descr="A black screen with white tex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4182745"/>
                    </a:xfrm>
                    <a:prstGeom prst="rect">
                      <a:avLst/>
                    </a:prstGeom>
                    <a:noFill/>
                    <a:ln>
                      <a:noFill/>
                    </a:ln>
                  </pic:spPr>
                </pic:pic>
              </a:graphicData>
            </a:graphic>
          </wp:inline>
        </w:drawing>
      </w:r>
    </w:p>
    <w:p w14:paraId="3AC305AE" w14:textId="6DC0DEB1" w:rsidR="00275EBF" w:rsidRDefault="008648A1">
      <w:pPr>
        <w:spacing w:after="160" w:line="259" w:lineRule="auto"/>
        <w:rPr>
          <w:rStyle w:val="cf01"/>
          <w:rFonts w:ascii="Times New Roman" w:hAnsi="Times New Roman" w:cs="Times New Roman"/>
          <w:b/>
          <w:bCs/>
          <w:sz w:val="24"/>
          <w:szCs w:val="24"/>
        </w:rPr>
      </w:pPr>
      <w:r>
        <w:rPr>
          <w:noProof/>
        </w:rPr>
        <w:lastRenderedPageBreak/>
        <w:drawing>
          <wp:inline distT="0" distB="0" distL="0" distR="0" wp14:anchorId="55B98E04" wp14:editId="23CB7F54">
            <wp:extent cx="5731510" cy="6238240"/>
            <wp:effectExtent l="0" t="0" r="0" b="0"/>
            <wp:docPr id="1529310929" name="Picture 6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10929" name="Picture 66" descr="A black screen with white tex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6238240"/>
                    </a:xfrm>
                    <a:prstGeom prst="rect">
                      <a:avLst/>
                    </a:prstGeom>
                    <a:noFill/>
                    <a:ln>
                      <a:noFill/>
                    </a:ln>
                  </pic:spPr>
                </pic:pic>
              </a:graphicData>
            </a:graphic>
          </wp:inline>
        </w:drawing>
      </w:r>
    </w:p>
    <w:p w14:paraId="3248B1E9" w14:textId="5F0DAA7F" w:rsidR="001056AB" w:rsidRDefault="00B7749F">
      <w:pPr>
        <w:spacing w:after="160" w:line="259" w:lineRule="auto"/>
        <w:rPr>
          <w:rStyle w:val="cf01"/>
          <w:rFonts w:ascii="Times New Roman" w:hAnsi="Times New Roman" w:cs="Times New Roman"/>
          <w:b/>
          <w:bCs/>
          <w:sz w:val="24"/>
          <w:szCs w:val="24"/>
        </w:rPr>
      </w:pPr>
      <w:r>
        <w:rPr>
          <w:noProof/>
        </w:rPr>
        <w:lastRenderedPageBreak/>
        <w:drawing>
          <wp:inline distT="0" distB="0" distL="0" distR="0" wp14:anchorId="45291390" wp14:editId="05AD502D">
            <wp:extent cx="5731510" cy="6393815"/>
            <wp:effectExtent l="0" t="0" r="0" b="0"/>
            <wp:docPr id="632662441"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62441" name="Picture 64"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6393815"/>
                    </a:xfrm>
                    <a:prstGeom prst="rect">
                      <a:avLst/>
                    </a:prstGeom>
                    <a:noFill/>
                    <a:ln>
                      <a:noFill/>
                    </a:ln>
                  </pic:spPr>
                </pic:pic>
              </a:graphicData>
            </a:graphic>
          </wp:inline>
        </w:drawing>
      </w:r>
    </w:p>
    <w:p w14:paraId="1F2A430A" w14:textId="683C3F47" w:rsidR="00886C18" w:rsidRDefault="00DB30F2">
      <w:pPr>
        <w:spacing w:after="160" w:line="259" w:lineRule="auto"/>
        <w:rPr>
          <w:rStyle w:val="cf01"/>
          <w:rFonts w:ascii="Times New Roman" w:eastAsia="Times New Roman" w:hAnsi="Times New Roman" w:cs="Times New Roman"/>
          <w:b/>
          <w:bCs/>
          <w:sz w:val="24"/>
          <w:szCs w:val="24"/>
          <w:lang w:eastAsia="zh-CN"/>
        </w:rPr>
      </w:pPr>
      <w:r>
        <w:rPr>
          <w:noProof/>
        </w:rPr>
        <w:lastRenderedPageBreak/>
        <w:drawing>
          <wp:inline distT="0" distB="0" distL="0" distR="0" wp14:anchorId="11DD4177" wp14:editId="372BA1EE">
            <wp:extent cx="5731510" cy="7094220"/>
            <wp:effectExtent l="0" t="0" r="0" b="0"/>
            <wp:docPr id="1821295192" name="Picture 6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95192" name="Picture 67" descr="A black screen with white tex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7094220"/>
                    </a:xfrm>
                    <a:prstGeom prst="rect">
                      <a:avLst/>
                    </a:prstGeom>
                    <a:noFill/>
                    <a:ln>
                      <a:noFill/>
                    </a:ln>
                  </pic:spPr>
                </pic:pic>
              </a:graphicData>
            </a:graphic>
          </wp:inline>
        </w:drawing>
      </w:r>
      <w:r w:rsidR="00886C18">
        <w:rPr>
          <w:rStyle w:val="cf01"/>
          <w:rFonts w:ascii="Times New Roman" w:hAnsi="Times New Roman" w:cs="Times New Roman"/>
          <w:b/>
          <w:bCs/>
          <w:sz w:val="24"/>
          <w:szCs w:val="24"/>
        </w:rPr>
        <w:br w:type="page"/>
      </w:r>
    </w:p>
    <w:p w14:paraId="62CC13D0" w14:textId="77777777" w:rsidR="00886C18" w:rsidRDefault="00886C18" w:rsidP="00886C18">
      <w:pPr>
        <w:rPr>
          <w:b/>
          <w:bCs/>
          <w:szCs w:val="24"/>
          <w:u w:val="single"/>
        </w:rPr>
      </w:pPr>
      <w:r w:rsidRPr="00886C18">
        <w:rPr>
          <w:b/>
          <w:bCs/>
          <w:szCs w:val="24"/>
          <w:u w:val="single"/>
        </w:rPr>
        <w:lastRenderedPageBreak/>
        <w:t>Sequence Diagram</w:t>
      </w:r>
    </w:p>
    <w:p w14:paraId="7F73E16C" w14:textId="0B01E573" w:rsidR="00886C18" w:rsidRPr="00335595" w:rsidRDefault="00886C18" w:rsidP="00335595">
      <w:pPr>
        <w:pStyle w:val="Heading2"/>
        <w:rPr>
          <w:rFonts w:eastAsia="Times New Roman"/>
          <w:color w:val="auto"/>
          <w:lang w:eastAsia="zh-CN"/>
        </w:rPr>
      </w:pPr>
      <w:bookmarkStart w:id="20" w:name="_Toc164987173"/>
      <w:r w:rsidRPr="00335595">
        <w:rPr>
          <w:rStyle w:val="cf01"/>
          <w:rFonts w:ascii="Times New Roman" w:hAnsi="Times New Roman" w:cs="Times New Roman"/>
          <w:b/>
          <w:bCs/>
          <w:color w:val="auto"/>
          <w:sz w:val="24"/>
          <w:szCs w:val="24"/>
        </w:rPr>
        <w:t>UC07 Make payment</w:t>
      </w:r>
      <w:bookmarkEnd w:id="20"/>
    </w:p>
    <w:p w14:paraId="13E67F8A" w14:textId="6FFBA2EB" w:rsidR="007F43B8" w:rsidRDefault="00141897">
      <w:pPr>
        <w:spacing w:after="160" w:line="259" w:lineRule="auto"/>
        <w:rPr>
          <w:b/>
          <w:bCs/>
        </w:rPr>
      </w:pPr>
      <w:r>
        <w:rPr>
          <w:noProof/>
        </w:rPr>
        <w:drawing>
          <wp:inline distT="0" distB="0" distL="0" distR="0" wp14:anchorId="5F9EA902" wp14:editId="46D9F8F9">
            <wp:extent cx="5731510" cy="7080885"/>
            <wp:effectExtent l="0" t="0" r="0" b="5715"/>
            <wp:docPr id="1201878713" name="Picture 75"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78713" name="Picture 75" descr="A black background with white tex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7080885"/>
                    </a:xfrm>
                    <a:prstGeom prst="rect">
                      <a:avLst/>
                    </a:prstGeom>
                    <a:noFill/>
                    <a:ln>
                      <a:noFill/>
                    </a:ln>
                  </pic:spPr>
                </pic:pic>
              </a:graphicData>
            </a:graphic>
          </wp:inline>
        </w:drawing>
      </w:r>
    </w:p>
    <w:p w14:paraId="0988A4CD" w14:textId="18C82A9A" w:rsidR="00505724" w:rsidRDefault="00505724">
      <w:pPr>
        <w:spacing w:after="160" w:line="259" w:lineRule="auto"/>
        <w:rPr>
          <w:b/>
          <w:bCs/>
          <w:lang w:eastAsia="zh-CN"/>
        </w:rPr>
      </w:pPr>
    </w:p>
    <w:p w14:paraId="29C46F33" w14:textId="524318A6" w:rsidR="00C00FAD" w:rsidRDefault="00C00FAD">
      <w:pPr>
        <w:spacing w:after="160" w:line="259" w:lineRule="auto"/>
        <w:rPr>
          <w:b/>
          <w:bCs/>
        </w:rPr>
      </w:pPr>
    </w:p>
    <w:p w14:paraId="38C8E6ED" w14:textId="07B8C3D0" w:rsidR="00206E61" w:rsidRDefault="00206E61">
      <w:pPr>
        <w:spacing w:after="160" w:line="259" w:lineRule="auto"/>
        <w:rPr>
          <w:b/>
          <w:bCs/>
        </w:rPr>
      </w:pPr>
    </w:p>
    <w:p w14:paraId="65501078" w14:textId="449E9CDC" w:rsidR="009B68E6" w:rsidRDefault="00B23B96">
      <w:pPr>
        <w:spacing w:after="160" w:line="259" w:lineRule="auto"/>
        <w:rPr>
          <w:b/>
          <w:bCs/>
        </w:rPr>
      </w:pPr>
      <w:r w:rsidRPr="00B23B96">
        <w:t xml:space="preserve"> </w:t>
      </w:r>
    </w:p>
    <w:p w14:paraId="2A83B0BB" w14:textId="4B460E2C" w:rsidR="009B68E6" w:rsidRDefault="008C07B6">
      <w:pPr>
        <w:spacing w:after="160" w:line="259" w:lineRule="auto"/>
        <w:rPr>
          <w:b/>
          <w:bCs/>
        </w:rPr>
      </w:pPr>
      <w:r>
        <w:rPr>
          <w:noProof/>
        </w:rPr>
        <w:lastRenderedPageBreak/>
        <w:drawing>
          <wp:inline distT="0" distB="0" distL="0" distR="0" wp14:anchorId="7CB5026F" wp14:editId="4C1F64DC">
            <wp:extent cx="5731510" cy="6145530"/>
            <wp:effectExtent l="0" t="0" r="0" b="0"/>
            <wp:docPr id="256622029" name="Picture 7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22029" name="Picture 74" descr="A black screen with white 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6145530"/>
                    </a:xfrm>
                    <a:prstGeom prst="rect">
                      <a:avLst/>
                    </a:prstGeom>
                    <a:noFill/>
                    <a:ln>
                      <a:noFill/>
                    </a:ln>
                  </pic:spPr>
                </pic:pic>
              </a:graphicData>
            </a:graphic>
          </wp:inline>
        </w:drawing>
      </w:r>
    </w:p>
    <w:p w14:paraId="6FC0330E" w14:textId="4EFF2C2B" w:rsidR="00886C18" w:rsidRDefault="002A346E">
      <w:pPr>
        <w:spacing w:after="160" w:line="259" w:lineRule="auto"/>
        <w:rPr>
          <w:rFonts w:eastAsia="Times New Roman"/>
          <w:b/>
          <w:bCs/>
          <w:szCs w:val="24"/>
          <w:lang w:eastAsia="zh-CN"/>
        </w:rPr>
      </w:pPr>
      <w:r>
        <w:rPr>
          <w:noProof/>
        </w:rPr>
        <w:lastRenderedPageBreak/>
        <w:drawing>
          <wp:inline distT="0" distB="0" distL="0" distR="0" wp14:anchorId="62479F23" wp14:editId="5F653092">
            <wp:extent cx="5731510" cy="6147435"/>
            <wp:effectExtent l="0" t="0" r="0" b="0"/>
            <wp:docPr id="577867127" name="Picture 7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867127" name="Picture 76" descr="A black screen with white tex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6147435"/>
                    </a:xfrm>
                    <a:prstGeom prst="rect">
                      <a:avLst/>
                    </a:prstGeom>
                    <a:noFill/>
                    <a:ln>
                      <a:noFill/>
                    </a:ln>
                  </pic:spPr>
                </pic:pic>
              </a:graphicData>
            </a:graphic>
          </wp:inline>
        </w:drawing>
      </w:r>
      <w:r w:rsidR="00886C18">
        <w:rPr>
          <w:b/>
          <w:bCs/>
        </w:rPr>
        <w:br w:type="page"/>
      </w:r>
    </w:p>
    <w:p w14:paraId="7BC19B4E" w14:textId="77777777" w:rsidR="00886C18" w:rsidRDefault="00886C18" w:rsidP="00886C18">
      <w:pPr>
        <w:rPr>
          <w:b/>
          <w:bCs/>
          <w:szCs w:val="24"/>
          <w:u w:val="single"/>
        </w:rPr>
      </w:pPr>
      <w:r w:rsidRPr="00886C18">
        <w:rPr>
          <w:b/>
          <w:bCs/>
          <w:szCs w:val="24"/>
          <w:u w:val="single"/>
        </w:rPr>
        <w:lastRenderedPageBreak/>
        <w:t>Sequence Diagram</w:t>
      </w:r>
    </w:p>
    <w:p w14:paraId="74E318B7" w14:textId="223F919B" w:rsidR="00886C18" w:rsidRPr="00231274" w:rsidRDefault="00356C1A" w:rsidP="00231274">
      <w:pPr>
        <w:pStyle w:val="Heading2"/>
        <w:rPr>
          <w:rStyle w:val="cf01"/>
          <w:rFonts w:ascii="Times New Roman" w:eastAsia="Times New Roman" w:hAnsi="Times New Roman" w:cs="Times New Roman"/>
          <w:b/>
          <w:bCs/>
          <w:color w:val="auto"/>
          <w:sz w:val="24"/>
          <w:szCs w:val="24"/>
          <w:lang w:eastAsia="zh-CN"/>
        </w:rPr>
      </w:pPr>
      <w:bookmarkStart w:id="21" w:name="_Toc164987174"/>
      <w:r w:rsidRPr="00231274">
        <w:rPr>
          <w:rFonts w:ascii="Times New Roman" w:hAnsi="Times New Roman" w:cs="Times New Roman"/>
          <w:b/>
          <w:bCs/>
          <w:color w:val="auto"/>
        </w:rPr>
        <w:t>UC08 Manage Item</w:t>
      </w:r>
      <w:bookmarkEnd w:id="21"/>
      <w:r w:rsidR="00886C18" w:rsidRPr="00231274">
        <w:rPr>
          <w:rStyle w:val="cf01"/>
          <w:rFonts w:ascii="Times New Roman" w:hAnsi="Times New Roman" w:cs="Times New Roman"/>
          <w:b/>
          <w:bCs/>
          <w:color w:val="auto"/>
          <w:sz w:val="24"/>
          <w:szCs w:val="24"/>
        </w:rPr>
        <w:t xml:space="preserve"> </w:t>
      </w:r>
    </w:p>
    <w:p w14:paraId="476EDB4B" w14:textId="1143453A" w:rsidR="003F1332" w:rsidRDefault="008D639C">
      <w:pPr>
        <w:rPr>
          <w:b/>
          <w:bCs/>
        </w:rPr>
      </w:pPr>
      <w:r>
        <w:rPr>
          <w:noProof/>
        </w:rPr>
        <w:drawing>
          <wp:inline distT="0" distB="0" distL="0" distR="0" wp14:anchorId="7557F7DB" wp14:editId="0841FA0B">
            <wp:extent cx="4610100" cy="8367721"/>
            <wp:effectExtent l="0" t="0" r="0" b="0"/>
            <wp:docPr id="746222044" name="Picture 4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22044" name="Picture 42" descr="A black screen with white tex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21167" cy="8387808"/>
                    </a:xfrm>
                    <a:prstGeom prst="rect">
                      <a:avLst/>
                    </a:prstGeom>
                    <a:noFill/>
                    <a:ln>
                      <a:noFill/>
                    </a:ln>
                  </pic:spPr>
                </pic:pic>
              </a:graphicData>
            </a:graphic>
          </wp:inline>
        </w:drawing>
      </w:r>
    </w:p>
    <w:p w14:paraId="6D1DB87B" w14:textId="604D2ADC" w:rsidR="003F1332" w:rsidRDefault="00944139">
      <w:pPr>
        <w:rPr>
          <w:b/>
          <w:bCs/>
          <w:lang w:eastAsia="zh-CN"/>
        </w:rPr>
      </w:pPr>
      <w:r>
        <w:rPr>
          <w:noProof/>
        </w:rPr>
        <w:lastRenderedPageBreak/>
        <w:drawing>
          <wp:inline distT="0" distB="0" distL="0" distR="0" wp14:anchorId="6278CF85" wp14:editId="2BC3DF74">
            <wp:extent cx="5731510" cy="6132195"/>
            <wp:effectExtent l="0" t="0" r="0" b="1905"/>
            <wp:docPr id="172433302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3023" name="Picture 43" descr="A screenshot of a computer&#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6132195"/>
                    </a:xfrm>
                    <a:prstGeom prst="rect">
                      <a:avLst/>
                    </a:prstGeom>
                    <a:noFill/>
                    <a:ln>
                      <a:noFill/>
                    </a:ln>
                  </pic:spPr>
                </pic:pic>
              </a:graphicData>
            </a:graphic>
          </wp:inline>
        </w:drawing>
      </w:r>
    </w:p>
    <w:p w14:paraId="4F2AD0C1" w14:textId="50C69E30" w:rsidR="008C7324" w:rsidRDefault="008C7324">
      <w:pPr>
        <w:rPr>
          <w:b/>
          <w:bCs/>
          <w:lang w:eastAsia="zh-CN"/>
        </w:rPr>
      </w:pPr>
    </w:p>
    <w:p w14:paraId="2F13D6C6" w14:textId="47249870" w:rsidR="008C7324" w:rsidRDefault="008C7324">
      <w:pPr>
        <w:rPr>
          <w:b/>
          <w:bCs/>
          <w:lang w:eastAsia="zh-CN"/>
        </w:rPr>
      </w:pPr>
    </w:p>
    <w:p w14:paraId="41907C96" w14:textId="2A52AC6A" w:rsidR="001E0230" w:rsidRDefault="00B06724">
      <w:r>
        <w:rPr>
          <w:noProof/>
        </w:rPr>
        <w:lastRenderedPageBreak/>
        <w:drawing>
          <wp:inline distT="0" distB="0" distL="0" distR="0" wp14:anchorId="06E0FE11" wp14:editId="7264A4AB">
            <wp:extent cx="5048885" cy="8863330"/>
            <wp:effectExtent l="0" t="0" r="0" b="0"/>
            <wp:docPr id="2141070593" name="Picture 4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70593" name="Picture 45" descr="A black screen with white tex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8885" cy="8863330"/>
                    </a:xfrm>
                    <a:prstGeom prst="rect">
                      <a:avLst/>
                    </a:prstGeom>
                    <a:noFill/>
                    <a:ln>
                      <a:noFill/>
                    </a:ln>
                  </pic:spPr>
                </pic:pic>
              </a:graphicData>
            </a:graphic>
          </wp:inline>
        </w:drawing>
      </w:r>
    </w:p>
    <w:p w14:paraId="6710D0D7" w14:textId="528C0740" w:rsidR="00B3548D" w:rsidRDefault="000D37E7">
      <w:r w:rsidRPr="000D37E7">
        <w:lastRenderedPageBreak/>
        <w:t xml:space="preserve"> </w:t>
      </w:r>
      <w:r w:rsidR="001670D7">
        <w:rPr>
          <w:noProof/>
        </w:rPr>
        <w:drawing>
          <wp:inline distT="0" distB="0" distL="0" distR="0" wp14:anchorId="7A5FFAC3" wp14:editId="05414050">
            <wp:extent cx="4286250" cy="4210050"/>
            <wp:effectExtent l="0" t="0" r="0" b="0"/>
            <wp:docPr id="190588170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881706" name="Picture 46"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86250" cy="4210050"/>
                    </a:xfrm>
                    <a:prstGeom prst="rect">
                      <a:avLst/>
                    </a:prstGeom>
                    <a:noFill/>
                    <a:ln>
                      <a:noFill/>
                    </a:ln>
                  </pic:spPr>
                </pic:pic>
              </a:graphicData>
            </a:graphic>
          </wp:inline>
        </w:drawing>
      </w:r>
      <w:r w:rsidR="00B10B8A" w:rsidRPr="00B10B8A">
        <w:t xml:space="preserve"> </w:t>
      </w:r>
      <w:r w:rsidR="00551FF1">
        <w:rPr>
          <w:noProof/>
        </w:rPr>
        <w:drawing>
          <wp:inline distT="0" distB="0" distL="0" distR="0" wp14:anchorId="759D95EF" wp14:editId="60FF120B">
            <wp:extent cx="5581650" cy="3543300"/>
            <wp:effectExtent l="0" t="0" r="0" b="0"/>
            <wp:docPr id="526486722"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86722" name="Picture 47" descr="A screenshot of a computer&#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81650" cy="3543300"/>
                    </a:xfrm>
                    <a:prstGeom prst="rect">
                      <a:avLst/>
                    </a:prstGeom>
                    <a:noFill/>
                    <a:ln>
                      <a:noFill/>
                    </a:ln>
                  </pic:spPr>
                </pic:pic>
              </a:graphicData>
            </a:graphic>
          </wp:inline>
        </w:drawing>
      </w:r>
    </w:p>
    <w:p w14:paraId="778AC445" w14:textId="72B3381B" w:rsidR="008C7324" w:rsidRDefault="00E607B5">
      <w:r>
        <w:rPr>
          <w:noProof/>
        </w:rPr>
        <w:lastRenderedPageBreak/>
        <w:drawing>
          <wp:inline distT="0" distB="0" distL="0" distR="0" wp14:anchorId="6F2E46D5" wp14:editId="629003E1">
            <wp:extent cx="5731510" cy="3449955"/>
            <wp:effectExtent l="0" t="0" r="0" b="0"/>
            <wp:docPr id="596828716" name="Picture 5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28716" name="Picture 58" descr="A screenshot of a computer pro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449955"/>
                    </a:xfrm>
                    <a:prstGeom prst="rect">
                      <a:avLst/>
                    </a:prstGeom>
                    <a:noFill/>
                    <a:ln>
                      <a:noFill/>
                    </a:ln>
                  </pic:spPr>
                </pic:pic>
              </a:graphicData>
            </a:graphic>
          </wp:inline>
        </w:drawing>
      </w:r>
      <w:r w:rsidR="00BC645F">
        <w:rPr>
          <w:noProof/>
        </w:rPr>
        <w:lastRenderedPageBreak/>
        <w:drawing>
          <wp:inline distT="0" distB="0" distL="0" distR="0" wp14:anchorId="370373CB" wp14:editId="1EE92CB3">
            <wp:extent cx="5251450" cy="6781800"/>
            <wp:effectExtent l="0" t="0" r="0" b="0"/>
            <wp:docPr id="18669950"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9950" name="Picture 49" descr="A screenshot of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51450" cy="6781800"/>
                    </a:xfrm>
                    <a:prstGeom prst="rect">
                      <a:avLst/>
                    </a:prstGeom>
                    <a:noFill/>
                    <a:ln>
                      <a:noFill/>
                    </a:ln>
                  </pic:spPr>
                </pic:pic>
              </a:graphicData>
            </a:graphic>
          </wp:inline>
        </w:drawing>
      </w:r>
      <w:r w:rsidR="008D5570" w:rsidRPr="008D5570">
        <w:t xml:space="preserve"> </w:t>
      </w:r>
      <w:r w:rsidR="00FA3E5D">
        <w:rPr>
          <w:noProof/>
        </w:rPr>
        <w:lastRenderedPageBreak/>
        <w:drawing>
          <wp:inline distT="0" distB="0" distL="0" distR="0" wp14:anchorId="37143FB7" wp14:editId="03148312">
            <wp:extent cx="5731510" cy="6449695"/>
            <wp:effectExtent l="0" t="0" r="0" b="0"/>
            <wp:docPr id="139504698" name="Picture 50"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4698" name="Picture 50" descr="A black screen with white tex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6449695"/>
                    </a:xfrm>
                    <a:prstGeom prst="rect">
                      <a:avLst/>
                    </a:prstGeom>
                    <a:noFill/>
                    <a:ln>
                      <a:noFill/>
                    </a:ln>
                  </pic:spPr>
                </pic:pic>
              </a:graphicData>
            </a:graphic>
          </wp:inline>
        </w:drawing>
      </w:r>
      <w:r w:rsidR="008D5570" w:rsidRPr="008D5570">
        <w:rPr>
          <w:noProof/>
        </w:rPr>
        <w:t xml:space="preserve"> </w:t>
      </w:r>
    </w:p>
    <w:p w14:paraId="27AA0ACD" w14:textId="416D155E" w:rsidR="00886C18" w:rsidRDefault="00886C18">
      <w:pPr>
        <w:spacing w:after="160" w:line="259" w:lineRule="auto"/>
      </w:pPr>
      <w:r>
        <w:br w:type="page"/>
      </w:r>
    </w:p>
    <w:p w14:paraId="0448DAD9" w14:textId="77777777" w:rsidR="00886C18" w:rsidRDefault="00886C18" w:rsidP="00886C18">
      <w:pPr>
        <w:rPr>
          <w:b/>
          <w:bCs/>
          <w:szCs w:val="24"/>
          <w:u w:val="single"/>
        </w:rPr>
      </w:pPr>
      <w:r w:rsidRPr="00886C18">
        <w:rPr>
          <w:b/>
          <w:bCs/>
          <w:szCs w:val="24"/>
          <w:u w:val="single"/>
        </w:rPr>
        <w:lastRenderedPageBreak/>
        <w:t>Sequence Diagram</w:t>
      </w:r>
    </w:p>
    <w:p w14:paraId="7A005D6B" w14:textId="4E79FD6F" w:rsidR="00886C18" w:rsidRPr="00970F22" w:rsidRDefault="00886C18" w:rsidP="00970F22">
      <w:pPr>
        <w:pStyle w:val="Heading2"/>
        <w:rPr>
          <w:rFonts w:eastAsia="Times New Roman"/>
          <w:color w:val="auto"/>
          <w:lang w:eastAsia="zh-CN"/>
        </w:rPr>
      </w:pPr>
      <w:bookmarkStart w:id="22" w:name="_Toc164987175"/>
      <w:r w:rsidRPr="00970F22">
        <w:rPr>
          <w:rStyle w:val="cf01"/>
          <w:rFonts w:ascii="Times New Roman" w:hAnsi="Times New Roman" w:cs="Times New Roman"/>
          <w:b/>
          <w:bCs/>
          <w:color w:val="auto"/>
          <w:sz w:val="24"/>
          <w:szCs w:val="24"/>
        </w:rPr>
        <w:t>UC09 Generate report</w:t>
      </w:r>
      <w:bookmarkEnd w:id="22"/>
    </w:p>
    <w:p w14:paraId="10D98826" w14:textId="04BD2E11" w:rsidR="00136484" w:rsidRDefault="00B92748">
      <w:pPr>
        <w:rPr>
          <w:b/>
          <w:lang w:eastAsia="zh-CN"/>
        </w:rPr>
      </w:pPr>
      <w:r>
        <w:rPr>
          <w:noProof/>
        </w:rPr>
        <w:drawing>
          <wp:inline distT="0" distB="0" distL="0" distR="0" wp14:anchorId="2E8F808F" wp14:editId="26AEBCD3">
            <wp:extent cx="5731510" cy="5902325"/>
            <wp:effectExtent l="0" t="0" r="0" b="0"/>
            <wp:docPr id="717054006" name="Picture 77"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54006" name="Picture 77" descr="A computer screen shot of a black screen&#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5902325"/>
                    </a:xfrm>
                    <a:prstGeom prst="rect">
                      <a:avLst/>
                    </a:prstGeom>
                    <a:noFill/>
                    <a:ln>
                      <a:noFill/>
                    </a:ln>
                  </pic:spPr>
                </pic:pic>
              </a:graphicData>
            </a:graphic>
          </wp:inline>
        </w:drawing>
      </w:r>
    </w:p>
    <w:p w14:paraId="4BDD6D28" w14:textId="77777777" w:rsidR="00E32DA6" w:rsidRDefault="00E32DA6">
      <w:pPr>
        <w:rPr>
          <w:b/>
          <w:lang w:eastAsia="zh-CN"/>
        </w:rPr>
      </w:pPr>
    </w:p>
    <w:p w14:paraId="1AD5957F" w14:textId="13AB4965" w:rsidR="00E32DA6" w:rsidRDefault="00237326">
      <w:pPr>
        <w:rPr>
          <w:b/>
          <w:lang w:eastAsia="zh-CN"/>
        </w:rPr>
      </w:pPr>
      <w:r>
        <w:rPr>
          <w:noProof/>
        </w:rPr>
        <w:lastRenderedPageBreak/>
        <w:drawing>
          <wp:inline distT="0" distB="0" distL="0" distR="0" wp14:anchorId="4AA15E9C" wp14:editId="7ECF8E9C">
            <wp:extent cx="5731510" cy="5187950"/>
            <wp:effectExtent l="0" t="0" r="0" b="0"/>
            <wp:docPr id="2010503651" name="Picture 7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03651" name="Picture 78" descr="A black screen with white tex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5187950"/>
                    </a:xfrm>
                    <a:prstGeom prst="rect">
                      <a:avLst/>
                    </a:prstGeom>
                    <a:noFill/>
                    <a:ln>
                      <a:noFill/>
                    </a:ln>
                  </pic:spPr>
                </pic:pic>
              </a:graphicData>
            </a:graphic>
          </wp:inline>
        </w:drawing>
      </w:r>
    </w:p>
    <w:p w14:paraId="744A4F8F" w14:textId="1D11319B" w:rsidR="00E458BC" w:rsidRDefault="00AE7187">
      <w:pPr>
        <w:rPr>
          <w:b/>
          <w:lang w:eastAsia="zh-CN"/>
        </w:rPr>
      </w:pPr>
      <w:r>
        <w:rPr>
          <w:noProof/>
        </w:rPr>
        <w:lastRenderedPageBreak/>
        <w:drawing>
          <wp:inline distT="0" distB="0" distL="0" distR="0" wp14:anchorId="234F5551" wp14:editId="513F0BA1">
            <wp:extent cx="5731510" cy="7047230"/>
            <wp:effectExtent l="0" t="0" r="0" b="0"/>
            <wp:docPr id="1830060628" name="Picture 79"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60628" name="Picture 79" descr="A black and white screen with white tex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7047230"/>
                    </a:xfrm>
                    <a:prstGeom prst="rect">
                      <a:avLst/>
                    </a:prstGeom>
                    <a:noFill/>
                    <a:ln>
                      <a:noFill/>
                    </a:ln>
                  </pic:spPr>
                </pic:pic>
              </a:graphicData>
            </a:graphic>
          </wp:inline>
        </w:drawing>
      </w:r>
    </w:p>
    <w:p w14:paraId="63A8ADFC" w14:textId="16994B6F" w:rsidR="00DC0221" w:rsidRDefault="006F1609">
      <w:pPr>
        <w:spacing w:after="160" w:line="259" w:lineRule="auto"/>
        <w:rPr>
          <w:b/>
          <w:lang w:eastAsia="zh-CN"/>
        </w:rPr>
      </w:pPr>
      <w:r>
        <w:rPr>
          <w:b/>
          <w:lang w:eastAsia="zh-CN"/>
        </w:rPr>
        <w:br w:type="page"/>
      </w:r>
    </w:p>
    <w:p w14:paraId="01A8D9B5" w14:textId="7404FA5B" w:rsidR="0031387A" w:rsidRPr="001F1985" w:rsidRDefault="0031387A" w:rsidP="001F1985">
      <w:pPr>
        <w:pStyle w:val="Heading2"/>
        <w:rPr>
          <w:rFonts w:ascii="Times New Roman" w:hAnsi="Times New Roman" w:cs="Times New Roman" w:hint="eastAsia"/>
          <w:b/>
          <w:color w:val="auto"/>
          <w:sz w:val="24"/>
          <w:szCs w:val="24"/>
          <w:u w:val="single"/>
          <w:lang w:eastAsia="zh-CN"/>
        </w:rPr>
      </w:pPr>
      <w:r w:rsidRPr="001F1985">
        <w:rPr>
          <w:rFonts w:ascii="Times New Roman" w:hAnsi="Times New Roman" w:cs="Times New Roman"/>
          <w:b/>
          <w:bCs/>
          <w:noProof/>
          <w:color w:val="auto"/>
          <w:sz w:val="24"/>
          <w:szCs w:val="24"/>
          <w:u w:val="single"/>
          <w:lang w:eastAsia="zh-CN"/>
        </w:rPr>
        <w:lastRenderedPageBreak/>
        <w:t>Repeat</w:t>
      </w:r>
      <w:r w:rsidR="004533D5" w:rsidRPr="001F1985">
        <w:rPr>
          <w:rFonts w:ascii="Times New Roman" w:hAnsi="Times New Roman" w:cs="Times New Roman"/>
          <w:b/>
          <w:bCs/>
          <w:noProof/>
          <w:color w:val="auto"/>
          <w:sz w:val="24"/>
          <w:szCs w:val="24"/>
          <w:u w:val="single"/>
          <w:lang w:eastAsia="zh-CN"/>
        </w:rPr>
        <w:t xml:space="preserve"> </w:t>
      </w:r>
      <w:r w:rsidR="003967C1" w:rsidRPr="001F1985">
        <w:rPr>
          <w:rFonts w:ascii="Times New Roman" w:hAnsi="Times New Roman" w:cs="Times New Roman"/>
          <w:b/>
          <w:bCs/>
          <w:noProof/>
          <w:color w:val="auto"/>
          <w:sz w:val="24"/>
          <w:szCs w:val="24"/>
          <w:u w:val="single"/>
          <w:lang w:eastAsia="zh-CN"/>
        </w:rPr>
        <w:t>Sequence Diagram Ref</w:t>
      </w:r>
    </w:p>
    <w:p w14:paraId="291EB547" w14:textId="5C353E6E" w:rsidR="00D446C2" w:rsidRDefault="00D446C2">
      <w:pPr>
        <w:spacing w:after="160" w:line="259" w:lineRule="auto"/>
        <w:rPr>
          <w:noProof/>
        </w:rPr>
      </w:pPr>
      <w:r>
        <w:rPr>
          <w:noProof/>
        </w:rPr>
        <w:drawing>
          <wp:inline distT="0" distB="0" distL="0" distR="0" wp14:anchorId="09C7B3C1" wp14:editId="4D47A95C">
            <wp:extent cx="5143500" cy="4870450"/>
            <wp:effectExtent l="0" t="0" r="0" b="0"/>
            <wp:docPr id="1553262807" name="Picture 3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62807" name="Picture 39" descr="A black screen with white tex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43500" cy="4870450"/>
                    </a:xfrm>
                    <a:prstGeom prst="rect">
                      <a:avLst/>
                    </a:prstGeom>
                    <a:noFill/>
                    <a:ln>
                      <a:noFill/>
                    </a:ln>
                  </pic:spPr>
                </pic:pic>
              </a:graphicData>
            </a:graphic>
          </wp:inline>
        </w:drawing>
      </w:r>
    </w:p>
    <w:p w14:paraId="224EC571" w14:textId="6B35D0EC" w:rsidR="00D446C2" w:rsidRDefault="00D446C2">
      <w:pPr>
        <w:spacing w:after="160" w:line="259" w:lineRule="auto"/>
        <w:rPr>
          <w:noProof/>
        </w:rPr>
      </w:pPr>
      <w:r>
        <w:rPr>
          <w:noProof/>
        </w:rPr>
        <w:lastRenderedPageBreak/>
        <w:drawing>
          <wp:inline distT="0" distB="0" distL="0" distR="0" wp14:anchorId="0A9CE746" wp14:editId="40610D85">
            <wp:extent cx="4489450" cy="4972050"/>
            <wp:effectExtent l="0" t="0" r="0" b="0"/>
            <wp:docPr id="1655861660"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61660" name="Picture 44" descr="A screenshot of a computer&#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489450" cy="4972050"/>
                    </a:xfrm>
                    <a:prstGeom prst="rect">
                      <a:avLst/>
                    </a:prstGeom>
                    <a:noFill/>
                    <a:ln>
                      <a:noFill/>
                    </a:ln>
                  </pic:spPr>
                </pic:pic>
              </a:graphicData>
            </a:graphic>
          </wp:inline>
        </w:drawing>
      </w:r>
    </w:p>
    <w:p w14:paraId="1E801F90" w14:textId="444A1541" w:rsidR="004263AE" w:rsidRDefault="00B97FA4">
      <w:pPr>
        <w:spacing w:after="160" w:line="259" w:lineRule="auto"/>
        <w:rPr>
          <w:noProof/>
          <w:lang w:eastAsia="zh-CN"/>
        </w:rPr>
      </w:pPr>
      <w:r>
        <w:rPr>
          <w:noProof/>
        </w:rPr>
        <w:lastRenderedPageBreak/>
        <w:drawing>
          <wp:inline distT="0" distB="0" distL="0" distR="0" wp14:anchorId="52FB7DC6" wp14:editId="7301A5FB">
            <wp:extent cx="5731510" cy="5634355"/>
            <wp:effectExtent l="0" t="0" r="0" b="0"/>
            <wp:docPr id="1042344579" name="Picture 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44579" name="Picture 4" descr="A black screen with white tex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5634355"/>
                    </a:xfrm>
                    <a:prstGeom prst="rect">
                      <a:avLst/>
                    </a:prstGeom>
                    <a:noFill/>
                    <a:ln>
                      <a:noFill/>
                    </a:ln>
                  </pic:spPr>
                </pic:pic>
              </a:graphicData>
            </a:graphic>
          </wp:inline>
        </w:drawing>
      </w:r>
    </w:p>
    <w:p w14:paraId="7004079E" w14:textId="1A1D28C1" w:rsidR="00D446C2" w:rsidRDefault="00D446C2">
      <w:pPr>
        <w:spacing w:after="160" w:line="259" w:lineRule="auto"/>
        <w:rPr>
          <w:noProof/>
        </w:rPr>
      </w:pPr>
      <w:r>
        <w:rPr>
          <w:noProof/>
        </w:rPr>
        <w:lastRenderedPageBreak/>
        <w:drawing>
          <wp:inline distT="0" distB="0" distL="0" distR="0" wp14:anchorId="6BB14449" wp14:editId="0A958C00">
            <wp:extent cx="4565650" cy="4203700"/>
            <wp:effectExtent l="0" t="0" r="0" b="0"/>
            <wp:docPr id="1871277080" name="Picture 41"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77080" name="Picture 41" descr="A computer screen shot of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65650" cy="4203700"/>
                    </a:xfrm>
                    <a:prstGeom prst="rect">
                      <a:avLst/>
                    </a:prstGeom>
                    <a:noFill/>
                    <a:ln>
                      <a:noFill/>
                    </a:ln>
                  </pic:spPr>
                </pic:pic>
              </a:graphicData>
            </a:graphic>
          </wp:inline>
        </w:drawing>
      </w:r>
      <w:r>
        <w:rPr>
          <w:noProof/>
        </w:rPr>
        <w:br w:type="page"/>
      </w:r>
    </w:p>
    <w:p w14:paraId="78313771" w14:textId="563CA7F3" w:rsidR="006F1609" w:rsidRDefault="006F1609">
      <w:pPr>
        <w:spacing w:after="160" w:line="259" w:lineRule="auto"/>
        <w:rPr>
          <w:b/>
          <w:lang w:eastAsia="zh-CN"/>
        </w:rPr>
      </w:pPr>
      <w:r>
        <w:rPr>
          <w:noProof/>
        </w:rPr>
        <w:lastRenderedPageBreak/>
        <w:drawing>
          <wp:inline distT="0" distB="0" distL="0" distR="0" wp14:anchorId="21230EA5" wp14:editId="6E5F041A">
            <wp:extent cx="5731510" cy="6309360"/>
            <wp:effectExtent l="0" t="0" r="2540" b="0"/>
            <wp:docPr id="613036539" name="Picture 3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36539" name="Picture 38" descr="A black screen with white tex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6309360"/>
                    </a:xfrm>
                    <a:prstGeom prst="rect">
                      <a:avLst/>
                    </a:prstGeom>
                    <a:noFill/>
                    <a:ln>
                      <a:noFill/>
                    </a:ln>
                  </pic:spPr>
                </pic:pic>
              </a:graphicData>
            </a:graphic>
          </wp:inline>
        </w:drawing>
      </w:r>
      <w:r>
        <w:rPr>
          <w:b/>
          <w:lang w:eastAsia="zh-CN"/>
        </w:rPr>
        <w:br w:type="page"/>
      </w:r>
    </w:p>
    <w:p w14:paraId="2F6471BF" w14:textId="6D9F350E" w:rsidR="00DF4009" w:rsidRPr="00DF4009" w:rsidRDefault="00DF4009" w:rsidP="00DF4009">
      <w:pPr>
        <w:rPr>
          <w:rFonts w:eastAsia="Times New Roman"/>
          <w:szCs w:val="24"/>
          <w:lang w:val="en-MY" w:eastAsia="zh-CN"/>
        </w:rPr>
      </w:pPr>
      <w:r w:rsidRPr="00DF4009">
        <w:rPr>
          <w:rFonts w:eastAsia="Times New Roman"/>
          <w:noProof/>
          <w:szCs w:val="24"/>
          <w:lang w:val="en-MY" w:eastAsia="zh-CN"/>
        </w:rPr>
        <w:lastRenderedPageBreak/>
        <w:drawing>
          <wp:inline distT="0" distB="0" distL="0" distR="0" wp14:anchorId="44208A3F" wp14:editId="0FC35113">
            <wp:extent cx="5731510" cy="7491095"/>
            <wp:effectExtent l="0" t="0" r="0" b="0"/>
            <wp:docPr id="649101390" name="Picture 5"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01390" name="Picture 5" descr="A black background with white tex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7491095"/>
                    </a:xfrm>
                    <a:prstGeom prst="rect">
                      <a:avLst/>
                    </a:prstGeom>
                    <a:noFill/>
                    <a:ln>
                      <a:noFill/>
                    </a:ln>
                  </pic:spPr>
                </pic:pic>
              </a:graphicData>
            </a:graphic>
          </wp:inline>
        </w:drawing>
      </w:r>
    </w:p>
    <w:p w14:paraId="11EFAF41" w14:textId="5B6A986F" w:rsidR="00DC0221" w:rsidRDefault="00DC0221">
      <w:pPr>
        <w:rPr>
          <w:b/>
          <w:lang w:eastAsia="zh-CN"/>
        </w:rPr>
      </w:pPr>
    </w:p>
    <w:p w14:paraId="1FDF6DC1" w14:textId="52171795" w:rsidR="006F1609" w:rsidRDefault="006F1609">
      <w:pPr>
        <w:spacing w:after="160" w:line="259" w:lineRule="auto"/>
        <w:rPr>
          <w:b/>
          <w:lang w:eastAsia="zh-CN"/>
        </w:rPr>
      </w:pPr>
      <w:r>
        <w:rPr>
          <w:b/>
          <w:lang w:eastAsia="zh-CN"/>
        </w:rPr>
        <w:br w:type="page"/>
      </w:r>
    </w:p>
    <w:p w14:paraId="5AF08D76" w14:textId="0E82634F" w:rsidR="006F1609" w:rsidRDefault="006F1609">
      <w:pPr>
        <w:rPr>
          <w:b/>
          <w:lang w:eastAsia="zh-CN"/>
        </w:rPr>
      </w:pPr>
      <w:r>
        <w:rPr>
          <w:noProof/>
        </w:rPr>
        <w:lastRenderedPageBreak/>
        <w:drawing>
          <wp:inline distT="0" distB="0" distL="0" distR="0" wp14:anchorId="3B2890FC" wp14:editId="79876DD8">
            <wp:extent cx="5731510" cy="4540885"/>
            <wp:effectExtent l="0" t="0" r="0" b="0"/>
            <wp:docPr id="481746757"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46757" name="Picture 32" descr="A screenshot of a computer scree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4540885"/>
                    </a:xfrm>
                    <a:prstGeom prst="rect">
                      <a:avLst/>
                    </a:prstGeom>
                    <a:noFill/>
                    <a:ln>
                      <a:noFill/>
                    </a:ln>
                  </pic:spPr>
                </pic:pic>
              </a:graphicData>
            </a:graphic>
          </wp:inline>
        </w:drawing>
      </w:r>
    </w:p>
    <w:p w14:paraId="5C2BCC28" w14:textId="7C242A79" w:rsidR="00FA5FAF" w:rsidRDefault="00A864E1">
      <w:pPr>
        <w:rPr>
          <w:b/>
          <w:lang w:eastAsia="zh-CN"/>
        </w:rPr>
      </w:pPr>
      <w:r>
        <w:rPr>
          <w:noProof/>
        </w:rPr>
        <w:lastRenderedPageBreak/>
        <w:drawing>
          <wp:inline distT="0" distB="0" distL="0" distR="0" wp14:anchorId="15840A30" wp14:editId="453929C2">
            <wp:extent cx="5731510" cy="6442075"/>
            <wp:effectExtent l="0" t="0" r="0" b="0"/>
            <wp:docPr id="600272375" name="Picture 5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72375" name="Picture 55" descr="A black screen with white tex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6442075"/>
                    </a:xfrm>
                    <a:prstGeom prst="rect">
                      <a:avLst/>
                    </a:prstGeom>
                    <a:noFill/>
                    <a:ln>
                      <a:noFill/>
                    </a:ln>
                  </pic:spPr>
                </pic:pic>
              </a:graphicData>
            </a:graphic>
          </wp:inline>
        </w:drawing>
      </w:r>
    </w:p>
    <w:p w14:paraId="282D7CB5" w14:textId="77777777" w:rsidR="00FA5FAF" w:rsidRDefault="00FA5FAF">
      <w:pPr>
        <w:spacing w:after="160" w:line="259" w:lineRule="auto"/>
        <w:rPr>
          <w:b/>
          <w:lang w:eastAsia="zh-CN"/>
        </w:rPr>
      </w:pPr>
      <w:r>
        <w:rPr>
          <w:b/>
          <w:lang w:eastAsia="zh-CN"/>
        </w:rPr>
        <w:br w:type="page"/>
      </w:r>
    </w:p>
    <w:p w14:paraId="6F59DCF1" w14:textId="4D7DC566" w:rsidR="002117D9" w:rsidRDefault="002117D9" w:rsidP="002117D9">
      <w:pPr>
        <w:pStyle w:val="Heading1"/>
        <w:rPr>
          <w:rFonts w:ascii="Times New Roman" w:hAnsi="Times New Roman" w:cs="Times New Roman" w:hint="eastAsia"/>
          <w:b/>
          <w:bCs/>
          <w:color w:val="auto"/>
          <w:sz w:val="24"/>
          <w:szCs w:val="24"/>
          <w:u w:val="single"/>
          <w:lang w:eastAsia="zh-CN"/>
        </w:rPr>
      </w:pPr>
      <w:bookmarkStart w:id="23" w:name="_Toc164987176"/>
      <w:r>
        <w:rPr>
          <w:rFonts w:ascii="Times New Roman" w:hAnsi="Times New Roman" w:cs="Times New Roman" w:hint="eastAsia"/>
          <w:b/>
          <w:bCs/>
          <w:color w:val="auto"/>
          <w:sz w:val="24"/>
          <w:szCs w:val="24"/>
          <w:u w:val="single"/>
          <w:lang w:eastAsia="zh-CN"/>
        </w:rPr>
        <w:lastRenderedPageBreak/>
        <w:t>Design Class Diagram</w:t>
      </w:r>
      <w:bookmarkEnd w:id="23"/>
    </w:p>
    <w:p w14:paraId="519485A3" w14:textId="2AFE0D88" w:rsidR="002117D9" w:rsidRPr="002117D9" w:rsidRDefault="002117D9" w:rsidP="002117D9">
      <w:pPr>
        <w:pStyle w:val="Heading2"/>
        <w:rPr>
          <w:rFonts w:ascii="Times New Roman" w:hAnsi="Times New Roman" w:cs="Times New Roman"/>
          <w:b/>
          <w:bCs/>
          <w:color w:val="auto"/>
          <w:sz w:val="24"/>
          <w:szCs w:val="24"/>
          <w:u w:val="single"/>
        </w:rPr>
      </w:pPr>
      <w:bookmarkStart w:id="24" w:name="_Toc164987177"/>
      <w:r w:rsidRPr="002117D9">
        <w:rPr>
          <w:rFonts w:ascii="Times New Roman" w:hAnsi="Times New Roman" w:cs="Times New Roman"/>
          <w:b/>
          <w:bCs/>
          <w:color w:val="auto"/>
          <w:sz w:val="24"/>
          <w:szCs w:val="24"/>
          <w:u w:val="single"/>
        </w:rPr>
        <w:t>1</w:t>
      </w:r>
      <w:r w:rsidRPr="002117D9">
        <w:rPr>
          <w:rFonts w:ascii="Times New Roman" w:hAnsi="Times New Roman" w:cs="Times New Roman"/>
          <w:b/>
          <w:bCs/>
          <w:color w:val="auto"/>
          <w:sz w:val="24"/>
          <w:szCs w:val="24"/>
          <w:u w:val="single"/>
          <w:vertAlign w:val="superscript"/>
        </w:rPr>
        <w:t>st</w:t>
      </w:r>
      <w:r w:rsidRPr="002117D9">
        <w:rPr>
          <w:rFonts w:ascii="Times New Roman" w:hAnsi="Times New Roman" w:cs="Times New Roman"/>
          <w:b/>
          <w:bCs/>
          <w:color w:val="auto"/>
          <w:sz w:val="24"/>
          <w:szCs w:val="24"/>
          <w:u w:val="single"/>
        </w:rPr>
        <w:t xml:space="preserve"> Version of Design Class Diagram</w:t>
      </w:r>
      <w:bookmarkEnd w:id="24"/>
    </w:p>
    <w:p w14:paraId="544370C4" w14:textId="7DEC4BAE" w:rsidR="00D31D21" w:rsidRPr="00D31D21" w:rsidRDefault="008B7345" w:rsidP="00D31D21">
      <w:pPr>
        <w:rPr>
          <w:rFonts w:eastAsia="Times New Roman"/>
          <w:szCs w:val="24"/>
          <w:lang w:val="en-MY" w:eastAsia="zh-CN"/>
        </w:rPr>
      </w:pPr>
      <w:r>
        <w:rPr>
          <w:rFonts w:eastAsia="Times New Roman"/>
          <w:noProof/>
          <w:szCs w:val="24"/>
          <w:lang w:val="en-MY" w:eastAsia="zh-CN"/>
          <w14:ligatures w14:val="standardContextual"/>
        </w:rPr>
        <w:drawing>
          <wp:inline distT="0" distB="0" distL="0" distR="0" wp14:anchorId="6D205509" wp14:editId="4B49B70E">
            <wp:extent cx="5731510" cy="8040370"/>
            <wp:effectExtent l="0" t="0" r="2540" b="0"/>
            <wp:docPr id="1107661608"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61608" name="Picture 1" descr="A diagram of a computer program&#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5731510" cy="8040370"/>
                    </a:xfrm>
                    <a:prstGeom prst="rect">
                      <a:avLst/>
                    </a:prstGeom>
                  </pic:spPr>
                </pic:pic>
              </a:graphicData>
            </a:graphic>
          </wp:inline>
        </w:drawing>
      </w:r>
    </w:p>
    <w:p w14:paraId="49D7A8EA" w14:textId="38EBC41B" w:rsidR="002117D9" w:rsidRPr="00417073" w:rsidRDefault="002117D9" w:rsidP="002117D9">
      <w:pPr>
        <w:rPr>
          <w:rFonts w:eastAsia="Times New Roman"/>
          <w:szCs w:val="24"/>
          <w:lang w:val="en-MY" w:eastAsia="zh-CN"/>
        </w:rPr>
      </w:pPr>
    </w:p>
    <w:p w14:paraId="1FB25744" w14:textId="0E2D1CED" w:rsidR="002117D9" w:rsidRDefault="002117D9" w:rsidP="002117D9">
      <w:pPr>
        <w:spacing w:after="160" w:line="259" w:lineRule="auto"/>
      </w:pPr>
    </w:p>
    <w:p w14:paraId="4B5BE273" w14:textId="77777777" w:rsidR="00A14408" w:rsidRDefault="002117D9" w:rsidP="002117D9">
      <w:pPr>
        <w:pStyle w:val="Heading2"/>
        <w:rPr>
          <w:rFonts w:ascii="Times New Roman" w:hAnsi="Times New Roman" w:cs="Times New Roman"/>
          <w:b/>
          <w:bCs/>
          <w:color w:val="auto"/>
          <w:sz w:val="24"/>
          <w:szCs w:val="24"/>
          <w:u w:val="single"/>
        </w:rPr>
      </w:pPr>
      <w:bookmarkStart w:id="25" w:name="_Toc164987178"/>
      <w:r w:rsidRPr="002117D9">
        <w:rPr>
          <w:rFonts w:ascii="Times New Roman" w:hAnsi="Times New Roman" w:cs="Times New Roman"/>
          <w:b/>
          <w:bCs/>
          <w:color w:val="auto"/>
          <w:sz w:val="24"/>
          <w:szCs w:val="24"/>
          <w:u w:val="single"/>
        </w:rPr>
        <w:lastRenderedPageBreak/>
        <w:t>2</w:t>
      </w:r>
      <w:r w:rsidRPr="002117D9">
        <w:rPr>
          <w:rFonts w:ascii="Times New Roman" w:hAnsi="Times New Roman" w:cs="Times New Roman"/>
          <w:b/>
          <w:bCs/>
          <w:color w:val="auto"/>
          <w:sz w:val="24"/>
          <w:szCs w:val="24"/>
          <w:u w:val="single"/>
          <w:vertAlign w:val="superscript"/>
        </w:rPr>
        <w:t>nd</w:t>
      </w:r>
      <w:r w:rsidRPr="002117D9">
        <w:rPr>
          <w:rFonts w:ascii="Times New Roman" w:hAnsi="Times New Roman" w:cs="Times New Roman"/>
          <w:b/>
          <w:bCs/>
          <w:color w:val="auto"/>
          <w:sz w:val="24"/>
          <w:szCs w:val="24"/>
          <w:u w:val="single"/>
        </w:rPr>
        <w:t xml:space="preserve"> (Final) Version of Design Class Diagram</w:t>
      </w:r>
      <w:bookmarkEnd w:id="25"/>
      <w:r w:rsidR="007844C0">
        <w:rPr>
          <w:rFonts w:ascii="Times New Roman" w:hAnsi="Times New Roman" w:cs="Times New Roman"/>
          <w:b/>
          <w:bCs/>
          <w:color w:val="auto"/>
          <w:sz w:val="24"/>
          <w:szCs w:val="24"/>
          <w:u w:val="single"/>
        </w:rPr>
        <w:t xml:space="preserve"> </w:t>
      </w:r>
    </w:p>
    <w:p w14:paraId="17CAA1A6" w14:textId="35DFA467" w:rsidR="002117D9" w:rsidRPr="002117D9" w:rsidRDefault="007844C0" w:rsidP="00A14408">
      <w:pPr>
        <w:rPr>
          <w:b/>
          <w:szCs w:val="24"/>
          <w:u w:val="single"/>
        </w:rPr>
      </w:pPr>
      <w:r>
        <w:t xml:space="preserve">(Will be </w:t>
      </w:r>
      <w:r w:rsidR="00A17FFE">
        <w:t>a</w:t>
      </w:r>
      <w:r w:rsidR="00A17FFE" w:rsidRPr="00A17FFE">
        <w:t>ttached</w:t>
      </w:r>
      <w:r w:rsidR="00A17FFE">
        <w:rPr>
          <w:b/>
          <w:szCs w:val="24"/>
          <w:u w:val="single"/>
        </w:rPr>
        <w:t xml:space="preserve"> </w:t>
      </w:r>
      <w:r>
        <w:rPr>
          <w:b/>
          <w:szCs w:val="24"/>
          <w:u w:val="single"/>
        </w:rPr>
        <w:t>in ZIP file)</w:t>
      </w:r>
    </w:p>
    <w:p w14:paraId="53A81DE4" w14:textId="4CA4354F" w:rsidR="002117D9" w:rsidRPr="00243F44" w:rsidRDefault="004F6537" w:rsidP="002117D9">
      <w:pPr>
        <w:rPr>
          <w:rFonts w:eastAsia="Times New Roman"/>
          <w:szCs w:val="24"/>
          <w:lang w:val="en-MY" w:eastAsia="zh-CN"/>
        </w:rPr>
      </w:pPr>
      <w:r>
        <w:rPr>
          <w:rFonts w:eastAsia="Times New Roman"/>
          <w:noProof/>
          <w:szCs w:val="24"/>
          <w:lang w:val="en-MY" w:eastAsia="zh-CN"/>
          <w14:ligatures w14:val="standardContextual"/>
        </w:rPr>
        <w:drawing>
          <wp:inline distT="0" distB="0" distL="0" distR="0" wp14:anchorId="5C3B94FC" wp14:editId="0839D2D6">
            <wp:extent cx="5731510" cy="4922520"/>
            <wp:effectExtent l="0" t="0" r="2540" b="0"/>
            <wp:docPr id="1841846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46172" name="Picture 184184617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4922520"/>
                    </a:xfrm>
                    <a:prstGeom prst="rect">
                      <a:avLst/>
                    </a:prstGeom>
                  </pic:spPr>
                </pic:pic>
              </a:graphicData>
            </a:graphic>
          </wp:inline>
        </w:drawing>
      </w:r>
    </w:p>
    <w:p w14:paraId="738FA3B1" w14:textId="77777777" w:rsidR="002117D9" w:rsidRPr="00026FAB" w:rsidRDefault="002117D9" w:rsidP="002117D9">
      <w:pPr>
        <w:rPr>
          <w:rFonts w:eastAsia="Times New Roman"/>
          <w:szCs w:val="24"/>
          <w:lang w:eastAsia="zh-CN"/>
        </w:rPr>
      </w:pPr>
    </w:p>
    <w:p w14:paraId="6887C4C5" w14:textId="77777777" w:rsidR="002117D9" w:rsidRPr="00C2124F" w:rsidRDefault="002117D9" w:rsidP="002117D9">
      <w:pPr>
        <w:rPr>
          <w:rFonts w:eastAsia="Times New Roman"/>
          <w:szCs w:val="24"/>
          <w:lang w:val="en-MY" w:eastAsia="zh-CN"/>
        </w:rPr>
      </w:pPr>
    </w:p>
    <w:p w14:paraId="3B94A2FE" w14:textId="77777777" w:rsidR="002117D9" w:rsidRDefault="002117D9" w:rsidP="002117D9">
      <w:pPr>
        <w:spacing w:after="160" w:line="259" w:lineRule="auto"/>
      </w:pPr>
    </w:p>
    <w:p w14:paraId="522ADE07" w14:textId="344E0976" w:rsidR="002117D9" w:rsidRPr="002117D9" w:rsidRDefault="002117D9">
      <w:pPr>
        <w:spacing w:after="160" w:line="259" w:lineRule="auto"/>
        <w:rPr>
          <w:b/>
          <w:bCs/>
          <w:u w:val="single"/>
        </w:rPr>
      </w:pPr>
      <w:r>
        <w:rPr>
          <w:b/>
          <w:bCs/>
          <w:u w:val="single"/>
        </w:rPr>
        <w:br w:type="page"/>
      </w:r>
    </w:p>
    <w:p w14:paraId="5C528413" w14:textId="03A453AE" w:rsidR="006E1E44" w:rsidRPr="002117D9" w:rsidRDefault="00FA5FAF" w:rsidP="002117D9">
      <w:pPr>
        <w:pStyle w:val="Heading1"/>
        <w:rPr>
          <w:rFonts w:ascii="Times New Roman" w:hAnsi="Times New Roman" w:cs="Times New Roman"/>
          <w:b/>
          <w:bCs/>
          <w:color w:val="auto"/>
          <w:sz w:val="24"/>
          <w:szCs w:val="24"/>
          <w:u w:val="single"/>
          <w:lang w:eastAsia="zh-CN"/>
        </w:rPr>
      </w:pPr>
      <w:bookmarkStart w:id="26" w:name="_Toc164987179"/>
      <w:r w:rsidRPr="002117D9">
        <w:rPr>
          <w:rFonts w:ascii="Times New Roman" w:hAnsi="Times New Roman" w:cs="Times New Roman"/>
          <w:b/>
          <w:bCs/>
          <w:color w:val="auto"/>
          <w:sz w:val="24"/>
          <w:szCs w:val="24"/>
          <w:u w:val="single"/>
          <w:lang w:eastAsia="zh-CN"/>
        </w:rPr>
        <w:lastRenderedPageBreak/>
        <w:t>Package Diagram</w:t>
      </w:r>
      <w:bookmarkEnd w:id="26"/>
    </w:p>
    <w:p w14:paraId="57D5165D" w14:textId="2EC7FCAC" w:rsidR="00FA5FAF" w:rsidRDefault="00FA5FAF">
      <w:pPr>
        <w:rPr>
          <w:b/>
          <w:lang w:eastAsia="zh-CN"/>
        </w:rPr>
      </w:pPr>
      <w:r>
        <w:rPr>
          <w:noProof/>
        </w:rPr>
        <w:drawing>
          <wp:inline distT="0" distB="0" distL="0" distR="0" wp14:anchorId="3362387B" wp14:editId="493523B5">
            <wp:extent cx="3822700" cy="3479800"/>
            <wp:effectExtent l="0" t="0" r="0" b="0"/>
            <wp:docPr id="205106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822700" cy="3479800"/>
                    </a:xfrm>
                    <a:prstGeom prst="rect">
                      <a:avLst/>
                    </a:prstGeom>
                    <a:noFill/>
                    <a:ln>
                      <a:noFill/>
                    </a:ln>
                  </pic:spPr>
                </pic:pic>
              </a:graphicData>
            </a:graphic>
          </wp:inline>
        </w:drawing>
      </w:r>
    </w:p>
    <w:p w14:paraId="558109DB" w14:textId="5FBF453B" w:rsidR="00FA5FAF" w:rsidRPr="005D39BE" w:rsidRDefault="00FA5FAF" w:rsidP="005D39BE">
      <w:pPr>
        <w:spacing w:after="160" w:line="259" w:lineRule="auto"/>
        <w:rPr>
          <w:b/>
          <w:lang w:eastAsia="zh-CN"/>
        </w:rPr>
      </w:pPr>
    </w:p>
    <w:sectPr w:rsidR="00FA5FAF" w:rsidRPr="005D39BE">
      <w:footerReference w:type="default" r:id="rId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3F89" w14:textId="77777777" w:rsidR="002D66EB" w:rsidRDefault="002D66EB" w:rsidP="00DE1E5F">
      <w:r>
        <w:separator/>
      </w:r>
    </w:p>
  </w:endnote>
  <w:endnote w:type="continuationSeparator" w:id="0">
    <w:p w14:paraId="456F66EB" w14:textId="77777777" w:rsidR="002D66EB" w:rsidRDefault="002D66EB" w:rsidP="00DE1E5F">
      <w:r>
        <w:continuationSeparator/>
      </w:r>
    </w:p>
  </w:endnote>
  <w:endnote w:type="continuationNotice" w:id="1">
    <w:p w14:paraId="7A2F73C9" w14:textId="77777777" w:rsidR="002D66EB" w:rsidRDefault="002D6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077148"/>
      <w:docPartObj>
        <w:docPartGallery w:val="Page Numbers (Bottom of Page)"/>
        <w:docPartUnique/>
      </w:docPartObj>
    </w:sdtPr>
    <w:sdtEndPr>
      <w:rPr>
        <w:noProof/>
      </w:rPr>
    </w:sdtEndPr>
    <w:sdtContent>
      <w:p w14:paraId="6472AC4D" w14:textId="6317BD96" w:rsidR="00050C1C" w:rsidRDefault="00050C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B8C93D" w14:textId="77777777" w:rsidR="00DE1E5F" w:rsidRDefault="00DE1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ED24F" w14:textId="77777777" w:rsidR="002D66EB" w:rsidRDefault="002D66EB" w:rsidP="00DE1E5F">
      <w:r>
        <w:separator/>
      </w:r>
    </w:p>
  </w:footnote>
  <w:footnote w:type="continuationSeparator" w:id="0">
    <w:p w14:paraId="464F73F2" w14:textId="77777777" w:rsidR="002D66EB" w:rsidRDefault="002D66EB" w:rsidP="00DE1E5F">
      <w:r>
        <w:continuationSeparator/>
      </w:r>
    </w:p>
  </w:footnote>
  <w:footnote w:type="continuationNotice" w:id="1">
    <w:p w14:paraId="71973AC3" w14:textId="77777777" w:rsidR="002D66EB" w:rsidRDefault="002D66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77A6F"/>
    <w:multiLevelType w:val="multilevel"/>
    <w:tmpl w:val="BBFEB86C"/>
    <w:lvl w:ilvl="0">
      <w:start w:val="1"/>
      <w:numFmt w:val="decimal"/>
      <w:lvlText w:val="%1."/>
      <w:lvlJc w:val="left"/>
      <w:pPr>
        <w:ind w:left="720" w:hanging="360"/>
      </w:pPr>
    </w:lvl>
    <w:lvl w:ilvl="1">
      <w:start w:val="1"/>
      <w:numFmt w:val="decimal"/>
      <w:isLgl/>
      <w:lvlText w:val="%1.%2"/>
      <w:lvlJc w:val="left"/>
      <w:pPr>
        <w:ind w:left="1560" w:hanging="360"/>
      </w:pPr>
      <w:rPr>
        <w:rFonts w:hint="default"/>
        <w:b w:val="0"/>
        <w:bCs w:val="0"/>
      </w:rPr>
    </w:lvl>
    <w:lvl w:ilvl="2">
      <w:start w:val="1"/>
      <w:numFmt w:val="decimal"/>
      <w:isLgl/>
      <w:lvlText w:val="%1.%2.%3"/>
      <w:lvlJc w:val="left"/>
      <w:pPr>
        <w:ind w:left="2760" w:hanging="720"/>
      </w:pPr>
      <w:rPr>
        <w:rFonts w:hint="default"/>
        <w:b w:val="0"/>
        <w:bCs w:val="0"/>
        <w:color w:val="auto"/>
      </w:rPr>
    </w:lvl>
    <w:lvl w:ilvl="3">
      <w:start w:val="1"/>
      <w:numFmt w:val="decimal"/>
      <w:isLgl/>
      <w:lvlText w:val="%1.%2.%3.%4"/>
      <w:lvlJc w:val="left"/>
      <w:pPr>
        <w:ind w:left="3600" w:hanging="720"/>
      </w:pPr>
      <w:rPr>
        <w:rFonts w:hint="default"/>
        <w:b w:val="0"/>
        <w:bCs w:val="0"/>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1" w15:restartNumberingAfterBreak="0">
    <w:nsid w:val="13084F63"/>
    <w:multiLevelType w:val="multilevel"/>
    <w:tmpl w:val="9D60F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CA4A90"/>
    <w:multiLevelType w:val="multilevel"/>
    <w:tmpl w:val="6F7EB538"/>
    <w:lvl w:ilvl="0">
      <w:start w:val="1"/>
      <w:numFmt w:val="decimal"/>
      <w:lvlText w:val="%1."/>
      <w:lvlJc w:val="left"/>
      <w:pPr>
        <w:ind w:left="720" w:hanging="360"/>
      </w:pPr>
      <w:rPr>
        <w:b w:val="0"/>
        <w:bCs w:val="0"/>
      </w:rPr>
    </w:lvl>
    <w:lvl w:ilvl="1">
      <w:start w:val="1"/>
      <w:numFmt w:val="decimal"/>
      <w:isLgl/>
      <w:lvlText w:val="%1.%2"/>
      <w:lvlJc w:val="left"/>
      <w:pPr>
        <w:ind w:left="1560" w:hanging="360"/>
      </w:pPr>
      <w:rPr>
        <w:rFonts w:hint="default"/>
      </w:rPr>
    </w:lvl>
    <w:lvl w:ilvl="2">
      <w:start w:val="1"/>
      <w:numFmt w:val="decimal"/>
      <w:isLgl/>
      <w:lvlText w:val="%1.%2.%3"/>
      <w:lvlJc w:val="left"/>
      <w:pPr>
        <w:ind w:left="2760" w:hanging="720"/>
      </w:pPr>
      <w:rPr>
        <w:rFonts w:hint="default"/>
        <w:color w:val="auto"/>
      </w:rPr>
    </w:lvl>
    <w:lvl w:ilvl="3">
      <w:start w:val="1"/>
      <w:numFmt w:val="decimal"/>
      <w:isLgl/>
      <w:lvlText w:val="%1.%2.%3.%4"/>
      <w:lvlJc w:val="left"/>
      <w:pPr>
        <w:ind w:left="3600" w:hanging="720"/>
      </w:pPr>
      <w:rPr>
        <w:rFonts w:hint="default"/>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3" w15:restartNumberingAfterBreak="0">
    <w:nsid w:val="199C3741"/>
    <w:multiLevelType w:val="hybridMultilevel"/>
    <w:tmpl w:val="8BD4C626"/>
    <w:lvl w:ilvl="0" w:tplc="FFFFFFFF">
      <w:start w:val="1"/>
      <w:numFmt w:val="decimal"/>
      <w:lvlText w:val="S-%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032590"/>
    <w:multiLevelType w:val="hybridMultilevel"/>
    <w:tmpl w:val="3538096C"/>
    <w:lvl w:ilvl="0" w:tplc="F54649B6">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03D773C"/>
    <w:multiLevelType w:val="multilevel"/>
    <w:tmpl w:val="6EC6FAF4"/>
    <w:lvl w:ilvl="0">
      <w:start w:val="1"/>
      <w:numFmt w:val="decimal"/>
      <w:lvlText w:val="%1."/>
      <w:lvlJc w:val="left"/>
      <w:pPr>
        <w:ind w:left="720" w:hanging="360"/>
      </w:pPr>
    </w:lvl>
    <w:lvl w:ilvl="1">
      <w:start w:val="1"/>
      <w:numFmt w:val="decimal"/>
      <w:isLgl/>
      <w:lvlText w:val="%1.%2"/>
      <w:lvlJc w:val="left"/>
      <w:pPr>
        <w:ind w:left="1560" w:hanging="360"/>
      </w:pPr>
      <w:rPr>
        <w:rFonts w:hint="default"/>
      </w:rPr>
    </w:lvl>
    <w:lvl w:ilvl="2">
      <w:start w:val="1"/>
      <w:numFmt w:val="decimal"/>
      <w:isLgl/>
      <w:lvlText w:val="%1.%2.%3"/>
      <w:lvlJc w:val="left"/>
      <w:pPr>
        <w:ind w:left="2760" w:hanging="720"/>
      </w:pPr>
      <w:rPr>
        <w:rFonts w:hint="default"/>
        <w:b w:val="0"/>
        <w:bCs/>
        <w:color w:val="auto"/>
      </w:rPr>
    </w:lvl>
    <w:lvl w:ilvl="3">
      <w:start w:val="1"/>
      <w:numFmt w:val="decimal"/>
      <w:isLgl/>
      <w:lvlText w:val="%1.%2.%3.%4"/>
      <w:lvlJc w:val="left"/>
      <w:pPr>
        <w:ind w:left="3600" w:hanging="720"/>
      </w:pPr>
      <w:rPr>
        <w:rFonts w:hint="default"/>
        <w:b w:val="0"/>
        <w:bCs w:val="0"/>
        <w:strike w:val="0"/>
        <w:color w:val="000000" w:themeColor="text1"/>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6" w15:restartNumberingAfterBreak="0">
    <w:nsid w:val="29293888"/>
    <w:multiLevelType w:val="multilevel"/>
    <w:tmpl w:val="BFA2427E"/>
    <w:lvl w:ilvl="0">
      <w:start w:val="8"/>
      <w:numFmt w:val="decimal"/>
      <w:lvlText w:val="%1"/>
      <w:lvlJc w:val="left"/>
      <w:pPr>
        <w:ind w:left="360" w:hanging="360"/>
      </w:pPr>
      <w:rPr>
        <w:rFonts w:hint="default"/>
        <w:b w:val="0"/>
        <w:bCs w:val="0"/>
      </w:rPr>
    </w:lvl>
    <w:lvl w:ilvl="1">
      <w:start w:val="1"/>
      <w:numFmt w:val="decimal"/>
      <w:lvlText w:val="%1.%2"/>
      <w:lvlJc w:val="left"/>
      <w:pPr>
        <w:ind w:left="971" w:hanging="360"/>
      </w:pPr>
      <w:rPr>
        <w:rFonts w:hint="default"/>
        <w:b w:val="0"/>
        <w:bCs w:val="0"/>
      </w:rPr>
    </w:lvl>
    <w:lvl w:ilvl="2">
      <w:start w:val="1"/>
      <w:numFmt w:val="decimal"/>
      <w:lvlText w:val="%1.%2.%3"/>
      <w:lvlJc w:val="left"/>
      <w:pPr>
        <w:ind w:left="1942" w:hanging="720"/>
      </w:pPr>
      <w:rPr>
        <w:rFonts w:hint="default"/>
      </w:rPr>
    </w:lvl>
    <w:lvl w:ilvl="3">
      <w:start w:val="1"/>
      <w:numFmt w:val="decimal"/>
      <w:lvlText w:val="%1.%2.%3.%4"/>
      <w:lvlJc w:val="left"/>
      <w:pPr>
        <w:ind w:left="2553" w:hanging="720"/>
      </w:pPr>
      <w:rPr>
        <w:rFonts w:hint="default"/>
      </w:rPr>
    </w:lvl>
    <w:lvl w:ilvl="4">
      <w:start w:val="1"/>
      <w:numFmt w:val="decimal"/>
      <w:lvlText w:val="%1.%2.%3.%4.%5"/>
      <w:lvlJc w:val="left"/>
      <w:pPr>
        <w:ind w:left="3524" w:hanging="1080"/>
      </w:pPr>
      <w:rPr>
        <w:rFonts w:hint="default"/>
      </w:rPr>
    </w:lvl>
    <w:lvl w:ilvl="5">
      <w:start w:val="1"/>
      <w:numFmt w:val="decimal"/>
      <w:lvlText w:val="%1.%2.%3.%4.%5.%6"/>
      <w:lvlJc w:val="left"/>
      <w:pPr>
        <w:ind w:left="4135" w:hanging="1080"/>
      </w:pPr>
      <w:rPr>
        <w:rFonts w:hint="default"/>
      </w:rPr>
    </w:lvl>
    <w:lvl w:ilvl="6">
      <w:start w:val="1"/>
      <w:numFmt w:val="decimal"/>
      <w:lvlText w:val="%1.%2.%3.%4.%5.%6.%7"/>
      <w:lvlJc w:val="left"/>
      <w:pPr>
        <w:ind w:left="5106" w:hanging="1440"/>
      </w:pPr>
      <w:rPr>
        <w:rFonts w:hint="default"/>
      </w:rPr>
    </w:lvl>
    <w:lvl w:ilvl="7">
      <w:start w:val="1"/>
      <w:numFmt w:val="decimal"/>
      <w:lvlText w:val="%1.%2.%3.%4.%5.%6.%7.%8"/>
      <w:lvlJc w:val="left"/>
      <w:pPr>
        <w:ind w:left="5717" w:hanging="1440"/>
      </w:pPr>
      <w:rPr>
        <w:rFonts w:hint="default"/>
      </w:rPr>
    </w:lvl>
    <w:lvl w:ilvl="8">
      <w:start w:val="1"/>
      <w:numFmt w:val="decimal"/>
      <w:lvlText w:val="%1.%2.%3.%4.%5.%6.%7.%8.%9"/>
      <w:lvlJc w:val="left"/>
      <w:pPr>
        <w:ind w:left="6688" w:hanging="1800"/>
      </w:pPr>
      <w:rPr>
        <w:rFonts w:hint="default"/>
      </w:rPr>
    </w:lvl>
  </w:abstractNum>
  <w:abstractNum w:abstractNumId="7" w15:restartNumberingAfterBreak="0">
    <w:nsid w:val="2A552A1D"/>
    <w:multiLevelType w:val="hybridMultilevel"/>
    <w:tmpl w:val="B442E21A"/>
    <w:lvl w:ilvl="0" w:tplc="FFFFFFFF">
      <w:start w:val="1"/>
      <w:numFmt w:val="decimal"/>
      <w:lvlText w:val="S-%1."/>
      <w:lvlJc w:val="left"/>
      <w:pPr>
        <w:ind w:left="895" w:hanging="360"/>
      </w:pPr>
      <w:rPr>
        <w:rFonts w:hint="default"/>
      </w:rPr>
    </w:lvl>
    <w:lvl w:ilvl="1" w:tplc="FFFFFFFF" w:tentative="1">
      <w:start w:val="1"/>
      <w:numFmt w:val="lowerLetter"/>
      <w:lvlText w:val="%2."/>
      <w:lvlJc w:val="left"/>
      <w:pPr>
        <w:ind w:left="1615" w:hanging="360"/>
      </w:pPr>
    </w:lvl>
    <w:lvl w:ilvl="2" w:tplc="FFFFFFFF" w:tentative="1">
      <w:start w:val="1"/>
      <w:numFmt w:val="lowerRoman"/>
      <w:lvlText w:val="%3."/>
      <w:lvlJc w:val="right"/>
      <w:pPr>
        <w:ind w:left="2335" w:hanging="180"/>
      </w:pPr>
    </w:lvl>
    <w:lvl w:ilvl="3" w:tplc="FFFFFFFF">
      <w:start w:val="1"/>
      <w:numFmt w:val="decimal"/>
      <w:lvlText w:val="%4."/>
      <w:lvlJc w:val="left"/>
      <w:pPr>
        <w:ind w:left="3055" w:hanging="360"/>
      </w:pPr>
    </w:lvl>
    <w:lvl w:ilvl="4" w:tplc="FFFFFFFF" w:tentative="1">
      <w:start w:val="1"/>
      <w:numFmt w:val="lowerLetter"/>
      <w:lvlText w:val="%5."/>
      <w:lvlJc w:val="left"/>
      <w:pPr>
        <w:ind w:left="3775" w:hanging="360"/>
      </w:pPr>
    </w:lvl>
    <w:lvl w:ilvl="5" w:tplc="FFFFFFFF" w:tentative="1">
      <w:start w:val="1"/>
      <w:numFmt w:val="lowerRoman"/>
      <w:lvlText w:val="%6."/>
      <w:lvlJc w:val="right"/>
      <w:pPr>
        <w:ind w:left="4495" w:hanging="180"/>
      </w:pPr>
    </w:lvl>
    <w:lvl w:ilvl="6" w:tplc="FFFFFFFF" w:tentative="1">
      <w:start w:val="1"/>
      <w:numFmt w:val="decimal"/>
      <w:lvlText w:val="%7."/>
      <w:lvlJc w:val="left"/>
      <w:pPr>
        <w:ind w:left="5215" w:hanging="360"/>
      </w:pPr>
    </w:lvl>
    <w:lvl w:ilvl="7" w:tplc="FFFFFFFF" w:tentative="1">
      <w:start w:val="1"/>
      <w:numFmt w:val="lowerLetter"/>
      <w:lvlText w:val="%8."/>
      <w:lvlJc w:val="left"/>
      <w:pPr>
        <w:ind w:left="5935" w:hanging="360"/>
      </w:pPr>
    </w:lvl>
    <w:lvl w:ilvl="8" w:tplc="FFFFFFFF" w:tentative="1">
      <w:start w:val="1"/>
      <w:numFmt w:val="lowerRoman"/>
      <w:lvlText w:val="%9."/>
      <w:lvlJc w:val="right"/>
      <w:pPr>
        <w:ind w:left="6655" w:hanging="180"/>
      </w:pPr>
    </w:lvl>
  </w:abstractNum>
  <w:abstractNum w:abstractNumId="8" w15:restartNumberingAfterBreak="0">
    <w:nsid w:val="2EBA4C91"/>
    <w:multiLevelType w:val="multilevel"/>
    <w:tmpl w:val="6896AFBC"/>
    <w:lvl w:ilvl="0">
      <w:start w:val="1"/>
      <w:numFmt w:val="decimal"/>
      <w:lvlText w:val="%1."/>
      <w:lvlJc w:val="left"/>
      <w:pPr>
        <w:ind w:left="780" w:hanging="360"/>
      </w:pPr>
      <w:rPr>
        <w:rFonts w:hint="default"/>
        <w:b w:val="0"/>
        <w:bCs/>
      </w:rPr>
    </w:lvl>
    <w:lvl w:ilvl="1">
      <w:start w:val="1"/>
      <w:numFmt w:val="decimal"/>
      <w:isLgl/>
      <w:lvlText w:val="%1.%2"/>
      <w:lvlJc w:val="left"/>
      <w:pPr>
        <w:ind w:left="1140" w:hanging="360"/>
      </w:pPr>
      <w:rPr>
        <w:rFonts w:hint="default"/>
        <w:color w:val="auto"/>
      </w:rPr>
    </w:lvl>
    <w:lvl w:ilvl="2">
      <w:start w:val="1"/>
      <w:numFmt w:val="decimal"/>
      <w:isLgl/>
      <w:lvlText w:val="%1.%2.%3"/>
      <w:lvlJc w:val="left"/>
      <w:pPr>
        <w:ind w:left="1860" w:hanging="720"/>
      </w:pPr>
      <w:rPr>
        <w:rFonts w:hint="default"/>
        <w:color w:val="auto"/>
      </w:rPr>
    </w:lvl>
    <w:lvl w:ilvl="3">
      <w:start w:val="1"/>
      <w:numFmt w:val="decimal"/>
      <w:isLgl/>
      <w:lvlText w:val="%1.%2.%3.%4"/>
      <w:lvlJc w:val="left"/>
      <w:pPr>
        <w:ind w:left="2220"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00" w:hanging="1800"/>
      </w:pPr>
      <w:rPr>
        <w:rFonts w:hint="default"/>
      </w:rPr>
    </w:lvl>
  </w:abstractNum>
  <w:abstractNum w:abstractNumId="9" w15:restartNumberingAfterBreak="0">
    <w:nsid w:val="33D374EE"/>
    <w:multiLevelType w:val="multilevel"/>
    <w:tmpl w:val="6896AFBC"/>
    <w:lvl w:ilvl="0">
      <w:start w:val="1"/>
      <w:numFmt w:val="decimal"/>
      <w:lvlText w:val="%1."/>
      <w:lvlJc w:val="left"/>
      <w:pPr>
        <w:ind w:left="780" w:hanging="360"/>
      </w:pPr>
      <w:rPr>
        <w:rFonts w:hint="default"/>
        <w:b w:val="0"/>
        <w:bCs/>
      </w:rPr>
    </w:lvl>
    <w:lvl w:ilvl="1">
      <w:start w:val="1"/>
      <w:numFmt w:val="decimal"/>
      <w:isLgl/>
      <w:lvlText w:val="%1.%2"/>
      <w:lvlJc w:val="left"/>
      <w:pPr>
        <w:ind w:left="1140" w:hanging="360"/>
      </w:pPr>
      <w:rPr>
        <w:rFonts w:hint="default"/>
        <w:color w:val="auto"/>
      </w:rPr>
    </w:lvl>
    <w:lvl w:ilvl="2">
      <w:start w:val="1"/>
      <w:numFmt w:val="decimal"/>
      <w:isLgl/>
      <w:lvlText w:val="%1.%2.%3"/>
      <w:lvlJc w:val="left"/>
      <w:pPr>
        <w:ind w:left="1860" w:hanging="720"/>
      </w:pPr>
      <w:rPr>
        <w:rFonts w:hint="default"/>
        <w:color w:val="auto"/>
      </w:rPr>
    </w:lvl>
    <w:lvl w:ilvl="3">
      <w:start w:val="1"/>
      <w:numFmt w:val="decimal"/>
      <w:isLgl/>
      <w:lvlText w:val="%1.%2.%3.%4"/>
      <w:lvlJc w:val="left"/>
      <w:pPr>
        <w:ind w:left="2220"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00" w:hanging="1800"/>
      </w:pPr>
      <w:rPr>
        <w:rFonts w:hint="default"/>
      </w:rPr>
    </w:lvl>
  </w:abstractNum>
  <w:abstractNum w:abstractNumId="10" w15:restartNumberingAfterBreak="0">
    <w:nsid w:val="36435A3D"/>
    <w:multiLevelType w:val="multilevel"/>
    <w:tmpl w:val="373A31A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7945E05"/>
    <w:multiLevelType w:val="hybridMultilevel"/>
    <w:tmpl w:val="B442E21A"/>
    <w:lvl w:ilvl="0" w:tplc="FFFFFFFF">
      <w:start w:val="1"/>
      <w:numFmt w:val="decimal"/>
      <w:lvlText w:val="S-%1."/>
      <w:lvlJc w:val="left"/>
      <w:pPr>
        <w:ind w:left="895" w:hanging="360"/>
      </w:pPr>
      <w:rPr>
        <w:rFonts w:hint="default"/>
      </w:rPr>
    </w:lvl>
    <w:lvl w:ilvl="1" w:tplc="FFFFFFFF" w:tentative="1">
      <w:start w:val="1"/>
      <w:numFmt w:val="lowerLetter"/>
      <w:lvlText w:val="%2."/>
      <w:lvlJc w:val="left"/>
      <w:pPr>
        <w:ind w:left="1615" w:hanging="360"/>
      </w:pPr>
    </w:lvl>
    <w:lvl w:ilvl="2" w:tplc="FFFFFFFF" w:tentative="1">
      <w:start w:val="1"/>
      <w:numFmt w:val="lowerRoman"/>
      <w:lvlText w:val="%3."/>
      <w:lvlJc w:val="right"/>
      <w:pPr>
        <w:ind w:left="2335" w:hanging="180"/>
      </w:pPr>
    </w:lvl>
    <w:lvl w:ilvl="3" w:tplc="FFFFFFFF">
      <w:start w:val="1"/>
      <w:numFmt w:val="decimal"/>
      <w:lvlText w:val="%4."/>
      <w:lvlJc w:val="left"/>
      <w:pPr>
        <w:ind w:left="3055" w:hanging="360"/>
      </w:pPr>
    </w:lvl>
    <w:lvl w:ilvl="4" w:tplc="FFFFFFFF" w:tentative="1">
      <w:start w:val="1"/>
      <w:numFmt w:val="lowerLetter"/>
      <w:lvlText w:val="%5."/>
      <w:lvlJc w:val="left"/>
      <w:pPr>
        <w:ind w:left="3775" w:hanging="360"/>
      </w:pPr>
    </w:lvl>
    <w:lvl w:ilvl="5" w:tplc="FFFFFFFF" w:tentative="1">
      <w:start w:val="1"/>
      <w:numFmt w:val="lowerRoman"/>
      <w:lvlText w:val="%6."/>
      <w:lvlJc w:val="right"/>
      <w:pPr>
        <w:ind w:left="4495" w:hanging="180"/>
      </w:pPr>
    </w:lvl>
    <w:lvl w:ilvl="6" w:tplc="FFFFFFFF" w:tentative="1">
      <w:start w:val="1"/>
      <w:numFmt w:val="decimal"/>
      <w:lvlText w:val="%7."/>
      <w:lvlJc w:val="left"/>
      <w:pPr>
        <w:ind w:left="5215" w:hanging="360"/>
      </w:pPr>
    </w:lvl>
    <w:lvl w:ilvl="7" w:tplc="FFFFFFFF" w:tentative="1">
      <w:start w:val="1"/>
      <w:numFmt w:val="lowerLetter"/>
      <w:lvlText w:val="%8."/>
      <w:lvlJc w:val="left"/>
      <w:pPr>
        <w:ind w:left="5935" w:hanging="360"/>
      </w:pPr>
    </w:lvl>
    <w:lvl w:ilvl="8" w:tplc="FFFFFFFF" w:tentative="1">
      <w:start w:val="1"/>
      <w:numFmt w:val="lowerRoman"/>
      <w:lvlText w:val="%9."/>
      <w:lvlJc w:val="right"/>
      <w:pPr>
        <w:ind w:left="6655" w:hanging="180"/>
      </w:pPr>
    </w:lvl>
  </w:abstractNum>
  <w:abstractNum w:abstractNumId="12" w15:restartNumberingAfterBreak="0">
    <w:nsid w:val="4CBA3F0C"/>
    <w:multiLevelType w:val="multilevel"/>
    <w:tmpl w:val="2CB0A272"/>
    <w:lvl w:ilvl="0">
      <w:start w:val="1"/>
      <w:numFmt w:val="decimal"/>
      <w:lvlText w:val="%1."/>
      <w:lvlJc w:val="left"/>
      <w:pPr>
        <w:ind w:left="720" w:hanging="360"/>
      </w:pPr>
      <w:rPr>
        <w:b w:val="0"/>
        <w:bCs w:val="0"/>
      </w:rPr>
    </w:lvl>
    <w:lvl w:ilvl="1">
      <w:start w:val="1"/>
      <w:numFmt w:val="decimal"/>
      <w:isLgl/>
      <w:lvlText w:val="%1.%2"/>
      <w:lvlJc w:val="left"/>
      <w:pPr>
        <w:ind w:left="1560" w:hanging="360"/>
      </w:pPr>
      <w:rPr>
        <w:rFonts w:hint="default"/>
      </w:rPr>
    </w:lvl>
    <w:lvl w:ilvl="2">
      <w:start w:val="1"/>
      <w:numFmt w:val="decimal"/>
      <w:isLgl/>
      <w:lvlText w:val="%1.%2.%3"/>
      <w:lvlJc w:val="left"/>
      <w:pPr>
        <w:ind w:left="2760" w:hanging="720"/>
      </w:pPr>
      <w:rPr>
        <w:rFonts w:hint="default"/>
        <w:color w:val="auto"/>
      </w:rPr>
    </w:lvl>
    <w:lvl w:ilvl="3">
      <w:start w:val="1"/>
      <w:numFmt w:val="decimal"/>
      <w:isLgl/>
      <w:lvlText w:val="%1.%2.%3.%4"/>
      <w:lvlJc w:val="left"/>
      <w:pPr>
        <w:ind w:left="3600" w:hanging="720"/>
      </w:pPr>
      <w:rPr>
        <w:rFonts w:hint="default"/>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13" w15:restartNumberingAfterBreak="0">
    <w:nsid w:val="4ED92399"/>
    <w:multiLevelType w:val="hybridMultilevel"/>
    <w:tmpl w:val="ACE2FAB6"/>
    <w:lvl w:ilvl="0" w:tplc="B818227C">
      <w:start w:val="1"/>
      <w:numFmt w:val="decimal"/>
      <w:lvlText w:val="%1."/>
      <w:lvlJc w:val="left"/>
      <w:pPr>
        <w:ind w:left="1020" w:hanging="360"/>
      </w:pPr>
    </w:lvl>
    <w:lvl w:ilvl="1" w:tplc="30189230">
      <w:start w:val="1"/>
      <w:numFmt w:val="decimal"/>
      <w:lvlText w:val="%2."/>
      <w:lvlJc w:val="left"/>
      <w:pPr>
        <w:ind w:left="1020" w:hanging="360"/>
      </w:pPr>
    </w:lvl>
    <w:lvl w:ilvl="2" w:tplc="AA88CB66">
      <w:start w:val="1"/>
      <w:numFmt w:val="decimal"/>
      <w:lvlText w:val="%3."/>
      <w:lvlJc w:val="left"/>
      <w:pPr>
        <w:ind w:left="1020" w:hanging="360"/>
      </w:pPr>
    </w:lvl>
    <w:lvl w:ilvl="3" w:tplc="C778C6A8">
      <w:start w:val="1"/>
      <w:numFmt w:val="decimal"/>
      <w:lvlText w:val="%4."/>
      <w:lvlJc w:val="left"/>
      <w:pPr>
        <w:ind w:left="1020" w:hanging="360"/>
      </w:pPr>
    </w:lvl>
    <w:lvl w:ilvl="4" w:tplc="C2B29AF0">
      <w:start w:val="1"/>
      <w:numFmt w:val="decimal"/>
      <w:lvlText w:val="%5."/>
      <w:lvlJc w:val="left"/>
      <w:pPr>
        <w:ind w:left="1020" w:hanging="360"/>
      </w:pPr>
    </w:lvl>
    <w:lvl w:ilvl="5" w:tplc="93FEFB60">
      <w:start w:val="1"/>
      <w:numFmt w:val="decimal"/>
      <w:lvlText w:val="%6."/>
      <w:lvlJc w:val="left"/>
      <w:pPr>
        <w:ind w:left="1020" w:hanging="360"/>
      </w:pPr>
    </w:lvl>
    <w:lvl w:ilvl="6" w:tplc="19B0DFC6">
      <w:start w:val="1"/>
      <w:numFmt w:val="decimal"/>
      <w:lvlText w:val="%7."/>
      <w:lvlJc w:val="left"/>
      <w:pPr>
        <w:ind w:left="1020" w:hanging="360"/>
      </w:pPr>
    </w:lvl>
    <w:lvl w:ilvl="7" w:tplc="3AAEB8BA">
      <w:start w:val="1"/>
      <w:numFmt w:val="decimal"/>
      <w:lvlText w:val="%8."/>
      <w:lvlJc w:val="left"/>
      <w:pPr>
        <w:ind w:left="1020" w:hanging="360"/>
      </w:pPr>
    </w:lvl>
    <w:lvl w:ilvl="8" w:tplc="3E407F66">
      <w:start w:val="1"/>
      <w:numFmt w:val="decimal"/>
      <w:lvlText w:val="%9."/>
      <w:lvlJc w:val="left"/>
      <w:pPr>
        <w:ind w:left="1020" w:hanging="360"/>
      </w:pPr>
    </w:lvl>
  </w:abstractNum>
  <w:abstractNum w:abstractNumId="14" w15:restartNumberingAfterBreak="0">
    <w:nsid w:val="51E17470"/>
    <w:multiLevelType w:val="multilevel"/>
    <w:tmpl w:val="6896AFBC"/>
    <w:lvl w:ilvl="0">
      <w:start w:val="1"/>
      <w:numFmt w:val="decimal"/>
      <w:lvlText w:val="%1."/>
      <w:lvlJc w:val="left"/>
      <w:pPr>
        <w:ind w:left="780" w:hanging="360"/>
      </w:pPr>
      <w:rPr>
        <w:rFonts w:hint="default"/>
        <w:b w:val="0"/>
        <w:bCs/>
      </w:rPr>
    </w:lvl>
    <w:lvl w:ilvl="1">
      <w:start w:val="1"/>
      <w:numFmt w:val="decimal"/>
      <w:isLgl/>
      <w:lvlText w:val="%1.%2"/>
      <w:lvlJc w:val="left"/>
      <w:pPr>
        <w:ind w:left="1140" w:hanging="360"/>
      </w:pPr>
      <w:rPr>
        <w:rFonts w:hint="default"/>
        <w:color w:val="auto"/>
      </w:rPr>
    </w:lvl>
    <w:lvl w:ilvl="2">
      <w:start w:val="1"/>
      <w:numFmt w:val="decimal"/>
      <w:isLgl/>
      <w:lvlText w:val="%1.%2.%3"/>
      <w:lvlJc w:val="left"/>
      <w:pPr>
        <w:ind w:left="1860" w:hanging="720"/>
      </w:pPr>
      <w:rPr>
        <w:rFonts w:hint="default"/>
        <w:color w:val="auto"/>
      </w:rPr>
    </w:lvl>
    <w:lvl w:ilvl="3">
      <w:start w:val="1"/>
      <w:numFmt w:val="decimal"/>
      <w:isLgl/>
      <w:lvlText w:val="%1.%2.%3.%4"/>
      <w:lvlJc w:val="left"/>
      <w:pPr>
        <w:ind w:left="2220"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00" w:hanging="1800"/>
      </w:pPr>
      <w:rPr>
        <w:rFonts w:hint="default"/>
      </w:rPr>
    </w:lvl>
  </w:abstractNum>
  <w:abstractNum w:abstractNumId="15" w15:restartNumberingAfterBreak="0">
    <w:nsid w:val="530A716A"/>
    <w:multiLevelType w:val="multilevel"/>
    <w:tmpl w:val="C3D69790"/>
    <w:lvl w:ilvl="0">
      <w:start w:val="1"/>
      <w:numFmt w:val="decimal"/>
      <w:lvlText w:val="%1."/>
      <w:lvlJc w:val="left"/>
      <w:pPr>
        <w:ind w:left="720" w:hanging="360"/>
      </w:pPr>
      <w:rPr>
        <w:b w:val="0"/>
        <w:bCs w:val="0"/>
      </w:rPr>
    </w:lvl>
    <w:lvl w:ilvl="1">
      <w:start w:val="1"/>
      <w:numFmt w:val="decimal"/>
      <w:isLgl/>
      <w:lvlText w:val="%1.%2"/>
      <w:lvlJc w:val="left"/>
      <w:pPr>
        <w:ind w:left="1560" w:hanging="360"/>
      </w:pPr>
      <w:rPr>
        <w:rFonts w:hint="default"/>
      </w:rPr>
    </w:lvl>
    <w:lvl w:ilvl="2">
      <w:start w:val="1"/>
      <w:numFmt w:val="decimal"/>
      <w:isLgl/>
      <w:lvlText w:val="%1.%2.%3"/>
      <w:lvlJc w:val="left"/>
      <w:pPr>
        <w:ind w:left="2760" w:hanging="720"/>
      </w:pPr>
      <w:rPr>
        <w:rFonts w:hint="default"/>
        <w:b w:val="0"/>
        <w:bCs w:val="0"/>
        <w:color w:val="auto"/>
      </w:rPr>
    </w:lvl>
    <w:lvl w:ilvl="3">
      <w:start w:val="1"/>
      <w:numFmt w:val="decimal"/>
      <w:isLgl/>
      <w:lvlText w:val="%1.%2.%3.%4"/>
      <w:lvlJc w:val="left"/>
      <w:pPr>
        <w:ind w:left="3600" w:hanging="720"/>
      </w:pPr>
      <w:rPr>
        <w:rFonts w:hint="default"/>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16" w15:restartNumberingAfterBreak="0">
    <w:nsid w:val="5A4666F2"/>
    <w:multiLevelType w:val="multilevel"/>
    <w:tmpl w:val="4A7A9A32"/>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5DD9296A"/>
    <w:multiLevelType w:val="hybridMultilevel"/>
    <w:tmpl w:val="07AC9F08"/>
    <w:lvl w:ilvl="0" w:tplc="FFFFFFFF">
      <w:start w:val="1"/>
      <w:numFmt w:val="decimal"/>
      <w:lvlText w:val="S-%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160432"/>
    <w:multiLevelType w:val="multilevel"/>
    <w:tmpl w:val="B6E4F194"/>
    <w:lvl w:ilvl="0">
      <w:start w:val="1"/>
      <w:numFmt w:val="decimal"/>
      <w:lvlText w:val="%1."/>
      <w:lvlJc w:val="left"/>
      <w:pPr>
        <w:ind w:left="720" w:hanging="360"/>
      </w:pPr>
      <w:rPr>
        <w:b w:val="0"/>
        <w:bCs/>
      </w:rPr>
    </w:lvl>
    <w:lvl w:ilvl="1">
      <w:start w:val="1"/>
      <w:numFmt w:val="decimal"/>
      <w:isLgl/>
      <w:lvlText w:val="%1.%2"/>
      <w:lvlJc w:val="left"/>
      <w:pPr>
        <w:ind w:left="1560" w:hanging="360"/>
      </w:pPr>
      <w:rPr>
        <w:rFonts w:hint="default"/>
      </w:rPr>
    </w:lvl>
    <w:lvl w:ilvl="2">
      <w:start w:val="1"/>
      <w:numFmt w:val="decimal"/>
      <w:isLgl/>
      <w:lvlText w:val="%1.%2.%3"/>
      <w:lvlJc w:val="left"/>
      <w:pPr>
        <w:ind w:left="2760" w:hanging="720"/>
      </w:pPr>
      <w:rPr>
        <w:rFonts w:hint="default"/>
        <w:color w:val="auto"/>
      </w:rPr>
    </w:lvl>
    <w:lvl w:ilvl="3">
      <w:start w:val="1"/>
      <w:numFmt w:val="decimal"/>
      <w:isLgl/>
      <w:lvlText w:val="%1.%2.%3.%4"/>
      <w:lvlJc w:val="left"/>
      <w:pPr>
        <w:ind w:left="3600" w:hanging="720"/>
      </w:pPr>
      <w:rPr>
        <w:rFonts w:hint="default"/>
      </w:rPr>
    </w:lvl>
    <w:lvl w:ilvl="4">
      <w:start w:val="1"/>
      <w:numFmt w:val="decimal"/>
      <w:isLgl/>
      <w:lvlText w:val="%1.%2.%3.%4.%5"/>
      <w:lvlJc w:val="left"/>
      <w:pPr>
        <w:ind w:left="4800" w:hanging="1080"/>
      </w:pPr>
      <w:rPr>
        <w:rFonts w:hint="default"/>
      </w:rPr>
    </w:lvl>
    <w:lvl w:ilvl="5">
      <w:start w:val="1"/>
      <w:numFmt w:val="decimal"/>
      <w:isLgl/>
      <w:lvlText w:val="%1.%2.%3.%4.%5.%6"/>
      <w:lvlJc w:val="left"/>
      <w:pPr>
        <w:ind w:left="5640" w:hanging="1080"/>
      </w:pPr>
      <w:rPr>
        <w:rFonts w:hint="default"/>
      </w:rPr>
    </w:lvl>
    <w:lvl w:ilvl="6">
      <w:start w:val="1"/>
      <w:numFmt w:val="decimal"/>
      <w:isLgl/>
      <w:lvlText w:val="%1.%2.%3.%4.%5.%6.%7"/>
      <w:lvlJc w:val="left"/>
      <w:pPr>
        <w:ind w:left="6840" w:hanging="1440"/>
      </w:pPr>
      <w:rPr>
        <w:rFonts w:hint="default"/>
      </w:rPr>
    </w:lvl>
    <w:lvl w:ilvl="7">
      <w:start w:val="1"/>
      <w:numFmt w:val="decimal"/>
      <w:isLgl/>
      <w:lvlText w:val="%1.%2.%3.%4.%5.%6.%7.%8"/>
      <w:lvlJc w:val="left"/>
      <w:pPr>
        <w:ind w:left="7680" w:hanging="1440"/>
      </w:pPr>
      <w:rPr>
        <w:rFonts w:hint="default"/>
      </w:rPr>
    </w:lvl>
    <w:lvl w:ilvl="8">
      <w:start w:val="1"/>
      <w:numFmt w:val="decimal"/>
      <w:isLgl/>
      <w:lvlText w:val="%1.%2.%3.%4.%5.%6.%7.%8.%9"/>
      <w:lvlJc w:val="left"/>
      <w:pPr>
        <w:ind w:left="8880" w:hanging="1800"/>
      </w:pPr>
      <w:rPr>
        <w:rFonts w:hint="default"/>
      </w:rPr>
    </w:lvl>
  </w:abstractNum>
  <w:abstractNum w:abstractNumId="19" w15:restartNumberingAfterBreak="0">
    <w:nsid w:val="64FF69DD"/>
    <w:multiLevelType w:val="hybridMultilevel"/>
    <w:tmpl w:val="1D2A158E"/>
    <w:lvl w:ilvl="0" w:tplc="55C03E80">
      <w:start w:val="1"/>
      <w:numFmt w:val="decimal"/>
      <w:lvlText w:val="%1."/>
      <w:lvlJc w:val="left"/>
      <w:pPr>
        <w:ind w:left="1020" w:hanging="360"/>
      </w:pPr>
    </w:lvl>
    <w:lvl w:ilvl="1" w:tplc="0F22ED9A">
      <w:start w:val="1"/>
      <w:numFmt w:val="decimal"/>
      <w:lvlText w:val="%2."/>
      <w:lvlJc w:val="left"/>
      <w:pPr>
        <w:ind w:left="1020" w:hanging="360"/>
      </w:pPr>
    </w:lvl>
    <w:lvl w:ilvl="2" w:tplc="D564EECC">
      <w:start w:val="1"/>
      <w:numFmt w:val="decimal"/>
      <w:lvlText w:val="%3."/>
      <w:lvlJc w:val="left"/>
      <w:pPr>
        <w:ind w:left="1020" w:hanging="360"/>
      </w:pPr>
    </w:lvl>
    <w:lvl w:ilvl="3" w:tplc="9F40FCDE">
      <w:start w:val="1"/>
      <w:numFmt w:val="decimal"/>
      <w:lvlText w:val="%4."/>
      <w:lvlJc w:val="left"/>
      <w:pPr>
        <w:ind w:left="1020" w:hanging="360"/>
      </w:pPr>
    </w:lvl>
    <w:lvl w:ilvl="4" w:tplc="89E45306">
      <w:start w:val="1"/>
      <w:numFmt w:val="decimal"/>
      <w:lvlText w:val="%5."/>
      <w:lvlJc w:val="left"/>
      <w:pPr>
        <w:ind w:left="1020" w:hanging="360"/>
      </w:pPr>
    </w:lvl>
    <w:lvl w:ilvl="5" w:tplc="766C6B08">
      <w:start w:val="1"/>
      <w:numFmt w:val="decimal"/>
      <w:lvlText w:val="%6."/>
      <w:lvlJc w:val="left"/>
      <w:pPr>
        <w:ind w:left="1020" w:hanging="360"/>
      </w:pPr>
    </w:lvl>
    <w:lvl w:ilvl="6" w:tplc="6CCA17A0">
      <w:start w:val="1"/>
      <w:numFmt w:val="decimal"/>
      <w:lvlText w:val="%7."/>
      <w:lvlJc w:val="left"/>
      <w:pPr>
        <w:ind w:left="1020" w:hanging="360"/>
      </w:pPr>
    </w:lvl>
    <w:lvl w:ilvl="7" w:tplc="A53EB8E8">
      <w:start w:val="1"/>
      <w:numFmt w:val="decimal"/>
      <w:lvlText w:val="%8."/>
      <w:lvlJc w:val="left"/>
      <w:pPr>
        <w:ind w:left="1020" w:hanging="360"/>
      </w:pPr>
    </w:lvl>
    <w:lvl w:ilvl="8" w:tplc="24762206">
      <w:start w:val="1"/>
      <w:numFmt w:val="decimal"/>
      <w:lvlText w:val="%9."/>
      <w:lvlJc w:val="left"/>
      <w:pPr>
        <w:ind w:left="1020" w:hanging="360"/>
      </w:pPr>
    </w:lvl>
  </w:abstractNum>
  <w:abstractNum w:abstractNumId="20" w15:restartNumberingAfterBreak="0">
    <w:nsid w:val="65524316"/>
    <w:multiLevelType w:val="hybridMultilevel"/>
    <w:tmpl w:val="B442E21A"/>
    <w:lvl w:ilvl="0" w:tplc="FFFFFFFF">
      <w:start w:val="1"/>
      <w:numFmt w:val="decimal"/>
      <w:lvlText w:val="S-%1."/>
      <w:lvlJc w:val="left"/>
      <w:pPr>
        <w:ind w:left="895" w:hanging="360"/>
      </w:pPr>
      <w:rPr>
        <w:rFonts w:hint="default"/>
      </w:rPr>
    </w:lvl>
    <w:lvl w:ilvl="1" w:tplc="08090019" w:tentative="1">
      <w:start w:val="1"/>
      <w:numFmt w:val="lowerLetter"/>
      <w:lvlText w:val="%2."/>
      <w:lvlJc w:val="left"/>
      <w:pPr>
        <w:ind w:left="1615" w:hanging="360"/>
      </w:pPr>
    </w:lvl>
    <w:lvl w:ilvl="2" w:tplc="0809001B" w:tentative="1">
      <w:start w:val="1"/>
      <w:numFmt w:val="lowerRoman"/>
      <w:lvlText w:val="%3."/>
      <w:lvlJc w:val="right"/>
      <w:pPr>
        <w:ind w:left="2335" w:hanging="180"/>
      </w:pPr>
    </w:lvl>
    <w:lvl w:ilvl="3" w:tplc="0809000F">
      <w:start w:val="1"/>
      <w:numFmt w:val="decimal"/>
      <w:lvlText w:val="%4."/>
      <w:lvlJc w:val="left"/>
      <w:pPr>
        <w:ind w:left="3055" w:hanging="360"/>
      </w:pPr>
    </w:lvl>
    <w:lvl w:ilvl="4" w:tplc="08090019" w:tentative="1">
      <w:start w:val="1"/>
      <w:numFmt w:val="lowerLetter"/>
      <w:lvlText w:val="%5."/>
      <w:lvlJc w:val="left"/>
      <w:pPr>
        <w:ind w:left="3775" w:hanging="360"/>
      </w:pPr>
    </w:lvl>
    <w:lvl w:ilvl="5" w:tplc="0809001B" w:tentative="1">
      <w:start w:val="1"/>
      <w:numFmt w:val="lowerRoman"/>
      <w:lvlText w:val="%6."/>
      <w:lvlJc w:val="right"/>
      <w:pPr>
        <w:ind w:left="4495" w:hanging="180"/>
      </w:pPr>
    </w:lvl>
    <w:lvl w:ilvl="6" w:tplc="0809000F" w:tentative="1">
      <w:start w:val="1"/>
      <w:numFmt w:val="decimal"/>
      <w:lvlText w:val="%7."/>
      <w:lvlJc w:val="left"/>
      <w:pPr>
        <w:ind w:left="5215" w:hanging="360"/>
      </w:pPr>
    </w:lvl>
    <w:lvl w:ilvl="7" w:tplc="08090019" w:tentative="1">
      <w:start w:val="1"/>
      <w:numFmt w:val="lowerLetter"/>
      <w:lvlText w:val="%8."/>
      <w:lvlJc w:val="left"/>
      <w:pPr>
        <w:ind w:left="5935" w:hanging="360"/>
      </w:pPr>
    </w:lvl>
    <w:lvl w:ilvl="8" w:tplc="0809001B" w:tentative="1">
      <w:start w:val="1"/>
      <w:numFmt w:val="lowerRoman"/>
      <w:lvlText w:val="%9."/>
      <w:lvlJc w:val="right"/>
      <w:pPr>
        <w:ind w:left="6655" w:hanging="180"/>
      </w:pPr>
    </w:lvl>
  </w:abstractNum>
  <w:abstractNum w:abstractNumId="21" w15:restartNumberingAfterBreak="0">
    <w:nsid w:val="68D0446F"/>
    <w:multiLevelType w:val="hybridMultilevel"/>
    <w:tmpl w:val="150EF74C"/>
    <w:lvl w:ilvl="0" w:tplc="B610FE58">
      <w:start w:val="1"/>
      <w:numFmt w:val="decimal"/>
      <w:lvlText w:val="%1."/>
      <w:lvlJc w:val="left"/>
      <w:pPr>
        <w:ind w:left="1020" w:hanging="360"/>
      </w:pPr>
    </w:lvl>
    <w:lvl w:ilvl="1" w:tplc="2E303F82">
      <w:start w:val="1"/>
      <w:numFmt w:val="decimal"/>
      <w:lvlText w:val="%2."/>
      <w:lvlJc w:val="left"/>
      <w:pPr>
        <w:ind w:left="1020" w:hanging="360"/>
      </w:pPr>
    </w:lvl>
    <w:lvl w:ilvl="2" w:tplc="CF86D646">
      <w:start w:val="1"/>
      <w:numFmt w:val="decimal"/>
      <w:lvlText w:val="%3."/>
      <w:lvlJc w:val="left"/>
      <w:pPr>
        <w:ind w:left="1020" w:hanging="360"/>
      </w:pPr>
    </w:lvl>
    <w:lvl w:ilvl="3" w:tplc="B5168F5C">
      <w:start w:val="1"/>
      <w:numFmt w:val="decimal"/>
      <w:lvlText w:val="%4."/>
      <w:lvlJc w:val="left"/>
      <w:pPr>
        <w:ind w:left="1020" w:hanging="360"/>
      </w:pPr>
    </w:lvl>
    <w:lvl w:ilvl="4" w:tplc="46324D8E">
      <w:start w:val="1"/>
      <w:numFmt w:val="decimal"/>
      <w:lvlText w:val="%5."/>
      <w:lvlJc w:val="left"/>
      <w:pPr>
        <w:ind w:left="1020" w:hanging="360"/>
      </w:pPr>
    </w:lvl>
    <w:lvl w:ilvl="5" w:tplc="B8367DD8">
      <w:start w:val="1"/>
      <w:numFmt w:val="decimal"/>
      <w:lvlText w:val="%6."/>
      <w:lvlJc w:val="left"/>
      <w:pPr>
        <w:ind w:left="1020" w:hanging="360"/>
      </w:pPr>
    </w:lvl>
    <w:lvl w:ilvl="6" w:tplc="50A08E44">
      <w:start w:val="1"/>
      <w:numFmt w:val="decimal"/>
      <w:lvlText w:val="%7."/>
      <w:lvlJc w:val="left"/>
      <w:pPr>
        <w:ind w:left="1020" w:hanging="360"/>
      </w:pPr>
    </w:lvl>
    <w:lvl w:ilvl="7" w:tplc="43DA4F1C">
      <w:start w:val="1"/>
      <w:numFmt w:val="decimal"/>
      <w:lvlText w:val="%8."/>
      <w:lvlJc w:val="left"/>
      <w:pPr>
        <w:ind w:left="1020" w:hanging="360"/>
      </w:pPr>
    </w:lvl>
    <w:lvl w:ilvl="8" w:tplc="569857DC">
      <w:start w:val="1"/>
      <w:numFmt w:val="decimal"/>
      <w:lvlText w:val="%9."/>
      <w:lvlJc w:val="left"/>
      <w:pPr>
        <w:ind w:left="1020" w:hanging="360"/>
      </w:pPr>
    </w:lvl>
  </w:abstractNum>
  <w:num w:numId="1" w16cid:durableId="33964239">
    <w:abstractNumId w:val="0"/>
  </w:num>
  <w:num w:numId="2" w16cid:durableId="1247687190">
    <w:abstractNumId w:val="15"/>
  </w:num>
  <w:num w:numId="3" w16cid:durableId="145708495">
    <w:abstractNumId w:val="10"/>
  </w:num>
  <w:num w:numId="4" w16cid:durableId="830019929">
    <w:abstractNumId w:val="18"/>
  </w:num>
  <w:num w:numId="5" w16cid:durableId="78986970">
    <w:abstractNumId w:val="5"/>
  </w:num>
  <w:num w:numId="6" w16cid:durableId="1729912327">
    <w:abstractNumId w:val="4"/>
  </w:num>
  <w:num w:numId="7" w16cid:durableId="520046547">
    <w:abstractNumId w:val="9"/>
  </w:num>
  <w:num w:numId="8" w16cid:durableId="236207424">
    <w:abstractNumId w:val="17"/>
  </w:num>
  <w:num w:numId="9" w16cid:durableId="1895192834">
    <w:abstractNumId w:val="13"/>
  </w:num>
  <w:num w:numId="10" w16cid:durableId="2088261819">
    <w:abstractNumId w:val="12"/>
  </w:num>
  <w:num w:numId="11" w16cid:durableId="412778454">
    <w:abstractNumId w:val="2"/>
  </w:num>
  <w:num w:numId="12" w16cid:durableId="1046610206">
    <w:abstractNumId w:val="3"/>
  </w:num>
  <w:num w:numId="13" w16cid:durableId="539782336">
    <w:abstractNumId w:val="14"/>
  </w:num>
  <w:num w:numId="14" w16cid:durableId="838354223">
    <w:abstractNumId w:val="20"/>
  </w:num>
  <w:num w:numId="15" w16cid:durableId="212934419">
    <w:abstractNumId w:val="8"/>
  </w:num>
  <w:num w:numId="16" w16cid:durableId="669989011">
    <w:abstractNumId w:val="11"/>
  </w:num>
  <w:num w:numId="17" w16cid:durableId="1333994817">
    <w:abstractNumId w:val="7"/>
  </w:num>
  <w:num w:numId="18" w16cid:durableId="51466313">
    <w:abstractNumId w:val="16"/>
  </w:num>
  <w:num w:numId="19" w16cid:durableId="213272259">
    <w:abstractNumId w:val="6"/>
  </w:num>
  <w:num w:numId="20" w16cid:durableId="335308464">
    <w:abstractNumId w:val="1"/>
  </w:num>
  <w:num w:numId="21" w16cid:durableId="255328510">
    <w:abstractNumId w:val="21"/>
  </w:num>
  <w:num w:numId="22" w16cid:durableId="1479683091">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MjEzNTA2AFLmRko6SsGpxcWZ+XkgBUYmtQCv0KHvLQAAAA=="/>
  </w:docVars>
  <w:rsids>
    <w:rsidRoot w:val="00BE7A85"/>
    <w:rsid w:val="000002DC"/>
    <w:rsid w:val="000005DC"/>
    <w:rsid w:val="00000796"/>
    <w:rsid w:val="000008F5"/>
    <w:rsid w:val="0000294F"/>
    <w:rsid w:val="0000376F"/>
    <w:rsid w:val="00003A6F"/>
    <w:rsid w:val="00005671"/>
    <w:rsid w:val="00005E84"/>
    <w:rsid w:val="00006072"/>
    <w:rsid w:val="00006AD3"/>
    <w:rsid w:val="000108EE"/>
    <w:rsid w:val="00011290"/>
    <w:rsid w:val="000129F2"/>
    <w:rsid w:val="00012A10"/>
    <w:rsid w:val="0001475D"/>
    <w:rsid w:val="0001614C"/>
    <w:rsid w:val="00016AA9"/>
    <w:rsid w:val="00017428"/>
    <w:rsid w:val="00020C24"/>
    <w:rsid w:val="000218A3"/>
    <w:rsid w:val="0002208B"/>
    <w:rsid w:val="000223AD"/>
    <w:rsid w:val="000224A7"/>
    <w:rsid w:val="0002551F"/>
    <w:rsid w:val="0002592D"/>
    <w:rsid w:val="0002629B"/>
    <w:rsid w:val="00026FAB"/>
    <w:rsid w:val="000273D4"/>
    <w:rsid w:val="0003021F"/>
    <w:rsid w:val="00030580"/>
    <w:rsid w:val="00030BC5"/>
    <w:rsid w:val="00031393"/>
    <w:rsid w:val="00031A12"/>
    <w:rsid w:val="00032256"/>
    <w:rsid w:val="00032F6B"/>
    <w:rsid w:val="00033D54"/>
    <w:rsid w:val="0004562F"/>
    <w:rsid w:val="0004678D"/>
    <w:rsid w:val="0005049B"/>
    <w:rsid w:val="00050C1C"/>
    <w:rsid w:val="00050E65"/>
    <w:rsid w:val="00051DE5"/>
    <w:rsid w:val="0005269A"/>
    <w:rsid w:val="000538A3"/>
    <w:rsid w:val="00054D68"/>
    <w:rsid w:val="00055AAB"/>
    <w:rsid w:val="00055B98"/>
    <w:rsid w:val="00060BBE"/>
    <w:rsid w:val="000613A8"/>
    <w:rsid w:val="00062498"/>
    <w:rsid w:val="000627C8"/>
    <w:rsid w:val="00063E61"/>
    <w:rsid w:val="000661ED"/>
    <w:rsid w:val="000667C9"/>
    <w:rsid w:val="00066DA8"/>
    <w:rsid w:val="00067A77"/>
    <w:rsid w:val="00067D90"/>
    <w:rsid w:val="00071F5D"/>
    <w:rsid w:val="000723AE"/>
    <w:rsid w:val="00072E9A"/>
    <w:rsid w:val="00075E5B"/>
    <w:rsid w:val="0007667B"/>
    <w:rsid w:val="00076F59"/>
    <w:rsid w:val="000807FF"/>
    <w:rsid w:val="00081670"/>
    <w:rsid w:val="00081EF5"/>
    <w:rsid w:val="00082656"/>
    <w:rsid w:val="0008398E"/>
    <w:rsid w:val="00083F6D"/>
    <w:rsid w:val="0008433C"/>
    <w:rsid w:val="000859FF"/>
    <w:rsid w:val="00085DBA"/>
    <w:rsid w:val="00086A26"/>
    <w:rsid w:val="0008742C"/>
    <w:rsid w:val="00092053"/>
    <w:rsid w:val="00092D79"/>
    <w:rsid w:val="0009366B"/>
    <w:rsid w:val="0009540C"/>
    <w:rsid w:val="000A0661"/>
    <w:rsid w:val="000A0B93"/>
    <w:rsid w:val="000A36E0"/>
    <w:rsid w:val="000A432E"/>
    <w:rsid w:val="000A4B62"/>
    <w:rsid w:val="000A54C0"/>
    <w:rsid w:val="000A5524"/>
    <w:rsid w:val="000A564C"/>
    <w:rsid w:val="000A5B2F"/>
    <w:rsid w:val="000A78A6"/>
    <w:rsid w:val="000B1305"/>
    <w:rsid w:val="000B1B95"/>
    <w:rsid w:val="000B2190"/>
    <w:rsid w:val="000B2BAB"/>
    <w:rsid w:val="000B33E0"/>
    <w:rsid w:val="000B3609"/>
    <w:rsid w:val="000B3A1D"/>
    <w:rsid w:val="000B3A7A"/>
    <w:rsid w:val="000C0061"/>
    <w:rsid w:val="000C0A62"/>
    <w:rsid w:val="000C0BAB"/>
    <w:rsid w:val="000C1EA1"/>
    <w:rsid w:val="000C24A0"/>
    <w:rsid w:val="000C31E6"/>
    <w:rsid w:val="000C343F"/>
    <w:rsid w:val="000C467A"/>
    <w:rsid w:val="000C5682"/>
    <w:rsid w:val="000C5D79"/>
    <w:rsid w:val="000C673E"/>
    <w:rsid w:val="000C6EA3"/>
    <w:rsid w:val="000C7863"/>
    <w:rsid w:val="000D048A"/>
    <w:rsid w:val="000D08A9"/>
    <w:rsid w:val="000D0E38"/>
    <w:rsid w:val="000D1CAB"/>
    <w:rsid w:val="000D3268"/>
    <w:rsid w:val="000D3392"/>
    <w:rsid w:val="000D33BD"/>
    <w:rsid w:val="000D37E7"/>
    <w:rsid w:val="000D37F7"/>
    <w:rsid w:val="000D4A98"/>
    <w:rsid w:val="000D6DFF"/>
    <w:rsid w:val="000D71C6"/>
    <w:rsid w:val="000D7537"/>
    <w:rsid w:val="000E08D6"/>
    <w:rsid w:val="000E17D6"/>
    <w:rsid w:val="000E308E"/>
    <w:rsid w:val="000E4F73"/>
    <w:rsid w:val="000E568E"/>
    <w:rsid w:val="000E616B"/>
    <w:rsid w:val="000E704E"/>
    <w:rsid w:val="000E733F"/>
    <w:rsid w:val="000F0023"/>
    <w:rsid w:val="000F35C2"/>
    <w:rsid w:val="000F557B"/>
    <w:rsid w:val="000F55D5"/>
    <w:rsid w:val="000F5A89"/>
    <w:rsid w:val="000F61B7"/>
    <w:rsid w:val="000F73EF"/>
    <w:rsid w:val="0010045B"/>
    <w:rsid w:val="001007AA"/>
    <w:rsid w:val="00100E0D"/>
    <w:rsid w:val="00100F52"/>
    <w:rsid w:val="00101577"/>
    <w:rsid w:val="001025E9"/>
    <w:rsid w:val="001033B2"/>
    <w:rsid w:val="0010383C"/>
    <w:rsid w:val="00103DE8"/>
    <w:rsid w:val="00104551"/>
    <w:rsid w:val="00104AC7"/>
    <w:rsid w:val="001051B4"/>
    <w:rsid w:val="001056AB"/>
    <w:rsid w:val="001106FD"/>
    <w:rsid w:val="00110D5B"/>
    <w:rsid w:val="001113A1"/>
    <w:rsid w:val="001114B8"/>
    <w:rsid w:val="001116B3"/>
    <w:rsid w:val="001118A6"/>
    <w:rsid w:val="001125FB"/>
    <w:rsid w:val="001129D3"/>
    <w:rsid w:val="0011396A"/>
    <w:rsid w:val="00113EC4"/>
    <w:rsid w:val="001159A2"/>
    <w:rsid w:val="00116092"/>
    <w:rsid w:val="00116649"/>
    <w:rsid w:val="00116775"/>
    <w:rsid w:val="00116BD6"/>
    <w:rsid w:val="00116CB9"/>
    <w:rsid w:val="00116E43"/>
    <w:rsid w:val="001175A3"/>
    <w:rsid w:val="001179BF"/>
    <w:rsid w:val="00117DA5"/>
    <w:rsid w:val="00120A91"/>
    <w:rsid w:val="00121018"/>
    <w:rsid w:val="00121568"/>
    <w:rsid w:val="001217C5"/>
    <w:rsid w:val="00123673"/>
    <w:rsid w:val="00124BA1"/>
    <w:rsid w:val="00126362"/>
    <w:rsid w:val="001307A3"/>
    <w:rsid w:val="00131F84"/>
    <w:rsid w:val="00132060"/>
    <w:rsid w:val="00132A38"/>
    <w:rsid w:val="001348FD"/>
    <w:rsid w:val="00134D20"/>
    <w:rsid w:val="00134E7E"/>
    <w:rsid w:val="00135FF7"/>
    <w:rsid w:val="0013621C"/>
    <w:rsid w:val="00136484"/>
    <w:rsid w:val="00136E5F"/>
    <w:rsid w:val="00137885"/>
    <w:rsid w:val="0014067E"/>
    <w:rsid w:val="00141897"/>
    <w:rsid w:val="001437E2"/>
    <w:rsid w:val="00143CC9"/>
    <w:rsid w:val="00145625"/>
    <w:rsid w:val="00146DA6"/>
    <w:rsid w:val="00147810"/>
    <w:rsid w:val="001505F2"/>
    <w:rsid w:val="00151147"/>
    <w:rsid w:val="00151663"/>
    <w:rsid w:val="00151B55"/>
    <w:rsid w:val="00154183"/>
    <w:rsid w:val="0015561F"/>
    <w:rsid w:val="001568CF"/>
    <w:rsid w:val="00157011"/>
    <w:rsid w:val="00160075"/>
    <w:rsid w:val="00162C2C"/>
    <w:rsid w:val="001633BE"/>
    <w:rsid w:val="0016420F"/>
    <w:rsid w:val="0016521D"/>
    <w:rsid w:val="00165609"/>
    <w:rsid w:val="001665C1"/>
    <w:rsid w:val="00166E3A"/>
    <w:rsid w:val="001670D7"/>
    <w:rsid w:val="0017005E"/>
    <w:rsid w:val="00171161"/>
    <w:rsid w:val="00171CA3"/>
    <w:rsid w:val="001725C3"/>
    <w:rsid w:val="001731F8"/>
    <w:rsid w:val="001732AD"/>
    <w:rsid w:val="001737E6"/>
    <w:rsid w:val="0017457D"/>
    <w:rsid w:val="00174674"/>
    <w:rsid w:val="00174F8A"/>
    <w:rsid w:val="001764DF"/>
    <w:rsid w:val="001768A3"/>
    <w:rsid w:val="00176E78"/>
    <w:rsid w:val="00177F58"/>
    <w:rsid w:val="0018156A"/>
    <w:rsid w:val="001817EC"/>
    <w:rsid w:val="00182CD4"/>
    <w:rsid w:val="00182E8C"/>
    <w:rsid w:val="00184280"/>
    <w:rsid w:val="00184B49"/>
    <w:rsid w:val="00185427"/>
    <w:rsid w:val="00185F23"/>
    <w:rsid w:val="00186C6D"/>
    <w:rsid w:val="00186FDC"/>
    <w:rsid w:val="00187439"/>
    <w:rsid w:val="00192360"/>
    <w:rsid w:val="00193678"/>
    <w:rsid w:val="001945CD"/>
    <w:rsid w:val="001953ED"/>
    <w:rsid w:val="00197944"/>
    <w:rsid w:val="001A2A6C"/>
    <w:rsid w:val="001A2C07"/>
    <w:rsid w:val="001A2C16"/>
    <w:rsid w:val="001A344B"/>
    <w:rsid w:val="001A50A7"/>
    <w:rsid w:val="001B0150"/>
    <w:rsid w:val="001B0291"/>
    <w:rsid w:val="001B0C49"/>
    <w:rsid w:val="001B133A"/>
    <w:rsid w:val="001B1BBF"/>
    <w:rsid w:val="001B209A"/>
    <w:rsid w:val="001B2421"/>
    <w:rsid w:val="001B40F2"/>
    <w:rsid w:val="001B4249"/>
    <w:rsid w:val="001B6C6B"/>
    <w:rsid w:val="001B7410"/>
    <w:rsid w:val="001C0BD5"/>
    <w:rsid w:val="001C0C02"/>
    <w:rsid w:val="001C229B"/>
    <w:rsid w:val="001C2C16"/>
    <w:rsid w:val="001C2D9A"/>
    <w:rsid w:val="001C32DE"/>
    <w:rsid w:val="001C3AD1"/>
    <w:rsid w:val="001C3B4B"/>
    <w:rsid w:val="001C3E8A"/>
    <w:rsid w:val="001C411A"/>
    <w:rsid w:val="001C42B8"/>
    <w:rsid w:val="001C47A6"/>
    <w:rsid w:val="001C50C0"/>
    <w:rsid w:val="001C5103"/>
    <w:rsid w:val="001C54A8"/>
    <w:rsid w:val="001C6413"/>
    <w:rsid w:val="001C78D5"/>
    <w:rsid w:val="001D0774"/>
    <w:rsid w:val="001D125F"/>
    <w:rsid w:val="001D2337"/>
    <w:rsid w:val="001D3521"/>
    <w:rsid w:val="001D4349"/>
    <w:rsid w:val="001D48F1"/>
    <w:rsid w:val="001D5CAC"/>
    <w:rsid w:val="001D77F0"/>
    <w:rsid w:val="001D785E"/>
    <w:rsid w:val="001E0206"/>
    <w:rsid w:val="001E0230"/>
    <w:rsid w:val="001E0864"/>
    <w:rsid w:val="001E1AA2"/>
    <w:rsid w:val="001E2CBE"/>
    <w:rsid w:val="001E3560"/>
    <w:rsid w:val="001E47CF"/>
    <w:rsid w:val="001E694A"/>
    <w:rsid w:val="001E74CC"/>
    <w:rsid w:val="001F0093"/>
    <w:rsid w:val="001F01A5"/>
    <w:rsid w:val="001F0E0A"/>
    <w:rsid w:val="001F1985"/>
    <w:rsid w:val="001F2B48"/>
    <w:rsid w:val="001F311E"/>
    <w:rsid w:val="001F4760"/>
    <w:rsid w:val="001F47F4"/>
    <w:rsid w:val="001F5DEF"/>
    <w:rsid w:val="001F75E6"/>
    <w:rsid w:val="001F7767"/>
    <w:rsid w:val="00201DFD"/>
    <w:rsid w:val="002026AC"/>
    <w:rsid w:val="00203063"/>
    <w:rsid w:val="00203302"/>
    <w:rsid w:val="002044B3"/>
    <w:rsid w:val="00204772"/>
    <w:rsid w:val="00204B77"/>
    <w:rsid w:val="002050B9"/>
    <w:rsid w:val="00206967"/>
    <w:rsid w:val="00206E61"/>
    <w:rsid w:val="002108C2"/>
    <w:rsid w:val="00210903"/>
    <w:rsid w:val="00210C25"/>
    <w:rsid w:val="0021114E"/>
    <w:rsid w:val="002117D9"/>
    <w:rsid w:val="00211FB6"/>
    <w:rsid w:val="002144E9"/>
    <w:rsid w:val="002210EC"/>
    <w:rsid w:val="0022280F"/>
    <w:rsid w:val="002235E3"/>
    <w:rsid w:val="00223C01"/>
    <w:rsid w:val="00224606"/>
    <w:rsid w:val="0022467C"/>
    <w:rsid w:val="00224A83"/>
    <w:rsid w:val="0022678E"/>
    <w:rsid w:val="00227A83"/>
    <w:rsid w:val="00231274"/>
    <w:rsid w:val="0023533F"/>
    <w:rsid w:val="00235B97"/>
    <w:rsid w:val="00235E9A"/>
    <w:rsid w:val="00235EC8"/>
    <w:rsid w:val="00236E7E"/>
    <w:rsid w:val="00237326"/>
    <w:rsid w:val="00237B57"/>
    <w:rsid w:val="00240156"/>
    <w:rsid w:val="00240500"/>
    <w:rsid w:val="00240519"/>
    <w:rsid w:val="00240665"/>
    <w:rsid w:val="00240FB4"/>
    <w:rsid w:val="00241650"/>
    <w:rsid w:val="002431ED"/>
    <w:rsid w:val="00243388"/>
    <w:rsid w:val="00243A33"/>
    <w:rsid w:val="00243F44"/>
    <w:rsid w:val="002446C2"/>
    <w:rsid w:val="00245CA4"/>
    <w:rsid w:val="0024685C"/>
    <w:rsid w:val="00247578"/>
    <w:rsid w:val="00247FFE"/>
    <w:rsid w:val="00251019"/>
    <w:rsid w:val="00251067"/>
    <w:rsid w:val="00254743"/>
    <w:rsid w:val="00255235"/>
    <w:rsid w:val="00255674"/>
    <w:rsid w:val="002563F8"/>
    <w:rsid w:val="00257BD8"/>
    <w:rsid w:val="002604C8"/>
    <w:rsid w:val="00261AE7"/>
    <w:rsid w:val="002625F1"/>
    <w:rsid w:val="002657CB"/>
    <w:rsid w:val="00267AA3"/>
    <w:rsid w:val="00270821"/>
    <w:rsid w:val="00270DA6"/>
    <w:rsid w:val="002713CC"/>
    <w:rsid w:val="0027307A"/>
    <w:rsid w:val="00274EE7"/>
    <w:rsid w:val="00275730"/>
    <w:rsid w:val="00275EBF"/>
    <w:rsid w:val="002806A8"/>
    <w:rsid w:val="00281EB2"/>
    <w:rsid w:val="00282B6F"/>
    <w:rsid w:val="00283746"/>
    <w:rsid w:val="00283DE3"/>
    <w:rsid w:val="00283ED8"/>
    <w:rsid w:val="002841B4"/>
    <w:rsid w:val="0028437C"/>
    <w:rsid w:val="002852A6"/>
    <w:rsid w:val="002855DD"/>
    <w:rsid w:val="002863A3"/>
    <w:rsid w:val="002903FB"/>
    <w:rsid w:val="00290B5E"/>
    <w:rsid w:val="00291A7D"/>
    <w:rsid w:val="00291EAF"/>
    <w:rsid w:val="00292157"/>
    <w:rsid w:val="0029220F"/>
    <w:rsid w:val="00292670"/>
    <w:rsid w:val="00292F0A"/>
    <w:rsid w:val="00293051"/>
    <w:rsid w:val="00296105"/>
    <w:rsid w:val="00296535"/>
    <w:rsid w:val="00296EB4"/>
    <w:rsid w:val="00297B32"/>
    <w:rsid w:val="002A0D39"/>
    <w:rsid w:val="002A346E"/>
    <w:rsid w:val="002A455A"/>
    <w:rsid w:val="002A63AA"/>
    <w:rsid w:val="002A79F0"/>
    <w:rsid w:val="002B08EF"/>
    <w:rsid w:val="002B1C23"/>
    <w:rsid w:val="002B255B"/>
    <w:rsid w:val="002B2726"/>
    <w:rsid w:val="002B3DB2"/>
    <w:rsid w:val="002B61C8"/>
    <w:rsid w:val="002B6299"/>
    <w:rsid w:val="002B6ED6"/>
    <w:rsid w:val="002B72A9"/>
    <w:rsid w:val="002C1260"/>
    <w:rsid w:val="002C1E53"/>
    <w:rsid w:val="002C338F"/>
    <w:rsid w:val="002C594D"/>
    <w:rsid w:val="002C5A44"/>
    <w:rsid w:val="002C6963"/>
    <w:rsid w:val="002C7F0F"/>
    <w:rsid w:val="002D05CA"/>
    <w:rsid w:val="002D0865"/>
    <w:rsid w:val="002D26E3"/>
    <w:rsid w:val="002D3CA4"/>
    <w:rsid w:val="002D6532"/>
    <w:rsid w:val="002D66EB"/>
    <w:rsid w:val="002D7C80"/>
    <w:rsid w:val="002D7CF6"/>
    <w:rsid w:val="002E0889"/>
    <w:rsid w:val="002E14E9"/>
    <w:rsid w:val="002E2695"/>
    <w:rsid w:val="002E2FD9"/>
    <w:rsid w:val="002E38AD"/>
    <w:rsid w:val="002E42E0"/>
    <w:rsid w:val="002E45E0"/>
    <w:rsid w:val="002E5364"/>
    <w:rsid w:val="002E6FEA"/>
    <w:rsid w:val="002E77DA"/>
    <w:rsid w:val="002F1640"/>
    <w:rsid w:val="002F1C1A"/>
    <w:rsid w:val="002F270D"/>
    <w:rsid w:val="002F295C"/>
    <w:rsid w:val="002F363B"/>
    <w:rsid w:val="002F4484"/>
    <w:rsid w:val="002F476C"/>
    <w:rsid w:val="002F544E"/>
    <w:rsid w:val="002F66B0"/>
    <w:rsid w:val="002F7144"/>
    <w:rsid w:val="002F7A57"/>
    <w:rsid w:val="003005E4"/>
    <w:rsid w:val="00300DEB"/>
    <w:rsid w:val="003013BA"/>
    <w:rsid w:val="0030172E"/>
    <w:rsid w:val="00301BFA"/>
    <w:rsid w:val="00302227"/>
    <w:rsid w:val="003024A3"/>
    <w:rsid w:val="0030432E"/>
    <w:rsid w:val="00305C5F"/>
    <w:rsid w:val="00305E3A"/>
    <w:rsid w:val="00306A44"/>
    <w:rsid w:val="00306D78"/>
    <w:rsid w:val="00312C22"/>
    <w:rsid w:val="00312C8C"/>
    <w:rsid w:val="00312EA4"/>
    <w:rsid w:val="0031387A"/>
    <w:rsid w:val="00313CA3"/>
    <w:rsid w:val="00314697"/>
    <w:rsid w:val="003164AC"/>
    <w:rsid w:val="00316C53"/>
    <w:rsid w:val="0031741E"/>
    <w:rsid w:val="00317E5E"/>
    <w:rsid w:val="00321139"/>
    <w:rsid w:val="003215A1"/>
    <w:rsid w:val="0032340B"/>
    <w:rsid w:val="00323543"/>
    <w:rsid w:val="003256F0"/>
    <w:rsid w:val="00325731"/>
    <w:rsid w:val="0033008D"/>
    <w:rsid w:val="003305C1"/>
    <w:rsid w:val="003314C7"/>
    <w:rsid w:val="00331C1D"/>
    <w:rsid w:val="00332D78"/>
    <w:rsid w:val="00332FF9"/>
    <w:rsid w:val="00333074"/>
    <w:rsid w:val="0033417A"/>
    <w:rsid w:val="00334EE8"/>
    <w:rsid w:val="00335595"/>
    <w:rsid w:val="00335A81"/>
    <w:rsid w:val="00335F0A"/>
    <w:rsid w:val="003362F4"/>
    <w:rsid w:val="003372F3"/>
    <w:rsid w:val="00337B15"/>
    <w:rsid w:val="003406B2"/>
    <w:rsid w:val="003406BB"/>
    <w:rsid w:val="00341CB9"/>
    <w:rsid w:val="00344ABF"/>
    <w:rsid w:val="00344C3A"/>
    <w:rsid w:val="00344F86"/>
    <w:rsid w:val="00345ABA"/>
    <w:rsid w:val="00345D28"/>
    <w:rsid w:val="00351F37"/>
    <w:rsid w:val="003521CD"/>
    <w:rsid w:val="00355E38"/>
    <w:rsid w:val="0035656E"/>
    <w:rsid w:val="003567E3"/>
    <w:rsid w:val="00356B50"/>
    <w:rsid w:val="00356C1A"/>
    <w:rsid w:val="00357078"/>
    <w:rsid w:val="0036075D"/>
    <w:rsid w:val="00360AF4"/>
    <w:rsid w:val="00361771"/>
    <w:rsid w:val="00361ACE"/>
    <w:rsid w:val="00361EB7"/>
    <w:rsid w:val="00361F82"/>
    <w:rsid w:val="00362506"/>
    <w:rsid w:val="0036397C"/>
    <w:rsid w:val="00365498"/>
    <w:rsid w:val="003677B1"/>
    <w:rsid w:val="00367974"/>
    <w:rsid w:val="00367AC4"/>
    <w:rsid w:val="00367CEA"/>
    <w:rsid w:val="0037098A"/>
    <w:rsid w:val="003713D8"/>
    <w:rsid w:val="00371C7E"/>
    <w:rsid w:val="00374C05"/>
    <w:rsid w:val="00375AA4"/>
    <w:rsid w:val="00376526"/>
    <w:rsid w:val="00377843"/>
    <w:rsid w:val="00377D26"/>
    <w:rsid w:val="0038168E"/>
    <w:rsid w:val="003816E5"/>
    <w:rsid w:val="00381DB3"/>
    <w:rsid w:val="003835D8"/>
    <w:rsid w:val="00383968"/>
    <w:rsid w:val="00383A3F"/>
    <w:rsid w:val="00385167"/>
    <w:rsid w:val="00385D50"/>
    <w:rsid w:val="00385F5D"/>
    <w:rsid w:val="00386DFE"/>
    <w:rsid w:val="00387470"/>
    <w:rsid w:val="003879CD"/>
    <w:rsid w:val="00391464"/>
    <w:rsid w:val="00393399"/>
    <w:rsid w:val="00393A73"/>
    <w:rsid w:val="00393D83"/>
    <w:rsid w:val="00393E5F"/>
    <w:rsid w:val="00394508"/>
    <w:rsid w:val="00394E3A"/>
    <w:rsid w:val="003967C1"/>
    <w:rsid w:val="003969CF"/>
    <w:rsid w:val="00397FFD"/>
    <w:rsid w:val="003A06F4"/>
    <w:rsid w:val="003A1AFC"/>
    <w:rsid w:val="003A354C"/>
    <w:rsid w:val="003A35B3"/>
    <w:rsid w:val="003A368B"/>
    <w:rsid w:val="003A3919"/>
    <w:rsid w:val="003A3C70"/>
    <w:rsid w:val="003A430E"/>
    <w:rsid w:val="003A4734"/>
    <w:rsid w:val="003A47EA"/>
    <w:rsid w:val="003A5DEB"/>
    <w:rsid w:val="003A5F87"/>
    <w:rsid w:val="003A607A"/>
    <w:rsid w:val="003A615E"/>
    <w:rsid w:val="003A6579"/>
    <w:rsid w:val="003A6920"/>
    <w:rsid w:val="003A6A26"/>
    <w:rsid w:val="003A6D47"/>
    <w:rsid w:val="003A78F5"/>
    <w:rsid w:val="003B19AA"/>
    <w:rsid w:val="003B35E1"/>
    <w:rsid w:val="003B37E8"/>
    <w:rsid w:val="003B427D"/>
    <w:rsid w:val="003B51F1"/>
    <w:rsid w:val="003B650B"/>
    <w:rsid w:val="003B6EF3"/>
    <w:rsid w:val="003B789A"/>
    <w:rsid w:val="003C2850"/>
    <w:rsid w:val="003C3BED"/>
    <w:rsid w:val="003C5C3C"/>
    <w:rsid w:val="003C6D0C"/>
    <w:rsid w:val="003C6F84"/>
    <w:rsid w:val="003D0453"/>
    <w:rsid w:val="003D0A8B"/>
    <w:rsid w:val="003D1DA4"/>
    <w:rsid w:val="003D284C"/>
    <w:rsid w:val="003D28DB"/>
    <w:rsid w:val="003D2D56"/>
    <w:rsid w:val="003D3267"/>
    <w:rsid w:val="003D3ACA"/>
    <w:rsid w:val="003D3C30"/>
    <w:rsid w:val="003D5522"/>
    <w:rsid w:val="003D6027"/>
    <w:rsid w:val="003D68B1"/>
    <w:rsid w:val="003D6B2A"/>
    <w:rsid w:val="003E0CC6"/>
    <w:rsid w:val="003E0EBD"/>
    <w:rsid w:val="003E162F"/>
    <w:rsid w:val="003E3088"/>
    <w:rsid w:val="003E451E"/>
    <w:rsid w:val="003E4E2D"/>
    <w:rsid w:val="003E5054"/>
    <w:rsid w:val="003E52CA"/>
    <w:rsid w:val="003E5A0A"/>
    <w:rsid w:val="003E5C81"/>
    <w:rsid w:val="003E63AE"/>
    <w:rsid w:val="003E7766"/>
    <w:rsid w:val="003E7DB8"/>
    <w:rsid w:val="003F05F8"/>
    <w:rsid w:val="003F1212"/>
    <w:rsid w:val="003F1332"/>
    <w:rsid w:val="003F1384"/>
    <w:rsid w:val="003F2892"/>
    <w:rsid w:val="003F2B7F"/>
    <w:rsid w:val="003F3335"/>
    <w:rsid w:val="003F3BF5"/>
    <w:rsid w:val="003F655A"/>
    <w:rsid w:val="003F6B17"/>
    <w:rsid w:val="003F6FB2"/>
    <w:rsid w:val="003F78CB"/>
    <w:rsid w:val="00401E6C"/>
    <w:rsid w:val="00403CCC"/>
    <w:rsid w:val="00403FAC"/>
    <w:rsid w:val="0040509F"/>
    <w:rsid w:val="004053AA"/>
    <w:rsid w:val="00411627"/>
    <w:rsid w:val="00412C61"/>
    <w:rsid w:val="00412F70"/>
    <w:rsid w:val="004140FE"/>
    <w:rsid w:val="00414657"/>
    <w:rsid w:val="004147AD"/>
    <w:rsid w:val="00415C8F"/>
    <w:rsid w:val="004163CB"/>
    <w:rsid w:val="00417073"/>
    <w:rsid w:val="00417CD4"/>
    <w:rsid w:val="0042054F"/>
    <w:rsid w:val="00422243"/>
    <w:rsid w:val="00422D9B"/>
    <w:rsid w:val="0042457F"/>
    <w:rsid w:val="00425877"/>
    <w:rsid w:val="004263AE"/>
    <w:rsid w:val="004307BB"/>
    <w:rsid w:val="00430A70"/>
    <w:rsid w:val="004311FB"/>
    <w:rsid w:val="0043148B"/>
    <w:rsid w:val="004321B8"/>
    <w:rsid w:val="00432BE7"/>
    <w:rsid w:val="00434B33"/>
    <w:rsid w:val="004360BA"/>
    <w:rsid w:val="00437746"/>
    <w:rsid w:val="004404A3"/>
    <w:rsid w:val="00441CE2"/>
    <w:rsid w:val="0044216F"/>
    <w:rsid w:val="00442464"/>
    <w:rsid w:val="00443139"/>
    <w:rsid w:val="00446AA0"/>
    <w:rsid w:val="0045007F"/>
    <w:rsid w:val="00450ECC"/>
    <w:rsid w:val="004510F2"/>
    <w:rsid w:val="004514EB"/>
    <w:rsid w:val="00452348"/>
    <w:rsid w:val="004527E5"/>
    <w:rsid w:val="00452E70"/>
    <w:rsid w:val="004533D5"/>
    <w:rsid w:val="00453A7A"/>
    <w:rsid w:val="00455E3D"/>
    <w:rsid w:val="00455FCC"/>
    <w:rsid w:val="00457767"/>
    <w:rsid w:val="004577CE"/>
    <w:rsid w:val="00457829"/>
    <w:rsid w:val="0045799F"/>
    <w:rsid w:val="00460413"/>
    <w:rsid w:val="00461EEB"/>
    <w:rsid w:val="0046207B"/>
    <w:rsid w:val="00462652"/>
    <w:rsid w:val="00463417"/>
    <w:rsid w:val="00465F43"/>
    <w:rsid w:val="004663C3"/>
    <w:rsid w:val="00466C1C"/>
    <w:rsid w:val="0046774F"/>
    <w:rsid w:val="00472524"/>
    <w:rsid w:val="0047489C"/>
    <w:rsid w:val="00475F24"/>
    <w:rsid w:val="00476BCC"/>
    <w:rsid w:val="00477866"/>
    <w:rsid w:val="00477C49"/>
    <w:rsid w:val="00480636"/>
    <w:rsid w:val="004822C1"/>
    <w:rsid w:val="0048266D"/>
    <w:rsid w:val="00482F07"/>
    <w:rsid w:val="0048328A"/>
    <w:rsid w:val="00483974"/>
    <w:rsid w:val="00485765"/>
    <w:rsid w:val="004912CA"/>
    <w:rsid w:val="00491B69"/>
    <w:rsid w:val="00492A17"/>
    <w:rsid w:val="00493314"/>
    <w:rsid w:val="00494186"/>
    <w:rsid w:val="004951B1"/>
    <w:rsid w:val="004952CB"/>
    <w:rsid w:val="00496B47"/>
    <w:rsid w:val="00497B90"/>
    <w:rsid w:val="004A28EA"/>
    <w:rsid w:val="004A39CA"/>
    <w:rsid w:val="004A59AB"/>
    <w:rsid w:val="004A609E"/>
    <w:rsid w:val="004A72CC"/>
    <w:rsid w:val="004A75E7"/>
    <w:rsid w:val="004B238F"/>
    <w:rsid w:val="004B32E7"/>
    <w:rsid w:val="004B37D7"/>
    <w:rsid w:val="004B3B8C"/>
    <w:rsid w:val="004B3E8C"/>
    <w:rsid w:val="004B46F7"/>
    <w:rsid w:val="004B49D4"/>
    <w:rsid w:val="004B4A26"/>
    <w:rsid w:val="004B5639"/>
    <w:rsid w:val="004B5740"/>
    <w:rsid w:val="004B5DBC"/>
    <w:rsid w:val="004B611C"/>
    <w:rsid w:val="004B6D7C"/>
    <w:rsid w:val="004C359A"/>
    <w:rsid w:val="004C5E28"/>
    <w:rsid w:val="004C6606"/>
    <w:rsid w:val="004C6911"/>
    <w:rsid w:val="004C7560"/>
    <w:rsid w:val="004C7E99"/>
    <w:rsid w:val="004D0F47"/>
    <w:rsid w:val="004D1784"/>
    <w:rsid w:val="004D24B5"/>
    <w:rsid w:val="004D3298"/>
    <w:rsid w:val="004D3A6B"/>
    <w:rsid w:val="004D508A"/>
    <w:rsid w:val="004D5B05"/>
    <w:rsid w:val="004D662F"/>
    <w:rsid w:val="004D7E52"/>
    <w:rsid w:val="004E0CF6"/>
    <w:rsid w:val="004E12CA"/>
    <w:rsid w:val="004E1FD6"/>
    <w:rsid w:val="004E2372"/>
    <w:rsid w:val="004E2518"/>
    <w:rsid w:val="004E4171"/>
    <w:rsid w:val="004E5A3F"/>
    <w:rsid w:val="004E7B56"/>
    <w:rsid w:val="004F4E3F"/>
    <w:rsid w:val="004F5147"/>
    <w:rsid w:val="004F51C4"/>
    <w:rsid w:val="004F5687"/>
    <w:rsid w:val="004F57EE"/>
    <w:rsid w:val="004F6537"/>
    <w:rsid w:val="004F7A42"/>
    <w:rsid w:val="0050054B"/>
    <w:rsid w:val="00501FD6"/>
    <w:rsid w:val="005020F0"/>
    <w:rsid w:val="005033DD"/>
    <w:rsid w:val="005041B6"/>
    <w:rsid w:val="0050478E"/>
    <w:rsid w:val="00505724"/>
    <w:rsid w:val="005100B8"/>
    <w:rsid w:val="00510116"/>
    <w:rsid w:val="005104D5"/>
    <w:rsid w:val="00511986"/>
    <w:rsid w:val="00511AE8"/>
    <w:rsid w:val="005123A1"/>
    <w:rsid w:val="00515518"/>
    <w:rsid w:val="005155C3"/>
    <w:rsid w:val="005162AF"/>
    <w:rsid w:val="00516B13"/>
    <w:rsid w:val="0052073C"/>
    <w:rsid w:val="00521393"/>
    <w:rsid w:val="005233EB"/>
    <w:rsid w:val="00523EEA"/>
    <w:rsid w:val="00525922"/>
    <w:rsid w:val="00526DD0"/>
    <w:rsid w:val="00527817"/>
    <w:rsid w:val="00532164"/>
    <w:rsid w:val="00532CB7"/>
    <w:rsid w:val="00533C62"/>
    <w:rsid w:val="00534601"/>
    <w:rsid w:val="00535B75"/>
    <w:rsid w:val="005361B0"/>
    <w:rsid w:val="00536A7F"/>
    <w:rsid w:val="00536F05"/>
    <w:rsid w:val="00537B62"/>
    <w:rsid w:val="00537D63"/>
    <w:rsid w:val="005412CE"/>
    <w:rsid w:val="005443F6"/>
    <w:rsid w:val="005453E3"/>
    <w:rsid w:val="005453F5"/>
    <w:rsid w:val="00546207"/>
    <w:rsid w:val="00546FC4"/>
    <w:rsid w:val="00551C90"/>
    <w:rsid w:val="00551FF1"/>
    <w:rsid w:val="0055233B"/>
    <w:rsid w:val="00553942"/>
    <w:rsid w:val="00554D7F"/>
    <w:rsid w:val="00555986"/>
    <w:rsid w:val="005576B6"/>
    <w:rsid w:val="005605CB"/>
    <w:rsid w:val="00560F78"/>
    <w:rsid w:val="00561344"/>
    <w:rsid w:val="005614C7"/>
    <w:rsid w:val="0056185A"/>
    <w:rsid w:val="005624A7"/>
    <w:rsid w:val="0056294B"/>
    <w:rsid w:val="00562975"/>
    <w:rsid w:val="00562AF7"/>
    <w:rsid w:val="00563A53"/>
    <w:rsid w:val="00563B41"/>
    <w:rsid w:val="005659B6"/>
    <w:rsid w:val="005679AE"/>
    <w:rsid w:val="00567DF7"/>
    <w:rsid w:val="00567E3D"/>
    <w:rsid w:val="00567E4C"/>
    <w:rsid w:val="00567E54"/>
    <w:rsid w:val="00571BC5"/>
    <w:rsid w:val="00572903"/>
    <w:rsid w:val="00572BC3"/>
    <w:rsid w:val="0057389E"/>
    <w:rsid w:val="005738A3"/>
    <w:rsid w:val="00573E30"/>
    <w:rsid w:val="00574B6D"/>
    <w:rsid w:val="0057534E"/>
    <w:rsid w:val="00576568"/>
    <w:rsid w:val="00576728"/>
    <w:rsid w:val="0057672E"/>
    <w:rsid w:val="00576D3F"/>
    <w:rsid w:val="005778F2"/>
    <w:rsid w:val="00581291"/>
    <w:rsid w:val="005815B0"/>
    <w:rsid w:val="00582C80"/>
    <w:rsid w:val="005837B7"/>
    <w:rsid w:val="00583AF8"/>
    <w:rsid w:val="00584F34"/>
    <w:rsid w:val="00584FF7"/>
    <w:rsid w:val="0058540C"/>
    <w:rsid w:val="0058659B"/>
    <w:rsid w:val="005870E9"/>
    <w:rsid w:val="005905B5"/>
    <w:rsid w:val="00590CD9"/>
    <w:rsid w:val="00591AF1"/>
    <w:rsid w:val="00592C86"/>
    <w:rsid w:val="00593336"/>
    <w:rsid w:val="00593A48"/>
    <w:rsid w:val="00593E87"/>
    <w:rsid w:val="00594746"/>
    <w:rsid w:val="00594B36"/>
    <w:rsid w:val="00594EBD"/>
    <w:rsid w:val="00596B0E"/>
    <w:rsid w:val="005A1D4C"/>
    <w:rsid w:val="005A1E52"/>
    <w:rsid w:val="005A48F4"/>
    <w:rsid w:val="005A722D"/>
    <w:rsid w:val="005A74E6"/>
    <w:rsid w:val="005B027C"/>
    <w:rsid w:val="005B111E"/>
    <w:rsid w:val="005B1DBE"/>
    <w:rsid w:val="005B21EC"/>
    <w:rsid w:val="005B3E22"/>
    <w:rsid w:val="005B5170"/>
    <w:rsid w:val="005B60C8"/>
    <w:rsid w:val="005C19FA"/>
    <w:rsid w:val="005C1BD9"/>
    <w:rsid w:val="005C2544"/>
    <w:rsid w:val="005C35E7"/>
    <w:rsid w:val="005C3E75"/>
    <w:rsid w:val="005C54A4"/>
    <w:rsid w:val="005C6090"/>
    <w:rsid w:val="005C712D"/>
    <w:rsid w:val="005D0026"/>
    <w:rsid w:val="005D0E02"/>
    <w:rsid w:val="005D1913"/>
    <w:rsid w:val="005D2975"/>
    <w:rsid w:val="005D3256"/>
    <w:rsid w:val="005D345D"/>
    <w:rsid w:val="005D39BE"/>
    <w:rsid w:val="005D3BC8"/>
    <w:rsid w:val="005D3F93"/>
    <w:rsid w:val="005D5D21"/>
    <w:rsid w:val="005D6BF1"/>
    <w:rsid w:val="005D709F"/>
    <w:rsid w:val="005E05B7"/>
    <w:rsid w:val="005E1624"/>
    <w:rsid w:val="005E2FBC"/>
    <w:rsid w:val="005E311E"/>
    <w:rsid w:val="005E3581"/>
    <w:rsid w:val="005E3E46"/>
    <w:rsid w:val="005E65AD"/>
    <w:rsid w:val="005E6910"/>
    <w:rsid w:val="005E723C"/>
    <w:rsid w:val="005F295E"/>
    <w:rsid w:val="005F39F2"/>
    <w:rsid w:val="005F4B45"/>
    <w:rsid w:val="005F4BEF"/>
    <w:rsid w:val="005F5C37"/>
    <w:rsid w:val="005F67FC"/>
    <w:rsid w:val="00603D24"/>
    <w:rsid w:val="006043F0"/>
    <w:rsid w:val="00604521"/>
    <w:rsid w:val="00604C09"/>
    <w:rsid w:val="00604FD7"/>
    <w:rsid w:val="0060558B"/>
    <w:rsid w:val="00606099"/>
    <w:rsid w:val="00607134"/>
    <w:rsid w:val="00607C94"/>
    <w:rsid w:val="006105A9"/>
    <w:rsid w:val="00610FED"/>
    <w:rsid w:val="00611147"/>
    <w:rsid w:val="00612445"/>
    <w:rsid w:val="00612AC8"/>
    <w:rsid w:val="00614273"/>
    <w:rsid w:val="00615483"/>
    <w:rsid w:val="006168AE"/>
    <w:rsid w:val="00616B98"/>
    <w:rsid w:val="00616D9C"/>
    <w:rsid w:val="00617D8F"/>
    <w:rsid w:val="0062035A"/>
    <w:rsid w:val="00620F5E"/>
    <w:rsid w:val="00621AF4"/>
    <w:rsid w:val="00622238"/>
    <w:rsid w:val="00622429"/>
    <w:rsid w:val="006228AE"/>
    <w:rsid w:val="00622A57"/>
    <w:rsid w:val="006243F0"/>
    <w:rsid w:val="00625130"/>
    <w:rsid w:val="00625FC4"/>
    <w:rsid w:val="006266B2"/>
    <w:rsid w:val="00626819"/>
    <w:rsid w:val="00627C22"/>
    <w:rsid w:val="00627E3A"/>
    <w:rsid w:val="006347C0"/>
    <w:rsid w:val="006351CA"/>
    <w:rsid w:val="00635A20"/>
    <w:rsid w:val="00636090"/>
    <w:rsid w:val="00640277"/>
    <w:rsid w:val="00640CCB"/>
    <w:rsid w:val="00640D98"/>
    <w:rsid w:val="00640DEC"/>
    <w:rsid w:val="006417FC"/>
    <w:rsid w:val="00645688"/>
    <w:rsid w:val="006467BF"/>
    <w:rsid w:val="00647040"/>
    <w:rsid w:val="006474EE"/>
    <w:rsid w:val="00650087"/>
    <w:rsid w:val="006526CF"/>
    <w:rsid w:val="0065411B"/>
    <w:rsid w:val="00654932"/>
    <w:rsid w:val="00654AA8"/>
    <w:rsid w:val="0065511D"/>
    <w:rsid w:val="0065516E"/>
    <w:rsid w:val="0065636D"/>
    <w:rsid w:val="006565A7"/>
    <w:rsid w:val="006566D6"/>
    <w:rsid w:val="006569C0"/>
    <w:rsid w:val="006579E9"/>
    <w:rsid w:val="006579FC"/>
    <w:rsid w:val="006626FD"/>
    <w:rsid w:val="00662960"/>
    <w:rsid w:val="00662FB8"/>
    <w:rsid w:val="00662FD1"/>
    <w:rsid w:val="00664B7C"/>
    <w:rsid w:val="00664D9D"/>
    <w:rsid w:val="00665985"/>
    <w:rsid w:val="0066691A"/>
    <w:rsid w:val="006673AE"/>
    <w:rsid w:val="006675FA"/>
    <w:rsid w:val="00670081"/>
    <w:rsid w:val="006701FA"/>
    <w:rsid w:val="00670374"/>
    <w:rsid w:val="0067101E"/>
    <w:rsid w:val="00672E79"/>
    <w:rsid w:val="00672F97"/>
    <w:rsid w:val="00673BC7"/>
    <w:rsid w:val="00673C1B"/>
    <w:rsid w:val="006740C1"/>
    <w:rsid w:val="006744EF"/>
    <w:rsid w:val="006755F9"/>
    <w:rsid w:val="00675942"/>
    <w:rsid w:val="00676B99"/>
    <w:rsid w:val="006804C2"/>
    <w:rsid w:val="00683723"/>
    <w:rsid w:val="00683976"/>
    <w:rsid w:val="00683C2C"/>
    <w:rsid w:val="00685A03"/>
    <w:rsid w:val="006878F5"/>
    <w:rsid w:val="00690AC9"/>
    <w:rsid w:val="00694D98"/>
    <w:rsid w:val="006960B5"/>
    <w:rsid w:val="006964F4"/>
    <w:rsid w:val="00696533"/>
    <w:rsid w:val="00696935"/>
    <w:rsid w:val="00697B36"/>
    <w:rsid w:val="006A0945"/>
    <w:rsid w:val="006A0FD2"/>
    <w:rsid w:val="006A3148"/>
    <w:rsid w:val="006A42BA"/>
    <w:rsid w:val="006A73D7"/>
    <w:rsid w:val="006B0CB5"/>
    <w:rsid w:val="006B1837"/>
    <w:rsid w:val="006B2126"/>
    <w:rsid w:val="006B44F0"/>
    <w:rsid w:val="006B4EFD"/>
    <w:rsid w:val="006B5681"/>
    <w:rsid w:val="006C1D67"/>
    <w:rsid w:val="006C40FD"/>
    <w:rsid w:val="006C4984"/>
    <w:rsid w:val="006C4C64"/>
    <w:rsid w:val="006C4EA1"/>
    <w:rsid w:val="006C55E0"/>
    <w:rsid w:val="006C5956"/>
    <w:rsid w:val="006C6A98"/>
    <w:rsid w:val="006C753A"/>
    <w:rsid w:val="006D0AC2"/>
    <w:rsid w:val="006D13A2"/>
    <w:rsid w:val="006D196B"/>
    <w:rsid w:val="006D1CCC"/>
    <w:rsid w:val="006D29C7"/>
    <w:rsid w:val="006D4815"/>
    <w:rsid w:val="006D5C3F"/>
    <w:rsid w:val="006D5F72"/>
    <w:rsid w:val="006D6950"/>
    <w:rsid w:val="006D7536"/>
    <w:rsid w:val="006E0F3F"/>
    <w:rsid w:val="006E15A9"/>
    <w:rsid w:val="006E1798"/>
    <w:rsid w:val="006E1E44"/>
    <w:rsid w:val="006E2A03"/>
    <w:rsid w:val="006E2B55"/>
    <w:rsid w:val="006E3476"/>
    <w:rsid w:val="006E61B7"/>
    <w:rsid w:val="006E7A33"/>
    <w:rsid w:val="006F0555"/>
    <w:rsid w:val="006F1609"/>
    <w:rsid w:val="006F28F6"/>
    <w:rsid w:val="006F42A9"/>
    <w:rsid w:val="006F56FB"/>
    <w:rsid w:val="006F5C2C"/>
    <w:rsid w:val="006F60E9"/>
    <w:rsid w:val="006F67D5"/>
    <w:rsid w:val="006F68C1"/>
    <w:rsid w:val="006F7024"/>
    <w:rsid w:val="006F7AAA"/>
    <w:rsid w:val="00700AB0"/>
    <w:rsid w:val="00701499"/>
    <w:rsid w:val="00701C2F"/>
    <w:rsid w:val="00702AAB"/>
    <w:rsid w:val="00704130"/>
    <w:rsid w:val="007057DF"/>
    <w:rsid w:val="007058F7"/>
    <w:rsid w:val="007065F0"/>
    <w:rsid w:val="0071019C"/>
    <w:rsid w:val="00710E29"/>
    <w:rsid w:val="00711683"/>
    <w:rsid w:val="00711C88"/>
    <w:rsid w:val="00712722"/>
    <w:rsid w:val="00712C19"/>
    <w:rsid w:val="0071505C"/>
    <w:rsid w:val="007150BA"/>
    <w:rsid w:val="00715198"/>
    <w:rsid w:val="00716305"/>
    <w:rsid w:val="00716512"/>
    <w:rsid w:val="00716BC1"/>
    <w:rsid w:val="0071796A"/>
    <w:rsid w:val="00717D66"/>
    <w:rsid w:val="007206E9"/>
    <w:rsid w:val="007207BB"/>
    <w:rsid w:val="00720968"/>
    <w:rsid w:val="00721B6F"/>
    <w:rsid w:val="00721BBE"/>
    <w:rsid w:val="007222AB"/>
    <w:rsid w:val="007227BB"/>
    <w:rsid w:val="00722E45"/>
    <w:rsid w:val="0072332F"/>
    <w:rsid w:val="00725D40"/>
    <w:rsid w:val="007264B4"/>
    <w:rsid w:val="00726D92"/>
    <w:rsid w:val="007278D9"/>
    <w:rsid w:val="00730180"/>
    <w:rsid w:val="00731D5A"/>
    <w:rsid w:val="0073229D"/>
    <w:rsid w:val="00734607"/>
    <w:rsid w:val="0073705E"/>
    <w:rsid w:val="007402BD"/>
    <w:rsid w:val="0074081B"/>
    <w:rsid w:val="00741000"/>
    <w:rsid w:val="00741979"/>
    <w:rsid w:val="00742CD8"/>
    <w:rsid w:val="00743F9F"/>
    <w:rsid w:val="0074480A"/>
    <w:rsid w:val="007449D0"/>
    <w:rsid w:val="007457EB"/>
    <w:rsid w:val="007459F2"/>
    <w:rsid w:val="00746916"/>
    <w:rsid w:val="007517EE"/>
    <w:rsid w:val="0075239B"/>
    <w:rsid w:val="0075277D"/>
    <w:rsid w:val="00752E65"/>
    <w:rsid w:val="00753083"/>
    <w:rsid w:val="00753389"/>
    <w:rsid w:val="00753840"/>
    <w:rsid w:val="007563C4"/>
    <w:rsid w:val="007565F9"/>
    <w:rsid w:val="00760251"/>
    <w:rsid w:val="00762FB7"/>
    <w:rsid w:val="00764D54"/>
    <w:rsid w:val="007658F8"/>
    <w:rsid w:val="00765BBE"/>
    <w:rsid w:val="007678DA"/>
    <w:rsid w:val="00770BF1"/>
    <w:rsid w:val="00770ED8"/>
    <w:rsid w:val="00771F96"/>
    <w:rsid w:val="007721FE"/>
    <w:rsid w:val="00772356"/>
    <w:rsid w:val="00773119"/>
    <w:rsid w:val="007738EE"/>
    <w:rsid w:val="00775BF9"/>
    <w:rsid w:val="00775FE3"/>
    <w:rsid w:val="007800F3"/>
    <w:rsid w:val="007808E4"/>
    <w:rsid w:val="0078271B"/>
    <w:rsid w:val="00782B10"/>
    <w:rsid w:val="00783938"/>
    <w:rsid w:val="00783D8C"/>
    <w:rsid w:val="007844C0"/>
    <w:rsid w:val="00786089"/>
    <w:rsid w:val="00791D3E"/>
    <w:rsid w:val="00792B81"/>
    <w:rsid w:val="00793257"/>
    <w:rsid w:val="007935F9"/>
    <w:rsid w:val="007937B8"/>
    <w:rsid w:val="00793C1C"/>
    <w:rsid w:val="00794257"/>
    <w:rsid w:val="0079470E"/>
    <w:rsid w:val="00794A38"/>
    <w:rsid w:val="007976E9"/>
    <w:rsid w:val="007A058F"/>
    <w:rsid w:val="007A1EB8"/>
    <w:rsid w:val="007A2AFE"/>
    <w:rsid w:val="007A40B5"/>
    <w:rsid w:val="007A4344"/>
    <w:rsid w:val="007A44E8"/>
    <w:rsid w:val="007A5733"/>
    <w:rsid w:val="007A6A31"/>
    <w:rsid w:val="007A6CF2"/>
    <w:rsid w:val="007A7ED6"/>
    <w:rsid w:val="007B0468"/>
    <w:rsid w:val="007B0B31"/>
    <w:rsid w:val="007B0D9A"/>
    <w:rsid w:val="007B2172"/>
    <w:rsid w:val="007B58FC"/>
    <w:rsid w:val="007B69F3"/>
    <w:rsid w:val="007B75E8"/>
    <w:rsid w:val="007B7AA8"/>
    <w:rsid w:val="007B7CB7"/>
    <w:rsid w:val="007B7F95"/>
    <w:rsid w:val="007C0EF5"/>
    <w:rsid w:val="007C14BF"/>
    <w:rsid w:val="007C205A"/>
    <w:rsid w:val="007C2A88"/>
    <w:rsid w:val="007C4588"/>
    <w:rsid w:val="007C4754"/>
    <w:rsid w:val="007C49E5"/>
    <w:rsid w:val="007C6C11"/>
    <w:rsid w:val="007C7C94"/>
    <w:rsid w:val="007D0AB3"/>
    <w:rsid w:val="007D0B72"/>
    <w:rsid w:val="007D0D8B"/>
    <w:rsid w:val="007D1642"/>
    <w:rsid w:val="007D2537"/>
    <w:rsid w:val="007D2D7A"/>
    <w:rsid w:val="007D3349"/>
    <w:rsid w:val="007D361E"/>
    <w:rsid w:val="007D41C7"/>
    <w:rsid w:val="007D4CE5"/>
    <w:rsid w:val="007D4E0C"/>
    <w:rsid w:val="007D573A"/>
    <w:rsid w:val="007D664A"/>
    <w:rsid w:val="007D6A35"/>
    <w:rsid w:val="007E00E9"/>
    <w:rsid w:val="007E0499"/>
    <w:rsid w:val="007E1045"/>
    <w:rsid w:val="007E1AA4"/>
    <w:rsid w:val="007E4102"/>
    <w:rsid w:val="007E5974"/>
    <w:rsid w:val="007E7D5E"/>
    <w:rsid w:val="007F2D7C"/>
    <w:rsid w:val="007F2F8B"/>
    <w:rsid w:val="007F43B8"/>
    <w:rsid w:val="007F606A"/>
    <w:rsid w:val="007F6537"/>
    <w:rsid w:val="007F6926"/>
    <w:rsid w:val="007F7B65"/>
    <w:rsid w:val="00800A63"/>
    <w:rsid w:val="00801111"/>
    <w:rsid w:val="0080195E"/>
    <w:rsid w:val="00802C4E"/>
    <w:rsid w:val="00803FC7"/>
    <w:rsid w:val="00804A3E"/>
    <w:rsid w:val="00805998"/>
    <w:rsid w:val="00805CB1"/>
    <w:rsid w:val="00806358"/>
    <w:rsid w:val="00810C20"/>
    <w:rsid w:val="00810FAA"/>
    <w:rsid w:val="00813A60"/>
    <w:rsid w:val="00814542"/>
    <w:rsid w:val="0081457D"/>
    <w:rsid w:val="00814983"/>
    <w:rsid w:val="0081557D"/>
    <w:rsid w:val="00820557"/>
    <w:rsid w:val="00820B8B"/>
    <w:rsid w:val="00821A68"/>
    <w:rsid w:val="00823B31"/>
    <w:rsid w:val="00823DF3"/>
    <w:rsid w:val="00824A11"/>
    <w:rsid w:val="008263C5"/>
    <w:rsid w:val="00826953"/>
    <w:rsid w:val="00827233"/>
    <w:rsid w:val="0083181D"/>
    <w:rsid w:val="008319A8"/>
    <w:rsid w:val="00832180"/>
    <w:rsid w:val="008323E8"/>
    <w:rsid w:val="0083399A"/>
    <w:rsid w:val="00833D3A"/>
    <w:rsid w:val="00834137"/>
    <w:rsid w:val="00835101"/>
    <w:rsid w:val="008353DF"/>
    <w:rsid w:val="00835F08"/>
    <w:rsid w:val="008365DC"/>
    <w:rsid w:val="00837CCE"/>
    <w:rsid w:val="00837FCC"/>
    <w:rsid w:val="008413EE"/>
    <w:rsid w:val="0084181A"/>
    <w:rsid w:val="008429E4"/>
    <w:rsid w:val="008431A7"/>
    <w:rsid w:val="00843445"/>
    <w:rsid w:val="00843F14"/>
    <w:rsid w:val="0084719D"/>
    <w:rsid w:val="0084794C"/>
    <w:rsid w:val="00847E87"/>
    <w:rsid w:val="008503A1"/>
    <w:rsid w:val="00850402"/>
    <w:rsid w:val="008505B3"/>
    <w:rsid w:val="008512EA"/>
    <w:rsid w:val="008516DE"/>
    <w:rsid w:val="008516E3"/>
    <w:rsid w:val="00851C74"/>
    <w:rsid w:val="0085209B"/>
    <w:rsid w:val="008558DA"/>
    <w:rsid w:val="00855CAF"/>
    <w:rsid w:val="008564AE"/>
    <w:rsid w:val="00857902"/>
    <w:rsid w:val="008606A6"/>
    <w:rsid w:val="00860923"/>
    <w:rsid w:val="0086122B"/>
    <w:rsid w:val="00861A12"/>
    <w:rsid w:val="00861CA7"/>
    <w:rsid w:val="00861F76"/>
    <w:rsid w:val="00862629"/>
    <w:rsid w:val="008648A1"/>
    <w:rsid w:val="008651D1"/>
    <w:rsid w:val="0086705D"/>
    <w:rsid w:val="0086766F"/>
    <w:rsid w:val="00870B39"/>
    <w:rsid w:val="00870B91"/>
    <w:rsid w:val="008741F2"/>
    <w:rsid w:val="00874B21"/>
    <w:rsid w:val="00874FC4"/>
    <w:rsid w:val="008750AF"/>
    <w:rsid w:val="00875AA5"/>
    <w:rsid w:val="0087714B"/>
    <w:rsid w:val="00877F9D"/>
    <w:rsid w:val="00881BA8"/>
    <w:rsid w:val="00882357"/>
    <w:rsid w:val="008823DF"/>
    <w:rsid w:val="00882BAD"/>
    <w:rsid w:val="008832C0"/>
    <w:rsid w:val="00883E6F"/>
    <w:rsid w:val="008844F5"/>
    <w:rsid w:val="00884A15"/>
    <w:rsid w:val="00885C18"/>
    <w:rsid w:val="00886C18"/>
    <w:rsid w:val="00890709"/>
    <w:rsid w:val="00890ACF"/>
    <w:rsid w:val="008919E0"/>
    <w:rsid w:val="00894503"/>
    <w:rsid w:val="008955E8"/>
    <w:rsid w:val="00895C43"/>
    <w:rsid w:val="00897C4F"/>
    <w:rsid w:val="008A05D2"/>
    <w:rsid w:val="008A0B3F"/>
    <w:rsid w:val="008A1020"/>
    <w:rsid w:val="008A1F11"/>
    <w:rsid w:val="008A2569"/>
    <w:rsid w:val="008A4D8C"/>
    <w:rsid w:val="008A7C26"/>
    <w:rsid w:val="008B10CA"/>
    <w:rsid w:val="008B1AAD"/>
    <w:rsid w:val="008B273D"/>
    <w:rsid w:val="008B41E6"/>
    <w:rsid w:val="008B5298"/>
    <w:rsid w:val="008B6C18"/>
    <w:rsid w:val="008B6C4E"/>
    <w:rsid w:val="008B7345"/>
    <w:rsid w:val="008B79C2"/>
    <w:rsid w:val="008C07B6"/>
    <w:rsid w:val="008C0DB2"/>
    <w:rsid w:val="008C1241"/>
    <w:rsid w:val="008C1FDE"/>
    <w:rsid w:val="008C3750"/>
    <w:rsid w:val="008C3FF2"/>
    <w:rsid w:val="008C4F91"/>
    <w:rsid w:val="008C7324"/>
    <w:rsid w:val="008C74EC"/>
    <w:rsid w:val="008C772A"/>
    <w:rsid w:val="008D090C"/>
    <w:rsid w:val="008D0A03"/>
    <w:rsid w:val="008D254C"/>
    <w:rsid w:val="008D4968"/>
    <w:rsid w:val="008D5069"/>
    <w:rsid w:val="008D5570"/>
    <w:rsid w:val="008D639C"/>
    <w:rsid w:val="008D72BA"/>
    <w:rsid w:val="008D7896"/>
    <w:rsid w:val="008E2A1D"/>
    <w:rsid w:val="008E338C"/>
    <w:rsid w:val="008E36B3"/>
    <w:rsid w:val="008E3A18"/>
    <w:rsid w:val="008E4214"/>
    <w:rsid w:val="008E4313"/>
    <w:rsid w:val="008E43EE"/>
    <w:rsid w:val="008E4E02"/>
    <w:rsid w:val="008E55D3"/>
    <w:rsid w:val="008E5723"/>
    <w:rsid w:val="008E74E4"/>
    <w:rsid w:val="008E7665"/>
    <w:rsid w:val="008F111A"/>
    <w:rsid w:val="008F1477"/>
    <w:rsid w:val="008F3C8A"/>
    <w:rsid w:val="008F408A"/>
    <w:rsid w:val="008F45A5"/>
    <w:rsid w:val="008F5CA4"/>
    <w:rsid w:val="008F658B"/>
    <w:rsid w:val="009017C7"/>
    <w:rsid w:val="009019D0"/>
    <w:rsid w:val="00901F21"/>
    <w:rsid w:val="00902407"/>
    <w:rsid w:val="009034FF"/>
    <w:rsid w:val="009036AD"/>
    <w:rsid w:val="00904083"/>
    <w:rsid w:val="0090449B"/>
    <w:rsid w:val="0090475B"/>
    <w:rsid w:val="00904B7C"/>
    <w:rsid w:val="00905AAE"/>
    <w:rsid w:val="00906928"/>
    <w:rsid w:val="00906E30"/>
    <w:rsid w:val="00910019"/>
    <w:rsid w:val="0091107E"/>
    <w:rsid w:val="0091333A"/>
    <w:rsid w:val="00913E47"/>
    <w:rsid w:val="00915BD0"/>
    <w:rsid w:val="00915E51"/>
    <w:rsid w:val="00916090"/>
    <w:rsid w:val="00916F41"/>
    <w:rsid w:val="00920251"/>
    <w:rsid w:val="00920558"/>
    <w:rsid w:val="00921A07"/>
    <w:rsid w:val="00921D23"/>
    <w:rsid w:val="009224E1"/>
    <w:rsid w:val="0092312F"/>
    <w:rsid w:val="009260FF"/>
    <w:rsid w:val="009271F8"/>
    <w:rsid w:val="00930813"/>
    <w:rsid w:val="00930D73"/>
    <w:rsid w:val="00930E85"/>
    <w:rsid w:val="00930FDF"/>
    <w:rsid w:val="009320D8"/>
    <w:rsid w:val="00932661"/>
    <w:rsid w:val="00933ABB"/>
    <w:rsid w:val="00934D41"/>
    <w:rsid w:val="009375DB"/>
    <w:rsid w:val="00937883"/>
    <w:rsid w:val="009378AA"/>
    <w:rsid w:val="00937CB2"/>
    <w:rsid w:val="00940162"/>
    <w:rsid w:val="009402E5"/>
    <w:rsid w:val="00940513"/>
    <w:rsid w:val="00940837"/>
    <w:rsid w:val="00940896"/>
    <w:rsid w:val="00940985"/>
    <w:rsid w:val="0094192E"/>
    <w:rsid w:val="0094294D"/>
    <w:rsid w:val="00944139"/>
    <w:rsid w:val="00945973"/>
    <w:rsid w:val="0094689B"/>
    <w:rsid w:val="00946978"/>
    <w:rsid w:val="0094722E"/>
    <w:rsid w:val="00952261"/>
    <w:rsid w:val="0095282B"/>
    <w:rsid w:val="00953B57"/>
    <w:rsid w:val="009546DD"/>
    <w:rsid w:val="00954CD3"/>
    <w:rsid w:val="00957277"/>
    <w:rsid w:val="00960B65"/>
    <w:rsid w:val="00960F58"/>
    <w:rsid w:val="009610DC"/>
    <w:rsid w:val="00962EDE"/>
    <w:rsid w:val="00963CF2"/>
    <w:rsid w:val="00963D1B"/>
    <w:rsid w:val="0096415C"/>
    <w:rsid w:val="0096561E"/>
    <w:rsid w:val="009658D0"/>
    <w:rsid w:val="00965ED8"/>
    <w:rsid w:val="00967234"/>
    <w:rsid w:val="00967912"/>
    <w:rsid w:val="0096796C"/>
    <w:rsid w:val="00967C4E"/>
    <w:rsid w:val="009700B1"/>
    <w:rsid w:val="00970D36"/>
    <w:rsid w:val="00970F22"/>
    <w:rsid w:val="0097181A"/>
    <w:rsid w:val="00971E49"/>
    <w:rsid w:val="00972DF7"/>
    <w:rsid w:val="00975BB2"/>
    <w:rsid w:val="00976972"/>
    <w:rsid w:val="00977647"/>
    <w:rsid w:val="009778CD"/>
    <w:rsid w:val="00980189"/>
    <w:rsid w:val="0098161A"/>
    <w:rsid w:val="009828D4"/>
    <w:rsid w:val="00982A10"/>
    <w:rsid w:val="00983ABE"/>
    <w:rsid w:val="00983FA8"/>
    <w:rsid w:val="00984F69"/>
    <w:rsid w:val="0098532A"/>
    <w:rsid w:val="009863FD"/>
    <w:rsid w:val="00986663"/>
    <w:rsid w:val="009869D2"/>
    <w:rsid w:val="00986AF0"/>
    <w:rsid w:val="00986F14"/>
    <w:rsid w:val="009911D7"/>
    <w:rsid w:val="009919E3"/>
    <w:rsid w:val="00992B52"/>
    <w:rsid w:val="00992C72"/>
    <w:rsid w:val="009939FC"/>
    <w:rsid w:val="00993AC0"/>
    <w:rsid w:val="009945E2"/>
    <w:rsid w:val="009960E9"/>
    <w:rsid w:val="009971AD"/>
    <w:rsid w:val="009A1DC0"/>
    <w:rsid w:val="009A2B4E"/>
    <w:rsid w:val="009A3017"/>
    <w:rsid w:val="009A312F"/>
    <w:rsid w:val="009A6258"/>
    <w:rsid w:val="009A68E7"/>
    <w:rsid w:val="009A6FE5"/>
    <w:rsid w:val="009B13BC"/>
    <w:rsid w:val="009B1A74"/>
    <w:rsid w:val="009B1DAC"/>
    <w:rsid w:val="009B3E09"/>
    <w:rsid w:val="009B3E16"/>
    <w:rsid w:val="009B3F2C"/>
    <w:rsid w:val="009B4065"/>
    <w:rsid w:val="009B49D1"/>
    <w:rsid w:val="009B597F"/>
    <w:rsid w:val="009B6611"/>
    <w:rsid w:val="009B68E6"/>
    <w:rsid w:val="009C0C4A"/>
    <w:rsid w:val="009C1299"/>
    <w:rsid w:val="009C21F4"/>
    <w:rsid w:val="009C2B01"/>
    <w:rsid w:val="009C39BC"/>
    <w:rsid w:val="009C50DB"/>
    <w:rsid w:val="009C50EE"/>
    <w:rsid w:val="009C5A4E"/>
    <w:rsid w:val="009C5E6D"/>
    <w:rsid w:val="009C623D"/>
    <w:rsid w:val="009C7E99"/>
    <w:rsid w:val="009D1BC1"/>
    <w:rsid w:val="009D2194"/>
    <w:rsid w:val="009D2983"/>
    <w:rsid w:val="009D2F84"/>
    <w:rsid w:val="009D39F7"/>
    <w:rsid w:val="009D3D23"/>
    <w:rsid w:val="009D4F2B"/>
    <w:rsid w:val="009D5392"/>
    <w:rsid w:val="009D54C1"/>
    <w:rsid w:val="009D5EE3"/>
    <w:rsid w:val="009D6B5C"/>
    <w:rsid w:val="009E0694"/>
    <w:rsid w:val="009E19ED"/>
    <w:rsid w:val="009E2CB0"/>
    <w:rsid w:val="009E2D2A"/>
    <w:rsid w:val="009E399B"/>
    <w:rsid w:val="009E3D0B"/>
    <w:rsid w:val="009E44BC"/>
    <w:rsid w:val="009E4E63"/>
    <w:rsid w:val="009E53A9"/>
    <w:rsid w:val="009E611D"/>
    <w:rsid w:val="009F00E3"/>
    <w:rsid w:val="009F0460"/>
    <w:rsid w:val="009F0784"/>
    <w:rsid w:val="009F0825"/>
    <w:rsid w:val="009F10FB"/>
    <w:rsid w:val="009F1FA6"/>
    <w:rsid w:val="009F2D96"/>
    <w:rsid w:val="009F2E58"/>
    <w:rsid w:val="009F32E1"/>
    <w:rsid w:val="009F3E2B"/>
    <w:rsid w:val="009F3F40"/>
    <w:rsid w:val="009F4C24"/>
    <w:rsid w:val="009F60D1"/>
    <w:rsid w:val="009F62E1"/>
    <w:rsid w:val="009F6B8F"/>
    <w:rsid w:val="009F752E"/>
    <w:rsid w:val="009F7D14"/>
    <w:rsid w:val="00A01635"/>
    <w:rsid w:val="00A02D0B"/>
    <w:rsid w:val="00A035DB"/>
    <w:rsid w:val="00A0485A"/>
    <w:rsid w:val="00A0599F"/>
    <w:rsid w:val="00A074B2"/>
    <w:rsid w:val="00A10358"/>
    <w:rsid w:val="00A11CD3"/>
    <w:rsid w:val="00A129C8"/>
    <w:rsid w:val="00A13175"/>
    <w:rsid w:val="00A14408"/>
    <w:rsid w:val="00A1559C"/>
    <w:rsid w:val="00A15607"/>
    <w:rsid w:val="00A17589"/>
    <w:rsid w:val="00A176A6"/>
    <w:rsid w:val="00A17FFE"/>
    <w:rsid w:val="00A20752"/>
    <w:rsid w:val="00A21612"/>
    <w:rsid w:val="00A2194E"/>
    <w:rsid w:val="00A221FC"/>
    <w:rsid w:val="00A24BB7"/>
    <w:rsid w:val="00A257A3"/>
    <w:rsid w:val="00A2789F"/>
    <w:rsid w:val="00A305FE"/>
    <w:rsid w:val="00A31A25"/>
    <w:rsid w:val="00A32751"/>
    <w:rsid w:val="00A34758"/>
    <w:rsid w:val="00A35D45"/>
    <w:rsid w:val="00A43DDC"/>
    <w:rsid w:val="00A44529"/>
    <w:rsid w:val="00A45A48"/>
    <w:rsid w:val="00A46C54"/>
    <w:rsid w:val="00A4740B"/>
    <w:rsid w:val="00A47BDC"/>
    <w:rsid w:val="00A51901"/>
    <w:rsid w:val="00A52BB0"/>
    <w:rsid w:val="00A531BC"/>
    <w:rsid w:val="00A56590"/>
    <w:rsid w:val="00A56C8D"/>
    <w:rsid w:val="00A5749C"/>
    <w:rsid w:val="00A57596"/>
    <w:rsid w:val="00A57B79"/>
    <w:rsid w:val="00A57D02"/>
    <w:rsid w:val="00A57DC9"/>
    <w:rsid w:val="00A60AA7"/>
    <w:rsid w:val="00A60EB6"/>
    <w:rsid w:val="00A6111B"/>
    <w:rsid w:val="00A62DBD"/>
    <w:rsid w:val="00A631C9"/>
    <w:rsid w:val="00A631D7"/>
    <w:rsid w:val="00A63FB5"/>
    <w:rsid w:val="00A6453C"/>
    <w:rsid w:val="00A65187"/>
    <w:rsid w:val="00A655AD"/>
    <w:rsid w:val="00A6711E"/>
    <w:rsid w:val="00A67D54"/>
    <w:rsid w:val="00A7215A"/>
    <w:rsid w:val="00A72A67"/>
    <w:rsid w:val="00A74E23"/>
    <w:rsid w:val="00A75184"/>
    <w:rsid w:val="00A75D0A"/>
    <w:rsid w:val="00A76556"/>
    <w:rsid w:val="00A76744"/>
    <w:rsid w:val="00A8087E"/>
    <w:rsid w:val="00A8098F"/>
    <w:rsid w:val="00A81111"/>
    <w:rsid w:val="00A81236"/>
    <w:rsid w:val="00A82838"/>
    <w:rsid w:val="00A84789"/>
    <w:rsid w:val="00A84CD8"/>
    <w:rsid w:val="00A84FAD"/>
    <w:rsid w:val="00A85408"/>
    <w:rsid w:val="00A8622E"/>
    <w:rsid w:val="00A864E1"/>
    <w:rsid w:val="00A86BDC"/>
    <w:rsid w:val="00A87BB1"/>
    <w:rsid w:val="00A9020E"/>
    <w:rsid w:val="00A908E7"/>
    <w:rsid w:val="00A90D70"/>
    <w:rsid w:val="00A918E8"/>
    <w:rsid w:val="00A93454"/>
    <w:rsid w:val="00A9347A"/>
    <w:rsid w:val="00A942F5"/>
    <w:rsid w:val="00A95077"/>
    <w:rsid w:val="00A95721"/>
    <w:rsid w:val="00A96307"/>
    <w:rsid w:val="00A971AF"/>
    <w:rsid w:val="00AA0743"/>
    <w:rsid w:val="00AA0AA8"/>
    <w:rsid w:val="00AA38F6"/>
    <w:rsid w:val="00AA3F7B"/>
    <w:rsid w:val="00AA580C"/>
    <w:rsid w:val="00AA5DF3"/>
    <w:rsid w:val="00AA6D25"/>
    <w:rsid w:val="00AB03D0"/>
    <w:rsid w:val="00AB04C0"/>
    <w:rsid w:val="00AB0894"/>
    <w:rsid w:val="00AB0EF0"/>
    <w:rsid w:val="00AB0F8C"/>
    <w:rsid w:val="00AB3127"/>
    <w:rsid w:val="00AB3BD1"/>
    <w:rsid w:val="00AB5120"/>
    <w:rsid w:val="00AB5253"/>
    <w:rsid w:val="00AB52D3"/>
    <w:rsid w:val="00AB5F10"/>
    <w:rsid w:val="00AB6CC4"/>
    <w:rsid w:val="00AB7FED"/>
    <w:rsid w:val="00AC009A"/>
    <w:rsid w:val="00AC1038"/>
    <w:rsid w:val="00AC1124"/>
    <w:rsid w:val="00AC2362"/>
    <w:rsid w:val="00AC527A"/>
    <w:rsid w:val="00AC545B"/>
    <w:rsid w:val="00AC5EBB"/>
    <w:rsid w:val="00AD1747"/>
    <w:rsid w:val="00AD2C95"/>
    <w:rsid w:val="00AD350D"/>
    <w:rsid w:val="00AD5D0C"/>
    <w:rsid w:val="00AD7439"/>
    <w:rsid w:val="00AD7B61"/>
    <w:rsid w:val="00AE12ED"/>
    <w:rsid w:val="00AE2DAD"/>
    <w:rsid w:val="00AE5F39"/>
    <w:rsid w:val="00AE6902"/>
    <w:rsid w:val="00AE6A64"/>
    <w:rsid w:val="00AE7187"/>
    <w:rsid w:val="00AE7D27"/>
    <w:rsid w:val="00AF1D1C"/>
    <w:rsid w:val="00AF2AD6"/>
    <w:rsid w:val="00AF2FFA"/>
    <w:rsid w:val="00AF470F"/>
    <w:rsid w:val="00AF4FE2"/>
    <w:rsid w:val="00AF51D8"/>
    <w:rsid w:val="00B01314"/>
    <w:rsid w:val="00B021E8"/>
    <w:rsid w:val="00B04CBB"/>
    <w:rsid w:val="00B05749"/>
    <w:rsid w:val="00B06724"/>
    <w:rsid w:val="00B06F11"/>
    <w:rsid w:val="00B0788A"/>
    <w:rsid w:val="00B07E29"/>
    <w:rsid w:val="00B07F46"/>
    <w:rsid w:val="00B10B8A"/>
    <w:rsid w:val="00B123C3"/>
    <w:rsid w:val="00B12827"/>
    <w:rsid w:val="00B13AE1"/>
    <w:rsid w:val="00B1404D"/>
    <w:rsid w:val="00B14518"/>
    <w:rsid w:val="00B147F5"/>
    <w:rsid w:val="00B149E9"/>
    <w:rsid w:val="00B152FC"/>
    <w:rsid w:val="00B1542E"/>
    <w:rsid w:val="00B154CD"/>
    <w:rsid w:val="00B157DA"/>
    <w:rsid w:val="00B161FB"/>
    <w:rsid w:val="00B16EEC"/>
    <w:rsid w:val="00B17ADE"/>
    <w:rsid w:val="00B2144F"/>
    <w:rsid w:val="00B21507"/>
    <w:rsid w:val="00B21947"/>
    <w:rsid w:val="00B220CB"/>
    <w:rsid w:val="00B221D0"/>
    <w:rsid w:val="00B22848"/>
    <w:rsid w:val="00B23B96"/>
    <w:rsid w:val="00B258CB"/>
    <w:rsid w:val="00B25DC8"/>
    <w:rsid w:val="00B27685"/>
    <w:rsid w:val="00B30036"/>
    <w:rsid w:val="00B3019A"/>
    <w:rsid w:val="00B30A29"/>
    <w:rsid w:val="00B30F66"/>
    <w:rsid w:val="00B31020"/>
    <w:rsid w:val="00B31323"/>
    <w:rsid w:val="00B32240"/>
    <w:rsid w:val="00B32720"/>
    <w:rsid w:val="00B32CBC"/>
    <w:rsid w:val="00B3499D"/>
    <w:rsid w:val="00B3548D"/>
    <w:rsid w:val="00B37224"/>
    <w:rsid w:val="00B37783"/>
    <w:rsid w:val="00B37B94"/>
    <w:rsid w:val="00B37C77"/>
    <w:rsid w:val="00B4059C"/>
    <w:rsid w:val="00B40A03"/>
    <w:rsid w:val="00B40AAA"/>
    <w:rsid w:val="00B40C67"/>
    <w:rsid w:val="00B41AAC"/>
    <w:rsid w:val="00B44285"/>
    <w:rsid w:val="00B4480F"/>
    <w:rsid w:val="00B44D67"/>
    <w:rsid w:val="00B44DB3"/>
    <w:rsid w:val="00B45783"/>
    <w:rsid w:val="00B4596A"/>
    <w:rsid w:val="00B4604A"/>
    <w:rsid w:val="00B5078A"/>
    <w:rsid w:val="00B51434"/>
    <w:rsid w:val="00B52EE8"/>
    <w:rsid w:val="00B53F35"/>
    <w:rsid w:val="00B54A20"/>
    <w:rsid w:val="00B54A7B"/>
    <w:rsid w:val="00B57FAE"/>
    <w:rsid w:val="00B60371"/>
    <w:rsid w:val="00B60E5E"/>
    <w:rsid w:val="00B61619"/>
    <w:rsid w:val="00B6182B"/>
    <w:rsid w:val="00B61C79"/>
    <w:rsid w:val="00B627CA"/>
    <w:rsid w:val="00B62CDE"/>
    <w:rsid w:val="00B63654"/>
    <w:rsid w:val="00B63ED5"/>
    <w:rsid w:val="00B66952"/>
    <w:rsid w:val="00B67296"/>
    <w:rsid w:val="00B7026A"/>
    <w:rsid w:val="00B70804"/>
    <w:rsid w:val="00B71AB6"/>
    <w:rsid w:val="00B71E46"/>
    <w:rsid w:val="00B73873"/>
    <w:rsid w:val="00B73AE7"/>
    <w:rsid w:val="00B7573C"/>
    <w:rsid w:val="00B76769"/>
    <w:rsid w:val="00B77053"/>
    <w:rsid w:val="00B7728E"/>
    <w:rsid w:val="00B7749F"/>
    <w:rsid w:val="00B8085C"/>
    <w:rsid w:val="00B81074"/>
    <w:rsid w:val="00B81416"/>
    <w:rsid w:val="00B81806"/>
    <w:rsid w:val="00B81D8E"/>
    <w:rsid w:val="00B82B4C"/>
    <w:rsid w:val="00B835B0"/>
    <w:rsid w:val="00B8547A"/>
    <w:rsid w:val="00B85FED"/>
    <w:rsid w:val="00B8625F"/>
    <w:rsid w:val="00B868C7"/>
    <w:rsid w:val="00B906D7"/>
    <w:rsid w:val="00B90CE4"/>
    <w:rsid w:val="00B91F5A"/>
    <w:rsid w:val="00B92391"/>
    <w:rsid w:val="00B92748"/>
    <w:rsid w:val="00B947CD"/>
    <w:rsid w:val="00B96027"/>
    <w:rsid w:val="00B96795"/>
    <w:rsid w:val="00B96977"/>
    <w:rsid w:val="00B97124"/>
    <w:rsid w:val="00B97401"/>
    <w:rsid w:val="00B9774D"/>
    <w:rsid w:val="00B97FA4"/>
    <w:rsid w:val="00BA05BF"/>
    <w:rsid w:val="00BA190A"/>
    <w:rsid w:val="00BA224D"/>
    <w:rsid w:val="00BA3316"/>
    <w:rsid w:val="00BA4BAE"/>
    <w:rsid w:val="00BA4E04"/>
    <w:rsid w:val="00BA62E7"/>
    <w:rsid w:val="00BB039F"/>
    <w:rsid w:val="00BB2765"/>
    <w:rsid w:val="00BB28D3"/>
    <w:rsid w:val="00BB36C2"/>
    <w:rsid w:val="00BB4B31"/>
    <w:rsid w:val="00BB5264"/>
    <w:rsid w:val="00BB65F3"/>
    <w:rsid w:val="00BB763A"/>
    <w:rsid w:val="00BC0C4A"/>
    <w:rsid w:val="00BC23DA"/>
    <w:rsid w:val="00BC4164"/>
    <w:rsid w:val="00BC645F"/>
    <w:rsid w:val="00BC7854"/>
    <w:rsid w:val="00BD0BBA"/>
    <w:rsid w:val="00BD11E7"/>
    <w:rsid w:val="00BD3943"/>
    <w:rsid w:val="00BD4066"/>
    <w:rsid w:val="00BD44AC"/>
    <w:rsid w:val="00BD4946"/>
    <w:rsid w:val="00BD5838"/>
    <w:rsid w:val="00BD5952"/>
    <w:rsid w:val="00BD5A48"/>
    <w:rsid w:val="00BD6C29"/>
    <w:rsid w:val="00BD6E4D"/>
    <w:rsid w:val="00BD7E17"/>
    <w:rsid w:val="00BE00A6"/>
    <w:rsid w:val="00BE0E06"/>
    <w:rsid w:val="00BE0FAF"/>
    <w:rsid w:val="00BE0FCA"/>
    <w:rsid w:val="00BE12EA"/>
    <w:rsid w:val="00BE295E"/>
    <w:rsid w:val="00BE2E9D"/>
    <w:rsid w:val="00BE3C0B"/>
    <w:rsid w:val="00BE3D64"/>
    <w:rsid w:val="00BE43CE"/>
    <w:rsid w:val="00BE43D5"/>
    <w:rsid w:val="00BE55A7"/>
    <w:rsid w:val="00BE56CB"/>
    <w:rsid w:val="00BE5CE6"/>
    <w:rsid w:val="00BE61E9"/>
    <w:rsid w:val="00BE6259"/>
    <w:rsid w:val="00BE743D"/>
    <w:rsid w:val="00BE7723"/>
    <w:rsid w:val="00BE7A85"/>
    <w:rsid w:val="00BF0A33"/>
    <w:rsid w:val="00BF13F7"/>
    <w:rsid w:val="00BF244D"/>
    <w:rsid w:val="00BF2A3C"/>
    <w:rsid w:val="00BF4A51"/>
    <w:rsid w:val="00BF6000"/>
    <w:rsid w:val="00BF6A10"/>
    <w:rsid w:val="00BF6F1C"/>
    <w:rsid w:val="00BF707C"/>
    <w:rsid w:val="00BF7138"/>
    <w:rsid w:val="00BF7D50"/>
    <w:rsid w:val="00C00871"/>
    <w:rsid w:val="00C00FAD"/>
    <w:rsid w:val="00C017B6"/>
    <w:rsid w:val="00C02461"/>
    <w:rsid w:val="00C03632"/>
    <w:rsid w:val="00C03D02"/>
    <w:rsid w:val="00C0407E"/>
    <w:rsid w:val="00C04BC9"/>
    <w:rsid w:val="00C04E3E"/>
    <w:rsid w:val="00C056A0"/>
    <w:rsid w:val="00C05F8F"/>
    <w:rsid w:val="00C061A9"/>
    <w:rsid w:val="00C06398"/>
    <w:rsid w:val="00C0704A"/>
    <w:rsid w:val="00C0729A"/>
    <w:rsid w:val="00C07BA8"/>
    <w:rsid w:val="00C11707"/>
    <w:rsid w:val="00C117C9"/>
    <w:rsid w:val="00C11D0B"/>
    <w:rsid w:val="00C11E8B"/>
    <w:rsid w:val="00C11EC6"/>
    <w:rsid w:val="00C12C41"/>
    <w:rsid w:val="00C12EF6"/>
    <w:rsid w:val="00C13C2D"/>
    <w:rsid w:val="00C16B04"/>
    <w:rsid w:val="00C1714A"/>
    <w:rsid w:val="00C17207"/>
    <w:rsid w:val="00C17D0F"/>
    <w:rsid w:val="00C20605"/>
    <w:rsid w:val="00C20921"/>
    <w:rsid w:val="00C2124F"/>
    <w:rsid w:val="00C21359"/>
    <w:rsid w:val="00C21B2F"/>
    <w:rsid w:val="00C22450"/>
    <w:rsid w:val="00C22D3E"/>
    <w:rsid w:val="00C23E9C"/>
    <w:rsid w:val="00C24690"/>
    <w:rsid w:val="00C24A9B"/>
    <w:rsid w:val="00C24AB9"/>
    <w:rsid w:val="00C24ADE"/>
    <w:rsid w:val="00C24B81"/>
    <w:rsid w:val="00C24F1F"/>
    <w:rsid w:val="00C275A3"/>
    <w:rsid w:val="00C30290"/>
    <w:rsid w:val="00C31096"/>
    <w:rsid w:val="00C31C99"/>
    <w:rsid w:val="00C32609"/>
    <w:rsid w:val="00C32907"/>
    <w:rsid w:val="00C32B9A"/>
    <w:rsid w:val="00C3335B"/>
    <w:rsid w:val="00C358E5"/>
    <w:rsid w:val="00C36260"/>
    <w:rsid w:val="00C367C0"/>
    <w:rsid w:val="00C36C63"/>
    <w:rsid w:val="00C36CAB"/>
    <w:rsid w:val="00C40A07"/>
    <w:rsid w:val="00C41D33"/>
    <w:rsid w:val="00C425A8"/>
    <w:rsid w:val="00C43F51"/>
    <w:rsid w:val="00C440F1"/>
    <w:rsid w:val="00C4497F"/>
    <w:rsid w:val="00C4505A"/>
    <w:rsid w:val="00C46095"/>
    <w:rsid w:val="00C53281"/>
    <w:rsid w:val="00C543C8"/>
    <w:rsid w:val="00C54FE4"/>
    <w:rsid w:val="00C561BD"/>
    <w:rsid w:val="00C5673B"/>
    <w:rsid w:val="00C567E8"/>
    <w:rsid w:val="00C56BBF"/>
    <w:rsid w:val="00C6053F"/>
    <w:rsid w:val="00C609B9"/>
    <w:rsid w:val="00C609F5"/>
    <w:rsid w:val="00C60D98"/>
    <w:rsid w:val="00C635CA"/>
    <w:rsid w:val="00C64F11"/>
    <w:rsid w:val="00C6513F"/>
    <w:rsid w:val="00C66CAE"/>
    <w:rsid w:val="00C6796E"/>
    <w:rsid w:val="00C71097"/>
    <w:rsid w:val="00C71409"/>
    <w:rsid w:val="00C717DF"/>
    <w:rsid w:val="00C72332"/>
    <w:rsid w:val="00C729AC"/>
    <w:rsid w:val="00C74CB9"/>
    <w:rsid w:val="00C75D87"/>
    <w:rsid w:val="00C7642A"/>
    <w:rsid w:val="00C7704C"/>
    <w:rsid w:val="00C77269"/>
    <w:rsid w:val="00C818C4"/>
    <w:rsid w:val="00C8200F"/>
    <w:rsid w:val="00C8258F"/>
    <w:rsid w:val="00C835EE"/>
    <w:rsid w:val="00C83F24"/>
    <w:rsid w:val="00C8408F"/>
    <w:rsid w:val="00C8496E"/>
    <w:rsid w:val="00C84C7F"/>
    <w:rsid w:val="00C8643B"/>
    <w:rsid w:val="00C86F83"/>
    <w:rsid w:val="00C875D2"/>
    <w:rsid w:val="00C87B34"/>
    <w:rsid w:val="00C91916"/>
    <w:rsid w:val="00C928C5"/>
    <w:rsid w:val="00C92B28"/>
    <w:rsid w:val="00C93FA1"/>
    <w:rsid w:val="00C97E86"/>
    <w:rsid w:val="00CA17DF"/>
    <w:rsid w:val="00CA1D2D"/>
    <w:rsid w:val="00CA44FB"/>
    <w:rsid w:val="00CA5048"/>
    <w:rsid w:val="00CA6E18"/>
    <w:rsid w:val="00CA76C4"/>
    <w:rsid w:val="00CB0CCB"/>
    <w:rsid w:val="00CB1C51"/>
    <w:rsid w:val="00CB30D5"/>
    <w:rsid w:val="00CB3D1B"/>
    <w:rsid w:val="00CB617D"/>
    <w:rsid w:val="00CB62D7"/>
    <w:rsid w:val="00CB7082"/>
    <w:rsid w:val="00CB7C95"/>
    <w:rsid w:val="00CC0490"/>
    <w:rsid w:val="00CC04E6"/>
    <w:rsid w:val="00CC12E8"/>
    <w:rsid w:val="00CC1668"/>
    <w:rsid w:val="00CC1A90"/>
    <w:rsid w:val="00CC2008"/>
    <w:rsid w:val="00CC2A6C"/>
    <w:rsid w:val="00CC329A"/>
    <w:rsid w:val="00CC5949"/>
    <w:rsid w:val="00CC7E4F"/>
    <w:rsid w:val="00CD0946"/>
    <w:rsid w:val="00CD1357"/>
    <w:rsid w:val="00CD13F6"/>
    <w:rsid w:val="00CD339A"/>
    <w:rsid w:val="00CD3B54"/>
    <w:rsid w:val="00CD459A"/>
    <w:rsid w:val="00CE03C7"/>
    <w:rsid w:val="00CE1C5B"/>
    <w:rsid w:val="00CE25D3"/>
    <w:rsid w:val="00CE398B"/>
    <w:rsid w:val="00CE6F07"/>
    <w:rsid w:val="00CE7B24"/>
    <w:rsid w:val="00CF0EFF"/>
    <w:rsid w:val="00CF118F"/>
    <w:rsid w:val="00CF4997"/>
    <w:rsid w:val="00CF59D9"/>
    <w:rsid w:val="00CF7247"/>
    <w:rsid w:val="00CF7754"/>
    <w:rsid w:val="00CF793D"/>
    <w:rsid w:val="00D00983"/>
    <w:rsid w:val="00D049AA"/>
    <w:rsid w:val="00D04EAE"/>
    <w:rsid w:val="00D05059"/>
    <w:rsid w:val="00D05356"/>
    <w:rsid w:val="00D056AE"/>
    <w:rsid w:val="00D05BCA"/>
    <w:rsid w:val="00D05F40"/>
    <w:rsid w:val="00D05FB1"/>
    <w:rsid w:val="00D0617D"/>
    <w:rsid w:val="00D06EFA"/>
    <w:rsid w:val="00D07A69"/>
    <w:rsid w:val="00D104D1"/>
    <w:rsid w:val="00D10641"/>
    <w:rsid w:val="00D11321"/>
    <w:rsid w:val="00D115C7"/>
    <w:rsid w:val="00D1182D"/>
    <w:rsid w:val="00D12AE7"/>
    <w:rsid w:val="00D13E05"/>
    <w:rsid w:val="00D16520"/>
    <w:rsid w:val="00D20235"/>
    <w:rsid w:val="00D21281"/>
    <w:rsid w:val="00D214E9"/>
    <w:rsid w:val="00D217F5"/>
    <w:rsid w:val="00D21F84"/>
    <w:rsid w:val="00D22580"/>
    <w:rsid w:val="00D2344B"/>
    <w:rsid w:val="00D23640"/>
    <w:rsid w:val="00D248E3"/>
    <w:rsid w:val="00D268B5"/>
    <w:rsid w:val="00D30D75"/>
    <w:rsid w:val="00D313A7"/>
    <w:rsid w:val="00D31D21"/>
    <w:rsid w:val="00D31D82"/>
    <w:rsid w:val="00D3509A"/>
    <w:rsid w:val="00D36C62"/>
    <w:rsid w:val="00D36D3B"/>
    <w:rsid w:val="00D36EA0"/>
    <w:rsid w:val="00D36F9F"/>
    <w:rsid w:val="00D370CC"/>
    <w:rsid w:val="00D401D2"/>
    <w:rsid w:val="00D413A2"/>
    <w:rsid w:val="00D41BE2"/>
    <w:rsid w:val="00D42357"/>
    <w:rsid w:val="00D430A8"/>
    <w:rsid w:val="00D433F2"/>
    <w:rsid w:val="00D44559"/>
    <w:rsid w:val="00D446C2"/>
    <w:rsid w:val="00D47C3A"/>
    <w:rsid w:val="00D5021F"/>
    <w:rsid w:val="00D50B7B"/>
    <w:rsid w:val="00D516F9"/>
    <w:rsid w:val="00D54CDE"/>
    <w:rsid w:val="00D55737"/>
    <w:rsid w:val="00D55AC3"/>
    <w:rsid w:val="00D55B64"/>
    <w:rsid w:val="00D5619F"/>
    <w:rsid w:val="00D57182"/>
    <w:rsid w:val="00D60042"/>
    <w:rsid w:val="00D60451"/>
    <w:rsid w:val="00D60CCD"/>
    <w:rsid w:val="00D60E89"/>
    <w:rsid w:val="00D61E33"/>
    <w:rsid w:val="00D6413A"/>
    <w:rsid w:val="00D64A24"/>
    <w:rsid w:val="00D65D40"/>
    <w:rsid w:val="00D70FA1"/>
    <w:rsid w:val="00D7165C"/>
    <w:rsid w:val="00D71CC5"/>
    <w:rsid w:val="00D73D14"/>
    <w:rsid w:val="00D744D3"/>
    <w:rsid w:val="00D76340"/>
    <w:rsid w:val="00D7644C"/>
    <w:rsid w:val="00D77105"/>
    <w:rsid w:val="00D77289"/>
    <w:rsid w:val="00D8000E"/>
    <w:rsid w:val="00D81049"/>
    <w:rsid w:val="00D818E6"/>
    <w:rsid w:val="00D82737"/>
    <w:rsid w:val="00D82D98"/>
    <w:rsid w:val="00D82EDE"/>
    <w:rsid w:val="00D8734D"/>
    <w:rsid w:val="00D87A98"/>
    <w:rsid w:val="00D903E3"/>
    <w:rsid w:val="00D91E1E"/>
    <w:rsid w:val="00D933E0"/>
    <w:rsid w:val="00D96F97"/>
    <w:rsid w:val="00DA0297"/>
    <w:rsid w:val="00DA0D39"/>
    <w:rsid w:val="00DA0E58"/>
    <w:rsid w:val="00DA1AAB"/>
    <w:rsid w:val="00DA24D8"/>
    <w:rsid w:val="00DA2C34"/>
    <w:rsid w:val="00DA4A70"/>
    <w:rsid w:val="00DA4CE1"/>
    <w:rsid w:val="00DA5C4A"/>
    <w:rsid w:val="00DA5CD9"/>
    <w:rsid w:val="00DA7365"/>
    <w:rsid w:val="00DA78CA"/>
    <w:rsid w:val="00DB0355"/>
    <w:rsid w:val="00DB0645"/>
    <w:rsid w:val="00DB159A"/>
    <w:rsid w:val="00DB252A"/>
    <w:rsid w:val="00DB2A9F"/>
    <w:rsid w:val="00DB30F2"/>
    <w:rsid w:val="00DB4252"/>
    <w:rsid w:val="00DB706E"/>
    <w:rsid w:val="00DB713B"/>
    <w:rsid w:val="00DB765D"/>
    <w:rsid w:val="00DB7704"/>
    <w:rsid w:val="00DC0014"/>
    <w:rsid w:val="00DC0221"/>
    <w:rsid w:val="00DC0546"/>
    <w:rsid w:val="00DC07FB"/>
    <w:rsid w:val="00DC18EB"/>
    <w:rsid w:val="00DC28A3"/>
    <w:rsid w:val="00DC3A69"/>
    <w:rsid w:val="00DC4DEF"/>
    <w:rsid w:val="00DC5A0E"/>
    <w:rsid w:val="00DC646F"/>
    <w:rsid w:val="00DC69CE"/>
    <w:rsid w:val="00DD014B"/>
    <w:rsid w:val="00DD0987"/>
    <w:rsid w:val="00DD0B60"/>
    <w:rsid w:val="00DD1DF2"/>
    <w:rsid w:val="00DD4511"/>
    <w:rsid w:val="00DD4BAD"/>
    <w:rsid w:val="00DD5503"/>
    <w:rsid w:val="00DD5C5F"/>
    <w:rsid w:val="00DD68C3"/>
    <w:rsid w:val="00DD68D0"/>
    <w:rsid w:val="00DD7BCF"/>
    <w:rsid w:val="00DD7DA5"/>
    <w:rsid w:val="00DE0236"/>
    <w:rsid w:val="00DE05A0"/>
    <w:rsid w:val="00DE0851"/>
    <w:rsid w:val="00DE0C55"/>
    <w:rsid w:val="00DE1B42"/>
    <w:rsid w:val="00DE1E5F"/>
    <w:rsid w:val="00DE2461"/>
    <w:rsid w:val="00DE49E1"/>
    <w:rsid w:val="00DE59E4"/>
    <w:rsid w:val="00DE5F05"/>
    <w:rsid w:val="00DE605C"/>
    <w:rsid w:val="00DE647F"/>
    <w:rsid w:val="00DE7398"/>
    <w:rsid w:val="00DE75A5"/>
    <w:rsid w:val="00DE76ED"/>
    <w:rsid w:val="00DE7EB9"/>
    <w:rsid w:val="00DF0484"/>
    <w:rsid w:val="00DF15F0"/>
    <w:rsid w:val="00DF1DE9"/>
    <w:rsid w:val="00DF293A"/>
    <w:rsid w:val="00DF3002"/>
    <w:rsid w:val="00DF3ED4"/>
    <w:rsid w:val="00DF4009"/>
    <w:rsid w:val="00DF408E"/>
    <w:rsid w:val="00DF4998"/>
    <w:rsid w:val="00DF4E1E"/>
    <w:rsid w:val="00DF5754"/>
    <w:rsid w:val="00DF58C0"/>
    <w:rsid w:val="00DF6915"/>
    <w:rsid w:val="00DF7355"/>
    <w:rsid w:val="00DF77F3"/>
    <w:rsid w:val="00DF7C83"/>
    <w:rsid w:val="00DF7C89"/>
    <w:rsid w:val="00DF7F26"/>
    <w:rsid w:val="00E0054B"/>
    <w:rsid w:val="00E00D6F"/>
    <w:rsid w:val="00E01C50"/>
    <w:rsid w:val="00E053A3"/>
    <w:rsid w:val="00E056EB"/>
    <w:rsid w:val="00E05D0A"/>
    <w:rsid w:val="00E10CFE"/>
    <w:rsid w:val="00E149DD"/>
    <w:rsid w:val="00E14D5C"/>
    <w:rsid w:val="00E1694C"/>
    <w:rsid w:val="00E16A48"/>
    <w:rsid w:val="00E17B3C"/>
    <w:rsid w:val="00E210DB"/>
    <w:rsid w:val="00E21782"/>
    <w:rsid w:val="00E22380"/>
    <w:rsid w:val="00E22491"/>
    <w:rsid w:val="00E22A72"/>
    <w:rsid w:val="00E22C1C"/>
    <w:rsid w:val="00E24F2A"/>
    <w:rsid w:val="00E257FF"/>
    <w:rsid w:val="00E268D6"/>
    <w:rsid w:val="00E26D9A"/>
    <w:rsid w:val="00E30768"/>
    <w:rsid w:val="00E30D30"/>
    <w:rsid w:val="00E3119B"/>
    <w:rsid w:val="00E31E66"/>
    <w:rsid w:val="00E32DA6"/>
    <w:rsid w:val="00E32EA2"/>
    <w:rsid w:val="00E340C5"/>
    <w:rsid w:val="00E34B73"/>
    <w:rsid w:val="00E368A1"/>
    <w:rsid w:val="00E369C3"/>
    <w:rsid w:val="00E370ED"/>
    <w:rsid w:val="00E40E3C"/>
    <w:rsid w:val="00E4165E"/>
    <w:rsid w:val="00E4194D"/>
    <w:rsid w:val="00E4387D"/>
    <w:rsid w:val="00E441BB"/>
    <w:rsid w:val="00E441C2"/>
    <w:rsid w:val="00E458BC"/>
    <w:rsid w:val="00E461AE"/>
    <w:rsid w:val="00E47156"/>
    <w:rsid w:val="00E47F4E"/>
    <w:rsid w:val="00E50650"/>
    <w:rsid w:val="00E512EF"/>
    <w:rsid w:val="00E518AB"/>
    <w:rsid w:val="00E53296"/>
    <w:rsid w:val="00E54259"/>
    <w:rsid w:val="00E56FC3"/>
    <w:rsid w:val="00E5725E"/>
    <w:rsid w:val="00E6046E"/>
    <w:rsid w:val="00E606F9"/>
    <w:rsid w:val="00E607B5"/>
    <w:rsid w:val="00E6154B"/>
    <w:rsid w:val="00E61CE1"/>
    <w:rsid w:val="00E64244"/>
    <w:rsid w:val="00E64AED"/>
    <w:rsid w:val="00E657FE"/>
    <w:rsid w:val="00E666E2"/>
    <w:rsid w:val="00E700E0"/>
    <w:rsid w:val="00E71B49"/>
    <w:rsid w:val="00E71CF8"/>
    <w:rsid w:val="00E71EC0"/>
    <w:rsid w:val="00E7219C"/>
    <w:rsid w:val="00E75207"/>
    <w:rsid w:val="00E75552"/>
    <w:rsid w:val="00E75B8F"/>
    <w:rsid w:val="00E75E83"/>
    <w:rsid w:val="00E76C00"/>
    <w:rsid w:val="00E76CED"/>
    <w:rsid w:val="00E772F5"/>
    <w:rsid w:val="00E7783B"/>
    <w:rsid w:val="00E8002B"/>
    <w:rsid w:val="00E81323"/>
    <w:rsid w:val="00E82225"/>
    <w:rsid w:val="00E825AD"/>
    <w:rsid w:val="00E827D7"/>
    <w:rsid w:val="00E82F0A"/>
    <w:rsid w:val="00E830CE"/>
    <w:rsid w:val="00E8380C"/>
    <w:rsid w:val="00E83AAE"/>
    <w:rsid w:val="00E83BF8"/>
    <w:rsid w:val="00E849FE"/>
    <w:rsid w:val="00E85A36"/>
    <w:rsid w:val="00E861B0"/>
    <w:rsid w:val="00E87A38"/>
    <w:rsid w:val="00E90347"/>
    <w:rsid w:val="00E90F6F"/>
    <w:rsid w:val="00E90FF1"/>
    <w:rsid w:val="00E914D8"/>
    <w:rsid w:val="00E92D46"/>
    <w:rsid w:val="00E9384E"/>
    <w:rsid w:val="00E93D14"/>
    <w:rsid w:val="00E94B44"/>
    <w:rsid w:val="00E95C1A"/>
    <w:rsid w:val="00E965A3"/>
    <w:rsid w:val="00E9753C"/>
    <w:rsid w:val="00EA309E"/>
    <w:rsid w:val="00EA32B8"/>
    <w:rsid w:val="00EA3AD8"/>
    <w:rsid w:val="00EA5D1B"/>
    <w:rsid w:val="00EA630E"/>
    <w:rsid w:val="00EA7609"/>
    <w:rsid w:val="00EB18ED"/>
    <w:rsid w:val="00EB1D8F"/>
    <w:rsid w:val="00EB1FD6"/>
    <w:rsid w:val="00EB26F4"/>
    <w:rsid w:val="00EB4945"/>
    <w:rsid w:val="00EB5F68"/>
    <w:rsid w:val="00EB60DA"/>
    <w:rsid w:val="00EB6779"/>
    <w:rsid w:val="00EB67B0"/>
    <w:rsid w:val="00EB6EB2"/>
    <w:rsid w:val="00EB79CA"/>
    <w:rsid w:val="00EC00C4"/>
    <w:rsid w:val="00EC036D"/>
    <w:rsid w:val="00EC095E"/>
    <w:rsid w:val="00EC13ED"/>
    <w:rsid w:val="00EC190A"/>
    <w:rsid w:val="00EC255B"/>
    <w:rsid w:val="00EC5F20"/>
    <w:rsid w:val="00EC63D5"/>
    <w:rsid w:val="00EC72A7"/>
    <w:rsid w:val="00EC7558"/>
    <w:rsid w:val="00ED0F48"/>
    <w:rsid w:val="00ED2199"/>
    <w:rsid w:val="00ED2ABF"/>
    <w:rsid w:val="00ED5AE7"/>
    <w:rsid w:val="00ED631A"/>
    <w:rsid w:val="00ED67D0"/>
    <w:rsid w:val="00ED6C2A"/>
    <w:rsid w:val="00ED6CC3"/>
    <w:rsid w:val="00ED6EC8"/>
    <w:rsid w:val="00ED7FC0"/>
    <w:rsid w:val="00EE1F7B"/>
    <w:rsid w:val="00EE2168"/>
    <w:rsid w:val="00EE2BDC"/>
    <w:rsid w:val="00EE3C34"/>
    <w:rsid w:val="00EE47B9"/>
    <w:rsid w:val="00EE4CEA"/>
    <w:rsid w:val="00EE5584"/>
    <w:rsid w:val="00EE608E"/>
    <w:rsid w:val="00EE7DF1"/>
    <w:rsid w:val="00EE7EB1"/>
    <w:rsid w:val="00EF159D"/>
    <w:rsid w:val="00EF1F28"/>
    <w:rsid w:val="00EF2B7E"/>
    <w:rsid w:val="00EF43FC"/>
    <w:rsid w:val="00EF579D"/>
    <w:rsid w:val="00EF6791"/>
    <w:rsid w:val="00EF6C3F"/>
    <w:rsid w:val="00EF7246"/>
    <w:rsid w:val="00EF73A7"/>
    <w:rsid w:val="00F01C19"/>
    <w:rsid w:val="00F01DA2"/>
    <w:rsid w:val="00F02650"/>
    <w:rsid w:val="00F04128"/>
    <w:rsid w:val="00F049F0"/>
    <w:rsid w:val="00F049F4"/>
    <w:rsid w:val="00F0501A"/>
    <w:rsid w:val="00F054B7"/>
    <w:rsid w:val="00F054D5"/>
    <w:rsid w:val="00F059CE"/>
    <w:rsid w:val="00F078A0"/>
    <w:rsid w:val="00F07C64"/>
    <w:rsid w:val="00F10374"/>
    <w:rsid w:val="00F11FC3"/>
    <w:rsid w:val="00F12384"/>
    <w:rsid w:val="00F13252"/>
    <w:rsid w:val="00F14943"/>
    <w:rsid w:val="00F154E6"/>
    <w:rsid w:val="00F210F8"/>
    <w:rsid w:val="00F23488"/>
    <w:rsid w:val="00F261F6"/>
    <w:rsid w:val="00F26674"/>
    <w:rsid w:val="00F26F89"/>
    <w:rsid w:val="00F27845"/>
    <w:rsid w:val="00F27A98"/>
    <w:rsid w:val="00F27D8F"/>
    <w:rsid w:val="00F31054"/>
    <w:rsid w:val="00F3172D"/>
    <w:rsid w:val="00F320D6"/>
    <w:rsid w:val="00F34ABF"/>
    <w:rsid w:val="00F40154"/>
    <w:rsid w:val="00F40244"/>
    <w:rsid w:val="00F408B7"/>
    <w:rsid w:val="00F40DAF"/>
    <w:rsid w:val="00F40E29"/>
    <w:rsid w:val="00F41770"/>
    <w:rsid w:val="00F42903"/>
    <w:rsid w:val="00F43D66"/>
    <w:rsid w:val="00F43EEB"/>
    <w:rsid w:val="00F44575"/>
    <w:rsid w:val="00F4497C"/>
    <w:rsid w:val="00F46A6E"/>
    <w:rsid w:val="00F50287"/>
    <w:rsid w:val="00F51ABC"/>
    <w:rsid w:val="00F51E02"/>
    <w:rsid w:val="00F534E4"/>
    <w:rsid w:val="00F53DEF"/>
    <w:rsid w:val="00F542CF"/>
    <w:rsid w:val="00F550D8"/>
    <w:rsid w:val="00F5521B"/>
    <w:rsid w:val="00F554E7"/>
    <w:rsid w:val="00F55817"/>
    <w:rsid w:val="00F55857"/>
    <w:rsid w:val="00F57184"/>
    <w:rsid w:val="00F57618"/>
    <w:rsid w:val="00F60364"/>
    <w:rsid w:val="00F618C4"/>
    <w:rsid w:val="00F62EA2"/>
    <w:rsid w:val="00F62FCA"/>
    <w:rsid w:val="00F635FC"/>
    <w:rsid w:val="00F64344"/>
    <w:rsid w:val="00F6654B"/>
    <w:rsid w:val="00F6691E"/>
    <w:rsid w:val="00F66D70"/>
    <w:rsid w:val="00F672CD"/>
    <w:rsid w:val="00F71DB6"/>
    <w:rsid w:val="00F71EA2"/>
    <w:rsid w:val="00F7404E"/>
    <w:rsid w:val="00F7495B"/>
    <w:rsid w:val="00F80B04"/>
    <w:rsid w:val="00F81D0F"/>
    <w:rsid w:val="00F82110"/>
    <w:rsid w:val="00F82E61"/>
    <w:rsid w:val="00F831E7"/>
    <w:rsid w:val="00F840E7"/>
    <w:rsid w:val="00F8534D"/>
    <w:rsid w:val="00F85F1C"/>
    <w:rsid w:val="00F86B4C"/>
    <w:rsid w:val="00F86BEA"/>
    <w:rsid w:val="00F87185"/>
    <w:rsid w:val="00F904C8"/>
    <w:rsid w:val="00F91C1A"/>
    <w:rsid w:val="00F920FB"/>
    <w:rsid w:val="00F92E13"/>
    <w:rsid w:val="00F9303D"/>
    <w:rsid w:val="00F944DB"/>
    <w:rsid w:val="00F95196"/>
    <w:rsid w:val="00F97081"/>
    <w:rsid w:val="00F9779A"/>
    <w:rsid w:val="00FA006B"/>
    <w:rsid w:val="00FA08E1"/>
    <w:rsid w:val="00FA2181"/>
    <w:rsid w:val="00FA240F"/>
    <w:rsid w:val="00FA2552"/>
    <w:rsid w:val="00FA26D1"/>
    <w:rsid w:val="00FA3E5D"/>
    <w:rsid w:val="00FA4A6C"/>
    <w:rsid w:val="00FA59CF"/>
    <w:rsid w:val="00FA5FAF"/>
    <w:rsid w:val="00FA69D7"/>
    <w:rsid w:val="00FA6B13"/>
    <w:rsid w:val="00FB1806"/>
    <w:rsid w:val="00FB2534"/>
    <w:rsid w:val="00FB35B6"/>
    <w:rsid w:val="00FB37AA"/>
    <w:rsid w:val="00FB4694"/>
    <w:rsid w:val="00FB4F88"/>
    <w:rsid w:val="00FB6F7A"/>
    <w:rsid w:val="00FB7B23"/>
    <w:rsid w:val="00FC1162"/>
    <w:rsid w:val="00FC1585"/>
    <w:rsid w:val="00FC161F"/>
    <w:rsid w:val="00FC1906"/>
    <w:rsid w:val="00FC22FF"/>
    <w:rsid w:val="00FC2418"/>
    <w:rsid w:val="00FC2F95"/>
    <w:rsid w:val="00FC41D2"/>
    <w:rsid w:val="00FC4268"/>
    <w:rsid w:val="00FC6C41"/>
    <w:rsid w:val="00FC7156"/>
    <w:rsid w:val="00FC7927"/>
    <w:rsid w:val="00FC7A6E"/>
    <w:rsid w:val="00FC7E69"/>
    <w:rsid w:val="00FD066A"/>
    <w:rsid w:val="00FD1A7B"/>
    <w:rsid w:val="00FD2C6E"/>
    <w:rsid w:val="00FD3D02"/>
    <w:rsid w:val="00FD6707"/>
    <w:rsid w:val="00FE2E94"/>
    <w:rsid w:val="00FE3A92"/>
    <w:rsid w:val="00FE4A1F"/>
    <w:rsid w:val="00FE5580"/>
    <w:rsid w:val="00FE5D52"/>
    <w:rsid w:val="00FE6504"/>
    <w:rsid w:val="00FE744F"/>
    <w:rsid w:val="00FF0BFD"/>
    <w:rsid w:val="00FF30DD"/>
    <w:rsid w:val="00FF4341"/>
    <w:rsid w:val="00FF7101"/>
    <w:rsid w:val="0DAAD801"/>
    <w:rsid w:val="14E53EB1"/>
    <w:rsid w:val="1794E6B4"/>
    <w:rsid w:val="1D88E995"/>
    <w:rsid w:val="5F514E39"/>
    <w:rsid w:val="60BA9687"/>
    <w:rsid w:val="69E59E98"/>
    <w:rsid w:val="6F1B2A1B"/>
    <w:rsid w:val="722AF345"/>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06DC7"/>
  <w15:chartTrackingRefBased/>
  <w15:docId w15:val="{7AFD5C63-43AC-4E6C-A9DC-FE24CAD54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A85"/>
    <w:pPr>
      <w:spacing w:after="0" w:line="240" w:lineRule="auto"/>
    </w:pPr>
    <w:rPr>
      <w:rFonts w:ascii="Times New Roman" w:eastAsia="SimSun" w:hAnsi="Times New Roman" w:cs="Times New Roman"/>
      <w:kern w:val="0"/>
      <w:sz w:val="24"/>
      <w:szCs w:val="20"/>
      <w:lang w:val="en-US" w:eastAsia="en-US"/>
      <w14:ligatures w14:val="none"/>
    </w:rPr>
  </w:style>
  <w:style w:type="paragraph" w:styleId="Heading1">
    <w:name w:val="heading 1"/>
    <w:basedOn w:val="Normal"/>
    <w:next w:val="Normal"/>
    <w:link w:val="Heading1Char"/>
    <w:uiPriority w:val="9"/>
    <w:qFormat/>
    <w:rsid w:val="000613A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C510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A85"/>
    <w:pPr>
      <w:ind w:firstLineChars="200" w:firstLine="420"/>
    </w:pPr>
  </w:style>
  <w:style w:type="character" w:styleId="CommentReference">
    <w:name w:val="annotation reference"/>
    <w:basedOn w:val="DefaultParagraphFont"/>
    <w:uiPriority w:val="99"/>
    <w:semiHidden/>
    <w:unhideWhenUsed/>
    <w:rsid w:val="004952CB"/>
    <w:rPr>
      <w:sz w:val="16"/>
      <w:szCs w:val="16"/>
    </w:rPr>
  </w:style>
  <w:style w:type="paragraph" w:styleId="CommentText">
    <w:name w:val="annotation text"/>
    <w:basedOn w:val="Normal"/>
    <w:link w:val="CommentTextChar"/>
    <w:uiPriority w:val="99"/>
    <w:unhideWhenUsed/>
    <w:rsid w:val="004952CB"/>
    <w:rPr>
      <w:sz w:val="20"/>
    </w:rPr>
  </w:style>
  <w:style w:type="character" w:customStyle="1" w:styleId="CommentTextChar">
    <w:name w:val="Comment Text Char"/>
    <w:basedOn w:val="DefaultParagraphFont"/>
    <w:link w:val="CommentText"/>
    <w:uiPriority w:val="99"/>
    <w:rsid w:val="004952CB"/>
    <w:rPr>
      <w:rFonts w:ascii="Times New Roman" w:eastAsia="SimSun" w:hAnsi="Times New Roman" w:cs="Times New Roman"/>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4952CB"/>
    <w:rPr>
      <w:b/>
      <w:bCs/>
    </w:rPr>
  </w:style>
  <w:style w:type="character" w:customStyle="1" w:styleId="CommentSubjectChar">
    <w:name w:val="Comment Subject Char"/>
    <w:basedOn w:val="CommentTextChar"/>
    <w:link w:val="CommentSubject"/>
    <w:uiPriority w:val="99"/>
    <w:semiHidden/>
    <w:rsid w:val="004952CB"/>
    <w:rPr>
      <w:rFonts w:ascii="Times New Roman" w:eastAsia="SimSun" w:hAnsi="Times New Roman" w:cs="Times New Roman"/>
      <w:b/>
      <w:bCs/>
      <w:kern w:val="0"/>
      <w:sz w:val="20"/>
      <w:szCs w:val="20"/>
      <w:lang w:val="en-US" w:eastAsia="en-US"/>
      <w14:ligatures w14:val="none"/>
    </w:rPr>
  </w:style>
  <w:style w:type="paragraph" w:styleId="Revision">
    <w:name w:val="Revision"/>
    <w:hidden/>
    <w:uiPriority w:val="99"/>
    <w:semiHidden/>
    <w:rsid w:val="00D76340"/>
    <w:pPr>
      <w:spacing w:after="0" w:line="240" w:lineRule="auto"/>
    </w:pPr>
    <w:rPr>
      <w:rFonts w:ascii="Times New Roman" w:eastAsia="SimSun" w:hAnsi="Times New Roman" w:cs="Times New Roman"/>
      <w:kern w:val="0"/>
      <w:sz w:val="24"/>
      <w:szCs w:val="20"/>
      <w:lang w:val="en-US" w:eastAsia="en-US"/>
      <w14:ligatures w14:val="none"/>
    </w:rPr>
  </w:style>
  <w:style w:type="paragraph" w:styleId="Header">
    <w:name w:val="header"/>
    <w:basedOn w:val="Normal"/>
    <w:link w:val="HeaderChar"/>
    <w:uiPriority w:val="99"/>
    <w:unhideWhenUsed/>
    <w:rsid w:val="00A0485A"/>
    <w:pPr>
      <w:tabs>
        <w:tab w:val="center" w:pos="4680"/>
        <w:tab w:val="right" w:pos="9360"/>
      </w:tabs>
    </w:pPr>
  </w:style>
  <w:style w:type="character" w:customStyle="1" w:styleId="HeaderChar">
    <w:name w:val="Header Char"/>
    <w:basedOn w:val="DefaultParagraphFont"/>
    <w:link w:val="Header"/>
    <w:uiPriority w:val="99"/>
    <w:rsid w:val="00DE1E5F"/>
    <w:rPr>
      <w:rFonts w:ascii="Times New Roman" w:eastAsia="SimSun" w:hAnsi="Times New Roman" w:cs="Times New Roman"/>
      <w:kern w:val="0"/>
      <w:sz w:val="24"/>
      <w:szCs w:val="20"/>
      <w:lang w:val="en-US" w:eastAsia="en-US"/>
      <w14:ligatures w14:val="none"/>
    </w:rPr>
  </w:style>
  <w:style w:type="paragraph" w:styleId="Footer">
    <w:name w:val="footer"/>
    <w:basedOn w:val="Normal"/>
    <w:link w:val="FooterChar"/>
    <w:uiPriority w:val="99"/>
    <w:unhideWhenUsed/>
    <w:rsid w:val="00A0485A"/>
    <w:pPr>
      <w:tabs>
        <w:tab w:val="center" w:pos="4680"/>
        <w:tab w:val="right" w:pos="9360"/>
      </w:tabs>
    </w:pPr>
  </w:style>
  <w:style w:type="character" w:customStyle="1" w:styleId="FooterChar">
    <w:name w:val="Footer Char"/>
    <w:basedOn w:val="DefaultParagraphFont"/>
    <w:link w:val="Footer"/>
    <w:uiPriority w:val="99"/>
    <w:rsid w:val="00DE1E5F"/>
    <w:rPr>
      <w:rFonts w:ascii="Times New Roman" w:eastAsia="SimSun" w:hAnsi="Times New Roman" w:cs="Times New Roman"/>
      <w:kern w:val="0"/>
      <w:sz w:val="24"/>
      <w:szCs w:val="20"/>
      <w:lang w:val="en-US" w:eastAsia="en-US"/>
      <w14:ligatures w14:val="none"/>
    </w:rPr>
  </w:style>
  <w:style w:type="table" w:styleId="TableGrid">
    <w:name w:val="Table Grid"/>
    <w:basedOn w:val="TableNormal"/>
    <w:uiPriority w:val="39"/>
    <w:rsid w:val="00DE1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13A8"/>
    <w:rPr>
      <w:rFonts w:asciiTheme="majorHAnsi" w:eastAsiaTheme="majorEastAsia" w:hAnsiTheme="majorHAnsi" w:cstheme="majorBidi"/>
      <w:color w:val="2F5496" w:themeColor="accent1" w:themeShade="BF"/>
      <w:kern w:val="0"/>
      <w:sz w:val="40"/>
      <w:szCs w:val="40"/>
      <w:lang w:val="en-US" w:eastAsia="en-US"/>
      <w14:ligatures w14:val="none"/>
    </w:rPr>
  </w:style>
  <w:style w:type="paragraph" w:customStyle="1" w:styleId="pf0">
    <w:name w:val="pf0"/>
    <w:basedOn w:val="Normal"/>
    <w:rsid w:val="00C635CA"/>
    <w:pPr>
      <w:spacing w:before="100" w:beforeAutospacing="1" w:after="100" w:afterAutospacing="1"/>
      <w:ind w:left="300"/>
    </w:pPr>
    <w:rPr>
      <w:rFonts w:eastAsia="Times New Roman"/>
      <w:szCs w:val="24"/>
      <w:lang w:eastAsia="zh-CN"/>
    </w:rPr>
  </w:style>
  <w:style w:type="character" w:customStyle="1" w:styleId="cf01">
    <w:name w:val="cf01"/>
    <w:basedOn w:val="DefaultParagraphFont"/>
    <w:rsid w:val="00C635CA"/>
    <w:rPr>
      <w:rFonts w:ascii="Segoe UI" w:hAnsi="Segoe UI" w:cs="Segoe UI" w:hint="default"/>
      <w:sz w:val="18"/>
      <w:szCs w:val="18"/>
    </w:rPr>
  </w:style>
  <w:style w:type="character" w:customStyle="1" w:styleId="Heading2Char">
    <w:name w:val="Heading 2 Char"/>
    <w:basedOn w:val="DefaultParagraphFont"/>
    <w:link w:val="Heading2"/>
    <w:uiPriority w:val="9"/>
    <w:rsid w:val="001C5103"/>
    <w:rPr>
      <w:rFonts w:asciiTheme="majorHAnsi" w:eastAsiaTheme="majorEastAsia" w:hAnsiTheme="majorHAnsi" w:cstheme="majorBidi"/>
      <w:color w:val="2F5496" w:themeColor="accent1" w:themeShade="BF"/>
      <w:kern w:val="0"/>
      <w:sz w:val="26"/>
      <w:szCs w:val="26"/>
      <w:lang w:val="en-US" w:eastAsia="en-US"/>
      <w14:ligatures w14:val="none"/>
    </w:rPr>
  </w:style>
  <w:style w:type="paragraph" w:styleId="TOCHeading">
    <w:name w:val="TOC Heading"/>
    <w:basedOn w:val="Heading1"/>
    <w:next w:val="Normal"/>
    <w:uiPriority w:val="39"/>
    <w:unhideWhenUsed/>
    <w:qFormat/>
    <w:rsid w:val="003A35B3"/>
    <w:pPr>
      <w:spacing w:before="240" w:after="0" w:line="259" w:lineRule="auto"/>
      <w:outlineLvl w:val="9"/>
    </w:pPr>
    <w:rPr>
      <w:sz w:val="32"/>
      <w:szCs w:val="32"/>
    </w:rPr>
  </w:style>
  <w:style w:type="paragraph" w:styleId="TOC2">
    <w:name w:val="toc 2"/>
    <w:basedOn w:val="Normal"/>
    <w:next w:val="Normal"/>
    <w:autoRedefine/>
    <w:uiPriority w:val="39"/>
    <w:unhideWhenUsed/>
    <w:rsid w:val="003A35B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3A35B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3A35B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3A35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963">
      <w:bodyDiv w:val="1"/>
      <w:marLeft w:val="0"/>
      <w:marRight w:val="0"/>
      <w:marTop w:val="0"/>
      <w:marBottom w:val="0"/>
      <w:divBdr>
        <w:top w:val="none" w:sz="0" w:space="0" w:color="auto"/>
        <w:left w:val="none" w:sz="0" w:space="0" w:color="auto"/>
        <w:bottom w:val="none" w:sz="0" w:space="0" w:color="auto"/>
        <w:right w:val="none" w:sz="0" w:space="0" w:color="auto"/>
      </w:divBdr>
    </w:div>
    <w:div w:id="36391002">
      <w:bodyDiv w:val="1"/>
      <w:marLeft w:val="0"/>
      <w:marRight w:val="0"/>
      <w:marTop w:val="0"/>
      <w:marBottom w:val="0"/>
      <w:divBdr>
        <w:top w:val="none" w:sz="0" w:space="0" w:color="auto"/>
        <w:left w:val="none" w:sz="0" w:space="0" w:color="auto"/>
        <w:bottom w:val="none" w:sz="0" w:space="0" w:color="auto"/>
        <w:right w:val="none" w:sz="0" w:space="0" w:color="auto"/>
      </w:divBdr>
    </w:div>
    <w:div w:id="161363078">
      <w:bodyDiv w:val="1"/>
      <w:marLeft w:val="0"/>
      <w:marRight w:val="0"/>
      <w:marTop w:val="0"/>
      <w:marBottom w:val="0"/>
      <w:divBdr>
        <w:top w:val="none" w:sz="0" w:space="0" w:color="auto"/>
        <w:left w:val="none" w:sz="0" w:space="0" w:color="auto"/>
        <w:bottom w:val="none" w:sz="0" w:space="0" w:color="auto"/>
        <w:right w:val="none" w:sz="0" w:space="0" w:color="auto"/>
      </w:divBdr>
    </w:div>
    <w:div w:id="320429552">
      <w:bodyDiv w:val="1"/>
      <w:marLeft w:val="0"/>
      <w:marRight w:val="0"/>
      <w:marTop w:val="0"/>
      <w:marBottom w:val="0"/>
      <w:divBdr>
        <w:top w:val="none" w:sz="0" w:space="0" w:color="auto"/>
        <w:left w:val="none" w:sz="0" w:space="0" w:color="auto"/>
        <w:bottom w:val="none" w:sz="0" w:space="0" w:color="auto"/>
        <w:right w:val="none" w:sz="0" w:space="0" w:color="auto"/>
      </w:divBdr>
    </w:div>
    <w:div w:id="377701072">
      <w:bodyDiv w:val="1"/>
      <w:marLeft w:val="0"/>
      <w:marRight w:val="0"/>
      <w:marTop w:val="0"/>
      <w:marBottom w:val="0"/>
      <w:divBdr>
        <w:top w:val="none" w:sz="0" w:space="0" w:color="auto"/>
        <w:left w:val="none" w:sz="0" w:space="0" w:color="auto"/>
        <w:bottom w:val="none" w:sz="0" w:space="0" w:color="auto"/>
        <w:right w:val="none" w:sz="0" w:space="0" w:color="auto"/>
      </w:divBdr>
    </w:div>
    <w:div w:id="402989255">
      <w:bodyDiv w:val="1"/>
      <w:marLeft w:val="0"/>
      <w:marRight w:val="0"/>
      <w:marTop w:val="0"/>
      <w:marBottom w:val="0"/>
      <w:divBdr>
        <w:top w:val="none" w:sz="0" w:space="0" w:color="auto"/>
        <w:left w:val="none" w:sz="0" w:space="0" w:color="auto"/>
        <w:bottom w:val="none" w:sz="0" w:space="0" w:color="auto"/>
        <w:right w:val="none" w:sz="0" w:space="0" w:color="auto"/>
      </w:divBdr>
    </w:div>
    <w:div w:id="437259694">
      <w:bodyDiv w:val="1"/>
      <w:marLeft w:val="0"/>
      <w:marRight w:val="0"/>
      <w:marTop w:val="0"/>
      <w:marBottom w:val="0"/>
      <w:divBdr>
        <w:top w:val="none" w:sz="0" w:space="0" w:color="auto"/>
        <w:left w:val="none" w:sz="0" w:space="0" w:color="auto"/>
        <w:bottom w:val="none" w:sz="0" w:space="0" w:color="auto"/>
        <w:right w:val="none" w:sz="0" w:space="0" w:color="auto"/>
      </w:divBdr>
    </w:div>
    <w:div w:id="444928401">
      <w:bodyDiv w:val="1"/>
      <w:marLeft w:val="0"/>
      <w:marRight w:val="0"/>
      <w:marTop w:val="0"/>
      <w:marBottom w:val="0"/>
      <w:divBdr>
        <w:top w:val="none" w:sz="0" w:space="0" w:color="auto"/>
        <w:left w:val="none" w:sz="0" w:space="0" w:color="auto"/>
        <w:bottom w:val="none" w:sz="0" w:space="0" w:color="auto"/>
        <w:right w:val="none" w:sz="0" w:space="0" w:color="auto"/>
      </w:divBdr>
    </w:div>
    <w:div w:id="492373969">
      <w:bodyDiv w:val="1"/>
      <w:marLeft w:val="0"/>
      <w:marRight w:val="0"/>
      <w:marTop w:val="0"/>
      <w:marBottom w:val="0"/>
      <w:divBdr>
        <w:top w:val="none" w:sz="0" w:space="0" w:color="auto"/>
        <w:left w:val="none" w:sz="0" w:space="0" w:color="auto"/>
        <w:bottom w:val="none" w:sz="0" w:space="0" w:color="auto"/>
        <w:right w:val="none" w:sz="0" w:space="0" w:color="auto"/>
      </w:divBdr>
    </w:div>
    <w:div w:id="565647967">
      <w:bodyDiv w:val="1"/>
      <w:marLeft w:val="0"/>
      <w:marRight w:val="0"/>
      <w:marTop w:val="0"/>
      <w:marBottom w:val="0"/>
      <w:divBdr>
        <w:top w:val="none" w:sz="0" w:space="0" w:color="auto"/>
        <w:left w:val="none" w:sz="0" w:space="0" w:color="auto"/>
        <w:bottom w:val="none" w:sz="0" w:space="0" w:color="auto"/>
        <w:right w:val="none" w:sz="0" w:space="0" w:color="auto"/>
      </w:divBdr>
    </w:div>
    <w:div w:id="579604228">
      <w:bodyDiv w:val="1"/>
      <w:marLeft w:val="0"/>
      <w:marRight w:val="0"/>
      <w:marTop w:val="0"/>
      <w:marBottom w:val="0"/>
      <w:divBdr>
        <w:top w:val="none" w:sz="0" w:space="0" w:color="auto"/>
        <w:left w:val="none" w:sz="0" w:space="0" w:color="auto"/>
        <w:bottom w:val="none" w:sz="0" w:space="0" w:color="auto"/>
        <w:right w:val="none" w:sz="0" w:space="0" w:color="auto"/>
      </w:divBdr>
    </w:div>
    <w:div w:id="610824768">
      <w:bodyDiv w:val="1"/>
      <w:marLeft w:val="0"/>
      <w:marRight w:val="0"/>
      <w:marTop w:val="0"/>
      <w:marBottom w:val="0"/>
      <w:divBdr>
        <w:top w:val="none" w:sz="0" w:space="0" w:color="auto"/>
        <w:left w:val="none" w:sz="0" w:space="0" w:color="auto"/>
        <w:bottom w:val="none" w:sz="0" w:space="0" w:color="auto"/>
        <w:right w:val="none" w:sz="0" w:space="0" w:color="auto"/>
      </w:divBdr>
    </w:div>
    <w:div w:id="701784654">
      <w:bodyDiv w:val="1"/>
      <w:marLeft w:val="0"/>
      <w:marRight w:val="0"/>
      <w:marTop w:val="0"/>
      <w:marBottom w:val="0"/>
      <w:divBdr>
        <w:top w:val="none" w:sz="0" w:space="0" w:color="auto"/>
        <w:left w:val="none" w:sz="0" w:space="0" w:color="auto"/>
        <w:bottom w:val="none" w:sz="0" w:space="0" w:color="auto"/>
        <w:right w:val="none" w:sz="0" w:space="0" w:color="auto"/>
      </w:divBdr>
    </w:div>
    <w:div w:id="742490015">
      <w:bodyDiv w:val="1"/>
      <w:marLeft w:val="0"/>
      <w:marRight w:val="0"/>
      <w:marTop w:val="0"/>
      <w:marBottom w:val="0"/>
      <w:divBdr>
        <w:top w:val="none" w:sz="0" w:space="0" w:color="auto"/>
        <w:left w:val="none" w:sz="0" w:space="0" w:color="auto"/>
        <w:bottom w:val="none" w:sz="0" w:space="0" w:color="auto"/>
        <w:right w:val="none" w:sz="0" w:space="0" w:color="auto"/>
      </w:divBdr>
    </w:div>
    <w:div w:id="759302853">
      <w:bodyDiv w:val="1"/>
      <w:marLeft w:val="0"/>
      <w:marRight w:val="0"/>
      <w:marTop w:val="0"/>
      <w:marBottom w:val="0"/>
      <w:divBdr>
        <w:top w:val="none" w:sz="0" w:space="0" w:color="auto"/>
        <w:left w:val="none" w:sz="0" w:space="0" w:color="auto"/>
        <w:bottom w:val="none" w:sz="0" w:space="0" w:color="auto"/>
        <w:right w:val="none" w:sz="0" w:space="0" w:color="auto"/>
      </w:divBdr>
    </w:div>
    <w:div w:id="764812248">
      <w:bodyDiv w:val="1"/>
      <w:marLeft w:val="0"/>
      <w:marRight w:val="0"/>
      <w:marTop w:val="0"/>
      <w:marBottom w:val="0"/>
      <w:divBdr>
        <w:top w:val="none" w:sz="0" w:space="0" w:color="auto"/>
        <w:left w:val="none" w:sz="0" w:space="0" w:color="auto"/>
        <w:bottom w:val="none" w:sz="0" w:space="0" w:color="auto"/>
        <w:right w:val="none" w:sz="0" w:space="0" w:color="auto"/>
      </w:divBdr>
    </w:div>
    <w:div w:id="847216261">
      <w:bodyDiv w:val="1"/>
      <w:marLeft w:val="0"/>
      <w:marRight w:val="0"/>
      <w:marTop w:val="0"/>
      <w:marBottom w:val="0"/>
      <w:divBdr>
        <w:top w:val="none" w:sz="0" w:space="0" w:color="auto"/>
        <w:left w:val="none" w:sz="0" w:space="0" w:color="auto"/>
        <w:bottom w:val="none" w:sz="0" w:space="0" w:color="auto"/>
        <w:right w:val="none" w:sz="0" w:space="0" w:color="auto"/>
      </w:divBdr>
    </w:div>
    <w:div w:id="870067181">
      <w:bodyDiv w:val="1"/>
      <w:marLeft w:val="0"/>
      <w:marRight w:val="0"/>
      <w:marTop w:val="0"/>
      <w:marBottom w:val="0"/>
      <w:divBdr>
        <w:top w:val="none" w:sz="0" w:space="0" w:color="auto"/>
        <w:left w:val="none" w:sz="0" w:space="0" w:color="auto"/>
        <w:bottom w:val="none" w:sz="0" w:space="0" w:color="auto"/>
        <w:right w:val="none" w:sz="0" w:space="0" w:color="auto"/>
      </w:divBdr>
    </w:div>
    <w:div w:id="926689012">
      <w:bodyDiv w:val="1"/>
      <w:marLeft w:val="0"/>
      <w:marRight w:val="0"/>
      <w:marTop w:val="0"/>
      <w:marBottom w:val="0"/>
      <w:divBdr>
        <w:top w:val="none" w:sz="0" w:space="0" w:color="auto"/>
        <w:left w:val="none" w:sz="0" w:space="0" w:color="auto"/>
        <w:bottom w:val="none" w:sz="0" w:space="0" w:color="auto"/>
        <w:right w:val="none" w:sz="0" w:space="0" w:color="auto"/>
      </w:divBdr>
    </w:div>
    <w:div w:id="980965118">
      <w:bodyDiv w:val="1"/>
      <w:marLeft w:val="0"/>
      <w:marRight w:val="0"/>
      <w:marTop w:val="0"/>
      <w:marBottom w:val="0"/>
      <w:divBdr>
        <w:top w:val="none" w:sz="0" w:space="0" w:color="auto"/>
        <w:left w:val="none" w:sz="0" w:space="0" w:color="auto"/>
        <w:bottom w:val="none" w:sz="0" w:space="0" w:color="auto"/>
        <w:right w:val="none" w:sz="0" w:space="0" w:color="auto"/>
      </w:divBdr>
    </w:div>
    <w:div w:id="1021052435">
      <w:bodyDiv w:val="1"/>
      <w:marLeft w:val="0"/>
      <w:marRight w:val="0"/>
      <w:marTop w:val="0"/>
      <w:marBottom w:val="0"/>
      <w:divBdr>
        <w:top w:val="none" w:sz="0" w:space="0" w:color="auto"/>
        <w:left w:val="none" w:sz="0" w:space="0" w:color="auto"/>
        <w:bottom w:val="none" w:sz="0" w:space="0" w:color="auto"/>
        <w:right w:val="none" w:sz="0" w:space="0" w:color="auto"/>
      </w:divBdr>
    </w:div>
    <w:div w:id="1036586307">
      <w:bodyDiv w:val="1"/>
      <w:marLeft w:val="0"/>
      <w:marRight w:val="0"/>
      <w:marTop w:val="0"/>
      <w:marBottom w:val="0"/>
      <w:divBdr>
        <w:top w:val="none" w:sz="0" w:space="0" w:color="auto"/>
        <w:left w:val="none" w:sz="0" w:space="0" w:color="auto"/>
        <w:bottom w:val="none" w:sz="0" w:space="0" w:color="auto"/>
        <w:right w:val="none" w:sz="0" w:space="0" w:color="auto"/>
      </w:divBdr>
    </w:div>
    <w:div w:id="1076974291">
      <w:bodyDiv w:val="1"/>
      <w:marLeft w:val="0"/>
      <w:marRight w:val="0"/>
      <w:marTop w:val="0"/>
      <w:marBottom w:val="0"/>
      <w:divBdr>
        <w:top w:val="none" w:sz="0" w:space="0" w:color="auto"/>
        <w:left w:val="none" w:sz="0" w:space="0" w:color="auto"/>
        <w:bottom w:val="none" w:sz="0" w:space="0" w:color="auto"/>
        <w:right w:val="none" w:sz="0" w:space="0" w:color="auto"/>
      </w:divBdr>
    </w:div>
    <w:div w:id="1127547793">
      <w:bodyDiv w:val="1"/>
      <w:marLeft w:val="0"/>
      <w:marRight w:val="0"/>
      <w:marTop w:val="0"/>
      <w:marBottom w:val="0"/>
      <w:divBdr>
        <w:top w:val="none" w:sz="0" w:space="0" w:color="auto"/>
        <w:left w:val="none" w:sz="0" w:space="0" w:color="auto"/>
        <w:bottom w:val="none" w:sz="0" w:space="0" w:color="auto"/>
        <w:right w:val="none" w:sz="0" w:space="0" w:color="auto"/>
      </w:divBdr>
    </w:div>
    <w:div w:id="1144352822">
      <w:bodyDiv w:val="1"/>
      <w:marLeft w:val="0"/>
      <w:marRight w:val="0"/>
      <w:marTop w:val="0"/>
      <w:marBottom w:val="0"/>
      <w:divBdr>
        <w:top w:val="none" w:sz="0" w:space="0" w:color="auto"/>
        <w:left w:val="none" w:sz="0" w:space="0" w:color="auto"/>
        <w:bottom w:val="none" w:sz="0" w:space="0" w:color="auto"/>
        <w:right w:val="none" w:sz="0" w:space="0" w:color="auto"/>
      </w:divBdr>
    </w:div>
    <w:div w:id="1188637750">
      <w:bodyDiv w:val="1"/>
      <w:marLeft w:val="0"/>
      <w:marRight w:val="0"/>
      <w:marTop w:val="0"/>
      <w:marBottom w:val="0"/>
      <w:divBdr>
        <w:top w:val="none" w:sz="0" w:space="0" w:color="auto"/>
        <w:left w:val="none" w:sz="0" w:space="0" w:color="auto"/>
        <w:bottom w:val="none" w:sz="0" w:space="0" w:color="auto"/>
        <w:right w:val="none" w:sz="0" w:space="0" w:color="auto"/>
      </w:divBdr>
    </w:div>
    <w:div w:id="1265573434">
      <w:bodyDiv w:val="1"/>
      <w:marLeft w:val="0"/>
      <w:marRight w:val="0"/>
      <w:marTop w:val="0"/>
      <w:marBottom w:val="0"/>
      <w:divBdr>
        <w:top w:val="none" w:sz="0" w:space="0" w:color="auto"/>
        <w:left w:val="none" w:sz="0" w:space="0" w:color="auto"/>
        <w:bottom w:val="none" w:sz="0" w:space="0" w:color="auto"/>
        <w:right w:val="none" w:sz="0" w:space="0" w:color="auto"/>
      </w:divBdr>
    </w:div>
    <w:div w:id="1268391022">
      <w:bodyDiv w:val="1"/>
      <w:marLeft w:val="0"/>
      <w:marRight w:val="0"/>
      <w:marTop w:val="0"/>
      <w:marBottom w:val="0"/>
      <w:divBdr>
        <w:top w:val="none" w:sz="0" w:space="0" w:color="auto"/>
        <w:left w:val="none" w:sz="0" w:space="0" w:color="auto"/>
        <w:bottom w:val="none" w:sz="0" w:space="0" w:color="auto"/>
        <w:right w:val="none" w:sz="0" w:space="0" w:color="auto"/>
      </w:divBdr>
    </w:div>
    <w:div w:id="1294797326">
      <w:bodyDiv w:val="1"/>
      <w:marLeft w:val="0"/>
      <w:marRight w:val="0"/>
      <w:marTop w:val="0"/>
      <w:marBottom w:val="0"/>
      <w:divBdr>
        <w:top w:val="none" w:sz="0" w:space="0" w:color="auto"/>
        <w:left w:val="none" w:sz="0" w:space="0" w:color="auto"/>
        <w:bottom w:val="none" w:sz="0" w:space="0" w:color="auto"/>
        <w:right w:val="none" w:sz="0" w:space="0" w:color="auto"/>
      </w:divBdr>
    </w:div>
    <w:div w:id="1467233461">
      <w:bodyDiv w:val="1"/>
      <w:marLeft w:val="0"/>
      <w:marRight w:val="0"/>
      <w:marTop w:val="0"/>
      <w:marBottom w:val="0"/>
      <w:divBdr>
        <w:top w:val="none" w:sz="0" w:space="0" w:color="auto"/>
        <w:left w:val="none" w:sz="0" w:space="0" w:color="auto"/>
        <w:bottom w:val="none" w:sz="0" w:space="0" w:color="auto"/>
        <w:right w:val="none" w:sz="0" w:space="0" w:color="auto"/>
      </w:divBdr>
    </w:div>
    <w:div w:id="1550921621">
      <w:bodyDiv w:val="1"/>
      <w:marLeft w:val="0"/>
      <w:marRight w:val="0"/>
      <w:marTop w:val="0"/>
      <w:marBottom w:val="0"/>
      <w:divBdr>
        <w:top w:val="none" w:sz="0" w:space="0" w:color="auto"/>
        <w:left w:val="none" w:sz="0" w:space="0" w:color="auto"/>
        <w:bottom w:val="none" w:sz="0" w:space="0" w:color="auto"/>
        <w:right w:val="none" w:sz="0" w:space="0" w:color="auto"/>
      </w:divBdr>
    </w:div>
    <w:div w:id="1600410962">
      <w:bodyDiv w:val="1"/>
      <w:marLeft w:val="0"/>
      <w:marRight w:val="0"/>
      <w:marTop w:val="0"/>
      <w:marBottom w:val="0"/>
      <w:divBdr>
        <w:top w:val="none" w:sz="0" w:space="0" w:color="auto"/>
        <w:left w:val="none" w:sz="0" w:space="0" w:color="auto"/>
        <w:bottom w:val="none" w:sz="0" w:space="0" w:color="auto"/>
        <w:right w:val="none" w:sz="0" w:space="0" w:color="auto"/>
      </w:divBdr>
    </w:div>
    <w:div w:id="1682707541">
      <w:bodyDiv w:val="1"/>
      <w:marLeft w:val="0"/>
      <w:marRight w:val="0"/>
      <w:marTop w:val="0"/>
      <w:marBottom w:val="0"/>
      <w:divBdr>
        <w:top w:val="none" w:sz="0" w:space="0" w:color="auto"/>
        <w:left w:val="none" w:sz="0" w:space="0" w:color="auto"/>
        <w:bottom w:val="none" w:sz="0" w:space="0" w:color="auto"/>
        <w:right w:val="none" w:sz="0" w:space="0" w:color="auto"/>
      </w:divBdr>
    </w:div>
    <w:div w:id="1752433137">
      <w:bodyDiv w:val="1"/>
      <w:marLeft w:val="0"/>
      <w:marRight w:val="0"/>
      <w:marTop w:val="0"/>
      <w:marBottom w:val="0"/>
      <w:divBdr>
        <w:top w:val="none" w:sz="0" w:space="0" w:color="auto"/>
        <w:left w:val="none" w:sz="0" w:space="0" w:color="auto"/>
        <w:bottom w:val="none" w:sz="0" w:space="0" w:color="auto"/>
        <w:right w:val="none" w:sz="0" w:space="0" w:color="auto"/>
      </w:divBdr>
    </w:div>
    <w:div w:id="1762336694">
      <w:bodyDiv w:val="1"/>
      <w:marLeft w:val="0"/>
      <w:marRight w:val="0"/>
      <w:marTop w:val="0"/>
      <w:marBottom w:val="0"/>
      <w:divBdr>
        <w:top w:val="none" w:sz="0" w:space="0" w:color="auto"/>
        <w:left w:val="none" w:sz="0" w:space="0" w:color="auto"/>
        <w:bottom w:val="none" w:sz="0" w:space="0" w:color="auto"/>
        <w:right w:val="none" w:sz="0" w:space="0" w:color="auto"/>
      </w:divBdr>
    </w:div>
    <w:div w:id="1787044305">
      <w:bodyDiv w:val="1"/>
      <w:marLeft w:val="0"/>
      <w:marRight w:val="0"/>
      <w:marTop w:val="0"/>
      <w:marBottom w:val="0"/>
      <w:divBdr>
        <w:top w:val="none" w:sz="0" w:space="0" w:color="auto"/>
        <w:left w:val="none" w:sz="0" w:space="0" w:color="auto"/>
        <w:bottom w:val="none" w:sz="0" w:space="0" w:color="auto"/>
        <w:right w:val="none" w:sz="0" w:space="0" w:color="auto"/>
      </w:divBdr>
    </w:div>
    <w:div w:id="1955557162">
      <w:bodyDiv w:val="1"/>
      <w:marLeft w:val="0"/>
      <w:marRight w:val="0"/>
      <w:marTop w:val="0"/>
      <w:marBottom w:val="0"/>
      <w:divBdr>
        <w:top w:val="none" w:sz="0" w:space="0" w:color="auto"/>
        <w:left w:val="none" w:sz="0" w:space="0" w:color="auto"/>
        <w:bottom w:val="none" w:sz="0" w:space="0" w:color="auto"/>
        <w:right w:val="none" w:sz="0" w:space="0" w:color="auto"/>
      </w:divBdr>
    </w:div>
    <w:div w:id="1973057130">
      <w:bodyDiv w:val="1"/>
      <w:marLeft w:val="0"/>
      <w:marRight w:val="0"/>
      <w:marTop w:val="0"/>
      <w:marBottom w:val="0"/>
      <w:divBdr>
        <w:top w:val="none" w:sz="0" w:space="0" w:color="auto"/>
        <w:left w:val="none" w:sz="0" w:space="0" w:color="auto"/>
        <w:bottom w:val="none" w:sz="0" w:space="0" w:color="auto"/>
        <w:right w:val="none" w:sz="0" w:space="0" w:color="auto"/>
      </w:divBdr>
    </w:div>
    <w:div w:id="1979141269">
      <w:bodyDiv w:val="1"/>
      <w:marLeft w:val="0"/>
      <w:marRight w:val="0"/>
      <w:marTop w:val="0"/>
      <w:marBottom w:val="0"/>
      <w:divBdr>
        <w:top w:val="none" w:sz="0" w:space="0" w:color="auto"/>
        <w:left w:val="none" w:sz="0" w:space="0" w:color="auto"/>
        <w:bottom w:val="none" w:sz="0" w:space="0" w:color="auto"/>
        <w:right w:val="none" w:sz="0" w:space="0" w:color="auto"/>
      </w:divBdr>
    </w:div>
    <w:div w:id="1996031062">
      <w:bodyDiv w:val="1"/>
      <w:marLeft w:val="0"/>
      <w:marRight w:val="0"/>
      <w:marTop w:val="0"/>
      <w:marBottom w:val="0"/>
      <w:divBdr>
        <w:top w:val="none" w:sz="0" w:space="0" w:color="auto"/>
        <w:left w:val="none" w:sz="0" w:space="0" w:color="auto"/>
        <w:bottom w:val="none" w:sz="0" w:space="0" w:color="auto"/>
        <w:right w:val="none" w:sz="0" w:space="0" w:color="auto"/>
      </w:divBdr>
    </w:div>
    <w:div w:id="2018463232">
      <w:bodyDiv w:val="1"/>
      <w:marLeft w:val="0"/>
      <w:marRight w:val="0"/>
      <w:marTop w:val="0"/>
      <w:marBottom w:val="0"/>
      <w:divBdr>
        <w:top w:val="none" w:sz="0" w:space="0" w:color="auto"/>
        <w:left w:val="none" w:sz="0" w:space="0" w:color="auto"/>
        <w:bottom w:val="none" w:sz="0" w:space="0" w:color="auto"/>
        <w:right w:val="none" w:sz="0" w:space="0" w:color="auto"/>
      </w:divBdr>
    </w:div>
    <w:div w:id="21402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12E5697C03EE4DB29656CE4699DBE7" ma:contentTypeVersion="17" ma:contentTypeDescription="Create a new document." ma:contentTypeScope="" ma:versionID="f76b0942d89342ec2917c6af8281f828">
  <xsd:schema xmlns:xsd="http://www.w3.org/2001/XMLSchema" xmlns:xs="http://www.w3.org/2001/XMLSchema" xmlns:p="http://schemas.microsoft.com/office/2006/metadata/properties" xmlns:ns3="7e877a65-0238-40a8-aca1-1ee0cdd6cf8b" xmlns:ns4="2a7d75f7-673d-4196-a546-70f2a58e54a4" targetNamespace="http://schemas.microsoft.com/office/2006/metadata/properties" ma:root="true" ma:fieldsID="b83d9f965251eeb53093202aa23109a7" ns3:_="" ns4:_="">
    <xsd:import namespace="7e877a65-0238-40a8-aca1-1ee0cdd6cf8b"/>
    <xsd:import namespace="2a7d75f7-673d-4196-a546-70f2a58e54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77a65-0238-40a8-aca1-1ee0cdd6cf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d75f7-673d-4196-a546-70f2a58e54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a7d75f7-673d-4196-a546-70f2a58e54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1FB9F-F731-4E44-8831-0B09B312F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77a65-0238-40a8-aca1-1ee0cdd6cf8b"/>
    <ds:schemaRef ds:uri="2a7d75f7-673d-4196-a546-70f2a58e5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5AFAA-1041-400C-A9BA-7EDA581FC3C4}">
  <ds:schemaRefs>
    <ds:schemaRef ds:uri="http://schemas.microsoft.com/sharepoint/v3/contenttype/forms"/>
  </ds:schemaRefs>
</ds:datastoreItem>
</file>

<file path=customXml/itemProps3.xml><?xml version="1.0" encoding="utf-8"?>
<ds:datastoreItem xmlns:ds="http://schemas.openxmlformats.org/officeDocument/2006/customXml" ds:itemID="{456CB7B6-D02C-4DCE-A20C-FB7B5A0243BE}">
  <ds:schemaRefs>
    <ds:schemaRef ds:uri="http://schemas.microsoft.com/office/2006/documentManagement/types"/>
    <ds:schemaRef ds:uri="2a7d75f7-673d-4196-a546-70f2a58e54a4"/>
    <ds:schemaRef ds:uri="http://purl.org/dc/elements/1.1/"/>
    <ds:schemaRef ds:uri="http://schemas.microsoft.com/office/2006/metadata/properties"/>
    <ds:schemaRef ds:uri="http://www.w3.org/XML/1998/namespace"/>
    <ds:schemaRef ds:uri="http://schemas.microsoft.com/office/infopath/2007/PartnerControls"/>
    <ds:schemaRef ds:uri="7e877a65-0238-40a8-aca1-1ee0cdd6cf8b"/>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61093FDB-4548-4D45-9F67-784F8183B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1</Pages>
  <Words>4460</Words>
  <Characters>254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9</CharactersWithSpaces>
  <SharedDoc>false</SharedDoc>
  <HLinks>
    <vt:vector size="162" baseType="variant">
      <vt:variant>
        <vt:i4>1572924</vt:i4>
      </vt:variant>
      <vt:variant>
        <vt:i4>158</vt:i4>
      </vt:variant>
      <vt:variant>
        <vt:i4>0</vt:i4>
      </vt:variant>
      <vt:variant>
        <vt:i4>5</vt:i4>
      </vt:variant>
      <vt:variant>
        <vt:lpwstr/>
      </vt:variant>
      <vt:variant>
        <vt:lpwstr>_Toc164987179</vt:lpwstr>
      </vt:variant>
      <vt:variant>
        <vt:i4>1572924</vt:i4>
      </vt:variant>
      <vt:variant>
        <vt:i4>152</vt:i4>
      </vt:variant>
      <vt:variant>
        <vt:i4>0</vt:i4>
      </vt:variant>
      <vt:variant>
        <vt:i4>5</vt:i4>
      </vt:variant>
      <vt:variant>
        <vt:lpwstr/>
      </vt:variant>
      <vt:variant>
        <vt:lpwstr>_Toc164987178</vt:lpwstr>
      </vt:variant>
      <vt:variant>
        <vt:i4>1572924</vt:i4>
      </vt:variant>
      <vt:variant>
        <vt:i4>146</vt:i4>
      </vt:variant>
      <vt:variant>
        <vt:i4>0</vt:i4>
      </vt:variant>
      <vt:variant>
        <vt:i4>5</vt:i4>
      </vt:variant>
      <vt:variant>
        <vt:lpwstr/>
      </vt:variant>
      <vt:variant>
        <vt:lpwstr>_Toc164987177</vt:lpwstr>
      </vt:variant>
      <vt:variant>
        <vt:i4>1572924</vt:i4>
      </vt:variant>
      <vt:variant>
        <vt:i4>140</vt:i4>
      </vt:variant>
      <vt:variant>
        <vt:i4>0</vt:i4>
      </vt:variant>
      <vt:variant>
        <vt:i4>5</vt:i4>
      </vt:variant>
      <vt:variant>
        <vt:lpwstr/>
      </vt:variant>
      <vt:variant>
        <vt:lpwstr>_Toc164987176</vt:lpwstr>
      </vt:variant>
      <vt:variant>
        <vt:i4>1572924</vt:i4>
      </vt:variant>
      <vt:variant>
        <vt:i4>134</vt:i4>
      </vt:variant>
      <vt:variant>
        <vt:i4>0</vt:i4>
      </vt:variant>
      <vt:variant>
        <vt:i4>5</vt:i4>
      </vt:variant>
      <vt:variant>
        <vt:lpwstr/>
      </vt:variant>
      <vt:variant>
        <vt:lpwstr>_Toc164987175</vt:lpwstr>
      </vt:variant>
      <vt:variant>
        <vt:i4>1572924</vt:i4>
      </vt:variant>
      <vt:variant>
        <vt:i4>128</vt:i4>
      </vt:variant>
      <vt:variant>
        <vt:i4>0</vt:i4>
      </vt:variant>
      <vt:variant>
        <vt:i4>5</vt:i4>
      </vt:variant>
      <vt:variant>
        <vt:lpwstr/>
      </vt:variant>
      <vt:variant>
        <vt:lpwstr>_Toc164987174</vt:lpwstr>
      </vt:variant>
      <vt:variant>
        <vt:i4>1572924</vt:i4>
      </vt:variant>
      <vt:variant>
        <vt:i4>122</vt:i4>
      </vt:variant>
      <vt:variant>
        <vt:i4>0</vt:i4>
      </vt:variant>
      <vt:variant>
        <vt:i4>5</vt:i4>
      </vt:variant>
      <vt:variant>
        <vt:lpwstr/>
      </vt:variant>
      <vt:variant>
        <vt:lpwstr>_Toc164987173</vt:lpwstr>
      </vt:variant>
      <vt:variant>
        <vt:i4>1572924</vt:i4>
      </vt:variant>
      <vt:variant>
        <vt:i4>116</vt:i4>
      </vt:variant>
      <vt:variant>
        <vt:i4>0</vt:i4>
      </vt:variant>
      <vt:variant>
        <vt:i4>5</vt:i4>
      </vt:variant>
      <vt:variant>
        <vt:lpwstr/>
      </vt:variant>
      <vt:variant>
        <vt:lpwstr>_Toc164987172</vt:lpwstr>
      </vt:variant>
      <vt:variant>
        <vt:i4>1572924</vt:i4>
      </vt:variant>
      <vt:variant>
        <vt:i4>110</vt:i4>
      </vt:variant>
      <vt:variant>
        <vt:i4>0</vt:i4>
      </vt:variant>
      <vt:variant>
        <vt:i4>5</vt:i4>
      </vt:variant>
      <vt:variant>
        <vt:lpwstr/>
      </vt:variant>
      <vt:variant>
        <vt:lpwstr>_Toc164987171</vt:lpwstr>
      </vt:variant>
      <vt:variant>
        <vt:i4>1572924</vt:i4>
      </vt:variant>
      <vt:variant>
        <vt:i4>104</vt:i4>
      </vt:variant>
      <vt:variant>
        <vt:i4>0</vt:i4>
      </vt:variant>
      <vt:variant>
        <vt:i4>5</vt:i4>
      </vt:variant>
      <vt:variant>
        <vt:lpwstr/>
      </vt:variant>
      <vt:variant>
        <vt:lpwstr>_Toc164987170</vt:lpwstr>
      </vt:variant>
      <vt:variant>
        <vt:i4>1638460</vt:i4>
      </vt:variant>
      <vt:variant>
        <vt:i4>98</vt:i4>
      </vt:variant>
      <vt:variant>
        <vt:i4>0</vt:i4>
      </vt:variant>
      <vt:variant>
        <vt:i4>5</vt:i4>
      </vt:variant>
      <vt:variant>
        <vt:lpwstr/>
      </vt:variant>
      <vt:variant>
        <vt:lpwstr>_Toc164987169</vt:lpwstr>
      </vt:variant>
      <vt:variant>
        <vt:i4>1638460</vt:i4>
      </vt:variant>
      <vt:variant>
        <vt:i4>92</vt:i4>
      </vt:variant>
      <vt:variant>
        <vt:i4>0</vt:i4>
      </vt:variant>
      <vt:variant>
        <vt:i4>5</vt:i4>
      </vt:variant>
      <vt:variant>
        <vt:lpwstr/>
      </vt:variant>
      <vt:variant>
        <vt:lpwstr>_Toc164987168</vt:lpwstr>
      </vt:variant>
      <vt:variant>
        <vt:i4>1638460</vt:i4>
      </vt:variant>
      <vt:variant>
        <vt:i4>86</vt:i4>
      </vt:variant>
      <vt:variant>
        <vt:i4>0</vt:i4>
      </vt:variant>
      <vt:variant>
        <vt:i4>5</vt:i4>
      </vt:variant>
      <vt:variant>
        <vt:lpwstr/>
      </vt:variant>
      <vt:variant>
        <vt:lpwstr>_Toc164987167</vt:lpwstr>
      </vt:variant>
      <vt:variant>
        <vt:i4>1638460</vt:i4>
      </vt:variant>
      <vt:variant>
        <vt:i4>80</vt:i4>
      </vt:variant>
      <vt:variant>
        <vt:i4>0</vt:i4>
      </vt:variant>
      <vt:variant>
        <vt:i4>5</vt:i4>
      </vt:variant>
      <vt:variant>
        <vt:lpwstr/>
      </vt:variant>
      <vt:variant>
        <vt:lpwstr>_Toc164987166</vt:lpwstr>
      </vt:variant>
      <vt:variant>
        <vt:i4>1638460</vt:i4>
      </vt:variant>
      <vt:variant>
        <vt:i4>74</vt:i4>
      </vt:variant>
      <vt:variant>
        <vt:i4>0</vt:i4>
      </vt:variant>
      <vt:variant>
        <vt:i4>5</vt:i4>
      </vt:variant>
      <vt:variant>
        <vt:lpwstr/>
      </vt:variant>
      <vt:variant>
        <vt:lpwstr>_Toc164987165</vt:lpwstr>
      </vt:variant>
      <vt:variant>
        <vt:i4>1638460</vt:i4>
      </vt:variant>
      <vt:variant>
        <vt:i4>68</vt:i4>
      </vt:variant>
      <vt:variant>
        <vt:i4>0</vt:i4>
      </vt:variant>
      <vt:variant>
        <vt:i4>5</vt:i4>
      </vt:variant>
      <vt:variant>
        <vt:lpwstr/>
      </vt:variant>
      <vt:variant>
        <vt:lpwstr>_Toc164987164</vt:lpwstr>
      </vt:variant>
      <vt:variant>
        <vt:i4>1638460</vt:i4>
      </vt:variant>
      <vt:variant>
        <vt:i4>62</vt:i4>
      </vt:variant>
      <vt:variant>
        <vt:i4>0</vt:i4>
      </vt:variant>
      <vt:variant>
        <vt:i4>5</vt:i4>
      </vt:variant>
      <vt:variant>
        <vt:lpwstr/>
      </vt:variant>
      <vt:variant>
        <vt:lpwstr>_Toc164987163</vt:lpwstr>
      </vt:variant>
      <vt:variant>
        <vt:i4>1638460</vt:i4>
      </vt:variant>
      <vt:variant>
        <vt:i4>56</vt:i4>
      </vt:variant>
      <vt:variant>
        <vt:i4>0</vt:i4>
      </vt:variant>
      <vt:variant>
        <vt:i4>5</vt:i4>
      </vt:variant>
      <vt:variant>
        <vt:lpwstr/>
      </vt:variant>
      <vt:variant>
        <vt:lpwstr>_Toc164987162</vt:lpwstr>
      </vt:variant>
      <vt:variant>
        <vt:i4>1638460</vt:i4>
      </vt:variant>
      <vt:variant>
        <vt:i4>50</vt:i4>
      </vt:variant>
      <vt:variant>
        <vt:i4>0</vt:i4>
      </vt:variant>
      <vt:variant>
        <vt:i4>5</vt:i4>
      </vt:variant>
      <vt:variant>
        <vt:lpwstr/>
      </vt:variant>
      <vt:variant>
        <vt:lpwstr>_Toc164987161</vt:lpwstr>
      </vt:variant>
      <vt:variant>
        <vt:i4>1638460</vt:i4>
      </vt:variant>
      <vt:variant>
        <vt:i4>44</vt:i4>
      </vt:variant>
      <vt:variant>
        <vt:i4>0</vt:i4>
      </vt:variant>
      <vt:variant>
        <vt:i4>5</vt:i4>
      </vt:variant>
      <vt:variant>
        <vt:lpwstr/>
      </vt:variant>
      <vt:variant>
        <vt:lpwstr>_Toc164987160</vt:lpwstr>
      </vt:variant>
      <vt:variant>
        <vt:i4>1703996</vt:i4>
      </vt:variant>
      <vt:variant>
        <vt:i4>38</vt:i4>
      </vt:variant>
      <vt:variant>
        <vt:i4>0</vt:i4>
      </vt:variant>
      <vt:variant>
        <vt:i4>5</vt:i4>
      </vt:variant>
      <vt:variant>
        <vt:lpwstr/>
      </vt:variant>
      <vt:variant>
        <vt:lpwstr>_Toc164987159</vt:lpwstr>
      </vt:variant>
      <vt:variant>
        <vt:i4>1703996</vt:i4>
      </vt:variant>
      <vt:variant>
        <vt:i4>32</vt:i4>
      </vt:variant>
      <vt:variant>
        <vt:i4>0</vt:i4>
      </vt:variant>
      <vt:variant>
        <vt:i4>5</vt:i4>
      </vt:variant>
      <vt:variant>
        <vt:lpwstr/>
      </vt:variant>
      <vt:variant>
        <vt:lpwstr>_Toc164987158</vt:lpwstr>
      </vt:variant>
      <vt:variant>
        <vt:i4>1703996</vt:i4>
      </vt:variant>
      <vt:variant>
        <vt:i4>26</vt:i4>
      </vt:variant>
      <vt:variant>
        <vt:i4>0</vt:i4>
      </vt:variant>
      <vt:variant>
        <vt:i4>5</vt:i4>
      </vt:variant>
      <vt:variant>
        <vt:lpwstr/>
      </vt:variant>
      <vt:variant>
        <vt:lpwstr>_Toc164987157</vt:lpwstr>
      </vt:variant>
      <vt:variant>
        <vt:i4>1703996</vt:i4>
      </vt:variant>
      <vt:variant>
        <vt:i4>20</vt:i4>
      </vt:variant>
      <vt:variant>
        <vt:i4>0</vt:i4>
      </vt:variant>
      <vt:variant>
        <vt:i4>5</vt:i4>
      </vt:variant>
      <vt:variant>
        <vt:lpwstr/>
      </vt:variant>
      <vt:variant>
        <vt:lpwstr>_Toc164987156</vt:lpwstr>
      </vt:variant>
      <vt:variant>
        <vt:i4>1703996</vt:i4>
      </vt:variant>
      <vt:variant>
        <vt:i4>14</vt:i4>
      </vt:variant>
      <vt:variant>
        <vt:i4>0</vt:i4>
      </vt:variant>
      <vt:variant>
        <vt:i4>5</vt:i4>
      </vt:variant>
      <vt:variant>
        <vt:lpwstr/>
      </vt:variant>
      <vt:variant>
        <vt:lpwstr>_Toc164987155</vt:lpwstr>
      </vt:variant>
      <vt:variant>
        <vt:i4>1703996</vt:i4>
      </vt:variant>
      <vt:variant>
        <vt:i4>8</vt:i4>
      </vt:variant>
      <vt:variant>
        <vt:i4>0</vt:i4>
      </vt:variant>
      <vt:variant>
        <vt:i4>5</vt:i4>
      </vt:variant>
      <vt:variant>
        <vt:lpwstr/>
      </vt:variant>
      <vt:variant>
        <vt:lpwstr>_Toc164987154</vt:lpwstr>
      </vt:variant>
      <vt:variant>
        <vt:i4>1703996</vt:i4>
      </vt:variant>
      <vt:variant>
        <vt:i4>2</vt:i4>
      </vt:variant>
      <vt:variant>
        <vt:i4>0</vt:i4>
      </vt:variant>
      <vt:variant>
        <vt:i4>5</vt:i4>
      </vt:variant>
      <vt:variant>
        <vt:lpwstr/>
      </vt:variant>
      <vt:variant>
        <vt:lpwstr>_Toc164987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CHUA ZI YI</dc:creator>
  <cp:keywords/>
  <dc:description/>
  <cp:lastModifiedBy>KUIK RUI LUAN</cp:lastModifiedBy>
  <cp:revision>2</cp:revision>
  <cp:lastPrinted>2024-04-26T05:54:00Z</cp:lastPrinted>
  <dcterms:created xsi:type="dcterms:W3CDTF">2024-04-26T06:03:00Z</dcterms:created>
  <dcterms:modified xsi:type="dcterms:W3CDTF">2024-04-26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2E5697C03EE4DB29656CE4699DBE7</vt:lpwstr>
  </property>
</Properties>
</file>